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EFF421" w14:textId="77777777" w:rsidR="00B07AF9" w:rsidRDefault="008510B1" w:rsidP="008510B1">
      <w:pPr>
        <w:pStyle w:val="1"/>
        <w:jc w:val="center"/>
      </w:pPr>
      <w:bookmarkStart w:id="0" w:name="bit-database"/>
      <w:r>
        <w:t>Bit-Database</w:t>
      </w:r>
    </w:p>
    <w:p w14:paraId="53700ACB" w14:textId="77777777" w:rsidR="00B07AF9" w:rsidRDefault="008510B1">
      <w:pPr>
        <w:pStyle w:val="2"/>
      </w:pPr>
      <w:bookmarkStart w:id="1" w:name="表结构"/>
      <w:proofErr w:type="spellStart"/>
      <w:r>
        <w:t>表结构</w:t>
      </w:r>
      <w:proofErr w:type="spellEnd"/>
    </w:p>
    <w:p w14:paraId="0C5AFA52" w14:textId="77777777" w:rsidR="00B07AF9" w:rsidRDefault="008510B1">
      <w:pPr>
        <w:pStyle w:val="3"/>
      </w:pPr>
      <w:bookmarkStart w:id="2" w:name="institution-模型"/>
      <w:r>
        <w:t xml:space="preserve">Institution </w:t>
      </w:r>
      <w:r>
        <w:t>模型</w:t>
      </w:r>
    </w:p>
    <w:p w14:paraId="1941D6D6" w14:textId="77777777" w:rsidR="00B07AF9" w:rsidRDefault="008510B1">
      <w:pPr>
        <w:pStyle w:val="4"/>
      </w:pPr>
      <w:bookmarkStart w:id="3" w:name="描述"/>
      <w:r>
        <w:t>描述</w:t>
      </w:r>
    </w:p>
    <w:p w14:paraId="0DDB8851" w14:textId="77777777" w:rsidR="00B07AF9" w:rsidRDefault="008510B1">
      <w:pPr>
        <w:pStyle w:val="FirstParagraph"/>
      </w:pPr>
      <w:r>
        <w:rPr>
          <w:rStyle w:val="VerbatimChar"/>
        </w:rPr>
        <w:t>Institution</w:t>
      </w:r>
      <w:r>
        <w:t xml:space="preserve"> </w:t>
      </w:r>
      <w:r>
        <w:t>模型代表研究所的详细信息，包括名称、简介、联系方式等。</w:t>
      </w:r>
    </w:p>
    <w:p w14:paraId="3A094439" w14:textId="77777777" w:rsidR="00B07AF9" w:rsidRDefault="008510B1">
      <w:pPr>
        <w:pStyle w:val="4"/>
      </w:pPr>
      <w:bookmarkStart w:id="4" w:name="字段说明"/>
      <w:bookmarkEnd w:id="3"/>
      <w:r>
        <w:t>字段说明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497"/>
        <w:gridCol w:w="1373"/>
        <w:gridCol w:w="2494"/>
        <w:gridCol w:w="1247"/>
        <w:gridCol w:w="1247"/>
        <w:gridCol w:w="998"/>
      </w:tblGrid>
      <w:tr w:rsidR="00B07AF9" w14:paraId="3AF494E5" w14:textId="77777777" w:rsidTr="00B07A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38" w:type="dxa"/>
          </w:tcPr>
          <w:p w14:paraId="108B0C69" w14:textId="77777777" w:rsidR="00B07AF9" w:rsidRDefault="008510B1">
            <w:pPr>
              <w:pStyle w:val="Compact"/>
            </w:pPr>
            <w:r>
              <w:t>字段名</w:t>
            </w:r>
          </w:p>
        </w:tc>
        <w:tc>
          <w:tcPr>
            <w:tcW w:w="1227" w:type="dxa"/>
          </w:tcPr>
          <w:p w14:paraId="4167D97B" w14:textId="77777777" w:rsidR="00B07AF9" w:rsidRDefault="008510B1">
            <w:pPr>
              <w:pStyle w:val="Compact"/>
            </w:pPr>
            <w:r>
              <w:t>数据类型</w:t>
            </w:r>
          </w:p>
        </w:tc>
        <w:tc>
          <w:tcPr>
            <w:tcW w:w="2230" w:type="dxa"/>
          </w:tcPr>
          <w:p w14:paraId="480F2C82" w14:textId="77777777" w:rsidR="00B07AF9" w:rsidRDefault="008510B1">
            <w:pPr>
              <w:pStyle w:val="Compact"/>
            </w:pPr>
            <w:r>
              <w:t>描述</w:t>
            </w:r>
          </w:p>
        </w:tc>
        <w:tc>
          <w:tcPr>
            <w:tcW w:w="1115" w:type="dxa"/>
          </w:tcPr>
          <w:p w14:paraId="092B557D" w14:textId="77777777" w:rsidR="00B07AF9" w:rsidRDefault="008510B1">
            <w:pPr>
              <w:pStyle w:val="Compact"/>
            </w:pPr>
            <w:r>
              <w:t>是否可为空</w:t>
            </w:r>
          </w:p>
        </w:tc>
        <w:tc>
          <w:tcPr>
            <w:tcW w:w="1115" w:type="dxa"/>
          </w:tcPr>
          <w:p w14:paraId="5E7B6337" w14:textId="77777777" w:rsidR="00B07AF9" w:rsidRDefault="008510B1">
            <w:pPr>
              <w:pStyle w:val="Compact"/>
            </w:pPr>
            <w:r>
              <w:t>默认值</w:t>
            </w:r>
          </w:p>
        </w:tc>
        <w:tc>
          <w:tcPr>
            <w:tcW w:w="892" w:type="dxa"/>
          </w:tcPr>
          <w:p w14:paraId="3E9A27C5" w14:textId="77777777" w:rsidR="00B07AF9" w:rsidRDefault="008510B1">
            <w:pPr>
              <w:pStyle w:val="Compact"/>
            </w:pPr>
            <w:r>
              <w:t>关联模型</w:t>
            </w:r>
          </w:p>
        </w:tc>
      </w:tr>
      <w:tr w:rsidR="00B07AF9" w14:paraId="0F48312D" w14:textId="77777777">
        <w:tc>
          <w:tcPr>
            <w:tcW w:w="1338" w:type="dxa"/>
          </w:tcPr>
          <w:p w14:paraId="5400F759" w14:textId="77777777" w:rsidR="00B07AF9" w:rsidRDefault="008510B1">
            <w:pPr>
              <w:pStyle w:val="Compact"/>
            </w:pPr>
            <w:r>
              <w:t>id</w:t>
            </w:r>
          </w:p>
        </w:tc>
        <w:tc>
          <w:tcPr>
            <w:tcW w:w="1227" w:type="dxa"/>
          </w:tcPr>
          <w:p w14:paraId="441DE939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2230" w:type="dxa"/>
          </w:tcPr>
          <w:p w14:paraId="4A890C05" w14:textId="77777777" w:rsidR="00B07AF9" w:rsidRDefault="008510B1">
            <w:pPr>
              <w:pStyle w:val="Compact"/>
            </w:pPr>
            <w:r>
              <w:t>研究所</w:t>
            </w:r>
            <w:r>
              <w:t xml:space="preserve"> ID</w:t>
            </w:r>
            <w:r>
              <w:t>，主键</w:t>
            </w:r>
          </w:p>
        </w:tc>
        <w:tc>
          <w:tcPr>
            <w:tcW w:w="1115" w:type="dxa"/>
          </w:tcPr>
          <w:p w14:paraId="069EED44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1115" w:type="dxa"/>
          </w:tcPr>
          <w:p w14:paraId="1A010E31" w14:textId="77777777" w:rsidR="00B07AF9" w:rsidRDefault="008510B1">
            <w:pPr>
              <w:pStyle w:val="Compact"/>
            </w:pPr>
            <w:r>
              <w:t>自增</w:t>
            </w:r>
          </w:p>
        </w:tc>
        <w:tc>
          <w:tcPr>
            <w:tcW w:w="892" w:type="dxa"/>
          </w:tcPr>
          <w:p w14:paraId="358A2207" w14:textId="77777777" w:rsidR="00B07AF9" w:rsidRDefault="00B07AF9">
            <w:pPr>
              <w:pStyle w:val="Compact"/>
            </w:pPr>
          </w:p>
        </w:tc>
      </w:tr>
      <w:tr w:rsidR="00B07AF9" w14:paraId="444D940E" w14:textId="77777777">
        <w:tc>
          <w:tcPr>
            <w:tcW w:w="1338" w:type="dxa"/>
          </w:tcPr>
          <w:p w14:paraId="5F933B86" w14:textId="77777777" w:rsidR="00B07AF9" w:rsidRDefault="008510B1">
            <w:pPr>
              <w:pStyle w:val="Compact"/>
            </w:pPr>
            <w:r>
              <w:t>name</w:t>
            </w:r>
          </w:p>
        </w:tc>
        <w:tc>
          <w:tcPr>
            <w:tcW w:w="1227" w:type="dxa"/>
          </w:tcPr>
          <w:p w14:paraId="2E5F7C04" w14:textId="77777777" w:rsidR="00B07AF9" w:rsidRDefault="008510B1">
            <w:pPr>
              <w:pStyle w:val="Compact"/>
            </w:pPr>
            <w:r>
              <w:t>String(255)</w:t>
            </w:r>
          </w:p>
        </w:tc>
        <w:tc>
          <w:tcPr>
            <w:tcW w:w="2230" w:type="dxa"/>
          </w:tcPr>
          <w:p w14:paraId="2025745B" w14:textId="77777777" w:rsidR="00B07AF9" w:rsidRDefault="008510B1">
            <w:pPr>
              <w:pStyle w:val="Compact"/>
            </w:pPr>
            <w:r>
              <w:t>研究所名称</w:t>
            </w:r>
          </w:p>
        </w:tc>
        <w:tc>
          <w:tcPr>
            <w:tcW w:w="1115" w:type="dxa"/>
          </w:tcPr>
          <w:p w14:paraId="57ED84CC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1115" w:type="dxa"/>
          </w:tcPr>
          <w:p w14:paraId="4E0C79B9" w14:textId="77777777" w:rsidR="00B07AF9" w:rsidRDefault="00B07AF9">
            <w:pPr>
              <w:pStyle w:val="Compact"/>
            </w:pPr>
          </w:p>
        </w:tc>
        <w:tc>
          <w:tcPr>
            <w:tcW w:w="892" w:type="dxa"/>
          </w:tcPr>
          <w:p w14:paraId="4FA69276" w14:textId="77777777" w:rsidR="00B07AF9" w:rsidRDefault="00B07AF9">
            <w:pPr>
              <w:pStyle w:val="Compact"/>
            </w:pPr>
          </w:p>
        </w:tc>
      </w:tr>
      <w:tr w:rsidR="00B07AF9" w14:paraId="0D1A6172" w14:textId="77777777">
        <w:tc>
          <w:tcPr>
            <w:tcW w:w="1338" w:type="dxa"/>
          </w:tcPr>
          <w:p w14:paraId="6F35B918" w14:textId="77777777" w:rsidR="00B07AF9" w:rsidRDefault="008510B1">
            <w:pPr>
              <w:pStyle w:val="Compact"/>
            </w:pPr>
            <w:r>
              <w:t>short_name</w:t>
            </w:r>
          </w:p>
        </w:tc>
        <w:tc>
          <w:tcPr>
            <w:tcW w:w="1227" w:type="dxa"/>
          </w:tcPr>
          <w:p w14:paraId="7B0AD004" w14:textId="77777777" w:rsidR="00B07AF9" w:rsidRDefault="008510B1">
            <w:pPr>
              <w:pStyle w:val="Compact"/>
            </w:pPr>
            <w:r>
              <w:t>String(255)</w:t>
            </w:r>
          </w:p>
        </w:tc>
        <w:tc>
          <w:tcPr>
            <w:tcW w:w="2230" w:type="dxa"/>
          </w:tcPr>
          <w:p w14:paraId="68DB24DC" w14:textId="77777777" w:rsidR="00B07AF9" w:rsidRDefault="008510B1">
            <w:pPr>
              <w:pStyle w:val="Compact"/>
            </w:pPr>
            <w:r>
              <w:t>研究所简称</w:t>
            </w:r>
          </w:p>
        </w:tc>
        <w:tc>
          <w:tcPr>
            <w:tcW w:w="1115" w:type="dxa"/>
          </w:tcPr>
          <w:p w14:paraId="3A21EC0E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1115" w:type="dxa"/>
          </w:tcPr>
          <w:p w14:paraId="4269B0A6" w14:textId="77777777" w:rsidR="00B07AF9" w:rsidRDefault="00B07AF9">
            <w:pPr>
              <w:pStyle w:val="Compact"/>
            </w:pPr>
          </w:p>
        </w:tc>
        <w:tc>
          <w:tcPr>
            <w:tcW w:w="892" w:type="dxa"/>
          </w:tcPr>
          <w:p w14:paraId="6BAAA8CB" w14:textId="77777777" w:rsidR="00B07AF9" w:rsidRDefault="00B07AF9">
            <w:pPr>
              <w:pStyle w:val="Compact"/>
            </w:pPr>
          </w:p>
        </w:tc>
      </w:tr>
      <w:tr w:rsidR="00B07AF9" w14:paraId="3FEAF094" w14:textId="77777777">
        <w:tc>
          <w:tcPr>
            <w:tcW w:w="1338" w:type="dxa"/>
          </w:tcPr>
          <w:p w14:paraId="481902E4" w14:textId="77777777" w:rsidR="00B07AF9" w:rsidRDefault="008510B1">
            <w:pPr>
              <w:pStyle w:val="Compact"/>
            </w:pPr>
            <w:r>
              <w:t>introduction</w:t>
            </w:r>
          </w:p>
        </w:tc>
        <w:tc>
          <w:tcPr>
            <w:tcW w:w="1227" w:type="dxa"/>
          </w:tcPr>
          <w:p w14:paraId="0290D2AD" w14:textId="77777777" w:rsidR="00B07AF9" w:rsidRDefault="008510B1">
            <w:pPr>
              <w:pStyle w:val="Compact"/>
            </w:pPr>
            <w:r>
              <w:t>Text</w:t>
            </w:r>
          </w:p>
        </w:tc>
        <w:tc>
          <w:tcPr>
            <w:tcW w:w="2230" w:type="dxa"/>
          </w:tcPr>
          <w:p w14:paraId="08EEF544" w14:textId="77777777" w:rsidR="00B07AF9" w:rsidRDefault="008510B1">
            <w:pPr>
              <w:pStyle w:val="Compact"/>
            </w:pPr>
            <w:r>
              <w:t>研究所简介</w:t>
            </w:r>
          </w:p>
        </w:tc>
        <w:tc>
          <w:tcPr>
            <w:tcW w:w="1115" w:type="dxa"/>
          </w:tcPr>
          <w:p w14:paraId="5243F0F2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1115" w:type="dxa"/>
          </w:tcPr>
          <w:p w14:paraId="137F4A13" w14:textId="77777777" w:rsidR="00B07AF9" w:rsidRDefault="00B07AF9">
            <w:pPr>
              <w:pStyle w:val="Compact"/>
            </w:pPr>
          </w:p>
        </w:tc>
        <w:tc>
          <w:tcPr>
            <w:tcW w:w="892" w:type="dxa"/>
          </w:tcPr>
          <w:p w14:paraId="1549811D" w14:textId="77777777" w:rsidR="00B07AF9" w:rsidRDefault="00B07AF9">
            <w:pPr>
              <w:pStyle w:val="Compact"/>
            </w:pPr>
          </w:p>
        </w:tc>
      </w:tr>
      <w:tr w:rsidR="00B07AF9" w14:paraId="2FCC70E3" w14:textId="77777777">
        <w:tc>
          <w:tcPr>
            <w:tcW w:w="1338" w:type="dxa"/>
          </w:tcPr>
          <w:p w14:paraId="331C3CB3" w14:textId="77777777" w:rsidR="00B07AF9" w:rsidRDefault="008510B1">
            <w:pPr>
              <w:pStyle w:val="Compact"/>
            </w:pPr>
            <w:r>
              <w:t>address</w:t>
            </w:r>
          </w:p>
        </w:tc>
        <w:tc>
          <w:tcPr>
            <w:tcW w:w="1227" w:type="dxa"/>
          </w:tcPr>
          <w:p w14:paraId="5D517E2F" w14:textId="77777777" w:rsidR="00B07AF9" w:rsidRDefault="008510B1">
            <w:pPr>
              <w:pStyle w:val="Compact"/>
            </w:pPr>
            <w:r>
              <w:t>String(255)</w:t>
            </w:r>
          </w:p>
        </w:tc>
        <w:tc>
          <w:tcPr>
            <w:tcW w:w="2230" w:type="dxa"/>
          </w:tcPr>
          <w:p w14:paraId="1A62C524" w14:textId="77777777" w:rsidR="00B07AF9" w:rsidRDefault="008510B1">
            <w:pPr>
              <w:pStyle w:val="Compact"/>
            </w:pPr>
            <w:r>
              <w:t>研究所地址</w:t>
            </w:r>
          </w:p>
        </w:tc>
        <w:tc>
          <w:tcPr>
            <w:tcW w:w="1115" w:type="dxa"/>
          </w:tcPr>
          <w:p w14:paraId="5A31B76A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1115" w:type="dxa"/>
          </w:tcPr>
          <w:p w14:paraId="40564655" w14:textId="77777777" w:rsidR="00B07AF9" w:rsidRDefault="00B07AF9">
            <w:pPr>
              <w:pStyle w:val="Compact"/>
            </w:pPr>
          </w:p>
        </w:tc>
        <w:tc>
          <w:tcPr>
            <w:tcW w:w="892" w:type="dxa"/>
          </w:tcPr>
          <w:p w14:paraId="48D50923" w14:textId="77777777" w:rsidR="00B07AF9" w:rsidRDefault="00B07AF9">
            <w:pPr>
              <w:pStyle w:val="Compact"/>
            </w:pPr>
          </w:p>
        </w:tc>
      </w:tr>
      <w:tr w:rsidR="00B07AF9" w14:paraId="07F792A0" w14:textId="77777777">
        <w:tc>
          <w:tcPr>
            <w:tcW w:w="1338" w:type="dxa"/>
          </w:tcPr>
          <w:p w14:paraId="511380E4" w14:textId="77777777" w:rsidR="00B07AF9" w:rsidRDefault="008510B1">
            <w:pPr>
              <w:pStyle w:val="Compact"/>
            </w:pPr>
            <w:r>
              <w:t>phone</w:t>
            </w:r>
          </w:p>
        </w:tc>
        <w:tc>
          <w:tcPr>
            <w:tcW w:w="1227" w:type="dxa"/>
          </w:tcPr>
          <w:p w14:paraId="74448F27" w14:textId="77777777" w:rsidR="00B07AF9" w:rsidRDefault="008510B1">
            <w:pPr>
              <w:pStyle w:val="Compact"/>
            </w:pPr>
            <w:r>
              <w:t>String(20)</w:t>
            </w:r>
          </w:p>
        </w:tc>
        <w:tc>
          <w:tcPr>
            <w:tcW w:w="2230" w:type="dxa"/>
          </w:tcPr>
          <w:p w14:paraId="0534D3B1" w14:textId="77777777" w:rsidR="00B07AF9" w:rsidRDefault="008510B1">
            <w:pPr>
              <w:pStyle w:val="Compact"/>
            </w:pPr>
            <w:r>
              <w:t>研究所电话</w:t>
            </w:r>
          </w:p>
        </w:tc>
        <w:tc>
          <w:tcPr>
            <w:tcW w:w="1115" w:type="dxa"/>
          </w:tcPr>
          <w:p w14:paraId="56A9DEFA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1115" w:type="dxa"/>
          </w:tcPr>
          <w:p w14:paraId="4DDC0711" w14:textId="77777777" w:rsidR="00B07AF9" w:rsidRDefault="00B07AF9">
            <w:pPr>
              <w:pStyle w:val="Compact"/>
            </w:pPr>
          </w:p>
        </w:tc>
        <w:tc>
          <w:tcPr>
            <w:tcW w:w="892" w:type="dxa"/>
          </w:tcPr>
          <w:p w14:paraId="0D0806BF" w14:textId="77777777" w:rsidR="00B07AF9" w:rsidRDefault="00B07AF9">
            <w:pPr>
              <w:pStyle w:val="Compact"/>
            </w:pPr>
          </w:p>
        </w:tc>
      </w:tr>
      <w:tr w:rsidR="00B07AF9" w14:paraId="33050950" w14:textId="77777777">
        <w:tc>
          <w:tcPr>
            <w:tcW w:w="1338" w:type="dxa"/>
          </w:tcPr>
          <w:p w14:paraId="3FC0B14F" w14:textId="77777777" w:rsidR="00B07AF9" w:rsidRDefault="008510B1">
            <w:pPr>
              <w:pStyle w:val="Compact"/>
            </w:pPr>
            <w:r>
              <w:t>fax</w:t>
            </w:r>
          </w:p>
        </w:tc>
        <w:tc>
          <w:tcPr>
            <w:tcW w:w="1227" w:type="dxa"/>
          </w:tcPr>
          <w:p w14:paraId="5E5EEB7B" w14:textId="77777777" w:rsidR="00B07AF9" w:rsidRDefault="008510B1">
            <w:pPr>
              <w:pStyle w:val="Compact"/>
            </w:pPr>
            <w:r>
              <w:t>String(20)</w:t>
            </w:r>
          </w:p>
        </w:tc>
        <w:tc>
          <w:tcPr>
            <w:tcW w:w="2230" w:type="dxa"/>
          </w:tcPr>
          <w:p w14:paraId="7A7CA7F8" w14:textId="77777777" w:rsidR="00B07AF9" w:rsidRDefault="008510B1">
            <w:pPr>
              <w:pStyle w:val="Compact"/>
            </w:pPr>
            <w:r>
              <w:t>研究所传真</w:t>
            </w:r>
          </w:p>
        </w:tc>
        <w:tc>
          <w:tcPr>
            <w:tcW w:w="1115" w:type="dxa"/>
          </w:tcPr>
          <w:p w14:paraId="1B44D094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1115" w:type="dxa"/>
          </w:tcPr>
          <w:p w14:paraId="3A027E6E" w14:textId="77777777" w:rsidR="00B07AF9" w:rsidRDefault="00B07AF9">
            <w:pPr>
              <w:pStyle w:val="Compact"/>
            </w:pPr>
          </w:p>
        </w:tc>
        <w:tc>
          <w:tcPr>
            <w:tcW w:w="892" w:type="dxa"/>
          </w:tcPr>
          <w:p w14:paraId="0CB91270" w14:textId="77777777" w:rsidR="00B07AF9" w:rsidRDefault="00B07AF9">
            <w:pPr>
              <w:pStyle w:val="Compact"/>
            </w:pPr>
          </w:p>
        </w:tc>
      </w:tr>
      <w:tr w:rsidR="00B07AF9" w14:paraId="35D3039F" w14:textId="77777777">
        <w:tc>
          <w:tcPr>
            <w:tcW w:w="1338" w:type="dxa"/>
          </w:tcPr>
          <w:p w14:paraId="6343057F" w14:textId="77777777" w:rsidR="00B07AF9" w:rsidRDefault="008510B1">
            <w:pPr>
              <w:pStyle w:val="Compact"/>
            </w:pPr>
            <w:r>
              <w:t>email</w:t>
            </w:r>
          </w:p>
        </w:tc>
        <w:tc>
          <w:tcPr>
            <w:tcW w:w="1227" w:type="dxa"/>
          </w:tcPr>
          <w:p w14:paraId="1D36C543" w14:textId="77777777" w:rsidR="00B07AF9" w:rsidRDefault="008510B1">
            <w:pPr>
              <w:pStyle w:val="Compact"/>
            </w:pPr>
            <w:r>
              <w:t>String(255)</w:t>
            </w:r>
          </w:p>
        </w:tc>
        <w:tc>
          <w:tcPr>
            <w:tcW w:w="2230" w:type="dxa"/>
          </w:tcPr>
          <w:p w14:paraId="593A52EF" w14:textId="77777777" w:rsidR="00B07AF9" w:rsidRDefault="008510B1">
            <w:pPr>
              <w:pStyle w:val="Compact"/>
            </w:pPr>
            <w:r>
              <w:t>研究所邮箱</w:t>
            </w:r>
          </w:p>
        </w:tc>
        <w:tc>
          <w:tcPr>
            <w:tcW w:w="1115" w:type="dxa"/>
          </w:tcPr>
          <w:p w14:paraId="2D8C927C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1115" w:type="dxa"/>
          </w:tcPr>
          <w:p w14:paraId="04DC7BF6" w14:textId="77777777" w:rsidR="00B07AF9" w:rsidRDefault="00B07AF9">
            <w:pPr>
              <w:pStyle w:val="Compact"/>
            </w:pPr>
          </w:p>
        </w:tc>
        <w:tc>
          <w:tcPr>
            <w:tcW w:w="892" w:type="dxa"/>
          </w:tcPr>
          <w:p w14:paraId="198C48D6" w14:textId="77777777" w:rsidR="00B07AF9" w:rsidRDefault="00B07AF9">
            <w:pPr>
              <w:pStyle w:val="Compact"/>
            </w:pPr>
          </w:p>
        </w:tc>
      </w:tr>
      <w:tr w:rsidR="00B07AF9" w14:paraId="1AC0E303" w14:textId="77777777">
        <w:tc>
          <w:tcPr>
            <w:tcW w:w="1338" w:type="dxa"/>
          </w:tcPr>
          <w:p w14:paraId="7B3EC858" w14:textId="77777777" w:rsidR="00B07AF9" w:rsidRDefault="008510B1">
            <w:pPr>
              <w:pStyle w:val="Compact"/>
            </w:pPr>
            <w:r>
              <w:t>website</w:t>
            </w:r>
          </w:p>
        </w:tc>
        <w:tc>
          <w:tcPr>
            <w:tcW w:w="1227" w:type="dxa"/>
          </w:tcPr>
          <w:p w14:paraId="3298D327" w14:textId="77777777" w:rsidR="00B07AF9" w:rsidRDefault="008510B1">
            <w:pPr>
              <w:pStyle w:val="Compact"/>
            </w:pPr>
            <w:r>
              <w:t>String(255)</w:t>
            </w:r>
          </w:p>
        </w:tc>
        <w:tc>
          <w:tcPr>
            <w:tcW w:w="2230" w:type="dxa"/>
          </w:tcPr>
          <w:p w14:paraId="2BE94A53" w14:textId="77777777" w:rsidR="00B07AF9" w:rsidRDefault="008510B1">
            <w:pPr>
              <w:pStyle w:val="Compact"/>
            </w:pPr>
            <w:r>
              <w:t>研究所网站</w:t>
            </w:r>
          </w:p>
        </w:tc>
        <w:tc>
          <w:tcPr>
            <w:tcW w:w="1115" w:type="dxa"/>
          </w:tcPr>
          <w:p w14:paraId="2FD50CBF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1115" w:type="dxa"/>
          </w:tcPr>
          <w:p w14:paraId="1B56D6E0" w14:textId="77777777" w:rsidR="00B07AF9" w:rsidRDefault="00B07AF9">
            <w:pPr>
              <w:pStyle w:val="Compact"/>
            </w:pPr>
          </w:p>
        </w:tc>
        <w:tc>
          <w:tcPr>
            <w:tcW w:w="892" w:type="dxa"/>
          </w:tcPr>
          <w:p w14:paraId="6D7E20E5" w14:textId="77777777" w:rsidR="00B07AF9" w:rsidRDefault="00B07AF9">
            <w:pPr>
              <w:pStyle w:val="Compact"/>
            </w:pPr>
          </w:p>
        </w:tc>
      </w:tr>
      <w:tr w:rsidR="00B07AF9" w14:paraId="3259C338" w14:textId="77777777">
        <w:tc>
          <w:tcPr>
            <w:tcW w:w="1338" w:type="dxa"/>
          </w:tcPr>
          <w:p w14:paraId="74D19A44" w14:textId="77777777" w:rsidR="00B07AF9" w:rsidRDefault="008510B1">
            <w:pPr>
              <w:pStyle w:val="Compact"/>
            </w:pPr>
            <w:r>
              <w:t>logo_path</w:t>
            </w:r>
          </w:p>
        </w:tc>
        <w:tc>
          <w:tcPr>
            <w:tcW w:w="1227" w:type="dxa"/>
          </w:tcPr>
          <w:p w14:paraId="28181B0A" w14:textId="77777777" w:rsidR="00B07AF9" w:rsidRDefault="008510B1">
            <w:pPr>
              <w:pStyle w:val="Compact"/>
            </w:pPr>
            <w:r>
              <w:t>String(255)</w:t>
            </w:r>
          </w:p>
        </w:tc>
        <w:tc>
          <w:tcPr>
            <w:tcW w:w="2230" w:type="dxa"/>
          </w:tcPr>
          <w:p w14:paraId="3FD21DAF" w14:textId="77777777" w:rsidR="00B07AF9" w:rsidRDefault="008510B1">
            <w:pPr>
              <w:pStyle w:val="Compact"/>
            </w:pPr>
            <w:r>
              <w:t>研究所</w:t>
            </w:r>
            <w:r>
              <w:t xml:space="preserve"> logo </w:t>
            </w:r>
            <w:r>
              <w:t>路径</w:t>
            </w:r>
          </w:p>
        </w:tc>
        <w:tc>
          <w:tcPr>
            <w:tcW w:w="1115" w:type="dxa"/>
          </w:tcPr>
          <w:p w14:paraId="7AC98E40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1115" w:type="dxa"/>
          </w:tcPr>
          <w:p w14:paraId="216318A0" w14:textId="77777777" w:rsidR="00B07AF9" w:rsidRDefault="00B07AF9">
            <w:pPr>
              <w:pStyle w:val="Compact"/>
            </w:pPr>
          </w:p>
        </w:tc>
        <w:tc>
          <w:tcPr>
            <w:tcW w:w="892" w:type="dxa"/>
          </w:tcPr>
          <w:p w14:paraId="71B470D6" w14:textId="77777777" w:rsidR="00B07AF9" w:rsidRDefault="00B07AF9">
            <w:pPr>
              <w:pStyle w:val="Compact"/>
            </w:pPr>
          </w:p>
        </w:tc>
      </w:tr>
      <w:tr w:rsidR="00B07AF9" w14:paraId="65314019" w14:textId="77777777">
        <w:tc>
          <w:tcPr>
            <w:tcW w:w="1338" w:type="dxa"/>
          </w:tcPr>
          <w:p w14:paraId="38A31063" w14:textId="77777777" w:rsidR="00B07AF9" w:rsidRDefault="008510B1">
            <w:pPr>
              <w:pStyle w:val="Compact"/>
            </w:pPr>
            <w:r>
              <w:t>created_at</w:t>
            </w:r>
          </w:p>
        </w:tc>
        <w:tc>
          <w:tcPr>
            <w:tcW w:w="1227" w:type="dxa"/>
          </w:tcPr>
          <w:p w14:paraId="62B88605" w14:textId="77777777" w:rsidR="00B07AF9" w:rsidRDefault="008510B1">
            <w:pPr>
              <w:pStyle w:val="Compact"/>
            </w:pPr>
            <w:r>
              <w:t>DateTime</w:t>
            </w:r>
          </w:p>
        </w:tc>
        <w:tc>
          <w:tcPr>
            <w:tcW w:w="2230" w:type="dxa"/>
          </w:tcPr>
          <w:p w14:paraId="5BFA68C6" w14:textId="77777777" w:rsidR="00B07AF9" w:rsidRDefault="008510B1">
            <w:pPr>
              <w:pStyle w:val="Compact"/>
            </w:pPr>
            <w:r>
              <w:t>创建时间</w:t>
            </w:r>
          </w:p>
        </w:tc>
        <w:tc>
          <w:tcPr>
            <w:tcW w:w="1115" w:type="dxa"/>
          </w:tcPr>
          <w:p w14:paraId="3092508B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1115" w:type="dxa"/>
          </w:tcPr>
          <w:p w14:paraId="7828AB73" w14:textId="77777777" w:rsidR="00B07AF9" w:rsidRDefault="008510B1">
            <w:pPr>
              <w:pStyle w:val="Compact"/>
            </w:pPr>
            <w:r>
              <w:t>当前时间戳</w:t>
            </w:r>
          </w:p>
        </w:tc>
        <w:tc>
          <w:tcPr>
            <w:tcW w:w="892" w:type="dxa"/>
          </w:tcPr>
          <w:p w14:paraId="4B465B81" w14:textId="77777777" w:rsidR="00B07AF9" w:rsidRDefault="00B07AF9">
            <w:pPr>
              <w:pStyle w:val="Compact"/>
            </w:pPr>
          </w:p>
        </w:tc>
      </w:tr>
      <w:tr w:rsidR="00B07AF9" w14:paraId="5740D09A" w14:textId="77777777">
        <w:tc>
          <w:tcPr>
            <w:tcW w:w="1338" w:type="dxa"/>
          </w:tcPr>
          <w:p w14:paraId="2D74EFED" w14:textId="77777777" w:rsidR="00B07AF9" w:rsidRDefault="008510B1">
            <w:pPr>
              <w:pStyle w:val="Compact"/>
            </w:pPr>
            <w:r>
              <w:t>is_active</w:t>
            </w:r>
          </w:p>
        </w:tc>
        <w:tc>
          <w:tcPr>
            <w:tcW w:w="1227" w:type="dxa"/>
          </w:tcPr>
          <w:p w14:paraId="7A251FB3" w14:textId="77777777" w:rsidR="00B07AF9" w:rsidRDefault="008510B1">
            <w:pPr>
              <w:pStyle w:val="Compact"/>
            </w:pPr>
            <w:r>
              <w:t>Boolean</w:t>
            </w:r>
          </w:p>
        </w:tc>
        <w:tc>
          <w:tcPr>
            <w:tcW w:w="2230" w:type="dxa"/>
          </w:tcPr>
          <w:p w14:paraId="7D3E169A" w14:textId="77777777" w:rsidR="00B07AF9" w:rsidRDefault="008510B1">
            <w:pPr>
              <w:pStyle w:val="Compact"/>
            </w:pPr>
            <w:r>
              <w:t>是否启用</w:t>
            </w:r>
          </w:p>
        </w:tc>
        <w:tc>
          <w:tcPr>
            <w:tcW w:w="1115" w:type="dxa"/>
          </w:tcPr>
          <w:p w14:paraId="51F60675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1115" w:type="dxa"/>
          </w:tcPr>
          <w:p w14:paraId="6662A1B9" w14:textId="77777777" w:rsidR="00B07AF9" w:rsidRDefault="008510B1">
            <w:pPr>
              <w:pStyle w:val="Compact"/>
            </w:pPr>
            <w:r>
              <w:t>False</w:t>
            </w:r>
          </w:p>
        </w:tc>
        <w:tc>
          <w:tcPr>
            <w:tcW w:w="892" w:type="dxa"/>
          </w:tcPr>
          <w:p w14:paraId="70E333A2" w14:textId="77777777" w:rsidR="00B07AF9" w:rsidRDefault="00B07AF9">
            <w:pPr>
              <w:pStyle w:val="Compact"/>
            </w:pPr>
          </w:p>
        </w:tc>
      </w:tr>
      <w:tr w:rsidR="00B07AF9" w14:paraId="3A03FE0A" w14:textId="77777777">
        <w:tc>
          <w:tcPr>
            <w:tcW w:w="1338" w:type="dxa"/>
          </w:tcPr>
          <w:p w14:paraId="6C8F7C6F" w14:textId="77777777" w:rsidR="00B07AF9" w:rsidRDefault="008510B1">
            <w:pPr>
              <w:pStyle w:val="Compact"/>
            </w:pPr>
            <w:r>
              <w:t>operator_id</w:t>
            </w:r>
          </w:p>
        </w:tc>
        <w:tc>
          <w:tcPr>
            <w:tcW w:w="1227" w:type="dxa"/>
          </w:tcPr>
          <w:p w14:paraId="57A59C05" w14:textId="77777777" w:rsidR="00B07AF9" w:rsidRDefault="008510B1">
            <w:pPr>
              <w:pStyle w:val="Compact"/>
            </w:pPr>
            <w:r>
              <w:t>String(20)</w:t>
            </w:r>
          </w:p>
        </w:tc>
        <w:tc>
          <w:tcPr>
            <w:tcW w:w="2230" w:type="dxa"/>
          </w:tcPr>
          <w:p w14:paraId="075F42A9" w14:textId="77777777" w:rsidR="00B07AF9" w:rsidRDefault="008510B1">
            <w:pPr>
              <w:pStyle w:val="Compact"/>
            </w:pPr>
            <w:r>
              <w:t>更新人</w:t>
            </w:r>
            <w:r>
              <w:t xml:space="preserve"> ID</w:t>
            </w:r>
            <w:r>
              <w:t>，外键</w:t>
            </w:r>
          </w:p>
        </w:tc>
        <w:tc>
          <w:tcPr>
            <w:tcW w:w="1115" w:type="dxa"/>
          </w:tcPr>
          <w:p w14:paraId="6C8D14E0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1115" w:type="dxa"/>
          </w:tcPr>
          <w:p w14:paraId="7B66BA26" w14:textId="77777777" w:rsidR="00B07AF9" w:rsidRDefault="00B07AF9">
            <w:pPr>
              <w:pStyle w:val="Compact"/>
            </w:pPr>
          </w:p>
        </w:tc>
        <w:tc>
          <w:tcPr>
            <w:tcW w:w="892" w:type="dxa"/>
          </w:tcPr>
          <w:p w14:paraId="2F004FD9" w14:textId="77777777" w:rsidR="00B07AF9" w:rsidRDefault="008510B1">
            <w:pPr>
              <w:pStyle w:val="Compact"/>
            </w:pPr>
            <w:r>
              <w:t>Users</w:t>
            </w:r>
          </w:p>
        </w:tc>
      </w:tr>
      <w:tr w:rsidR="00B07AF9" w14:paraId="6DAEBAA9" w14:textId="77777777">
        <w:tc>
          <w:tcPr>
            <w:tcW w:w="1338" w:type="dxa"/>
          </w:tcPr>
          <w:p w14:paraId="4635A70A" w14:textId="77777777" w:rsidR="00B07AF9" w:rsidRDefault="008510B1">
            <w:pPr>
              <w:pStyle w:val="Compact"/>
            </w:pPr>
            <w:r>
              <w:t>operator</w:t>
            </w:r>
          </w:p>
        </w:tc>
        <w:tc>
          <w:tcPr>
            <w:tcW w:w="1227" w:type="dxa"/>
          </w:tcPr>
          <w:p w14:paraId="13560992" w14:textId="77777777" w:rsidR="00B07AF9" w:rsidRDefault="008510B1">
            <w:pPr>
              <w:pStyle w:val="Compact"/>
            </w:pPr>
            <w:r>
              <w:t>Object</w:t>
            </w:r>
          </w:p>
        </w:tc>
        <w:tc>
          <w:tcPr>
            <w:tcW w:w="2230" w:type="dxa"/>
          </w:tcPr>
          <w:p w14:paraId="66B9DED5" w14:textId="77777777" w:rsidR="00B07AF9" w:rsidRDefault="008510B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更新人对象，反向引用</w:t>
            </w:r>
          </w:p>
        </w:tc>
        <w:tc>
          <w:tcPr>
            <w:tcW w:w="1115" w:type="dxa"/>
          </w:tcPr>
          <w:p w14:paraId="03A68572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1115" w:type="dxa"/>
          </w:tcPr>
          <w:p w14:paraId="265A27C1" w14:textId="77777777" w:rsidR="00B07AF9" w:rsidRDefault="00B07AF9">
            <w:pPr>
              <w:pStyle w:val="Compact"/>
            </w:pPr>
          </w:p>
        </w:tc>
        <w:tc>
          <w:tcPr>
            <w:tcW w:w="892" w:type="dxa"/>
          </w:tcPr>
          <w:p w14:paraId="6BB3D993" w14:textId="77777777" w:rsidR="00B07AF9" w:rsidRDefault="008510B1">
            <w:pPr>
              <w:pStyle w:val="Compact"/>
            </w:pPr>
            <w:r>
              <w:t>Users</w:t>
            </w:r>
          </w:p>
        </w:tc>
      </w:tr>
    </w:tbl>
    <w:p w14:paraId="633BD2B7" w14:textId="77777777" w:rsidR="00B07AF9" w:rsidRDefault="008510B1">
      <w:pPr>
        <w:pStyle w:val="4"/>
      </w:pPr>
      <w:bookmarkStart w:id="5" w:name="反向引用"/>
      <w:bookmarkEnd w:id="4"/>
      <w:r>
        <w:t>反向引用</w:t>
      </w:r>
    </w:p>
    <w:p w14:paraId="090F90EC" w14:textId="77777777" w:rsidR="00B07AF9" w:rsidRDefault="008510B1" w:rsidP="008510B1">
      <w:pPr>
        <w:pStyle w:val="Compact"/>
        <w:numPr>
          <w:ilvl w:val="0"/>
          <w:numId w:val="1"/>
        </w:numPr>
      </w:pPr>
      <w:r>
        <w:rPr>
          <w:rStyle w:val="VerbatimChar"/>
        </w:rPr>
        <w:t>operator</w:t>
      </w:r>
      <w:r>
        <w:t xml:space="preserve">: </w:t>
      </w:r>
      <w:r>
        <w:t>通过</w:t>
      </w:r>
      <w:r>
        <w:t xml:space="preserve"> </w:t>
      </w:r>
      <w:r>
        <w:rPr>
          <w:rStyle w:val="VerbatimChar"/>
        </w:rPr>
        <w:t>Users</w:t>
      </w:r>
      <w:r>
        <w:t xml:space="preserve"> </w:t>
      </w:r>
      <w:r>
        <w:t>模型关联更新人的详细信息。</w:t>
      </w:r>
    </w:p>
    <w:p w14:paraId="35376A6D" w14:textId="77777777" w:rsidR="00B07AF9" w:rsidRDefault="008510B1">
      <w:pPr>
        <w:pStyle w:val="4"/>
      </w:pPr>
      <w:bookmarkStart w:id="6" w:name="默认值"/>
      <w:bookmarkEnd w:id="5"/>
      <w:r>
        <w:t>默认值</w:t>
      </w:r>
    </w:p>
    <w:p w14:paraId="29FAB662" w14:textId="77777777" w:rsidR="00B07AF9" w:rsidRDefault="008510B1" w:rsidP="008510B1">
      <w:pPr>
        <w:pStyle w:val="Compact"/>
        <w:numPr>
          <w:ilvl w:val="0"/>
          <w:numId w:val="2"/>
        </w:numPr>
      </w:pPr>
      <w:r>
        <w:t>新建研究所记录时，</w:t>
      </w:r>
      <w:r>
        <w:rPr>
          <w:rStyle w:val="VerbatimChar"/>
        </w:rPr>
        <w:t>is_active</w:t>
      </w:r>
      <w:r>
        <w:t xml:space="preserve"> </w:t>
      </w:r>
      <w:r>
        <w:t>默认为</w:t>
      </w:r>
      <w:r>
        <w:t xml:space="preserve"> </w:t>
      </w:r>
      <w:r>
        <w:rPr>
          <w:rStyle w:val="VerbatimChar"/>
        </w:rPr>
        <w:t>False</w:t>
      </w:r>
      <w:r>
        <w:t>，表示未启用。</w:t>
      </w:r>
    </w:p>
    <w:p w14:paraId="12339ED4" w14:textId="77777777" w:rsidR="00B07AF9" w:rsidRDefault="008510B1" w:rsidP="008510B1">
      <w:pPr>
        <w:pStyle w:val="Compact"/>
        <w:numPr>
          <w:ilvl w:val="0"/>
          <w:numId w:val="2"/>
        </w:numPr>
      </w:pPr>
      <w:r>
        <w:rPr>
          <w:rStyle w:val="VerbatimChar"/>
        </w:rPr>
        <w:t>created_at</w:t>
      </w:r>
      <w:r>
        <w:t xml:space="preserve"> </w:t>
      </w:r>
      <w:r>
        <w:t>默认为当前时间戳。</w:t>
      </w:r>
    </w:p>
    <w:p w14:paraId="6160DA98" w14:textId="77777777" w:rsidR="00B07AF9" w:rsidRDefault="008510B1">
      <w:pPr>
        <w:pStyle w:val="4"/>
      </w:pPr>
      <w:bookmarkStart w:id="7" w:name="外键关系"/>
      <w:bookmarkEnd w:id="6"/>
      <w:r>
        <w:t>外键关系</w:t>
      </w:r>
    </w:p>
    <w:p w14:paraId="5BAEE02B" w14:textId="77777777" w:rsidR="00B07AF9" w:rsidRDefault="008510B1" w:rsidP="008510B1">
      <w:pPr>
        <w:pStyle w:val="Compact"/>
        <w:numPr>
          <w:ilvl w:val="0"/>
          <w:numId w:val="3"/>
        </w:numPr>
      </w:pPr>
      <w:r>
        <w:rPr>
          <w:rStyle w:val="VerbatimChar"/>
        </w:rPr>
        <w:t>operator_id</w:t>
      </w:r>
      <w:r>
        <w:t xml:space="preserve"> </w:t>
      </w:r>
      <w:r>
        <w:t>字段作为外键与</w:t>
      </w:r>
      <w:r>
        <w:t xml:space="preserve"> </w:t>
      </w:r>
      <w:r>
        <w:rPr>
          <w:rStyle w:val="VerbatimChar"/>
        </w:rPr>
        <w:t>Users</w:t>
      </w:r>
      <w:r>
        <w:t xml:space="preserve"> </w:t>
      </w:r>
      <w:r>
        <w:t>表的</w:t>
      </w:r>
      <w:r>
        <w:t xml:space="preserve"> </w:t>
      </w:r>
      <w:r>
        <w:rPr>
          <w:rStyle w:val="VerbatimChar"/>
        </w:rPr>
        <w:t>work_id</w:t>
      </w:r>
      <w:r>
        <w:t xml:space="preserve"> </w:t>
      </w:r>
      <w:r>
        <w:t>字段关联。</w:t>
      </w:r>
    </w:p>
    <w:p w14:paraId="5EDAC17D" w14:textId="77777777" w:rsidR="00B07AF9" w:rsidRDefault="008510B1">
      <w:pPr>
        <w:pStyle w:val="3"/>
      </w:pPr>
      <w:bookmarkStart w:id="8" w:name="users-模型"/>
      <w:bookmarkEnd w:id="2"/>
      <w:bookmarkEnd w:id="7"/>
      <w:r>
        <w:t xml:space="preserve">Users </w:t>
      </w:r>
      <w:r>
        <w:t>模型</w:t>
      </w:r>
    </w:p>
    <w:p w14:paraId="093DB985" w14:textId="77777777" w:rsidR="00B07AF9" w:rsidRDefault="008510B1">
      <w:pPr>
        <w:pStyle w:val="4"/>
      </w:pPr>
      <w:bookmarkStart w:id="9" w:name="描述-1"/>
      <w:r>
        <w:t>描述</w:t>
      </w:r>
    </w:p>
    <w:p w14:paraId="2002E661" w14:textId="77777777" w:rsidR="00B07AF9" w:rsidRDefault="008510B1">
      <w:pPr>
        <w:pStyle w:val="FirstParagraph"/>
        <w:rPr>
          <w:lang w:eastAsia="zh-CN"/>
        </w:rPr>
      </w:pPr>
      <w:r>
        <w:rPr>
          <w:rStyle w:val="VerbatimChar"/>
          <w:lang w:eastAsia="zh-CN"/>
        </w:rPr>
        <w:t>Users</w:t>
      </w:r>
      <w:r>
        <w:rPr>
          <w:lang w:eastAsia="zh-CN"/>
        </w:rPr>
        <w:t xml:space="preserve"> </w:t>
      </w:r>
      <w:r>
        <w:rPr>
          <w:lang w:eastAsia="zh-CN"/>
        </w:rPr>
        <w:t>模型代表系统中的用户账户，包含用户的认证信息和个人资料的外键。</w:t>
      </w:r>
    </w:p>
    <w:p w14:paraId="2A4CE085" w14:textId="77777777" w:rsidR="00B07AF9" w:rsidRDefault="008510B1">
      <w:pPr>
        <w:pStyle w:val="4"/>
      </w:pPr>
      <w:bookmarkStart w:id="10" w:name="字段说明-1"/>
      <w:bookmarkEnd w:id="9"/>
      <w:r>
        <w:t>字段说明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692"/>
        <w:gridCol w:w="1094"/>
        <w:gridCol w:w="2787"/>
        <w:gridCol w:w="995"/>
        <w:gridCol w:w="995"/>
        <w:gridCol w:w="1293"/>
      </w:tblGrid>
      <w:tr w:rsidR="00B07AF9" w14:paraId="021FB7FE" w14:textId="77777777" w:rsidTr="00B07A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12" w:type="dxa"/>
          </w:tcPr>
          <w:p w14:paraId="624E1A84" w14:textId="77777777" w:rsidR="00B07AF9" w:rsidRDefault="008510B1">
            <w:pPr>
              <w:pStyle w:val="Compact"/>
            </w:pPr>
            <w:r>
              <w:t>字段名</w:t>
            </w:r>
          </w:p>
        </w:tc>
        <w:tc>
          <w:tcPr>
            <w:tcW w:w="978" w:type="dxa"/>
          </w:tcPr>
          <w:p w14:paraId="695C2FBD" w14:textId="77777777" w:rsidR="00B07AF9" w:rsidRDefault="008510B1">
            <w:pPr>
              <w:pStyle w:val="Compact"/>
            </w:pPr>
            <w:r>
              <w:t>数据类型</w:t>
            </w:r>
          </w:p>
        </w:tc>
        <w:tc>
          <w:tcPr>
            <w:tcW w:w="2491" w:type="dxa"/>
          </w:tcPr>
          <w:p w14:paraId="10A0542F" w14:textId="77777777" w:rsidR="00B07AF9" w:rsidRDefault="008510B1">
            <w:pPr>
              <w:pStyle w:val="Compact"/>
            </w:pPr>
            <w:r>
              <w:t>描述</w:t>
            </w:r>
          </w:p>
        </w:tc>
        <w:tc>
          <w:tcPr>
            <w:tcW w:w="889" w:type="dxa"/>
          </w:tcPr>
          <w:p w14:paraId="71CA3F7A" w14:textId="77777777" w:rsidR="00B07AF9" w:rsidRDefault="008510B1">
            <w:pPr>
              <w:pStyle w:val="Compact"/>
            </w:pPr>
            <w:r>
              <w:t>是否可为空</w:t>
            </w:r>
          </w:p>
        </w:tc>
        <w:tc>
          <w:tcPr>
            <w:tcW w:w="889" w:type="dxa"/>
          </w:tcPr>
          <w:p w14:paraId="76F21232" w14:textId="77777777" w:rsidR="00B07AF9" w:rsidRDefault="008510B1">
            <w:pPr>
              <w:pStyle w:val="Compact"/>
            </w:pPr>
            <w:r>
              <w:t>默认值</w:t>
            </w:r>
          </w:p>
        </w:tc>
        <w:tc>
          <w:tcPr>
            <w:tcW w:w="1156" w:type="dxa"/>
          </w:tcPr>
          <w:p w14:paraId="3FB0F124" w14:textId="77777777" w:rsidR="00B07AF9" w:rsidRDefault="008510B1">
            <w:pPr>
              <w:pStyle w:val="Compact"/>
            </w:pPr>
            <w:r>
              <w:t>关联模型</w:t>
            </w:r>
          </w:p>
        </w:tc>
      </w:tr>
      <w:tr w:rsidR="00B07AF9" w14:paraId="63920591" w14:textId="77777777">
        <w:tc>
          <w:tcPr>
            <w:tcW w:w="1512" w:type="dxa"/>
          </w:tcPr>
          <w:p w14:paraId="15E22A72" w14:textId="77777777" w:rsidR="00B07AF9" w:rsidRDefault="008510B1">
            <w:pPr>
              <w:pStyle w:val="Compact"/>
            </w:pPr>
            <w:r>
              <w:t>id</w:t>
            </w:r>
          </w:p>
        </w:tc>
        <w:tc>
          <w:tcPr>
            <w:tcW w:w="978" w:type="dxa"/>
          </w:tcPr>
          <w:p w14:paraId="20832079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2491" w:type="dxa"/>
          </w:tcPr>
          <w:p w14:paraId="61819041" w14:textId="77777777" w:rsidR="00B07AF9" w:rsidRDefault="008510B1">
            <w:pPr>
              <w:pStyle w:val="Compact"/>
            </w:pPr>
            <w:r>
              <w:t>用户</w:t>
            </w:r>
            <w:r>
              <w:t xml:space="preserve"> ID</w:t>
            </w:r>
            <w:r>
              <w:t>，主键</w:t>
            </w:r>
          </w:p>
        </w:tc>
        <w:tc>
          <w:tcPr>
            <w:tcW w:w="889" w:type="dxa"/>
          </w:tcPr>
          <w:p w14:paraId="428806B3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889" w:type="dxa"/>
          </w:tcPr>
          <w:p w14:paraId="7775C8E1" w14:textId="77777777" w:rsidR="00B07AF9" w:rsidRDefault="008510B1">
            <w:pPr>
              <w:pStyle w:val="Compact"/>
            </w:pPr>
            <w:r>
              <w:t>自增</w:t>
            </w:r>
          </w:p>
        </w:tc>
        <w:tc>
          <w:tcPr>
            <w:tcW w:w="1156" w:type="dxa"/>
          </w:tcPr>
          <w:p w14:paraId="7CA8675B" w14:textId="77777777" w:rsidR="00B07AF9" w:rsidRDefault="00B07AF9">
            <w:pPr>
              <w:pStyle w:val="Compact"/>
            </w:pPr>
          </w:p>
        </w:tc>
      </w:tr>
      <w:tr w:rsidR="00B07AF9" w14:paraId="790E19B6" w14:textId="77777777">
        <w:tc>
          <w:tcPr>
            <w:tcW w:w="1512" w:type="dxa"/>
          </w:tcPr>
          <w:p w14:paraId="73EC8116" w14:textId="77777777" w:rsidR="00B07AF9" w:rsidRDefault="008510B1">
            <w:pPr>
              <w:pStyle w:val="Compact"/>
            </w:pPr>
            <w:r>
              <w:t>work_id</w:t>
            </w:r>
          </w:p>
        </w:tc>
        <w:tc>
          <w:tcPr>
            <w:tcW w:w="978" w:type="dxa"/>
          </w:tcPr>
          <w:p w14:paraId="53211B08" w14:textId="77777777" w:rsidR="00B07AF9" w:rsidRDefault="008510B1">
            <w:pPr>
              <w:pStyle w:val="Compact"/>
            </w:pPr>
            <w:r>
              <w:t>String(20)</w:t>
            </w:r>
          </w:p>
        </w:tc>
        <w:tc>
          <w:tcPr>
            <w:tcW w:w="2491" w:type="dxa"/>
          </w:tcPr>
          <w:p w14:paraId="3816ED6E" w14:textId="77777777" w:rsidR="00B07AF9" w:rsidRDefault="008510B1">
            <w:pPr>
              <w:pStyle w:val="Compact"/>
            </w:pPr>
            <w:r>
              <w:t>工号</w:t>
            </w:r>
          </w:p>
        </w:tc>
        <w:tc>
          <w:tcPr>
            <w:tcW w:w="889" w:type="dxa"/>
          </w:tcPr>
          <w:p w14:paraId="629F6189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889" w:type="dxa"/>
          </w:tcPr>
          <w:p w14:paraId="176DB70A" w14:textId="77777777" w:rsidR="00B07AF9" w:rsidRDefault="00B07AF9">
            <w:pPr>
              <w:pStyle w:val="Compact"/>
            </w:pPr>
          </w:p>
        </w:tc>
        <w:tc>
          <w:tcPr>
            <w:tcW w:w="1156" w:type="dxa"/>
          </w:tcPr>
          <w:p w14:paraId="6713AE2E" w14:textId="77777777" w:rsidR="00B07AF9" w:rsidRDefault="00B07AF9">
            <w:pPr>
              <w:pStyle w:val="Compact"/>
            </w:pPr>
          </w:p>
        </w:tc>
      </w:tr>
      <w:tr w:rsidR="00B07AF9" w14:paraId="71384FA5" w14:textId="77777777">
        <w:tc>
          <w:tcPr>
            <w:tcW w:w="1512" w:type="dxa"/>
          </w:tcPr>
          <w:p w14:paraId="2CFD56C0" w14:textId="77777777" w:rsidR="00B07AF9" w:rsidRDefault="008510B1">
            <w:pPr>
              <w:pStyle w:val="Compact"/>
            </w:pPr>
            <w:r>
              <w:t>password_hash</w:t>
            </w:r>
          </w:p>
        </w:tc>
        <w:tc>
          <w:tcPr>
            <w:tcW w:w="978" w:type="dxa"/>
          </w:tcPr>
          <w:p w14:paraId="0DF5D281" w14:textId="77777777" w:rsidR="00B07AF9" w:rsidRDefault="008510B1">
            <w:pPr>
              <w:pStyle w:val="Compact"/>
            </w:pPr>
            <w:r>
              <w:t>String(528)</w:t>
            </w:r>
          </w:p>
        </w:tc>
        <w:tc>
          <w:tcPr>
            <w:tcW w:w="2491" w:type="dxa"/>
          </w:tcPr>
          <w:p w14:paraId="2A994EAB" w14:textId="77777777" w:rsidR="00B07AF9" w:rsidRDefault="008510B1">
            <w:pPr>
              <w:pStyle w:val="Compact"/>
            </w:pPr>
            <w:r>
              <w:t>密码哈希</w:t>
            </w:r>
          </w:p>
        </w:tc>
        <w:tc>
          <w:tcPr>
            <w:tcW w:w="889" w:type="dxa"/>
          </w:tcPr>
          <w:p w14:paraId="566BCB9D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889" w:type="dxa"/>
          </w:tcPr>
          <w:p w14:paraId="006F298B" w14:textId="77777777" w:rsidR="00B07AF9" w:rsidRDefault="00B07AF9">
            <w:pPr>
              <w:pStyle w:val="Compact"/>
            </w:pPr>
          </w:p>
        </w:tc>
        <w:tc>
          <w:tcPr>
            <w:tcW w:w="1156" w:type="dxa"/>
          </w:tcPr>
          <w:p w14:paraId="4399755D" w14:textId="77777777" w:rsidR="00B07AF9" w:rsidRDefault="00B07AF9">
            <w:pPr>
              <w:pStyle w:val="Compact"/>
            </w:pPr>
          </w:p>
        </w:tc>
      </w:tr>
      <w:tr w:rsidR="00B07AF9" w14:paraId="3E7BEC3B" w14:textId="77777777">
        <w:tc>
          <w:tcPr>
            <w:tcW w:w="1512" w:type="dxa"/>
          </w:tcPr>
          <w:p w14:paraId="18545099" w14:textId="77777777" w:rsidR="00B07AF9" w:rsidRDefault="008510B1">
            <w:pPr>
              <w:pStyle w:val="Compact"/>
            </w:pPr>
            <w:r>
              <w:t>created_at</w:t>
            </w:r>
          </w:p>
        </w:tc>
        <w:tc>
          <w:tcPr>
            <w:tcW w:w="978" w:type="dxa"/>
          </w:tcPr>
          <w:p w14:paraId="75A4C789" w14:textId="77777777" w:rsidR="00B07AF9" w:rsidRDefault="008510B1">
            <w:pPr>
              <w:pStyle w:val="Compact"/>
            </w:pPr>
            <w:r>
              <w:t>DateTime</w:t>
            </w:r>
          </w:p>
        </w:tc>
        <w:tc>
          <w:tcPr>
            <w:tcW w:w="2491" w:type="dxa"/>
          </w:tcPr>
          <w:p w14:paraId="4D87B753" w14:textId="77777777" w:rsidR="00B07AF9" w:rsidRDefault="008510B1">
            <w:pPr>
              <w:pStyle w:val="Compact"/>
            </w:pPr>
            <w:r>
              <w:t>创建时间</w:t>
            </w:r>
          </w:p>
        </w:tc>
        <w:tc>
          <w:tcPr>
            <w:tcW w:w="889" w:type="dxa"/>
          </w:tcPr>
          <w:p w14:paraId="6A90BBFF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889" w:type="dxa"/>
          </w:tcPr>
          <w:p w14:paraId="4D892577" w14:textId="77777777" w:rsidR="00B07AF9" w:rsidRDefault="008510B1">
            <w:pPr>
              <w:pStyle w:val="Compact"/>
            </w:pPr>
            <w:r>
              <w:t>当前时间戳</w:t>
            </w:r>
          </w:p>
        </w:tc>
        <w:tc>
          <w:tcPr>
            <w:tcW w:w="1156" w:type="dxa"/>
          </w:tcPr>
          <w:p w14:paraId="216F1B6D" w14:textId="77777777" w:rsidR="00B07AF9" w:rsidRDefault="00B07AF9">
            <w:pPr>
              <w:pStyle w:val="Compact"/>
            </w:pPr>
          </w:p>
        </w:tc>
      </w:tr>
      <w:tr w:rsidR="00B07AF9" w14:paraId="25BF786E" w14:textId="77777777">
        <w:tc>
          <w:tcPr>
            <w:tcW w:w="1512" w:type="dxa"/>
          </w:tcPr>
          <w:p w14:paraId="33225FC9" w14:textId="77777777" w:rsidR="00B07AF9" w:rsidRDefault="008510B1">
            <w:pPr>
              <w:pStyle w:val="Compact"/>
            </w:pPr>
            <w:r>
              <w:t>last_login</w:t>
            </w:r>
          </w:p>
        </w:tc>
        <w:tc>
          <w:tcPr>
            <w:tcW w:w="978" w:type="dxa"/>
          </w:tcPr>
          <w:p w14:paraId="48C17F61" w14:textId="77777777" w:rsidR="00B07AF9" w:rsidRDefault="008510B1">
            <w:pPr>
              <w:pStyle w:val="Compact"/>
            </w:pPr>
            <w:r>
              <w:t>DateTime</w:t>
            </w:r>
          </w:p>
        </w:tc>
        <w:tc>
          <w:tcPr>
            <w:tcW w:w="2491" w:type="dxa"/>
          </w:tcPr>
          <w:p w14:paraId="42409284" w14:textId="77777777" w:rsidR="00B07AF9" w:rsidRDefault="008510B1">
            <w:pPr>
              <w:pStyle w:val="Compact"/>
            </w:pPr>
            <w:r>
              <w:t>最后登录时间</w:t>
            </w:r>
          </w:p>
        </w:tc>
        <w:tc>
          <w:tcPr>
            <w:tcW w:w="889" w:type="dxa"/>
          </w:tcPr>
          <w:p w14:paraId="4241A978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889" w:type="dxa"/>
          </w:tcPr>
          <w:p w14:paraId="6C0F406D" w14:textId="77777777" w:rsidR="00B07AF9" w:rsidRDefault="008510B1">
            <w:pPr>
              <w:pStyle w:val="Compact"/>
            </w:pPr>
            <w:r>
              <w:t>None</w:t>
            </w:r>
          </w:p>
        </w:tc>
        <w:tc>
          <w:tcPr>
            <w:tcW w:w="1156" w:type="dxa"/>
          </w:tcPr>
          <w:p w14:paraId="20277BA7" w14:textId="77777777" w:rsidR="00B07AF9" w:rsidRDefault="00B07AF9">
            <w:pPr>
              <w:pStyle w:val="Compact"/>
            </w:pPr>
          </w:p>
        </w:tc>
      </w:tr>
      <w:tr w:rsidR="00B07AF9" w14:paraId="5419C492" w14:textId="77777777">
        <w:tc>
          <w:tcPr>
            <w:tcW w:w="1512" w:type="dxa"/>
          </w:tcPr>
          <w:p w14:paraId="3D7BE7BB" w14:textId="77777777" w:rsidR="00B07AF9" w:rsidRDefault="008510B1">
            <w:pPr>
              <w:pStyle w:val="Compact"/>
            </w:pPr>
            <w:r>
              <w:t>login_fail_count</w:t>
            </w:r>
          </w:p>
        </w:tc>
        <w:tc>
          <w:tcPr>
            <w:tcW w:w="978" w:type="dxa"/>
          </w:tcPr>
          <w:p w14:paraId="5575CD9E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2491" w:type="dxa"/>
          </w:tcPr>
          <w:p w14:paraId="235E1AB0" w14:textId="77777777" w:rsidR="00B07AF9" w:rsidRDefault="008510B1">
            <w:pPr>
              <w:pStyle w:val="Compact"/>
            </w:pPr>
            <w:r>
              <w:t>登录失败次数</w:t>
            </w:r>
          </w:p>
        </w:tc>
        <w:tc>
          <w:tcPr>
            <w:tcW w:w="889" w:type="dxa"/>
          </w:tcPr>
          <w:p w14:paraId="6C32A82D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889" w:type="dxa"/>
          </w:tcPr>
          <w:p w14:paraId="6E6AC92C" w14:textId="77777777" w:rsidR="00B07AF9" w:rsidRDefault="008510B1">
            <w:pPr>
              <w:pStyle w:val="Compact"/>
            </w:pPr>
            <w:r>
              <w:t>0</w:t>
            </w:r>
          </w:p>
        </w:tc>
        <w:tc>
          <w:tcPr>
            <w:tcW w:w="1156" w:type="dxa"/>
          </w:tcPr>
          <w:p w14:paraId="11B47C85" w14:textId="77777777" w:rsidR="00B07AF9" w:rsidRDefault="00B07AF9">
            <w:pPr>
              <w:pStyle w:val="Compact"/>
            </w:pPr>
          </w:p>
        </w:tc>
      </w:tr>
      <w:tr w:rsidR="00B07AF9" w14:paraId="3E6B440D" w14:textId="77777777">
        <w:tc>
          <w:tcPr>
            <w:tcW w:w="1512" w:type="dxa"/>
          </w:tcPr>
          <w:p w14:paraId="7B96EF19" w14:textId="77777777" w:rsidR="00B07AF9" w:rsidRDefault="008510B1">
            <w:pPr>
              <w:pStyle w:val="Compact"/>
            </w:pPr>
            <w:r>
              <w:t>last_fail_login</w:t>
            </w:r>
          </w:p>
        </w:tc>
        <w:tc>
          <w:tcPr>
            <w:tcW w:w="978" w:type="dxa"/>
          </w:tcPr>
          <w:p w14:paraId="685F9F05" w14:textId="77777777" w:rsidR="00B07AF9" w:rsidRDefault="008510B1">
            <w:pPr>
              <w:pStyle w:val="Compact"/>
            </w:pPr>
            <w:r>
              <w:t>DateTime</w:t>
            </w:r>
          </w:p>
        </w:tc>
        <w:tc>
          <w:tcPr>
            <w:tcW w:w="2491" w:type="dxa"/>
          </w:tcPr>
          <w:p w14:paraId="37647648" w14:textId="77777777" w:rsidR="00B07AF9" w:rsidRDefault="008510B1">
            <w:pPr>
              <w:pStyle w:val="Compact"/>
            </w:pPr>
            <w:r>
              <w:t>上次登录失败时间</w:t>
            </w:r>
          </w:p>
        </w:tc>
        <w:tc>
          <w:tcPr>
            <w:tcW w:w="889" w:type="dxa"/>
          </w:tcPr>
          <w:p w14:paraId="241A7E7A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889" w:type="dxa"/>
          </w:tcPr>
          <w:p w14:paraId="2772CB64" w14:textId="77777777" w:rsidR="00B07AF9" w:rsidRDefault="008510B1">
            <w:pPr>
              <w:pStyle w:val="Compact"/>
            </w:pPr>
            <w:r>
              <w:t>None</w:t>
            </w:r>
          </w:p>
        </w:tc>
        <w:tc>
          <w:tcPr>
            <w:tcW w:w="1156" w:type="dxa"/>
          </w:tcPr>
          <w:p w14:paraId="79F17039" w14:textId="77777777" w:rsidR="00B07AF9" w:rsidRDefault="00B07AF9">
            <w:pPr>
              <w:pStyle w:val="Compact"/>
            </w:pPr>
          </w:p>
        </w:tc>
      </w:tr>
      <w:tr w:rsidR="00B07AF9" w14:paraId="15F7124C" w14:textId="77777777">
        <w:tc>
          <w:tcPr>
            <w:tcW w:w="1512" w:type="dxa"/>
          </w:tcPr>
          <w:p w14:paraId="341E7E9D" w14:textId="77777777" w:rsidR="00B07AF9" w:rsidRDefault="008510B1">
            <w:pPr>
              <w:pStyle w:val="Compact"/>
            </w:pPr>
            <w:r>
              <w:t>is_active</w:t>
            </w:r>
          </w:p>
        </w:tc>
        <w:tc>
          <w:tcPr>
            <w:tcW w:w="978" w:type="dxa"/>
          </w:tcPr>
          <w:p w14:paraId="10EC295A" w14:textId="77777777" w:rsidR="00B07AF9" w:rsidRDefault="008510B1">
            <w:pPr>
              <w:pStyle w:val="Compact"/>
            </w:pPr>
            <w:r>
              <w:t>Boolean</w:t>
            </w:r>
          </w:p>
        </w:tc>
        <w:tc>
          <w:tcPr>
            <w:tcW w:w="2491" w:type="dxa"/>
          </w:tcPr>
          <w:p w14:paraId="4EFB0CC7" w14:textId="77777777" w:rsidR="00B07AF9" w:rsidRDefault="008510B1">
            <w:pPr>
              <w:pStyle w:val="Compact"/>
            </w:pPr>
            <w:r>
              <w:t>是否激活</w:t>
            </w:r>
          </w:p>
        </w:tc>
        <w:tc>
          <w:tcPr>
            <w:tcW w:w="889" w:type="dxa"/>
          </w:tcPr>
          <w:p w14:paraId="10261925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889" w:type="dxa"/>
          </w:tcPr>
          <w:p w14:paraId="209F54AB" w14:textId="77777777" w:rsidR="00B07AF9" w:rsidRDefault="008510B1">
            <w:pPr>
              <w:pStyle w:val="Compact"/>
            </w:pPr>
            <w:r>
              <w:t>False</w:t>
            </w:r>
          </w:p>
        </w:tc>
        <w:tc>
          <w:tcPr>
            <w:tcW w:w="1156" w:type="dxa"/>
          </w:tcPr>
          <w:p w14:paraId="1B7FEEC1" w14:textId="77777777" w:rsidR="00B07AF9" w:rsidRDefault="00B07AF9">
            <w:pPr>
              <w:pStyle w:val="Compact"/>
            </w:pPr>
          </w:p>
        </w:tc>
      </w:tr>
      <w:tr w:rsidR="00B07AF9" w14:paraId="7AB292EA" w14:textId="77777777">
        <w:tc>
          <w:tcPr>
            <w:tcW w:w="1512" w:type="dxa"/>
          </w:tcPr>
          <w:p w14:paraId="42859938" w14:textId="77777777" w:rsidR="00B07AF9" w:rsidRDefault="008510B1">
            <w:pPr>
              <w:pStyle w:val="Compact"/>
            </w:pPr>
            <w:r>
              <w:t>user_info_id</w:t>
            </w:r>
          </w:p>
        </w:tc>
        <w:tc>
          <w:tcPr>
            <w:tcW w:w="978" w:type="dxa"/>
          </w:tcPr>
          <w:p w14:paraId="1A53C83F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2491" w:type="dxa"/>
          </w:tcPr>
          <w:p w14:paraId="1B35D6A1" w14:textId="77777777" w:rsidR="00B07AF9" w:rsidRDefault="008510B1">
            <w:pPr>
              <w:pStyle w:val="Compact"/>
            </w:pPr>
            <w:r>
              <w:t>用户信息</w:t>
            </w:r>
            <w:r>
              <w:t xml:space="preserve"> ID</w:t>
            </w:r>
            <w:r>
              <w:t>，外键</w:t>
            </w:r>
          </w:p>
        </w:tc>
        <w:tc>
          <w:tcPr>
            <w:tcW w:w="889" w:type="dxa"/>
          </w:tcPr>
          <w:p w14:paraId="7B77ABBC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889" w:type="dxa"/>
          </w:tcPr>
          <w:p w14:paraId="390455EA" w14:textId="77777777" w:rsidR="00B07AF9" w:rsidRDefault="00B07AF9">
            <w:pPr>
              <w:pStyle w:val="Compact"/>
            </w:pPr>
          </w:p>
        </w:tc>
        <w:tc>
          <w:tcPr>
            <w:tcW w:w="1156" w:type="dxa"/>
          </w:tcPr>
          <w:p w14:paraId="7660CD58" w14:textId="77777777" w:rsidR="00B07AF9" w:rsidRDefault="008510B1">
            <w:pPr>
              <w:pStyle w:val="Compact"/>
            </w:pPr>
            <w:r>
              <w:t>UserInfo</w:t>
            </w:r>
          </w:p>
        </w:tc>
      </w:tr>
      <w:tr w:rsidR="00B07AF9" w14:paraId="582CC711" w14:textId="77777777">
        <w:tc>
          <w:tcPr>
            <w:tcW w:w="1512" w:type="dxa"/>
          </w:tcPr>
          <w:p w14:paraId="2FBB1538" w14:textId="77777777" w:rsidR="00B07AF9" w:rsidRDefault="008510B1">
            <w:pPr>
              <w:pStyle w:val="Compact"/>
            </w:pPr>
            <w:r>
              <w:t>user_info</w:t>
            </w:r>
          </w:p>
        </w:tc>
        <w:tc>
          <w:tcPr>
            <w:tcW w:w="978" w:type="dxa"/>
          </w:tcPr>
          <w:p w14:paraId="3729C2B6" w14:textId="77777777" w:rsidR="00B07AF9" w:rsidRDefault="008510B1">
            <w:pPr>
              <w:pStyle w:val="Compact"/>
            </w:pPr>
            <w:r>
              <w:t>Object</w:t>
            </w:r>
          </w:p>
        </w:tc>
        <w:tc>
          <w:tcPr>
            <w:tcW w:w="2491" w:type="dxa"/>
          </w:tcPr>
          <w:p w14:paraId="581F90E4" w14:textId="77777777" w:rsidR="00B07AF9" w:rsidRDefault="008510B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户信息对象，反向引用</w:t>
            </w:r>
          </w:p>
        </w:tc>
        <w:tc>
          <w:tcPr>
            <w:tcW w:w="889" w:type="dxa"/>
          </w:tcPr>
          <w:p w14:paraId="4E064D53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889" w:type="dxa"/>
          </w:tcPr>
          <w:p w14:paraId="62D14277" w14:textId="77777777" w:rsidR="00B07AF9" w:rsidRDefault="00B07AF9">
            <w:pPr>
              <w:pStyle w:val="Compact"/>
            </w:pPr>
          </w:p>
        </w:tc>
        <w:tc>
          <w:tcPr>
            <w:tcW w:w="1156" w:type="dxa"/>
          </w:tcPr>
          <w:p w14:paraId="10EFBCDB" w14:textId="77777777" w:rsidR="00B07AF9" w:rsidRDefault="008510B1">
            <w:pPr>
              <w:pStyle w:val="Compact"/>
            </w:pPr>
            <w:r>
              <w:t>UserInfo</w:t>
            </w:r>
          </w:p>
        </w:tc>
      </w:tr>
      <w:tr w:rsidR="00B07AF9" w14:paraId="63C69393" w14:textId="77777777">
        <w:tc>
          <w:tcPr>
            <w:tcW w:w="1512" w:type="dxa"/>
          </w:tcPr>
          <w:p w14:paraId="48DDC924" w14:textId="77777777" w:rsidR="00B07AF9" w:rsidRDefault="008510B1">
            <w:pPr>
              <w:pStyle w:val="Compact"/>
            </w:pPr>
            <w:r>
              <w:t>library_status_id</w:t>
            </w:r>
          </w:p>
        </w:tc>
        <w:tc>
          <w:tcPr>
            <w:tcW w:w="978" w:type="dxa"/>
          </w:tcPr>
          <w:p w14:paraId="7F7A4E7A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2491" w:type="dxa"/>
          </w:tcPr>
          <w:p w14:paraId="1221ADD0" w14:textId="77777777" w:rsidR="00B07AF9" w:rsidRDefault="008510B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图书馆常量设置</w:t>
            </w:r>
            <w:r>
              <w:rPr>
                <w:lang w:eastAsia="zh-CN"/>
              </w:rPr>
              <w:t xml:space="preserve"> ID</w:t>
            </w:r>
            <w:r>
              <w:rPr>
                <w:lang w:eastAsia="zh-CN"/>
              </w:rPr>
              <w:t>，外键</w:t>
            </w:r>
          </w:p>
        </w:tc>
        <w:tc>
          <w:tcPr>
            <w:tcW w:w="889" w:type="dxa"/>
          </w:tcPr>
          <w:p w14:paraId="3115B20C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889" w:type="dxa"/>
          </w:tcPr>
          <w:p w14:paraId="285C33A7" w14:textId="77777777" w:rsidR="00B07AF9" w:rsidRDefault="00B07AF9">
            <w:pPr>
              <w:pStyle w:val="Compact"/>
            </w:pPr>
          </w:p>
        </w:tc>
        <w:tc>
          <w:tcPr>
            <w:tcW w:w="1156" w:type="dxa"/>
          </w:tcPr>
          <w:p w14:paraId="74365778" w14:textId="77777777" w:rsidR="00B07AF9" w:rsidRDefault="008510B1">
            <w:pPr>
              <w:pStyle w:val="Compact"/>
            </w:pPr>
            <w:r>
              <w:t>LibraryStatus</w:t>
            </w:r>
          </w:p>
        </w:tc>
      </w:tr>
      <w:tr w:rsidR="00B07AF9" w14:paraId="48217472" w14:textId="77777777">
        <w:tc>
          <w:tcPr>
            <w:tcW w:w="1512" w:type="dxa"/>
          </w:tcPr>
          <w:p w14:paraId="54184757" w14:textId="77777777" w:rsidR="00B07AF9" w:rsidRDefault="008510B1">
            <w:pPr>
              <w:pStyle w:val="Compact"/>
            </w:pPr>
            <w:r>
              <w:t>library_status</w:t>
            </w:r>
          </w:p>
        </w:tc>
        <w:tc>
          <w:tcPr>
            <w:tcW w:w="978" w:type="dxa"/>
          </w:tcPr>
          <w:p w14:paraId="4275C5BF" w14:textId="77777777" w:rsidR="00B07AF9" w:rsidRDefault="008510B1">
            <w:pPr>
              <w:pStyle w:val="Compact"/>
            </w:pPr>
            <w:r>
              <w:t>Object</w:t>
            </w:r>
          </w:p>
        </w:tc>
        <w:tc>
          <w:tcPr>
            <w:tcW w:w="2491" w:type="dxa"/>
          </w:tcPr>
          <w:p w14:paraId="3B3014DE" w14:textId="77777777" w:rsidR="00B07AF9" w:rsidRDefault="008510B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图书馆常量设置对象，反向引用</w:t>
            </w:r>
          </w:p>
        </w:tc>
        <w:tc>
          <w:tcPr>
            <w:tcW w:w="889" w:type="dxa"/>
          </w:tcPr>
          <w:p w14:paraId="3E9D5261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889" w:type="dxa"/>
          </w:tcPr>
          <w:p w14:paraId="346E22E3" w14:textId="77777777" w:rsidR="00B07AF9" w:rsidRDefault="00B07AF9">
            <w:pPr>
              <w:pStyle w:val="Compact"/>
            </w:pPr>
          </w:p>
        </w:tc>
        <w:tc>
          <w:tcPr>
            <w:tcW w:w="1156" w:type="dxa"/>
          </w:tcPr>
          <w:p w14:paraId="003D3B88" w14:textId="77777777" w:rsidR="00B07AF9" w:rsidRDefault="008510B1">
            <w:pPr>
              <w:pStyle w:val="Compact"/>
            </w:pPr>
            <w:r>
              <w:t>LibraryStatus</w:t>
            </w:r>
          </w:p>
        </w:tc>
      </w:tr>
    </w:tbl>
    <w:p w14:paraId="467D216A" w14:textId="77777777" w:rsidR="00B07AF9" w:rsidRDefault="008510B1">
      <w:pPr>
        <w:pStyle w:val="4"/>
      </w:pPr>
      <w:bookmarkStart w:id="11" w:name="方法说明"/>
      <w:bookmarkEnd w:id="10"/>
      <w:r>
        <w:t>方法说明</w:t>
      </w:r>
    </w:p>
    <w:p w14:paraId="4977CC3A" w14:textId="77777777" w:rsidR="00B07AF9" w:rsidRDefault="008510B1" w:rsidP="008510B1">
      <w:pPr>
        <w:pStyle w:val="Compact"/>
        <w:numPr>
          <w:ilvl w:val="0"/>
          <w:numId w:val="4"/>
        </w:numPr>
      </w:pPr>
      <w:r>
        <w:rPr>
          <w:rStyle w:val="VerbatimChar"/>
        </w:rPr>
        <w:t>get_english_name(self)</w:t>
      </w:r>
      <w:r>
        <w:t xml:space="preserve">: </w:t>
      </w:r>
      <w:r>
        <w:t>返回用户信息中的英文名字段。</w:t>
      </w:r>
    </w:p>
    <w:p w14:paraId="13E2BC6B" w14:textId="77777777" w:rsidR="00B07AF9" w:rsidRDefault="008510B1" w:rsidP="008510B1">
      <w:pPr>
        <w:pStyle w:val="Compact"/>
        <w:numPr>
          <w:ilvl w:val="0"/>
          <w:numId w:val="4"/>
        </w:numPr>
      </w:pPr>
      <w:r>
        <w:rPr>
          <w:rStyle w:val="VerbatimChar"/>
        </w:rPr>
        <w:t>get_teacher(self, zheng, type)</w:t>
      </w:r>
      <w:r>
        <w:t xml:space="preserve">: </w:t>
      </w:r>
      <w:r>
        <w:t>根据提供的</w:t>
      </w:r>
      <w:r>
        <w:t xml:space="preserve"> </w:t>
      </w:r>
      <w:r>
        <w:rPr>
          <w:rStyle w:val="VerbatimChar"/>
        </w:rPr>
        <w:t>zheng</w:t>
      </w:r>
      <w:r>
        <w:t xml:space="preserve"> </w:t>
      </w:r>
      <w:r>
        <w:t>和</w:t>
      </w:r>
      <w:r>
        <w:t xml:space="preserve"> </w:t>
      </w:r>
      <w:r>
        <w:rPr>
          <w:rStyle w:val="VerbatimChar"/>
        </w:rPr>
        <w:t>type</w:t>
      </w:r>
      <w:r>
        <w:t xml:space="preserve"> </w:t>
      </w:r>
      <w:r>
        <w:t>参数，返回学生的导师或共同导师的名称或</w:t>
      </w:r>
      <w:r>
        <w:t xml:space="preserve"> ID</w:t>
      </w:r>
      <w:r>
        <w:t>。</w:t>
      </w:r>
    </w:p>
    <w:p w14:paraId="7C630532" w14:textId="77777777" w:rsidR="00B07AF9" w:rsidRDefault="008510B1" w:rsidP="008510B1">
      <w:pPr>
        <w:pStyle w:val="Compact"/>
        <w:numPr>
          <w:ilvl w:val="0"/>
          <w:numId w:val="4"/>
        </w:numPr>
      </w:pPr>
      <w:r>
        <w:rPr>
          <w:rStyle w:val="VerbatimChar"/>
        </w:rPr>
        <w:t>@property username</w:t>
      </w:r>
      <w:r>
        <w:t xml:space="preserve">: </w:t>
      </w:r>
      <w:r>
        <w:t>返回用户信息中的用户名字段。</w:t>
      </w:r>
    </w:p>
    <w:p w14:paraId="7DCB556F" w14:textId="77777777" w:rsidR="00B07AF9" w:rsidRDefault="008510B1" w:rsidP="008510B1">
      <w:pPr>
        <w:pStyle w:val="Compact"/>
        <w:numPr>
          <w:ilvl w:val="0"/>
          <w:numId w:val="4"/>
        </w:numPr>
      </w:pPr>
      <w:r>
        <w:rPr>
          <w:rStyle w:val="VerbatimChar"/>
        </w:rPr>
        <w:t>set_password(self, password)</w:t>
      </w:r>
      <w:r>
        <w:t xml:space="preserve">: </w:t>
      </w:r>
      <w:r>
        <w:t>设置</w:t>
      </w:r>
      <w:r>
        <w:t>用户的密码，通过哈希处理。</w:t>
      </w:r>
    </w:p>
    <w:p w14:paraId="7C997057" w14:textId="77777777" w:rsidR="00B07AF9" w:rsidRDefault="008510B1" w:rsidP="008510B1">
      <w:pPr>
        <w:pStyle w:val="Compact"/>
        <w:numPr>
          <w:ilvl w:val="0"/>
          <w:numId w:val="4"/>
        </w:numPr>
      </w:pPr>
      <w:r>
        <w:rPr>
          <w:rStyle w:val="VerbatimChar"/>
        </w:rPr>
        <w:t>check_password(self, password)</w:t>
      </w:r>
      <w:r>
        <w:t xml:space="preserve">: </w:t>
      </w:r>
      <w:r>
        <w:t>检查提供的密码是否与用户的哈希密码匹配。</w:t>
      </w:r>
    </w:p>
    <w:p w14:paraId="2577C4E6" w14:textId="77777777" w:rsidR="00B07AF9" w:rsidRDefault="008510B1" w:rsidP="008510B1">
      <w:pPr>
        <w:pStyle w:val="Compact"/>
        <w:numPr>
          <w:ilvl w:val="0"/>
          <w:numId w:val="4"/>
        </w:numPr>
      </w:pPr>
      <w:r>
        <w:rPr>
          <w:rStyle w:val="VerbatimChar"/>
        </w:rPr>
        <w:t>get_id(self)</w:t>
      </w:r>
      <w:r>
        <w:t xml:space="preserve">: </w:t>
      </w:r>
      <w:r>
        <w:t>返回用户</w:t>
      </w:r>
      <w:r>
        <w:t xml:space="preserve"> ID </w:t>
      </w:r>
      <w:r>
        <w:t>的字符串表示。</w:t>
      </w:r>
    </w:p>
    <w:p w14:paraId="7EC978CD" w14:textId="77777777" w:rsidR="00B07AF9" w:rsidRDefault="008510B1" w:rsidP="008510B1">
      <w:pPr>
        <w:pStyle w:val="Compact"/>
        <w:numPr>
          <w:ilvl w:val="0"/>
          <w:numId w:val="4"/>
        </w:numPr>
      </w:pPr>
      <w:r>
        <w:rPr>
          <w:rStyle w:val="VerbatimChar"/>
        </w:rPr>
        <w:t>activate(self)</w:t>
      </w:r>
      <w:r>
        <w:t xml:space="preserve">: </w:t>
      </w:r>
      <w:r>
        <w:t>激活用户账户。</w:t>
      </w:r>
    </w:p>
    <w:p w14:paraId="122C5B18" w14:textId="77777777" w:rsidR="00B07AF9" w:rsidRDefault="008510B1" w:rsidP="008510B1">
      <w:pPr>
        <w:pStyle w:val="Compact"/>
        <w:numPr>
          <w:ilvl w:val="0"/>
          <w:numId w:val="4"/>
        </w:numPr>
      </w:pPr>
      <w:r>
        <w:rPr>
          <w:rStyle w:val="VerbatimChar"/>
        </w:rPr>
        <w:t>reset_password(self, new_password)</w:t>
      </w:r>
      <w:r>
        <w:t xml:space="preserve">: </w:t>
      </w:r>
      <w:r>
        <w:t>重置用户密码为提供的新密码。</w:t>
      </w:r>
    </w:p>
    <w:p w14:paraId="4AAF5CB1" w14:textId="77777777" w:rsidR="00B07AF9" w:rsidRDefault="008510B1" w:rsidP="008510B1">
      <w:pPr>
        <w:pStyle w:val="Compact"/>
        <w:numPr>
          <w:ilvl w:val="0"/>
          <w:numId w:val="4"/>
        </w:numPr>
      </w:pPr>
      <w:r>
        <w:rPr>
          <w:rStyle w:val="VerbatimChar"/>
        </w:rPr>
        <w:t>update_info(self, **kwargs)</w:t>
      </w:r>
      <w:r>
        <w:t xml:space="preserve">: </w:t>
      </w:r>
      <w:r>
        <w:t>根据提供的关键字参数更新用户信息。</w:t>
      </w:r>
    </w:p>
    <w:p w14:paraId="4483DC40" w14:textId="77777777" w:rsidR="00B07AF9" w:rsidRDefault="008510B1" w:rsidP="008510B1">
      <w:pPr>
        <w:pStyle w:val="Compact"/>
        <w:numPr>
          <w:ilvl w:val="0"/>
          <w:numId w:val="4"/>
        </w:numPr>
      </w:pPr>
      <w:r>
        <w:rPr>
          <w:rStyle w:val="VerbatimChar"/>
        </w:rPr>
        <w:t>to_dict(self)</w:t>
      </w:r>
      <w:r>
        <w:t xml:space="preserve">: </w:t>
      </w:r>
      <w:r>
        <w:t>返回用户的字典表示，不包括</w:t>
      </w:r>
      <w:r>
        <w:t xml:space="preserve"> </w:t>
      </w:r>
      <w:r>
        <w:rPr>
          <w:rStyle w:val="VerbatimChar"/>
        </w:rPr>
        <w:t>user_info</w:t>
      </w:r>
      <w:r>
        <w:t xml:space="preserve"> </w:t>
      </w:r>
      <w:r>
        <w:t>和</w:t>
      </w:r>
      <w:r>
        <w:t xml:space="preserve"> </w:t>
      </w:r>
      <w:r>
        <w:rPr>
          <w:rStyle w:val="VerbatimChar"/>
        </w:rPr>
        <w:t>library_status</w:t>
      </w:r>
      <w:r>
        <w:t xml:space="preserve"> </w:t>
      </w:r>
      <w:r>
        <w:t>字段。</w:t>
      </w:r>
    </w:p>
    <w:p w14:paraId="11A556F3" w14:textId="77777777" w:rsidR="00B07AF9" w:rsidRDefault="008510B1">
      <w:pPr>
        <w:pStyle w:val="4"/>
      </w:pPr>
      <w:bookmarkStart w:id="12" w:name="反向引用-1"/>
      <w:bookmarkEnd w:id="11"/>
      <w:r>
        <w:t>反向引用</w:t>
      </w:r>
    </w:p>
    <w:p w14:paraId="0F0557A3" w14:textId="77777777" w:rsidR="00B07AF9" w:rsidRDefault="008510B1" w:rsidP="008510B1">
      <w:pPr>
        <w:pStyle w:val="Compact"/>
        <w:numPr>
          <w:ilvl w:val="0"/>
          <w:numId w:val="5"/>
        </w:numPr>
      </w:pPr>
      <w:r>
        <w:rPr>
          <w:rStyle w:val="VerbatimChar"/>
        </w:rPr>
        <w:t>user_info</w:t>
      </w:r>
      <w:r>
        <w:t xml:space="preserve">: </w:t>
      </w:r>
      <w:r>
        <w:t>通过</w:t>
      </w:r>
      <w:r>
        <w:t xml:space="preserve"> </w:t>
      </w:r>
      <w:r>
        <w:rPr>
          <w:rStyle w:val="VerbatimChar"/>
        </w:rPr>
        <w:t>UserInfo</w:t>
      </w:r>
      <w:r>
        <w:t xml:space="preserve"> </w:t>
      </w:r>
      <w:r>
        <w:t>模型关联用户详细信息。</w:t>
      </w:r>
    </w:p>
    <w:p w14:paraId="5AFFB3E6" w14:textId="77777777" w:rsidR="00B07AF9" w:rsidRDefault="008510B1" w:rsidP="008510B1">
      <w:pPr>
        <w:pStyle w:val="Compact"/>
        <w:numPr>
          <w:ilvl w:val="0"/>
          <w:numId w:val="5"/>
        </w:numPr>
      </w:pPr>
      <w:r>
        <w:rPr>
          <w:rStyle w:val="VerbatimChar"/>
        </w:rPr>
        <w:t>library_status</w:t>
      </w:r>
      <w:r>
        <w:t xml:space="preserve">: </w:t>
      </w:r>
      <w:r>
        <w:t>通过</w:t>
      </w:r>
      <w:r>
        <w:t xml:space="preserve"> </w:t>
      </w:r>
      <w:r>
        <w:rPr>
          <w:rStyle w:val="VerbatimChar"/>
        </w:rPr>
        <w:t>LibraryStatus</w:t>
      </w:r>
      <w:r>
        <w:t xml:space="preserve"> </w:t>
      </w:r>
      <w:r>
        <w:t>模型关联图书馆状态信息。</w:t>
      </w:r>
    </w:p>
    <w:p w14:paraId="1EA5546D" w14:textId="77777777" w:rsidR="00B07AF9" w:rsidRDefault="008510B1">
      <w:pPr>
        <w:pStyle w:val="4"/>
      </w:pPr>
      <w:bookmarkStart w:id="13" w:name="默认值-1"/>
      <w:bookmarkEnd w:id="12"/>
      <w:r>
        <w:t>默认值</w:t>
      </w:r>
    </w:p>
    <w:p w14:paraId="47A49338" w14:textId="77777777" w:rsidR="00B07AF9" w:rsidRDefault="008510B1" w:rsidP="008510B1">
      <w:pPr>
        <w:pStyle w:val="Compact"/>
        <w:numPr>
          <w:ilvl w:val="0"/>
          <w:numId w:val="6"/>
        </w:numPr>
      </w:pPr>
      <w:r>
        <w:t>新建用户时，</w:t>
      </w:r>
      <w:r>
        <w:rPr>
          <w:rStyle w:val="VerbatimChar"/>
        </w:rPr>
        <w:t>is_active</w:t>
      </w:r>
      <w:r>
        <w:t xml:space="preserve"> </w:t>
      </w:r>
      <w:r>
        <w:t>默认为</w:t>
      </w:r>
      <w:r>
        <w:t xml:space="preserve"> </w:t>
      </w:r>
      <w:r>
        <w:rPr>
          <w:rStyle w:val="VerbatimChar"/>
        </w:rPr>
        <w:t>False</w:t>
      </w:r>
      <w:r>
        <w:t>，表示未激活。</w:t>
      </w:r>
    </w:p>
    <w:p w14:paraId="0FB098F9" w14:textId="77777777" w:rsidR="00B07AF9" w:rsidRDefault="008510B1" w:rsidP="008510B1">
      <w:pPr>
        <w:pStyle w:val="Compact"/>
        <w:numPr>
          <w:ilvl w:val="0"/>
          <w:numId w:val="6"/>
        </w:numPr>
      </w:pPr>
      <w:r>
        <w:rPr>
          <w:rStyle w:val="VerbatimChar"/>
        </w:rPr>
        <w:t>last_login</w:t>
      </w:r>
      <w:r>
        <w:t xml:space="preserve"> </w:t>
      </w:r>
      <w:r>
        <w:t>默认为</w:t>
      </w:r>
      <w:r>
        <w:t xml:space="preserve"> </w:t>
      </w:r>
      <w:r>
        <w:rPr>
          <w:rStyle w:val="VerbatimChar"/>
        </w:rPr>
        <w:t>None</w:t>
      </w:r>
      <w:r>
        <w:t>。</w:t>
      </w:r>
    </w:p>
    <w:p w14:paraId="04E942D5" w14:textId="77777777" w:rsidR="00B07AF9" w:rsidRDefault="008510B1" w:rsidP="008510B1">
      <w:pPr>
        <w:pStyle w:val="Compact"/>
        <w:numPr>
          <w:ilvl w:val="0"/>
          <w:numId w:val="6"/>
        </w:numPr>
      </w:pPr>
      <w:r>
        <w:rPr>
          <w:rStyle w:val="VerbatimChar"/>
        </w:rPr>
        <w:t>login_fail_count</w:t>
      </w:r>
      <w:r>
        <w:t xml:space="preserve"> </w:t>
      </w:r>
      <w:r>
        <w:t>默认为</w:t>
      </w:r>
      <w:r>
        <w:t xml:space="preserve"> </w:t>
      </w:r>
      <w:r>
        <w:rPr>
          <w:rStyle w:val="VerbatimChar"/>
        </w:rPr>
        <w:t>0</w:t>
      </w:r>
      <w:r>
        <w:t>。</w:t>
      </w:r>
    </w:p>
    <w:p w14:paraId="03B5859A" w14:textId="77777777" w:rsidR="00B07AF9" w:rsidRDefault="008510B1" w:rsidP="008510B1">
      <w:pPr>
        <w:pStyle w:val="Compact"/>
        <w:numPr>
          <w:ilvl w:val="0"/>
          <w:numId w:val="6"/>
        </w:numPr>
      </w:pPr>
      <w:r>
        <w:rPr>
          <w:rStyle w:val="VerbatimChar"/>
        </w:rPr>
        <w:t>password_hash</w:t>
      </w:r>
      <w:r>
        <w:t xml:space="preserve"> </w:t>
      </w:r>
      <w:r>
        <w:t>默认为哈希处理后的</w:t>
      </w:r>
      <w:r>
        <w:t xml:space="preserve"> </w:t>
      </w:r>
      <w:r>
        <w:rPr>
          <w:rStyle w:val="VerbatimChar"/>
        </w:rPr>
        <w:t>'123456'</w:t>
      </w:r>
      <w:r>
        <w:t>。</w:t>
      </w:r>
    </w:p>
    <w:p w14:paraId="65D31C77" w14:textId="77777777" w:rsidR="00B07AF9" w:rsidRDefault="008510B1">
      <w:pPr>
        <w:pStyle w:val="3"/>
      </w:pPr>
      <w:bookmarkStart w:id="14" w:name="userinfo-模型"/>
      <w:bookmarkEnd w:id="8"/>
      <w:bookmarkEnd w:id="13"/>
      <w:r>
        <w:t>UserInf</w:t>
      </w:r>
      <w:r>
        <w:t xml:space="preserve">o </w:t>
      </w:r>
      <w:r>
        <w:t>模型</w:t>
      </w:r>
    </w:p>
    <w:p w14:paraId="6EF7F1EC" w14:textId="77777777" w:rsidR="00B07AF9" w:rsidRDefault="008510B1">
      <w:pPr>
        <w:pStyle w:val="4"/>
      </w:pPr>
      <w:bookmarkStart w:id="15" w:name="描述-2"/>
      <w:r>
        <w:t>描述</w:t>
      </w:r>
    </w:p>
    <w:p w14:paraId="3908CBC4" w14:textId="77777777" w:rsidR="00B07AF9" w:rsidRDefault="008510B1">
      <w:pPr>
        <w:pStyle w:val="FirstParagraph"/>
        <w:rPr>
          <w:lang w:eastAsia="zh-CN"/>
        </w:rPr>
      </w:pPr>
      <w:r>
        <w:rPr>
          <w:rStyle w:val="VerbatimChar"/>
          <w:lang w:eastAsia="zh-CN"/>
        </w:rPr>
        <w:t>UserInfo</w:t>
      </w:r>
      <w:r>
        <w:rPr>
          <w:lang w:eastAsia="zh-CN"/>
        </w:rPr>
        <w:t xml:space="preserve"> </w:t>
      </w:r>
      <w:r>
        <w:rPr>
          <w:lang w:eastAsia="zh-CN"/>
        </w:rPr>
        <w:t>模型存储用户详细信息，包括用户名、联系方式、性别、用户类型等。</w:t>
      </w:r>
    </w:p>
    <w:p w14:paraId="217E00BC" w14:textId="77777777" w:rsidR="00B07AF9" w:rsidRDefault="008510B1">
      <w:pPr>
        <w:pStyle w:val="4"/>
      </w:pPr>
      <w:bookmarkStart w:id="16" w:name="字段说明-2"/>
      <w:bookmarkEnd w:id="15"/>
      <w:r>
        <w:t>字段说明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130"/>
        <w:gridCol w:w="1036"/>
        <w:gridCol w:w="1602"/>
        <w:gridCol w:w="942"/>
        <w:gridCol w:w="3015"/>
        <w:gridCol w:w="1131"/>
      </w:tblGrid>
      <w:tr w:rsidR="00B07AF9" w14:paraId="4B0C1DC2" w14:textId="77777777" w:rsidTr="00B07A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11" w:type="dxa"/>
          </w:tcPr>
          <w:p w14:paraId="79EF00AA" w14:textId="77777777" w:rsidR="00B07AF9" w:rsidRDefault="008510B1">
            <w:pPr>
              <w:pStyle w:val="Compact"/>
            </w:pPr>
            <w:r>
              <w:t>字段名</w:t>
            </w:r>
          </w:p>
        </w:tc>
        <w:tc>
          <w:tcPr>
            <w:tcW w:w="926" w:type="dxa"/>
          </w:tcPr>
          <w:p w14:paraId="60F967D3" w14:textId="77777777" w:rsidR="00B07AF9" w:rsidRDefault="008510B1">
            <w:pPr>
              <w:pStyle w:val="Compact"/>
            </w:pPr>
            <w:r>
              <w:t>数据类型</w:t>
            </w:r>
          </w:p>
        </w:tc>
        <w:tc>
          <w:tcPr>
            <w:tcW w:w="1432" w:type="dxa"/>
          </w:tcPr>
          <w:p w14:paraId="5B110369" w14:textId="77777777" w:rsidR="00B07AF9" w:rsidRDefault="008510B1">
            <w:pPr>
              <w:pStyle w:val="Compact"/>
            </w:pPr>
            <w:r>
              <w:t>描述</w:t>
            </w:r>
          </w:p>
        </w:tc>
        <w:tc>
          <w:tcPr>
            <w:tcW w:w="842" w:type="dxa"/>
          </w:tcPr>
          <w:p w14:paraId="36BCB35A" w14:textId="77777777" w:rsidR="00B07AF9" w:rsidRDefault="008510B1">
            <w:pPr>
              <w:pStyle w:val="Compact"/>
            </w:pPr>
            <w:r>
              <w:t>是否可为空</w:t>
            </w:r>
          </w:p>
        </w:tc>
        <w:tc>
          <w:tcPr>
            <w:tcW w:w="2696" w:type="dxa"/>
          </w:tcPr>
          <w:p w14:paraId="0039663B" w14:textId="77777777" w:rsidR="00B07AF9" w:rsidRDefault="008510B1">
            <w:pPr>
              <w:pStyle w:val="Compact"/>
            </w:pPr>
            <w:r>
              <w:t>默认值</w:t>
            </w:r>
          </w:p>
        </w:tc>
        <w:tc>
          <w:tcPr>
            <w:tcW w:w="1011" w:type="dxa"/>
          </w:tcPr>
          <w:p w14:paraId="35139371" w14:textId="77777777" w:rsidR="00B07AF9" w:rsidRDefault="008510B1">
            <w:pPr>
              <w:pStyle w:val="Compact"/>
            </w:pPr>
            <w:r>
              <w:t>备注</w:t>
            </w:r>
          </w:p>
        </w:tc>
      </w:tr>
      <w:tr w:rsidR="00B07AF9" w14:paraId="15761D60" w14:textId="77777777">
        <w:tc>
          <w:tcPr>
            <w:tcW w:w="1011" w:type="dxa"/>
          </w:tcPr>
          <w:p w14:paraId="2ADE7D2F" w14:textId="77777777" w:rsidR="00B07AF9" w:rsidRDefault="008510B1">
            <w:pPr>
              <w:pStyle w:val="Compact"/>
            </w:pPr>
            <w:r>
              <w:t>id</w:t>
            </w:r>
          </w:p>
        </w:tc>
        <w:tc>
          <w:tcPr>
            <w:tcW w:w="926" w:type="dxa"/>
          </w:tcPr>
          <w:p w14:paraId="34754885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1432" w:type="dxa"/>
          </w:tcPr>
          <w:p w14:paraId="126BE4FF" w14:textId="77777777" w:rsidR="00B07AF9" w:rsidRDefault="008510B1">
            <w:pPr>
              <w:pStyle w:val="Compact"/>
            </w:pPr>
            <w:r>
              <w:t>用户信息</w:t>
            </w:r>
            <w:r>
              <w:t xml:space="preserve"> ID</w:t>
            </w:r>
            <w:r>
              <w:t>，主键</w:t>
            </w:r>
          </w:p>
        </w:tc>
        <w:tc>
          <w:tcPr>
            <w:tcW w:w="842" w:type="dxa"/>
          </w:tcPr>
          <w:p w14:paraId="503CB379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2696" w:type="dxa"/>
          </w:tcPr>
          <w:p w14:paraId="43BE0292" w14:textId="77777777" w:rsidR="00B07AF9" w:rsidRDefault="008510B1">
            <w:pPr>
              <w:pStyle w:val="Compact"/>
            </w:pPr>
            <w:r>
              <w:t>自增</w:t>
            </w:r>
          </w:p>
        </w:tc>
        <w:tc>
          <w:tcPr>
            <w:tcW w:w="1011" w:type="dxa"/>
          </w:tcPr>
          <w:p w14:paraId="6B757E2B" w14:textId="77777777" w:rsidR="00B07AF9" w:rsidRDefault="00B07AF9">
            <w:pPr>
              <w:pStyle w:val="Compact"/>
            </w:pPr>
          </w:p>
        </w:tc>
      </w:tr>
      <w:tr w:rsidR="00B07AF9" w14:paraId="4F2A9BE8" w14:textId="77777777">
        <w:tc>
          <w:tcPr>
            <w:tcW w:w="1011" w:type="dxa"/>
          </w:tcPr>
          <w:p w14:paraId="6F51B920" w14:textId="77777777" w:rsidR="00B07AF9" w:rsidRDefault="008510B1">
            <w:pPr>
              <w:pStyle w:val="Compact"/>
            </w:pPr>
            <w:r>
              <w:t>email</w:t>
            </w:r>
          </w:p>
        </w:tc>
        <w:tc>
          <w:tcPr>
            <w:tcW w:w="926" w:type="dxa"/>
          </w:tcPr>
          <w:p w14:paraId="2D37E4E1" w14:textId="77777777" w:rsidR="00B07AF9" w:rsidRDefault="008510B1">
            <w:pPr>
              <w:pStyle w:val="Compact"/>
            </w:pPr>
            <w:r>
              <w:t>String(100)</w:t>
            </w:r>
          </w:p>
        </w:tc>
        <w:tc>
          <w:tcPr>
            <w:tcW w:w="1432" w:type="dxa"/>
          </w:tcPr>
          <w:p w14:paraId="54546713" w14:textId="77777777" w:rsidR="00B07AF9" w:rsidRDefault="008510B1">
            <w:pPr>
              <w:pStyle w:val="Compact"/>
            </w:pPr>
            <w:r>
              <w:t>邮箱</w:t>
            </w:r>
          </w:p>
        </w:tc>
        <w:tc>
          <w:tcPr>
            <w:tcW w:w="842" w:type="dxa"/>
          </w:tcPr>
          <w:p w14:paraId="45032DDA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2696" w:type="dxa"/>
          </w:tcPr>
          <w:p w14:paraId="2602D7E4" w14:textId="77777777" w:rsidR="00B07AF9" w:rsidRDefault="00B07AF9">
            <w:pPr>
              <w:pStyle w:val="Compact"/>
            </w:pPr>
          </w:p>
        </w:tc>
        <w:tc>
          <w:tcPr>
            <w:tcW w:w="1011" w:type="dxa"/>
          </w:tcPr>
          <w:p w14:paraId="56211B8C" w14:textId="77777777" w:rsidR="00B07AF9" w:rsidRDefault="00B07AF9">
            <w:pPr>
              <w:pStyle w:val="Compact"/>
            </w:pPr>
          </w:p>
        </w:tc>
      </w:tr>
      <w:tr w:rsidR="00B07AF9" w14:paraId="07159817" w14:textId="77777777">
        <w:tc>
          <w:tcPr>
            <w:tcW w:w="1011" w:type="dxa"/>
          </w:tcPr>
          <w:p w14:paraId="30ABE926" w14:textId="77777777" w:rsidR="00B07AF9" w:rsidRDefault="008510B1">
            <w:pPr>
              <w:pStyle w:val="Compact"/>
            </w:pPr>
            <w:r>
              <w:t>phone</w:t>
            </w:r>
          </w:p>
        </w:tc>
        <w:tc>
          <w:tcPr>
            <w:tcW w:w="926" w:type="dxa"/>
          </w:tcPr>
          <w:p w14:paraId="4E1C36CA" w14:textId="77777777" w:rsidR="00B07AF9" w:rsidRDefault="008510B1">
            <w:pPr>
              <w:pStyle w:val="Compact"/>
            </w:pPr>
            <w:r>
              <w:t>String(20)</w:t>
            </w:r>
          </w:p>
        </w:tc>
        <w:tc>
          <w:tcPr>
            <w:tcW w:w="1432" w:type="dxa"/>
          </w:tcPr>
          <w:p w14:paraId="2B6EB103" w14:textId="77777777" w:rsidR="00B07AF9" w:rsidRDefault="008510B1">
            <w:pPr>
              <w:pStyle w:val="Compact"/>
            </w:pPr>
            <w:r>
              <w:t>手机号</w:t>
            </w:r>
          </w:p>
        </w:tc>
        <w:tc>
          <w:tcPr>
            <w:tcW w:w="842" w:type="dxa"/>
          </w:tcPr>
          <w:p w14:paraId="50897A75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2696" w:type="dxa"/>
          </w:tcPr>
          <w:p w14:paraId="452BC773" w14:textId="77777777" w:rsidR="00B07AF9" w:rsidRDefault="00B07AF9">
            <w:pPr>
              <w:pStyle w:val="Compact"/>
            </w:pPr>
          </w:p>
        </w:tc>
        <w:tc>
          <w:tcPr>
            <w:tcW w:w="1011" w:type="dxa"/>
          </w:tcPr>
          <w:p w14:paraId="3B8F64AA" w14:textId="77777777" w:rsidR="00B07AF9" w:rsidRDefault="00B07AF9">
            <w:pPr>
              <w:pStyle w:val="Compact"/>
            </w:pPr>
          </w:p>
        </w:tc>
      </w:tr>
      <w:tr w:rsidR="00B07AF9" w14:paraId="394250E0" w14:textId="77777777">
        <w:tc>
          <w:tcPr>
            <w:tcW w:w="1011" w:type="dxa"/>
          </w:tcPr>
          <w:p w14:paraId="62786506" w14:textId="77777777" w:rsidR="00B07AF9" w:rsidRDefault="008510B1">
            <w:pPr>
              <w:pStyle w:val="Compact"/>
            </w:pPr>
            <w:r>
              <w:t>username</w:t>
            </w:r>
          </w:p>
        </w:tc>
        <w:tc>
          <w:tcPr>
            <w:tcW w:w="926" w:type="dxa"/>
          </w:tcPr>
          <w:p w14:paraId="3FC879A3" w14:textId="77777777" w:rsidR="00B07AF9" w:rsidRDefault="008510B1">
            <w:pPr>
              <w:pStyle w:val="Compact"/>
            </w:pPr>
            <w:r>
              <w:t>String(50)</w:t>
            </w:r>
          </w:p>
        </w:tc>
        <w:tc>
          <w:tcPr>
            <w:tcW w:w="1432" w:type="dxa"/>
          </w:tcPr>
          <w:p w14:paraId="08EF2F9F" w14:textId="77777777" w:rsidR="00B07AF9" w:rsidRDefault="008510B1">
            <w:pPr>
              <w:pStyle w:val="Compact"/>
            </w:pPr>
            <w:r>
              <w:t>用户名</w:t>
            </w:r>
          </w:p>
        </w:tc>
        <w:tc>
          <w:tcPr>
            <w:tcW w:w="842" w:type="dxa"/>
          </w:tcPr>
          <w:p w14:paraId="5B028C39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2696" w:type="dxa"/>
          </w:tcPr>
          <w:p w14:paraId="0BCA6005" w14:textId="77777777" w:rsidR="00B07AF9" w:rsidRDefault="00B07AF9">
            <w:pPr>
              <w:pStyle w:val="Compact"/>
            </w:pPr>
          </w:p>
        </w:tc>
        <w:tc>
          <w:tcPr>
            <w:tcW w:w="1011" w:type="dxa"/>
          </w:tcPr>
          <w:p w14:paraId="6DD25636" w14:textId="77777777" w:rsidR="00B07AF9" w:rsidRDefault="00B07AF9">
            <w:pPr>
              <w:pStyle w:val="Compact"/>
            </w:pPr>
          </w:p>
        </w:tc>
      </w:tr>
      <w:tr w:rsidR="00B07AF9" w14:paraId="2279EAF5" w14:textId="77777777">
        <w:tc>
          <w:tcPr>
            <w:tcW w:w="1011" w:type="dxa"/>
          </w:tcPr>
          <w:p w14:paraId="40257392" w14:textId="77777777" w:rsidR="00B07AF9" w:rsidRDefault="008510B1">
            <w:pPr>
              <w:pStyle w:val="Compact"/>
            </w:pPr>
            <w:r>
              <w:t>english_name</w:t>
            </w:r>
          </w:p>
        </w:tc>
        <w:tc>
          <w:tcPr>
            <w:tcW w:w="926" w:type="dxa"/>
          </w:tcPr>
          <w:p w14:paraId="77CF8BD7" w14:textId="77777777" w:rsidR="00B07AF9" w:rsidRDefault="008510B1">
            <w:pPr>
              <w:pStyle w:val="Compact"/>
            </w:pPr>
            <w:r>
              <w:t>String(50)</w:t>
            </w:r>
          </w:p>
        </w:tc>
        <w:tc>
          <w:tcPr>
            <w:tcW w:w="1432" w:type="dxa"/>
          </w:tcPr>
          <w:p w14:paraId="7034B535" w14:textId="77777777" w:rsidR="00B07AF9" w:rsidRDefault="008510B1">
            <w:pPr>
              <w:pStyle w:val="Compact"/>
            </w:pPr>
            <w:r>
              <w:t>英文姓名</w:t>
            </w:r>
          </w:p>
        </w:tc>
        <w:tc>
          <w:tcPr>
            <w:tcW w:w="842" w:type="dxa"/>
          </w:tcPr>
          <w:p w14:paraId="3118A711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2696" w:type="dxa"/>
          </w:tcPr>
          <w:p w14:paraId="19CE17E9" w14:textId="77777777" w:rsidR="00B07AF9" w:rsidRDefault="008510B1">
            <w:pPr>
              <w:pStyle w:val="Compact"/>
            </w:pPr>
            <w:r>
              <w:t>拼音转换自</w:t>
            </w:r>
            <w:r>
              <w:rPr>
                <w:rStyle w:val="VerbatimChar"/>
              </w:rPr>
              <w:t>username</w:t>
            </w:r>
            <w:r>
              <w:t>（若未提供）</w:t>
            </w:r>
          </w:p>
        </w:tc>
        <w:tc>
          <w:tcPr>
            <w:tcW w:w="1011" w:type="dxa"/>
          </w:tcPr>
          <w:p w14:paraId="12780C3B" w14:textId="77777777" w:rsidR="00B07AF9" w:rsidRDefault="00B07AF9">
            <w:pPr>
              <w:pStyle w:val="Compact"/>
            </w:pPr>
          </w:p>
        </w:tc>
      </w:tr>
      <w:tr w:rsidR="00B07AF9" w14:paraId="6D991FC5" w14:textId="77777777">
        <w:tc>
          <w:tcPr>
            <w:tcW w:w="1011" w:type="dxa"/>
          </w:tcPr>
          <w:p w14:paraId="3A378355" w14:textId="77777777" w:rsidR="00B07AF9" w:rsidRDefault="008510B1">
            <w:pPr>
              <w:pStyle w:val="Compact"/>
            </w:pPr>
            <w:r>
              <w:t>gender</w:t>
            </w:r>
          </w:p>
        </w:tc>
        <w:tc>
          <w:tcPr>
            <w:tcW w:w="926" w:type="dxa"/>
          </w:tcPr>
          <w:p w14:paraId="7EB634E8" w14:textId="77777777" w:rsidR="00B07AF9" w:rsidRDefault="008510B1">
            <w:pPr>
              <w:pStyle w:val="Compact"/>
            </w:pPr>
            <w:r>
              <w:t>String(10)</w:t>
            </w:r>
          </w:p>
        </w:tc>
        <w:tc>
          <w:tcPr>
            <w:tcW w:w="1432" w:type="dxa"/>
          </w:tcPr>
          <w:p w14:paraId="2F18B11A" w14:textId="77777777" w:rsidR="00B07AF9" w:rsidRDefault="008510B1">
            <w:pPr>
              <w:pStyle w:val="Compact"/>
            </w:pPr>
            <w:r>
              <w:t>性别</w:t>
            </w:r>
          </w:p>
        </w:tc>
        <w:tc>
          <w:tcPr>
            <w:tcW w:w="842" w:type="dxa"/>
          </w:tcPr>
          <w:p w14:paraId="614EFFFF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2696" w:type="dxa"/>
          </w:tcPr>
          <w:p w14:paraId="2EBFB367" w14:textId="77777777" w:rsidR="00B07AF9" w:rsidRDefault="00B07AF9">
            <w:pPr>
              <w:pStyle w:val="Compact"/>
            </w:pPr>
          </w:p>
        </w:tc>
        <w:tc>
          <w:tcPr>
            <w:tcW w:w="1011" w:type="dxa"/>
          </w:tcPr>
          <w:p w14:paraId="0B524120" w14:textId="77777777" w:rsidR="00B07AF9" w:rsidRDefault="00B07AF9">
            <w:pPr>
              <w:pStyle w:val="Compact"/>
            </w:pPr>
          </w:p>
        </w:tc>
      </w:tr>
      <w:tr w:rsidR="00B07AF9" w14:paraId="3302DA1D" w14:textId="77777777">
        <w:tc>
          <w:tcPr>
            <w:tcW w:w="1011" w:type="dxa"/>
          </w:tcPr>
          <w:p w14:paraId="2664BCC8" w14:textId="77777777" w:rsidR="00B07AF9" w:rsidRDefault="008510B1">
            <w:pPr>
              <w:pStyle w:val="Compact"/>
            </w:pPr>
            <w:r>
              <w:t>user_type</w:t>
            </w:r>
          </w:p>
        </w:tc>
        <w:tc>
          <w:tcPr>
            <w:tcW w:w="926" w:type="dxa"/>
          </w:tcPr>
          <w:p w14:paraId="01AB1402" w14:textId="77777777" w:rsidR="00B07AF9" w:rsidRDefault="008510B1">
            <w:pPr>
              <w:pStyle w:val="Compact"/>
            </w:pPr>
            <w:r>
              <w:t>String(20)</w:t>
            </w:r>
          </w:p>
        </w:tc>
        <w:tc>
          <w:tcPr>
            <w:tcW w:w="1432" w:type="dxa"/>
          </w:tcPr>
          <w:p w14:paraId="1B2B51EB" w14:textId="77777777" w:rsidR="00B07AF9" w:rsidRDefault="008510B1">
            <w:pPr>
              <w:pStyle w:val="Compact"/>
            </w:pPr>
            <w:r>
              <w:t>用户类型</w:t>
            </w:r>
          </w:p>
        </w:tc>
        <w:tc>
          <w:tcPr>
            <w:tcW w:w="842" w:type="dxa"/>
          </w:tcPr>
          <w:p w14:paraId="67F258E5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2696" w:type="dxa"/>
          </w:tcPr>
          <w:p w14:paraId="574946B2" w14:textId="77777777" w:rsidR="00B07AF9" w:rsidRDefault="00B07AF9">
            <w:pPr>
              <w:pStyle w:val="Compact"/>
            </w:pPr>
          </w:p>
        </w:tc>
        <w:tc>
          <w:tcPr>
            <w:tcW w:w="1011" w:type="dxa"/>
          </w:tcPr>
          <w:p w14:paraId="3129FE05" w14:textId="77777777" w:rsidR="00B07AF9" w:rsidRDefault="00B07AF9">
            <w:pPr>
              <w:pStyle w:val="Compact"/>
            </w:pPr>
          </w:p>
        </w:tc>
      </w:tr>
      <w:tr w:rsidR="00B07AF9" w14:paraId="75A961F3" w14:textId="77777777">
        <w:tc>
          <w:tcPr>
            <w:tcW w:w="1011" w:type="dxa"/>
          </w:tcPr>
          <w:p w14:paraId="0F764B47" w14:textId="77777777" w:rsidR="00B07AF9" w:rsidRDefault="008510B1">
            <w:pPr>
              <w:pStyle w:val="Compact"/>
            </w:pPr>
            <w:r>
              <w:t>photo_path</w:t>
            </w:r>
          </w:p>
        </w:tc>
        <w:tc>
          <w:tcPr>
            <w:tcW w:w="926" w:type="dxa"/>
          </w:tcPr>
          <w:p w14:paraId="483293DF" w14:textId="77777777" w:rsidR="00B07AF9" w:rsidRDefault="008510B1">
            <w:pPr>
              <w:pStyle w:val="Compact"/>
            </w:pPr>
            <w:r>
              <w:t>String(255)</w:t>
            </w:r>
          </w:p>
        </w:tc>
        <w:tc>
          <w:tcPr>
            <w:tcW w:w="1432" w:type="dxa"/>
          </w:tcPr>
          <w:p w14:paraId="575FAAE0" w14:textId="77777777" w:rsidR="00B07AF9" w:rsidRDefault="008510B1">
            <w:pPr>
              <w:pStyle w:val="Compact"/>
            </w:pPr>
            <w:r>
              <w:t>照片路径</w:t>
            </w:r>
          </w:p>
        </w:tc>
        <w:tc>
          <w:tcPr>
            <w:tcW w:w="842" w:type="dxa"/>
          </w:tcPr>
          <w:p w14:paraId="0C2B3D8D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2696" w:type="dxa"/>
          </w:tcPr>
          <w:p w14:paraId="71E50C75" w14:textId="77777777" w:rsidR="00B07AF9" w:rsidRDefault="008510B1">
            <w:pPr>
              <w:pStyle w:val="Compact"/>
            </w:pPr>
            <w:r>
              <w:t>“images/avatar.png”</w:t>
            </w:r>
          </w:p>
        </w:tc>
        <w:tc>
          <w:tcPr>
            <w:tcW w:w="1011" w:type="dxa"/>
          </w:tcPr>
          <w:p w14:paraId="7B1BD438" w14:textId="77777777" w:rsidR="00B07AF9" w:rsidRDefault="008510B1">
            <w:pPr>
              <w:pStyle w:val="Compact"/>
            </w:pPr>
            <w:r>
              <w:t>默认头像路径</w:t>
            </w:r>
          </w:p>
        </w:tc>
      </w:tr>
      <w:tr w:rsidR="00B07AF9" w14:paraId="76D43DF4" w14:textId="77777777">
        <w:tc>
          <w:tcPr>
            <w:tcW w:w="1011" w:type="dxa"/>
          </w:tcPr>
          <w:p w14:paraId="7E1F9FFC" w14:textId="77777777" w:rsidR="00B07AF9" w:rsidRDefault="008510B1">
            <w:pPr>
              <w:pStyle w:val="Compact"/>
            </w:pPr>
            <w:r>
              <w:t>birth_date</w:t>
            </w:r>
          </w:p>
        </w:tc>
        <w:tc>
          <w:tcPr>
            <w:tcW w:w="926" w:type="dxa"/>
          </w:tcPr>
          <w:p w14:paraId="1E49785E" w14:textId="77777777" w:rsidR="00B07AF9" w:rsidRDefault="008510B1">
            <w:pPr>
              <w:pStyle w:val="Compact"/>
            </w:pPr>
            <w:r>
              <w:t>Date</w:t>
            </w:r>
          </w:p>
        </w:tc>
        <w:tc>
          <w:tcPr>
            <w:tcW w:w="1432" w:type="dxa"/>
          </w:tcPr>
          <w:p w14:paraId="039B5E55" w14:textId="77777777" w:rsidR="00B07AF9" w:rsidRDefault="008510B1">
            <w:pPr>
              <w:pStyle w:val="Compact"/>
            </w:pPr>
            <w:r>
              <w:t>出生日期</w:t>
            </w:r>
          </w:p>
        </w:tc>
        <w:tc>
          <w:tcPr>
            <w:tcW w:w="842" w:type="dxa"/>
          </w:tcPr>
          <w:p w14:paraId="7A7E8E7C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2696" w:type="dxa"/>
          </w:tcPr>
          <w:p w14:paraId="642D204F" w14:textId="77777777" w:rsidR="00B07AF9" w:rsidRDefault="00B07AF9">
            <w:pPr>
              <w:pStyle w:val="Compact"/>
            </w:pPr>
          </w:p>
        </w:tc>
        <w:tc>
          <w:tcPr>
            <w:tcW w:w="1011" w:type="dxa"/>
          </w:tcPr>
          <w:p w14:paraId="323D5AE1" w14:textId="77777777" w:rsidR="00B07AF9" w:rsidRDefault="00B07AF9">
            <w:pPr>
              <w:pStyle w:val="Compact"/>
            </w:pPr>
          </w:p>
        </w:tc>
      </w:tr>
      <w:tr w:rsidR="00B07AF9" w14:paraId="6302FE38" w14:textId="77777777">
        <w:tc>
          <w:tcPr>
            <w:tcW w:w="1011" w:type="dxa"/>
          </w:tcPr>
          <w:p w14:paraId="4759C023" w14:textId="77777777" w:rsidR="00B07AF9" w:rsidRDefault="008510B1">
            <w:pPr>
              <w:pStyle w:val="Compact"/>
            </w:pPr>
            <w:r>
              <w:t>nationality</w:t>
            </w:r>
          </w:p>
        </w:tc>
        <w:tc>
          <w:tcPr>
            <w:tcW w:w="926" w:type="dxa"/>
          </w:tcPr>
          <w:p w14:paraId="592CDA5A" w14:textId="77777777" w:rsidR="00B07AF9" w:rsidRDefault="008510B1">
            <w:pPr>
              <w:pStyle w:val="Compact"/>
            </w:pPr>
            <w:r>
              <w:t>String(50)</w:t>
            </w:r>
          </w:p>
        </w:tc>
        <w:tc>
          <w:tcPr>
            <w:tcW w:w="1432" w:type="dxa"/>
          </w:tcPr>
          <w:p w14:paraId="28C18E28" w14:textId="77777777" w:rsidR="00B07AF9" w:rsidRDefault="008510B1">
            <w:pPr>
              <w:pStyle w:val="Compact"/>
            </w:pPr>
            <w:r>
              <w:t>国籍</w:t>
            </w:r>
          </w:p>
        </w:tc>
        <w:tc>
          <w:tcPr>
            <w:tcW w:w="842" w:type="dxa"/>
          </w:tcPr>
          <w:p w14:paraId="247757BE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2696" w:type="dxa"/>
          </w:tcPr>
          <w:p w14:paraId="116DEB3E" w14:textId="77777777" w:rsidR="00B07AF9" w:rsidRDefault="00B07AF9">
            <w:pPr>
              <w:pStyle w:val="Compact"/>
            </w:pPr>
          </w:p>
        </w:tc>
        <w:tc>
          <w:tcPr>
            <w:tcW w:w="1011" w:type="dxa"/>
          </w:tcPr>
          <w:p w14:paraId="40E66D7C" w14:textId="77777777" w:rsidR="00B07AF9" w:rsidRDefault="00B07AF9">
            <w:pPr>
              <w:pStyle w:val="Compact"/>
            </w:pPr>
          </w:p>
        </w:tc>
      </w:tr>
      <w:tr w:rsidR="00B07AF9" w14:paraId="6238BCF2" w14:textId="77777777">
        <w:tc>
          <w:tcPr>
            <w:tcW w:w="1011" w:type="dxa"/>
          </w:tcPr>
          <w:p w14:paraId="04DF91D3" w14:textId="77777777" w:rsidR="00B07AF9" w:rsidRDefault="008510B1">
            <w:pPr>
              <w:pStyle w:val="Compact"/>
            </w:pPr>
            <w:r>
              <w:t>remarks</w:t>
            </w:r>
          </w:p>
        </w:tc>
        <w:tc>
          <w:tcPr>
            <w:tcW w:w="926" w:type="dxa"/>
          </w:tcPr>
          <w:p w14:paraId="0FE9F936" w14:textId="77777777" w:rsidR="00B07AF9" w:rsidRDefault="008510B1">
            <w:pPr>
              <w:pStyle w:val="Compact"/>
            </w:pPr>
            <w:r>
              <w:t>Text</w:t>
            </w:r>
          </w:p>
        </w:tc>
        <w:tc>
          <w:tcPr>
            <w:tcW w:w="1432" w:type="dxa"/>
          </w:tcPr>
          <w:p w14:paraId="1E0A50E1" w14:textId="77777777" w:rsidR="00B07AF9" w:rsidRDefault="008510B1">
            <w:pPr>
              <w:pStyle w:val="Compact"/>
            </w:pPr>
            <w:r>
              <w:t>备注信息</w:t>
            </w:r>
          </w:p>
        </w:tc>
        <w:tc>
          <w:tcPr>
            <w:tcW w:w="842" w:type="dxa"/>
          </w:tcPr>
          <w:p w14:paraId="0CCD8D6D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2696" w:type="dxa"/>
          </w:tcPr>
          <w:p w14:paraId="44B73F3A" w14:textId="77777777" w:rsidR="00B07AF9" w:rsidRDefault="00B07AF9">
            <w:pPr>
              <w:pStyle w:val="Compact"/>
            </w:pPr>
          </w:p>
        </w:tc>
        <w:tc>
          <w:tcPr>
            <w:tcW w:w="1011" w:type="dxa"/>
          </w:tcPr>
          <w:p w14:paraId="4501697D" w14:textId="77777777" w:rsidR="00B07AF9" w:rsidRDefault="00B07AF9">
            <w:pPr>
              <w:pStyle w:val="Compact"/>
            </w:pPr>
          </w:p>
        </w:tc>
      </w:tr>
    </w:tbl>
    <w:p w14:paraId="35B57644" w14:textId="77777777" w:rsidR="00B07AF9" w:rsidRDefault="008510B1">
      <w:pPr>
        <w:pStyle w:val="4"/>
      </w:pPr>
      <w:bookmarkStart w:id="17" w:name="方法说明-1"/>
      <w:bookmarkEnd w:id="16"/>
      <w:r>
        <w:t>方法说明</w:t>
      </w:r>
    </w:p>
    <w:p w14:paraId="0D86ED31" w14:textId="77777777" w:rsidR="00B07AF9" w:rsidRDefault="008510B1" w:rsidP="008510B1">
      <w:pPr>
        <w:pStyle w:val="Compact"/>
        <w:numPr>
          <w:ilvl w:val="0"/>
          <w:numId w:val="7"/>
        </w:numPr>
      </w:pPr>
      <w:r>
        <w:rPr>
          <w:rStyle w:val="VerbatimChar"/>
        </w:rPr>
        <w:t>__init__(self, user_id, username, phone, user_type, gender, email=None, nationality=None, birth_date=None, english_name=None, remarks=None, photo_path="images/avatar.png")</w:t>
      </w:r>
      <w:r>
        <w:t xml:space="preserve">: </w:t>
      </w:r>
      <w:r>
        <w:t>构造函数，初始化用户信息。若未提供邮箱，则以</w:t>
      </w:r>
      <w:r>
        <w:rPr>
          <w:rStyle w:val="VerbatimChar"/>
        </w:rPr>
        <w:t>user_id</w:t>
      </w:r>
      <w:r>
        <w:t>加</w:t>
      </w:r>
      <w:r>
        <w:t>”@bit.edu.cn“</w:t>
      </w:r>
      <w:r>
        <w:t>作为默认邮箱；若未提供英文姓名，则使用中文姓名的拼音。</w:t>
      </w:r>
    </w:p>
    <w:p w14:paraId="0C462627" w14:textId="77777777" w:rsidR="00B07AF9" w:rsidRDefault="008510B1" w:rsidP="008510B1">
      <w:pPr>
        <w:pStyle w:val="Compact"/>
        <w:numPr>
          <w:ilvl w:val="0"/>
          <w:numId w:val="7"/>
        </w:numPr>
      </w:pPr>
      <w:r>
        <w:rPr>
          <w:rStyle w:val="VerbatimChar"/>
        </w:rPr>
        <w:t>to_dict(self</w:t>
      </w:r>
      <w:r>
        <w:rPr>
          <w:rStyle w:val="VerbatimChar"/>
        </w:rPr>
        <w:t>)</w:t>
      </w:r>
      <w:r>
        <w:t xml:space="preserve">: </w:t>
      </w:r>
      <w:r>
        <w:t>返回用户的字典表示。</w:t>
      </w:r>
    </w:p>
    <w:p w14:paraId="7A32663A" w14:textId="77777777" w:rsidR="00B07AF9" w:rsidRDefault="008510B1">
      <w:pPr>
        <w:pStyle w:val="4"/>
      </w:pPr>
      <w:bookmarkStart w:id="18" w:name="默认值-2"/>
      <w:bookmarkEnd w:id="17"/>
      <w:r>
        <w:t>默认值</w:t>
      </w:r>
    </w:p>
    <w:p w14:paraId="7A88CAE2" w14:textId="77777777" w:rsidR="00B07AF9" w:rsidRDefault="008510B1" w:rsidP="008510B1">
      <w:pPr>
        <w:pStyle w:val="Compact"/>
        <w:numPr>
          <w:ilvl w:val="0"/>
          <w:numId w:val="8"/>
        </w:numPr>
      </w:pPr>
      <w:r>
        <w:rPr>
          <w:rStyle w:val="VerbatimChar"/>
        </w:rPr>
        <w:t>photo_path</w:t>
      </w:r>
      <w:r>
        <w:t xml:space="preserve"> </w:t>
      </w:r>
      <w:r>
        <w:t>默认为</w:t>
      </w:r>
      <w:r>
        <w:t xml:space="preserve"> “images/avatar.png”</w:t>
      </w:r>
      <w:r>
        <w:t>，表示默认头像路径。</w:t>
      </w:r>
    </w:p>
    <w:p w14:paraId="6CDC3E34" w14:textId="77777777" w:rsidR="00B07AF9" w:rsidRDefault="008510B1" w:rsidP="008510B1">
      <w:pPr>
        <w:pStyle w:val="Compact"/>
        <w:numPr>
          <w:ilvl w:val="0"/>
          <w:numId w:val="8"/>
        </w:numPr>
      </w:pPr>
      <w:r>
        <w:t>邮箱默认为</w:t>
      </w:r>
      <w:r>
        <w:t xml:space="preserve"> </w:t>
      </w:r>
      <w:r>
        <w:rPr>
          <w:rStyle w:val="VerbatimChar"/>
        </w:rPr>
        <w:t>user_id</w:t>
      </w:r>
      <w:r>
        <w:t xml:space="preserve"> </w:t>
      </w:r>
      <w:r>
        <w:t>加</w:t>
      </w:r>
      <w:r>
        <w:t xml:space="preserve"> “@bit.edu.cn”</w:t>
      </w:r>
      <w:r>
        <w:t>，如果提供了邮箱则使用提供的邮箱。</w:t>
      </w:r>
    </w:p>
    <w:p w14:paraId="584B45B4" w14:textId="77777777" w:rsidR="00B07AF9" w:rsidRDefault="008510B1">
      <w:pPr>
        <w:pStyle w:val="4"/>
      </w:pPr>
      <w:bookmarkStart w:id="19" w:name="备注"/>
      <w:bookmarkEnd w:id="18"/>
      <w:r>
        <w:t>备注</w:t>
      </w:r>
    </w:p>
    <w:p w14:paraId="5ABDEB1F" w14:textId="77777777" w:rsidR="00B07AF9" w:rsidRDefault="008510B1" w:rsidP="008510B1">
      <w:pPr>
        <w:pStyle w:val="Compact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英文姓名如果没有提供，则自动使用中文姓名的拼音作为英文姓名。</w:t>
      </w:r>
    </w:p>
    <w:p w14:paraId="42F1F135" w14:textId="77777777" w:rsidR="00B07AF9" w:rsidRDefault="008510B1">
      <w:pPr>
        <w:pStyle w:val="4"/>
      </w:pPr>
      <w:bookmarkStart w:id="20" w:name="图书馆常量设置表librarystatus"/>
      <w:bookmarkEnd w:id="19"/>
      <w:r>
        <w:t>图书馆常量设置表：（</w:t>
      </w:r>
      <w:r>
        <w:t>LibraryStatus</w:t>
      </w:r>
      <w:r>
        <w:t>）</w:t>
      </w:r>
    </w:p>
    <w:p w14:paraId="56BF5C23" w14:textId="77777777" w:rsidR="00B07AF9" w:rsidRDefault="008510B1" w:rsidP="008510B1">
      <w:pPr>
        <w:pStyle w:val="Compact"/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 xml:space="preserve">id: </w:t>
      </w:r>
      <w:r>
        <w:rPr>
          <w:lang w:eastAsia="zh-CN"/>
        </w:rPr>
        <w:t>图书馆常量设置</w:t>
      </w:r>
      <w:r>
        <w:rPr>
          <w:lang w:eastAsia="zh-CN"/>
        </w:rPr>
        <w:t xml:space="preserve"> ID</w:t>
      </w:r>
      <w:r>
        <w:rPr>
          <w:lang w:eastAsia="zh-CN"/>
        </w:rPr>
        <w:t>，主键</w:t>
      </w:r>
    </w:p>
    <w:p w14:paraId="063E9B69" w14:textId="77777777" w:rsidR="00B07AF9" w:rsidRDefault="008510B1" w:rsidP="008510B1">
      <w:pPr>
        <w:pStyle w:val="Compact"/>
        <w:numPr>
          <w:ilvl w:val="0"/>
          <w:numId w:val="10"/>
        </w:numPr>
      </w:pPr>
      <w:r>
        <w:t xml:space="preserve">user_id: </w:t>
      </w:r>
      <w:r>
        <w:t>用户</w:t>
      </w:r>
      <w:r>
        <w:t xml:space="preserve"> ID</w:t>
      </w:r>
      <w:r>
        <w:t>，外键关联</w:t>
      </w:r>
      <w:r>
        <w:t xml:space="preserve"> Users </w:t>
      </w:r>
      <w:r>
        <w:t>表</w:t>
      </w:r>
    </w:p>
    <w:p w14:paraId="2ADCC5D1" w14:textId="77777777" w:rsidR="00B07AF9" w:rsidRDefault="008510B1" w:rsidP="008510B1">
      <w:pPr>
        <w:pStyle w:val="Compact"/>
        <w:numPr>
          <w:ilvl w:val="0"/>
          <w:numId w:val="10"/>
        </w:numPr>
      </w:pPr>
      <w:r>
        <w:t xml:space="preserve">interval_date: </w:t>
      </w:r>
      <w:r>
        <w:t>间隔日期</w:t>
      </w:r>
      <w:r>
        <w:t xml:space="preserve"> </w:t>
      </w:r>
      <w:r>
        <w:t>天数</w:t>
      </w:r>
      <w:r>
        <w:t xml:space="preserve"> </w:t>
      </w:r>
      <w:r>
        <w:t>默认</w:t>
      </w:r>
      <w:r>
        <w:t xml:space="preserve"> 5</w:t>
      </w:r>
    </w:p>
    <w:p w14:paraId="729D9F04" w14:textId="77777777" w:rsidR="00B07AF9" w:rsidRDefault="008510B1" w:rsidP="008510B1">
      <w:pPr>
        <w:pStyle w:val="Compact"/>
        <w:numPr>
          <w:ilvl w:val="0"/>
          <w:numId w:val="10"/>
        </w:numPr>
      </w:pPr>
      <w:r>
        <w:t xml:space="preserve">borrow_period: </w:t>
      </w:r>
      <w:r>
        <w:t>借阅期限</w:t>
      </w:r>
      <w:r>
        <w:t xml:space="preserve"> </w:t>
      </w:r>
      <w:r>
        <w:t>天数</w:t>
      </w:r>
      <w:r>
        <w:t xml:space="preserve"> </w:t>
      </w:r>
      <w:r>
        <w:t>默认</w:t>
      </w:r>
      <w:r>
        <w:t xml:space="preserve"> 30</w:t>
      </w:r>
    </w:p>
    <w:p w14:paraId="23EA5038" w14:textId="77777777" w:rsidR="00B07AF9" w:rsidRDefault="008510B1" w:rsidP="008510B1">
      <w:pPr>
        <w:pStyle w:val="Compact"/>
        <w:numPr>
          <w:ilvl w:val="0"/>
          <w:numId w:val="10"/>
        </w:numPr>
      </w:pPr>
      <w:r>
        <w:t xml:space="preserve">overdue_reminder_days: </w:t>
      </w:r>
      <w:r>
        <w:t>超出期限提前提醒天数</w:t>
      </w:r>
      <w:r>
        <w:t xml:space="preserve"> </w:t>
      </w:r>
      <w:r>
        <w:t>默认</w:t>
      </w:r>
      <w:r>
        <w:t xml:space="preserve"> 3</w:t>
      </w:r>
    </w:p>
    <w:p w14:paraId="6F14403E" w14:textId="77777777" w:rsidR="00B07AF9" w:rsidRDefault="008510B1" w:rsidP="008510B1">
      <w:pPr>
        <w:pStyle w:val="Compact"/>
        <w:numPr>
          <w:ilvl w:val="0"/>
          <w:numId w:val="10"/>
        </w:numPr>
      </w:pPr>
      <w:r>
        <w:t xml:space="preserve">borrow_limit: </w:t>
      </w:r>
      <w:r>
        <w:t>单个用户借阅数量限制</w:t>
      </w:r>
      <w:r>
        <w:t xml:space="preserve"> </w:t>
      </w:r>
      <w:r>
        <w:t>默认</w:t>
      </w:r>
      <w:r>
        <w:t xml:space="preserve"> 2</w:t>
      </w:r>
    </w:p>
    <w:p w14:paraId="76F18ACC" w14:textId="77777777" w:rsidR="00B07AF9" w:rsidRDefault="008510B1" w:rsidP="008510B1">
      <w:pPr>
        <w:pStyle w:val="Compact"/>
        <w:numPr>
          <w:ilvl w:val="0"/>
          <w:numId w:val="10"/>
        </w:numPr>
      </w:pPr>
      <w:r>
        <w:t xml:space="preserve">violation_limit: </w:t>
      </w:r>
      <w:r>
        <w:t>单个用户违规记录数量限制</w:t>
      </w:r>
      <w:r>
        <w:t xml:space="preserve"> </w:t>
      </w:r>
      <w:r>
        <w:t>默认</w:t>
      </w:r>
      <w:r>
        <w:t xml:space="preserve"> 3</w:t>
      </w:r>
    </w:p>
    <w:p w14:paraId="2B66B31D" w14:textId="77777777" w:rsidR="00B07AF9" w:rsidRDefault="008510B1" w:rsidP="008510B1">
      <w:pPr>
        <w:pStyle w:val="Compact"/>
        <w:numPr>
          <w:ilvl w:val="0"/>
          <w:numId w:val="10"/>
        </w:numPr>
      </w:pPr>
      <w:r>
        <w:t xml:space="preserve">is_book_admin: </w:t>
      </w:r>
      <w:r>
        <w:t>是否图书管理员</w:t>
      </w:r>
    </w:p>
    <w:p w14:paraId="1DF234E2" w14:textId="77777777" w:rsidR="00B07AF9" w:rsidRDefault="008510B1">
      <w:pPr>
        <w:pStyle w:val="3"/>
      </w:pPr>
      <w:bookmarkStart w:id="21" w:name="students-模型"/>
      <w:bookmarkEnd w:id="14"/>
      <w:bookmarkEnd w:id="20"/>
      <w:r>
        <w:t xml:space="preserve">Students </w:t>
      </w:r>
      <w:r>
        <w:t>模型</w:t>
      </w:r>
    </w:p>
    <w:p w14:paraId="6FE3714E" w14:textId="77777777" w:rsidR="00B07AF9" w:rsidRDefault="008510B1">
      <w:pPr>
        <w:pStyle w:val="4"/>
      </w:pPr>
      <w:bookmarkStart w:id="22" w:name="描述-3"/>
      <w:r>
        <w:t>描述</w:t>
      </w:r>
    </w:p>
    <w:p w14:paraId="037EA7D0" w14:textId="77777777" w:rsidR="00B07AF9" w:rsidRDefault="008510B1">
      <w:pPr>
        <w:pStyle w:val="FirstParagraph"/>
      </w:pPr>
      <w:r>
        <w:rPr>
          <w:rStyle w:val="VerbatimChar"/>
        </w:rPr>
        <w:t>Students</w:t>
      </w:r>
      <w:r>
        <w:t xml:space="preserve"> </w:t>
      </w:r>
      <w:r>
        <w:t>模型代表学生信息，包括学生类别、入学时间、导师信息等，与</w:t>
      </w:r>
      <w:r>
        <w:rPr>
          <w:rStyle w:val="VerbatimChar"/>
        </w:rPr>
        <w:t>Users</w:t>
      </w:r>
      <w:r>
        <w:t>模型通过</w:t>
      </w:r>
      <w:r>
        <w:rPr>
          <w:rStyle w:val="VerbatimChar"/>
        </w:rPr>
        <w:t>user_id</w:t>
      </w:r>
      <w:r>
        <w:t>关联。</w:t>
      </w:r>
    </w:p>
    <w:p w14:paraId="2CF88E63" w14:textId="77777777" w:rsidR="00B07AF9" w:rsidRDefault="008510B1">
      <w:pPr>
        <w:pStyle w:val="4"/>
      </w:pPr>
      <w:bookmarkStart w:id="23" w:name="字段说明-3"/>
      <w:bookmarkEnd w:id="22"/>
      <w:r>
        <w:t>字段说明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480"/>
        <w:gridCol w:w="1181"/>
        <w:gridCol w:w="3306"/>
        <w:gridCol w:w="1181"/>
        <w:gridCol w:w="708"/>
      </w:tblGrid>
      <w:tr w:rsidR="00B07AF9" w14:paraId="12262C2F" w14:textId="77777777" w:rsidTr="00B07A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217" w:type="dxa"/>
          </w:tcPr>
          <w:p w14:paraId="567B2BCD" w14:textId="77777777" w:rsidR="00B07AF9" w:rsidRDefault="008510B1">
            <w:pPr>
              <w:pStyle w:val="Compact"/>
            </w:pPr>
            <w:r>
              <w:t>字段名</w:t>
            </w:r>
          </w:p>
        </w:tc>
        <w:tc>
          <w:tcPr>
            <w:tcW w:w="1056" w:type="dxa"/>
          </w:tcPr>
          <w:p w14:paraId="4E4C4E62" w14:textId="77777777" w:rsidR="00B07AF9" w:rsidRDefault="008510B1">
            <w:pPr>
              <w:pStyle w:val="Compact"/>
            </w:pPr>
            <w:r>
              <w:t>数据类型</w:t>
            </w:r>
          </w:p>
        </w:tc>
        <w:tc>
          <w:tcPr>
            <w:tcW w:w="2956" w:type="dxa"/>
          </w:tcPr>
          <w:p w14:paraId="6067E98E" w14:textId="77777777" w:rsidR="00B07AF9" w:rsidRDefault="008510B1">
            <w:pPr>
              <w:pStyle w:val="Compact"/>
            </w:pPr>
            <w:r>
              <w:t>描述</w:t>
            </w:r>
          </w:p>
        </w:tc>
        <w:tc>
          <w:tcPr>
            <w:tcW w:w="1056" w:type="dxa"/>
          </w:tcPr>
          <w:p w14:paraId="0D77D244" w14:textId="77777777" w:rsidR="00B07AF9" w:rsidRDefault="008510B1">
            <w:pPr>
              <w:pStyle w:val="Compact"/>
            </w:pPr>
            <w:r>
              <w:t>是否可为空</w:t>
            </w:r>
          </w:p>
        </w:tc>
        <w:tc>
          <w:tcPr>
            <w:tcW w:w="633" w:type="dxa"/>
          </w:tcPr>
          <w:p w14:paraId="48CA40D6" w14:textId="77777777" w:rsidR="00B07AF9" w:rsidRDefault="008510B1">
            <w:pPr>
              <w:pStyle w:val="Compact"/>
            </w:pPr>
            <w:r>
              <w:t>默认值</w:t>
            </w:r>
          </w:p>
        </w:tc>
      </w:tr>
      <w:tr w:rsidR="00B07AF9" w14:paraId="2E055B09" w14:textId="77777777">
        <w:tc>
          <w:tcPr>
            <w:tcW w:w="2217" w:type="dxa"/>
          </w:tcPr>
          <w:p w14:paraId="5D79C3C4" w14:textId="77777777" w:rsidR="00B07AF9" w:rsidRDefault="008510B1">
            <w:pPr>
              <w:pStyle w:val="Compact"/>
            </w:pPr>
            <w:r>
              <w:t>id</w:t>
            </w:r>
          </w:p>
        </w:tc>
        <w:tc>
          <w:tcPr>
            <w:tcW w:w="1056" w:type="dxa"/>
          </w:tcPr>
          <w:p w14:paraId="235814FD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2956" w:type="dxa"/>
          </w:tcPr>
          <w:p w14:paraId="0529FF23" w14:textId="77777777" w:rsidR="00B07AF9" w:rsidRDefault="008510B1">
            <w:pPr>
              <w:pStyle w:val="Compact"/>
            </w:pPr>
            <w:r>
              <w:t>学生</w:t>
            </w:r>
            <w:r>
              <w:t xml:space="preserve"> ID</w:t>
            </w:r>
            <w:r>
              <w:t>，主键</w:t>
            </w:r>
          </w:p>
        </w:tc>
        <w:tc>
          <w:tcPr>
            <w:tcW w:w="1056" w:type="dxa"/>
          </w:tcPr>
          <w:p w14:paraId="372D914C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633" w:type="dxa"/>
          </w:tcPr>
          <w:p w14:paraId="6A2BD132" w14:textId="77777777" w:rsidR="00B07AF9" w:rsidRDefault="008510B1">
            <w:pPr>
              <w:pStyle w:val="Compact"/>
            </w:pPr>
            <w:r>
              <w:t>自增</w:t>
            </w:r>
          </w:p>
        </w:tc>
      </w:tr>
      <w:tr w:rsidR="00B07AF9" w14:paraId="737A7EE6" w14:textId="77777777">
        <w:tc>
          <w:tcPr>
            <w:tcW w:w="2217" w:type="dxa"/>
          </w:tcPr>
          <w:p w14:paraId="1E822304" w14:textId="77777777" w:rsidR="00B07AF9" w:rsidRDefault="008510B1">
            <w:pPr>
              <w:pStyle w:val="Compact"/>
            </w:pPr>
            <w:r>
              <w:t>user_id</w:t>
            </w:r>
          </w:p>
        </w:tc>
        <w:tc>
          <w:tcPr>
            <w:tcW w:w="1056" w:type="dxa"/>
          </w:tcPr>
          <w:p w14:paraId="01861385" w14:textId="77777777" w:rsidR="00B07AF9" w:rsidRDefault="008510B1">
            <w:pPr>
              <w:pStyle w:val="Compact"/>
            </w:pPr>
            <w:r>
              <w:t>String(20)</w:t>
            </w:r>
          </w:p>
        </w:tc>
        <w:tc>
          <w:tcPr>
            <w:tcW w:w="2956" w:type="dxa"/>
          </w:tcPr>
          <w:p w14:paraId="0FA7783C" w14:textId="77777777" w:rsidR="00B07AF9" w:rsidRDefault="008510B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关联的用户</w:t>
            </w:r>
            <w:r>
              <w:rPr>
                <w:lang w:eastAsia="zh-CN"/>
              </w:rPr>
              <w:t xml:space="preserve"> ID</w:t>
            </w:r>
            <w:r>
              <w:rPr>
                <w:lang w:eastAsia="zh-CN"/>
              </w:rPr>
              <w:t>，外键</w:t>
            </w:r>
          </w:p>
        </w:tc>
        <w:tc>
          <w:tcPr>
            <w:tcW w:w="1056" w:type="dxa"/>
          </w:tcPr>
          <w:p w14:paraId="26BC6201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633" w:type="dxa"/>
          </w:tcPr>
          <w:p w14:paraId="240874ED" w14:textId="77777777" w:rsidR="00B07AF9" w:rsidRDefault="00B07AF9">
            <w:pPr>
              <w:pStyle w:val="Compact"/>
            </w:pPr>
          </w:p>
        </w:tc>
      </w:tr>
      <w:tr w:rsidR="00B07AF9" w14:paraId="4894BE1D" w14:textId="77777777">
        <w:tc>
          <w:tcPr>
            <w:tcW w:w="2217" w:type="dxa"/>
          </w:tcPr>
          <w:p w14:paraId="3D633B19" w14:textId="77777777" w:rsidR="00B07AF9" w:rsidRDefault="008510B1">
            <w:pPr>
              <w:pStyle w:val="Compact"/>
            </w:pPr>
            <w:r>
              <w:t>category</w:t>
            </w:r>
          </w:p>
        </w:tc>
        <w:tc>
          <w:tcPr>
            <w:tcW w:w="1056" w:type="dxa"/>
          </w:tcPr>
          <w:p w14:paraId="22DF01C7" w14:textId="77777777" w:rsidR="00B07AF9" w:rsidRDefault="008510B1">
            <w:pPr>
              <w:pStyle w:val="Compact"/>
            </w:pPr>
            <w:r>
              <w:t>String(20)</w:t>
            </w:r>
          </w:p>
        </w:tc>
        <w:tc>
          <w:tcPr>
            <w:tcW w:w="2956" w:type="dxa"/>
          </w:tcPr>
          <w:p w14:paraId="60540502" w14:textId="77777777" w:rsidR="00B07AF9" w:rsidRDefault="008510B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学生类别（本科、硕士、博士）</w:t>
            </w:r>
          </w:p>
        </w:tc>
        <w:tc>
          <w:tcPr>
            <w:tcW w:w="1056" w:type="dxa"/>
          </w:tcPr>
          <w:p w14:paraId="12511624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633" w:type="dxa"/>
          </w:tcPr>
          <w:p w14:paraId="4BCB1295" w14:textId="77777777" w:rsidR="00B07AF9" w:rsidRDefault="00B07AF9">
            <w:pPr>
              <w:pStyle w:val="Compact"/>
            </w:pPr>
          </w:p>
        </w:tc>
      </w:tr>
      <w:tr w:rsidR="00B07AF9" w14:paraId="38500C21" w14:textId="77777777">
        <w:tc>
          <w:tcPr>
            <w:tcW w:w="2217" w:type="dxa"/>
          </w:tcPr>
          <w:p w14:paraId="0D4E2C2A" w14:textId="77777777" w:rsidR="00B07AF9" w:rsidRDefault="008510B1">
            <w:pPr>
              <w:pStyle w:val="Compact"/>
            </w:pPr>
            <w:r>
              <w:t>admission_time</w:t>
            </w:r>
          </w:p>
        </w:tc>
        <w:tc>
          <w:tcPr>
            <w:tcW w:w="1056" w:type="dxa"/>
          </w:tcPr>
          <w:p w14:paraId="0B0101A1" w14:textId="77777777" w:rsidR="00B07AF9" w:rsidRDefault="008510B1">
            <w:pPr>
              <w:pStyle w:val="Compact"/>
            </w:pPr>
            <w:r>
              <w:t>Date</w:t>
            </w:r>
          </w:p>
        </w:tc>
        <w:tc>
          <w:tcPr>
            <w:tcW w:w="2956" w:type="dxa"/>
          </w:tcPr>
          <w:p w14:paraId="40A84412" w14:textId="77777777" w:rsidR="00B07AF9" w:rsidRDefault="008510B1">
            <w:pPr>
              <w:pStyle w:val="Compact"/>
            </w:pPr>
            <w:r>
              <w:t>入学时间</w:t>
            </w:r>
          </w:p>
        </w:tc>
        <w:tc>
          <w:tcPr>
            <w:tcW w:w="1056" w:type="dxa"/>
          </w:tcPr>
          <w:p w14:paraId="1248446D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633" w:type="dxa"/>
          </w:tcPr>
          <w:p w14:paraId="7975D3EC" w14:textId="77777777" w:rsidR="00B07AF9" w:rsidRDefault="00B07AF9">
            <w:pPr>
              <w:pStyle w:val="Compact"/>
            </w:pPr>
          </w:p>
        </w:tc>
      </w:tr>
      <w:tr w:rsidR="00B07AF9" w14:paraId="77233590" w14:textId="77777777">
        <w:tc>
          <w:tcPr>
            <w:tcW w:w="2217" w:type="dxa"/>
          </w:tcPr>
          <w:p w14:paraId="71EE3084" w14:textId="77777777" w:rsidR="00B07AF9" w:rsidRDefault="008510B1">
            <w:pPr>
              <w:pStyle w:val="Compact"/>
            </w:pPr>
            <w:r>
              <w:t>user</w:t>
            </w:r>
          </w:p>
        </w:tc>
        <w:tc>
          <w:tcPr>
            <w:tcW w:w="1056" w:type="dxa"/>
          </w:tcPr>
          <w:p w14:paraId="59C832AF" w14:textId="77777777" w:rsidR="00B07AF9" w:rsidRDefault="008510B1">
            <w:pPr>
              <w:pStyle w:val="Compact"/>
            </w:pPr>
            <w:r>
              <w:t>Object</w:t>
            </w:r>
          </w:p>
        </w:tc>
        <w:tc>
          <w:tcPr>
            <w:tcW w:w="2956" w:type="dxa"/>
          </w:tcPr>
          <w:p w14:paraId="704D51CB" w14:textId="77777777" w:rsidR="00B07AF9" w:rsidRDefault="008510B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关联的用户对象，反向引用</w:t>
            </w:r>
          </w:p>
        </w:tc>
        <w:tc>
          <w:tcPr>
            <w:tcW w:w="1056" w:type="dxa"/>
          </w:tcPr>
          <w:p w14:paraId="6147BA00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633" w:type="dxa"/>
          </w:tcPr>
          <w:p w14:paraId="17B78983" w14:textId="77777777" w:rsidR="00B07AF9" w:rsidRDefault="00B07AF9">
            <w:pPr>
              <w:pStyle w:val="Compact"/>
            </w:pPr>
          </w:p>
        </w:tc>
      </w:tr>
      <w:tr w:rsidR="00B07AF9" w14:paraId="63A3B3F5" w14:textId="77777777">
        <w:tc>
          <w:tcPr>
            <w:tcW w:w="2217" w:type="dxa"/>
          </w:tcPr>
          <w:p w14:paraId="1CCAC063" w14:textId="77777777" w:rsidR="00B07AF9" w:rsidRDefault="008510B1">
            <w:pPr>
              <w:pStyle w:val="Compact"/>
            </w:pPr>
            <w:r>
              <w:t>tutor_id</w:t>
            </w:r>
          </w:p>
        </w:tc>
        <w:tc>
          <w:tcPr>
            <w:tcW w:w="1056" w:type="dxa"/>
          </w:tcPr>
          <w:p w14:paraId="29435F2C" w14:textId="77777777" w:rsidR="00B07AF9" w:rsidRDefault="008510B1">
            <w:pPr>
              <w:pStyle w:val="Compact"/>
            </w:pPr>
            <w:r>
              <w:t>String(50)</w:t>
            </w:r>
          </w:p>
        </w:tc>
        <w:tc>
          <w:tcPr>
            <w:tcW w:w="2956" w:type="dxa"/>
          </w:tcPr>
          <w:p w14:paraId="18A6E039" w14:textId="77777777" w:rsidR="00B07AF9" w:rsidRDefault="008510B1">
            <w:pPr>
              <w:pStyle w:val="Compact"/>
            </w:pPr>
            <w:r>
              <w:t>导师</w:t>
            </w:r>
            <w:r>
              <w:t xml:space="preserve"> ID</w:t>
            </w:r>
          </w:p>
        </w:tc>
        <w:tc>
          <w:tcPr>
            <w:tcW w:w="1056" w:type="dxa"/>
          </w:tcPr>
          <w:p w14:paraId="54F497E3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633" w:type="dxa"/>
          </w:tcPr>
          <w:p w14:paraId="4673CD9C" w14:textId="77777777" w:rsidR="00B07AF9" w:rsidRDefault="00B07AF9">
            <w:pPr>
              <w:pStyle w:val="Compact"/>
            </w:pPr>
          </w:p>
        </w:tc>
      </w:tr>
      <w:tr w:rsidR="00B07AF9" w14:paraId="745D6822" w14:textId="77777777">
        <w:tc>
          <w:tcPr>
            <w:tcW w:w="2217" w:type="dxa"/>
          </w:tcPr>
          <w:p w14:paraId="1A3BB97D" w14:textId="77777777" w:rsidR="00B07AF9" w:rsidRDefault="008510B1">
            <w:pPr>
              <w:pStyle w:val="Compact"/>
            </w:pPr>
            <w:r>
              <w:t>co_tutor_id</w:t>
            </w:r>
          </w:p>
        </w:tc>
        <w:tc>
          <w:tcPr>
            <w:tcW w:w="1056" w:type="dxa"/>
          </w:tcPr>
          <w:p w14:paraId="0047B114" w14:textId="77777777" w:rsidR="00B07AF9" w:rsidRDefault="008510B1">
            <w:pPr>
              <w:pStyle w:val="Compact"/>
            </w:pPr>
            <w:r>
              <w:t>String(50)</w:t>
            </w:r>
          </w:p>
        </w:tc>
        <w:tc>
          <w:tcPr>
            <w:tcW w:w="2956" w:type="dxa"/>
          </w:tcPr>
          <w:p w14:paraId="5960F660" w14:textId="77777777" w:rsidR="00B07AF9" w:rsidRDefault="008510B1">
            <w:pPr>
              <w:pStyle w:val="Compact"/>
            </w:pPr>
            <w:r>
              <w:t>副导师</w:t>
            </w:r>
            <w:r>
              <w:t xml:space="preserve"> ID</w:t>
            </w:r>
          </w:p>
        </w:tc>
        <w:tc>
          <w:tcPr>
            <w:tcW w:w="1056" w:type="dxa"/>
          </w:tcPr>
          <w:p w14:paraId="77D89DDC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633" w:type="dxa"/>
          </w:tcPr>
          <w:p w14:paraId="4C2CF91B" w14:textId="77777777" w:rsidR="00B07AF9" w:rsidRDefault="00B07AF9">
            <w:pPr>
              <w:pStyle w:val="Compact"/>
            </w:pPr>
          </w:p>
        </w:tc>
      </w:tr>
      <w:tr w:rsidR="00B07AF9" w14:paraId="5AAE8CFF" w14:textId="77777777">
        <w:tc>
          <w:tcPr>
            <w:tcW w:w="2217" w:type="dxa"/>
          </w:tcPr>
          <w:p w14:paraId="3E70CCB3" w14:textId="77777777" w:rsidR="00B07AF9" w:rsidRDefault="008510B1">
            <w:pPr>
              <w:pStyle w:val="Compact"/>
            </w:pPr>
            <w:r>
              <w:t>tutor_name</w:t>
            </w:r>
          </w:p>
        </w:tc>
        <w:tc>
          <w:tcPr>
            <w:tcW w:w="1056" w:type="dxa"/>
          </w:tcPr>
          <w:p w14:paraId="0869BBAF" w14:textId="77777777" w:rsidR="00B07AF9" w:rsidRDefault="008510B1">
            <w:pPr>
              <w:pStyle w:val="Compact"/>
            </w:pPr>
            <w:r>
              <w:t>String(50)</w:t>
            </w:r>
          </w:p>
        </w:tc>
        <w:tc>
          <w:tcPr>
            <w:tcW w:w="2956" w:type="dxa"/>
          </w:tcPr>
          <w:p w14:paraId="5B51D515" w14:textId="77777777" w:rsidR="00B07AF9" w:rsidRDefault="008510B1">
            <w:pPr>
              <w:pStyle w:val="Compact"/>
            </w:pPr>
            <w:r>
              <w:t>导师姓名</w:t>
            </w:r>
          </w:p>
        </w:tc>
        <w:tc>
          <w:tcPr>
            <w:tcW w:w="1056" w:type="dxa"/>
          </w:tcPr>
          <w:p w14:paraId="6D685C6B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633" w:type="dxa"/>
          </w:tcPr>
          <w:p w14:paraId="57AE7440" w14:textId="77777777" w:rsidR="00B07AF9" w:rsidRDefault="00B07AF9">
            <w:pPr>
              <w:pStyle w:val="Compact"/>
            </w:pPr>
          </w:p>
        </w:tc>
      </w:tr>
      <w:tr w:rsidR="00B07AF9" w14:paraId="3F808717" w14:textId="77777777">
        <w:tc>
          <w:tcPr>
            <w:tcW w:w="2217" w:type="dxa"/>
          </w:tcPr>
          <w:p w14:paraId="7563F2FE" w14:textId="77777777" w:rsidR="00B07AF9" w:rsidRDefault="008510B1">
            <w:pPr>
              <w:pStyle w:val="Compact"/>
            </w:pPr>
            <w:r>
              <w:t>co_tutor_name</w:t>
            </w:r>
          </w:p>
        </w:tc>
        <w:tc>
          <w:tcPr>
            <w:tcW w:w="1056" w:type="dxa"/>
          </w:tcPr>
          <w:p w14:paraId="166DEABE" w14:textId="77777777" w:rsidR="00B07AF9" w:rsidRDefault="008510B1">
            <w:pPr>
              <w:pStyle w:val="Compact"/>
            </w:pPr>
            <w:r>
              <w:t>String(50)</w:t>
            </w:r>
          </w:p>
        </w:tc>
        <w:tc>
          <w:tcPr>
            <w:tcW w:w="2956" w:type="dxa"/>
          </w:tcPr>
          <w:p w14:paraId="11D3473B" w14:textId="77777777" w:rsidR="00B07AF9" w:rsidRDefault="008510B1">
            <w:pPr>
              <w:pStyle w:val="Compact"/>
            </w:pPr>
            <w:r>
              <w:t>副导师姓名</w:t>
            </w:r>
          </w:p>
        </w:tc>
        <w:tc>
          <w:tcPr>
            <w:tcW w:w="1056" w:type="dxa"/>
          </w:tcPr>
          <w:p w14:paraId="71604B7E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633" w:type="dxa"/>
          </w:tcPr>
          <w:p w14:paraId="163D0F4C" w14:textId="77777777" w:rsidR="00B07AF9" w:rsidRDefault="00B07AF9">
            <w:pPr>
              <w:pStyle w:val="Compact"/>
            </w:pPr>
          </w:p>
        </w:tc>
      </w:tr>
      <w:tr w:rsidR="00B07AF9" w14:paraId="59C25E37" w14:textId="77777777">
        <w:tc>
          <w:tcPr>
            <w:tcW w:w="2217" w:type="dxa"/>
          </w:tcPr>
          <w:p w14:paraId="40CB44D6" w14:textId="77777777" w:rsidR="00B07AF9" w:rsidRDefault="008510B1">
            <w:pPr>
              <w:pStyle w:val="Compact"/>
            </w:pPr>
            <w:r>
              <w:t>graduation_time</w:t>
            </w:r>
          </w:p>
        </w:tc>
        <w:tc>
          <w:tcPr>
            <w:tcW w:w="1056" w:type="dxa"/>
          </w:tcPr>
          <w:p w14:paraId="511CAA85" w14:textId="77777777" w:rsidR="00B07AF9" w:rsidRDefault="008510B1">
            <w:pPr>
              <w:pStyle w:val="Compact"/>
            </w:pPr>
            <w:r>
              <w:t>Date</w:t>
            </w:r>
          </w:p>
        </w:tc>
        <w:tc>
          <w:tcPr>
            <w:tcW w:w="2956" w:type="dxa"/>
          </w:tcPr>
          <w:p w14:paraId="53C695EB" w14:textId="77777777" w:rsidR="00B07AF9" w:rsidRDefault="008510B1">
            <w:pPr>
              <w:pStyle w:val="Compact"/>
            </w:pPr>
            <w:r>
              <w:t>毕业时间</w:t>
            </w:r>
          </w:p>
        </w:tc>
        <w:tc>
          <w:tcPr>
            <w:tcW w:w="1056" w:type="dxa"/>
          </w:tcPr>
          <w:p w14:paraId="04723DE7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633" w:type="dxa"/>
          </w:tcPr>
          <w:p w14:paraId="2DBD7F1E" w14:textId="77777777" w:rsidR="00B07AF9" w:rsidRDefault="00B07AF9">
            <w:pPr>
              <w:pStyle w:val="Compact"/>
            </w:pPr>
          </w:p>
        </w:tc>
      </w:tr>
      <w:tr w:rsidR="00B07AF9" w14:paraId="6B9BF0D9" w14:textId="77777777">
        <w:tc>
          <w:tcPr>
            <w:tcW w:w="2217" w:type="dxa"/>
          </w:tcPr>
          <w:p w14:paraId="10A5464A" w14:textId="77777777" w:rsidR="00B07AF9" w:rsidRDefault="008510B1">
            <w:pPr>
              <w:pStyle w:val="Compact"/>
            </w:pPr>
            <w:r>
              <w:t>first_employment_unit</w:t>
            </w:r>
          </w:p>
        </w:tc>
        <w:tc>
          <w:tcPr>
            <w:tcW w:w="1056" w:type="dxa"/>
          </w:tcPr>
          <w:p w14:paraId="2F864459" w14:textId="77777777" w:rsidR="00B07AF9" w:rsidRDefault="008510B1">
            <w:pPr>
              <w:pStyle w:val="Compact"/>
            </w:pPr>
            <w:r>
              <w:t>String(50)</w:t>
            </w:r>
          </w:p>
        </w:tc>
        <w:tc>
          <w:tcPr>
            <w:tcW w:w="2956" w:type="dxa"/>
          </w:tcPr>
          <w:p w14:paraId="4CF8DE67" w14:textId="77777777" w:rsidR="00B07AF9" w:rsidRDefault="008510B1">
            <w:pPr>
              <w:pStyle w:val="Compact"/>
            </w:pPr>
            <w:r>
              <w:t>初次就业单位</w:t>
            </w:r>
          </w:p>
        </w:tc>
        <w:tc>
          <w:tcPr>
            <w:tcW w:w="1056" w:type="dxa"/>
          </w:tcPr>
          <w:p w14:paraId="0278E79E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633" w:type="dxa"/>
          </w:tcPr>
          <w:p w14:paraId="735A55D6" w14:textId="77777777" w:rsidR="00B07AF9" w:rsidRDefault="00B07AF9">
            <w:pPr>
              <w:pStyle w:val="Compact"/>
            </w:pPr>
          </w:p>
        </w:tc>
      </w:tr>
    </w:tbl>
    <w:p w14:paraId="58739A35" w14:textId="77777777" w:rsidR="00B07AF9" w:rsidRDefault="008510B1">
      <w:pPr>
        <w:pStyle w:val="4"/>
      </w:pPr>
      <w:bookmarkStart w:id="24" w:name="构造函数说明"/>
      <w:bookmarkEnd w:id="23"/>
      <w:r>
        <w:t>构造函数说明</w:t>
      </w:r>
    </w:p>
    <w:p w14:paraId="65EFDA50" w14:textId="77777777" w:rsidR="00B07AF9" w:rsidRDefault="008510B1" w:rsidP="008510B1">
      <w:pPr>
        <w:pStyle w:val="Compact"/>
        <w:numPr>
          <w:ilvl w:val="0"/>
          <w:numId w:val="11"/>
        </w:numPr>
      </w:pPr>
      <w:r>
        <w:rPr>
          <w:rStyle w:val="VerbatimChar"/>
        </w:rPr>
        <w:t xml:space="preserve">__init__(self, student_id, category, admission_time, username, phone, gender, user_type, tutor_id=None, co_tutor_id=None, tutor_name=None, co_tutor_name=None, graduation_time=None, first_employment_unit=None, email=None, nationality=None, birth_date=None, </w:t>
      </w:r>
      <w:r>
        <w:rPr>
          <w:rStyle w:val="VerbatimChar"/>
        </w:rPr>
        <w:t>remarks=None, english_name=None)</w:t>
      </w:r>
      <w:r>
        <w:t xml:space="preserve">: </w:t>
      </w:r>
      <w:r>
        <w:t>初始化学生信息。如果未提供</w:t>
      </w:r>
      <w:r>
        <w:rPr>
          <w:rStyle w:val="VerbatimChar"/>
        </w:rPr>
        <w:t>tutor_id</w:t>
      </w:r>
      <w:r>
        <w:t>或</w:t>
      </w:r>
      <w:r>
        <w:rPr>
          <w:rStyle w:val="VerbatimChar"/>
        </w:rPr>
        <w:t>co_tutor_id</w:t>
      </w:r>
      <w:r>
        <w:t>，则字段设置为</w:t>
      </w:r>
      <w:r>
        <w:rPr>
          <w:rStyle w:val="VerbatimChar"/>
        </w:rPr>
        <w:t>None</w:t>
      </w:r>
      <w:r>
        <w:t>。同时创建关联的</w:t>
      </w:r>
      <w:r>
        <w:rPr>
          <w:rStyle w:val="VerbatimChar"/>
        </w:rPr>
        <w:t>Users</w:t>
      </w:r>
      <w:r>
        <w:t>记录。</w:t>
      </w:r>
    </w:p>
    <w:p w14:paraId="3D9720F4" w14:textId="77777777" w:rsidR="00B07AF9" w:rsidRDefault="008510B1">
      <w:pPr>
        <w:pStyle w:val="4"/>
      </w:pPr>
      <w:bookmarkStart w:id="25" w:name="反向引用-2"/>
      <w:bookmarkEnd w:id="24"/>
      <w:r>
        <w:t>反向引用</w:t>
      </w:r>
    </w:p>
    <w:p w14:paraId="69D80E13" w14:textId="77777777" w:rsidR="00B07AF9" w:rsidRDefault="008510B1" w:rsidP="008510B1">
      <w:pPr>
        <w:pStyle w:val="Compact"/>
        <w:numPr>
          <w:ilvl w:val="0"/>
          <w:numId w:val="12"/>
        </w:numPr>
        <w:rPr>
          <w:lang w:eastAsia="zh-CN"/>
        </w:rPr>
      </w:pPr>
      <w:r>
        <w:rPr>
          <w:rStyle w:val="VerbatimChar"/>
          <w:lang w:eastAsia="zh-CN"/>
        </w:rPr>
        <w:t>user</w:t>
      </w:r>
      <w:r>
        <w:rPr>
          <w:lang w:eastAsia="zh-CN"/>
        </w:rPr>
        <w:t xml:space="preserve">: </w:t>
      </w:r>
      <w:r>
        <w:rPr>
          <w:lang w:eastAsia="zh-CN"/>
        </w:rPr>
        <w:t>通过</w:t>
      </w:r>
      <w:r>
        <w:rPr>
          <w:rStyle w:val="VerbatimChar"/>
          <w:lang w:eastAsia="zh-CN"/>
        </w:rPr>
        <w:t>Users</w:t>
      </w:r>
      <w:r>
        <w:rPr>
          <w:lang w:eastAsia="zh-CN"/>
        </w:rPr>
        <w:t>模型关联用户信息。</w:t>
      </w:r>
    </w:p>
    <w:p w14:paraId="20A0DC26" w14:textId="77777777" w:rsidR="00B07AF9" w:rsidRDefault="008510B1">
      <w:pPr>
        <w:pStyle w:val="4"/>
      </w:pPr>
      <w:bookmarkStart w:id="26" w:name="默认值-3"/>
      <w:bookmarkEnd w:id="25"/>
      <w:r>
        <w:t>默认值</w:t>
      </w:r>
    </w:p>
    <w:p w14:paraId="562A7133" w14:textId="77777777" w:rsidR="00B07AF9" w:rsidRDefault="008510B1" w:rsidP="008510B1">
      <w:pPr>
        <w:pStyle w:val="Compact"/>
        <w:numPr>
          <w:ilvl w:val="0"/>
          <w:numId w:val="13"/>
        </w:numPr>
      </w:pPr>
      <w:r>
        <w:t>无特定字段默认值，但</w:t>
      </w:r>
      <w:r>
        <w:rPr>
          <w:rStyle w:val="VerbatimChar"/>
        </w:rPr>
        <w:t>tutor_id</w:t>
      </w:r>
      <w:r>
        <w:t>、</w:t>
      </w:r>
      <w:r>
        <w:rPr>
          <w:rStyle w:val="VerbatimChar"/>
        </w:rPr>
        <w:t>co_tutor_id</w:t>
      </w:r>
      <w:r>
        <w:t>、</w:t>
      </w:r>
      <w:r>
        <w:rPr>
          <w:rStyle w:val="VerbatimChar"/>
        </w:rPr>
        <w:t>tutor_name</w:t>
      </w:r>
      <w:r>
        <w:t>、</w:t>
      </w:r>
      <w:r>
        <w:rPr>
          <w:rStyle w:val="VerbatimChar"/>
        </w:rPr>
        <w:t>co_tutor_name</w:t>
      </w:r>
      <w:r>
        <w:t>、</w:t>
      </w:r>
      <w:r>
        <w:rPr>
          <w:rStyle w:val="VerbatimChar"/>
        </w:rPr>
        <w:t>graduation_time</w:t>
      </w:r>
      <w:r>
        <w:t>和</w:t>
      </w:r>
      <w:r>
        <w:rPr>
          <w:rStyle w:val="VerbatimChar"/>
        </w:rPr>
        <w:t>first_employment_unit</w:t>
      </w:r>
      <w:r>
        <w:t>在未提供时将被设置为</w:t>
      </w:r>
      <w:r>
        <w:rPr>
          <w:rStyle w:val="VerbatimChar"/>
        </w:rPr>
        <w:t>None</w:t>
      </w:r>
      <w:r>
        <w:t>。</w:t>
      </w:r>
    </w:p>
    <w:p w14:paraId="354591BC" w14:textId="77777777" w:rsidR="00B07AF9" w:rsidRDefault="008510B1">
      <w:pPr>
        <w:pStyle w:val="4"/>
      </w:pPr>
      <w:bookmarkStart w:id="27" w:name="外键关系-1"/>
      <w:bookmarkEnd w:id="26"/>
      <w:r>
        <w:t>外键关系</w:t>
      </w:r>
    </w:p>
    <w:p w14:paraId="48F4BBD4" w14:textId="77777777" w:rsidR="00B07AF9" w:rsidRDefault="008510B1" w:rsidP="008510B1">
      <w:pPr>
        <w:pStyle w:val="Compact"/>
        <w:numPr>
          <w:ilvl w:val="0"/>
          <w:numId w:val="14"/>
        </w:numPr>
      </w:pPr>
      <w:r>
        <w:rPr>
          <w:rStyle w:val="VerbatimChar"/>
        </w:rPr>
        <w:t>user_id</w:t>
      </w:r>
      <w:r>
        <w:t>字段作为外键与</w:t>
      </w:r>
      <w:r>
        <w:rPr>
          <w:rStyle w:val="VerbatimChar"/>
        </w:rPr>
        <w:t>Users</w:t>
      </w:r>
      <w:r>
        <w:t>表的</w:t>
      </w:r>
      <w:r>
        <w:rPr>
          <w:rStyle w:val="VerbatimChar"/>
        </w:rPr>
        <w:t>work_id</w:t>
      </w:r>
      <w:r>
        <w:t>字段关联。</w:t>
      </w:r>
    </w:p>
    <w:p w14:paraId="6FD68862" w14:textId="77777777" w:rsidR="00B07AF9" w:rsidRDefault="008510B1">
      <w:pPr>
        <w:pStyle w:val="3"/>
      </w:pPr>
      <w:bookmarkStart w:id="28" w:name="teachers-模型"/>
      <w:bookmarkEnd w:id="21"/>
      <w:bookmarkEnd w:id="27"/>
      <w:r>
        <w:t xml:space="preserve">Teachers </w:t>
      </w:r>
      <w:r>
        <w:t>模型</w:t>
      </w:r>
    </w:p>
    <w:p w14:paraId="143B05AD" w14:textId="77777777" w:rsidR="00B07AF9" w:rsidRDefault="008510B1">
      <w:pPr>
        <w:pStyle w:val="4"/>
      </w:pPr>
      <w:bookmarkStart w:id="29" w:name="描述-4"/>
      <w:r>
        <w:t>描述</w:t>
      </w:r>
    </w:p>
    <w:p w14:paraId="37556AE1" w14:textId="77777777" w:rsidR="00B07AF9" w:rsidRDefault="008510B1">
      <w:pPr>
        <w:pStyle w:val="FirstParagraph"/>
      </w:pPr>
      <w:r>
        <w:rPr>
          <w:rStyle w:val="VerbatimChar"/>
        </w:rPr>
        <w:t>Teachers</w:t>
      </w:r>
      <w:r>
        <w:t xml:space="preserve"> </w:t>
      </w:r>
      <w:r>
        <w:t>模型代表教师信息，包括职称、学历等，与</w:t>
      </w:r>
      <w:r>
        <w:rPr>
          <w:rStyle w:val="VerbatimChar"/>
        </w:rPr>
        <w:t>Users</w:t>
      </w:r>
      <w:r>
        <w:t>模型通过</w:t>
      </w:r>
      <w:r>
        <w:rPr>
          <w:rStyle w:val="VerbatimChar"/>
        </w:rPr>
        <w:t>user_id</w:t>
      </w:r>
      <w:r>
        <w:t>唯一关联。</w:t>
      </w:r>
    </w:p>
    <w:p w14:paraId="62F219F2" w14:textId="77777777" w:rsidR="00B07AF9" w:rsidRDefault="008510B1">
      <w:pPr>
        <w:pStyle w:val="4"/>
      </w:pPr>
      <w:bookmarkStart w:id="30" w:name="字段说明-4"/>
      <w:bookmarkEnd w:id="29"/>
      <w:r>
        <w:t>字段说明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93"/>
        <w:gridCol w:w="1176"/>
        <w:gridCol w:w="2399"/>
        <w:gridCol w:w="1416"/>
        <w:gridCol w:w="936"/>
      </w:tblGrid>
      <w:tr w:rsidR="00B07AF9" w14:paraId="05BF9F3D" w14:textId="77777777" w:rsidTr="00B07A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CDA3B71" w14:textId="77777777" w:rsidR="00B07AF9" w:rsidRDefault="008510B1">
            <w:pPr>
              <w:pStyle w:val="Compact"/>
            </w:pPr>
            <w:r>
              <w:t>字段名</w:t>
            </w:r>
          </w:p>
        </w:tc>
        <w:tc>
          <w:tcPr>
            <w:tcW w:w="0" w:type="auto"/>
          </w:tcPr>
          <w:p w14:paraId="5B2758C8" w14:textId="77777777" w:rsidR="00B07AF9" w:rsidRDefault="008510B1">
            <w:pPr>
              <w:pStyle w:val="Compact"/>
            </w:pPr>
            <w:r>
              <w:t>数据类型</w:t>
            </w:r>
          </w:p>
        </w:tc>
        <w:tc>
          <w:tcPr>
            <w:tcW w:w="0" w:type="auto"/>
          </w:tcPr>
          <w:p w14:paraId="0F85DEE1" w14:textId="77777777" w:rsidR="00B07AF9" w:rsidRDefault="008510B1">
            <w:pPr>
              <w:pStyle w:val="Compact"/>
            </w:pPr>
            <w:r>
              <w:t>描述</w:t>
            </w:r>
          </w:p>
        </w:tc>
        <w:tc>
          <w:tcPr>
            <w:tcW w:w="0" w:type="auto"/>
          </w:tcPr>
          <w:p w14:paraId="1DC418A2" w14:textId="77777777" w:rsidR="00B07AF9" w:rsidRDefault="008510B1">
            <w:pPr>
              <w:pStyle w:val="Compact"/>
            </w:pPr>
            <w:r>
              <w:t>是否可为空</w:t>
            </w:r>
          </w:p>
        </w:tc>
        <w:tc>
          <w:tcPr>
            <w:tcW w:w="0" w:type="auto"/>
          </w:tcPr>
          <w:p w14:paraId="06F1CFDA" w14:textId="77777777" w:rsidR="00B07AF9" w:rsidRDefault="008510B1">
            <w:pPr>
              <w:pStyle w:val="Compact"/>
            </w:pPr>
            <w:r>
              <w:t>默认值</w:t>
            </w:r>
          </w:p>
        </w:tc>
      </w:tr>
      <w:tr w:rsidR="00B07AF9" w14:paraId="25EBDE00" w14:textId="77777777">
        <w:tc>
          <w:tcPr>
            <w:tcW w:w="0" w:type="auto"/>
          </w:tcPr>
          <w:p w14:paraId="234C8DC0" w14:textId="77777777" w:rsidR="00B07AF9" w:rsidRDefault="008510B1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4AE6C721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127228AA" w14:textId="77777777" w:rsidR="00B07AF9" w:rsidRDefault="008510B1">
            <w:pPr>
              <w:pStyle w:val="Compact"/>
            </w:pPr>
            <w:r>
              <w:t>教师</w:t>
            </w:r>
            <w:r>
              <w:t xml:space="preserve"> ID</w:t>
            </w:r>
            <w:r>
              <w:t>，主键</w:t>
            </w:r>
          </w:p>
        </w:tc>
        <w:tc>
          <w:tcPr>
            <w:tcW w:w="0" w:type="auto"/>
          </w:tcPr>
          <w:p w14:paraId="408EB5E8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3DE56F4E" w14:textId="77777777" w:rsidR="00B07AF9" w:rsidRDefault="008510B1">
            <w:pPr>
              <w:pStyle w:val="Compact"/>
            </w:pPr>
            <w:r>
              <w:t>自增</w:t>
            </w:r>
          </w:p>
        </w:tc>
      </w:tr>
      <w:tr w:rsidR="00B07AF9" w14:paraId="11D57358" w14:textId="77777777">
        <w:tc>
          <w:tcPr>
            <w:tcW w:w="0" w:type="auto"/>
          </w:tcPr>
          <w:p w14:paraId="64B07798" w14:textId="77777777" w:rsidR="00B07AF9" w:rsidRDefault="008510B1">
            <w:pPr>
              <w:pStyle w:val="Compact"/>
            </w:pPr>
            <w:r>
              <w:t>title</w:t>
            </w:r>
          </w:p>
        </w:tc>
        <w:tc>
          <w:tcPr>
            <w:tcW w:w="0" w:type="auto"/>
          </w:tcPr>
          <w:p w14:paraId="60E8FB00" w14:textId="77777777" w:rsidR="00B07AF9" w:rsidRDefault="008510B1">
            <w:pPr>
              <w:pStyle w:val="Compact"/>
            </w:pPr>
            <w:r>
              <w:t>String(50)</w:t>
            </w:r>
          </w:p>
        </w:tc>
        <w:tc>
          <w:tcPr>
            <w:tcW w:w="0" w:type="auto"/>
          </w:tcPr>
          <w:p w14:paraId="64F227B5" w14:textId="77777777" w:rsidR="00B07AF9" w:rsidRDefault="008510B1">
            <w:pPr>
              <w:pStyle w:val="Compact"/>
            </w:pPr>
            <w:r>
              <w:t>职称</w:t>
            </w:r>
          </w:p>
        </w:tc>
        <w:tc>
          <w:tcPr>
            <w:tcW w:w="0" w:type="auto"/>
          </w:tcPr>
          <w:p w14:paraId="38EA3C7F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0D1FA3A4" w14:textId="77777777" w:rsidR="00B07AF9" w:rsidRDefault="00B07AF9">
            <w:pPr>
              <w:pStyle w:val="Compact"/>
            </w:pPr>
          </w:p>
        </w:tc>
      </w:tr>
      <w:tr w:rsidR="00B07AF9" w14:paraId="44C6619A" w14:textId="77777777">
        <w:tc>
          <w:tcPr>
            <w:tcW w:w="0" w:type="auto"/>
          </w:tcPr>
          <w:p w14:paraId="44B6A340" w14:textId="77777777" w:rsidR="00B07AF9" w:rsidRDefault="008510B1">
            <w:pPr>
              <w:pStyle w:val="Compact"/>
            </w:pPr>
            <w:r>
              <w:t>education</w:t>
            </w:r>
          </w:p>
        </w:tc>
        <w:tc>
          <w:tcPr>
            <w:tcW w:w="0" w:type="auto"/>
          </w:tcPr>
          <w:p w14:paraId="2DA1B581" w14:textId="77777777" w:rsidR="00B07AF9" w:rsidRDefault="008510B1">
            <w:pPr>
              <w:pStyle w:val="Compact"/>
            </w:pPr>
            <w:r>
              <w:t>String(50)</w:t>
            </w:r>
          </w:p>
        </w:tc>
        <w:tc>
          <w:tcPr>
            <w:tcW w:w="0" w:type="auto"/>
          </w:tcPr>
          <w:p w14:paraId="2FBCD4E1" w14:textId="77777777" w:rsidR="00B07AF9" w:rsidRDefault="008510B1">
            <w:pPr>
              <w:pStyle w:val="Compact"/>
            </w:pPr>
            <w:r>
              <w:t>教师学历</w:t>
            </w:r>
          </w:p>
        </w:tc>
        <w:tc>
          <w:tcPr>
            <w:tcW w:w="0" w:type="auto"/>
          </w:tcPr>
          <w:p w14:paraId="7A3F8C5C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72F89057" w14:textId="77777777" w:rsidR="00B07AF9" w:rsidRDefault="00B07AF9">
            <w:pPr>
              <w:pStyle w:val="Compact"/>
            </w:pPr>
          </w:p>
        </w:tc>
      </w:tr>
      <w:tr w:rsidR="00B07AF9" w14:paraId="7189506D" w14:textId="77777777">
        <w:tc>
          <w:tcPr>
            <w:tcW w:w="0" w:type="auto"/>
          </w:tcPr>
          <w:p w14:paraId="099B1E80" w14:textId="77777777" w:rsidR="00B07AF9" w:rsidRDefault="008510B1">
            <w:pPr>
              <w:pStyle w:val="Compact"/>
            </w:pPr>
            <w:r>
              <w:t>user_id</w:t>
            </w:r>
          </w:p>
        </w:tc>
        <w:tc>
          <w:tcPr>
            <w:tcW w:w="0" w:type="auto"/>
          </w:tcPr>
          <w:p w14:paraId="1EEDC7E7" w14:textId="77777777" w:rsidR="00B07AF9" w:rsidRDefault="008510B1">
            <w:pPr>
              <w:pStyle w:val="Compact"/>
            </w:pPr>
            <w:r>
              <w:t>String(20)</w:t>
            </w:r>
          </w:p>
        </w:tc>
        <w:tc>
          <w:tcPr>
            <w:tcW w:w="0" w:type="auto"/>
          </w:tcPr>
          <w:p w14:paraId="231AB3A0" w14:textId="77777777" w:rsidR="00B07AF9" w:rsidRDefault="008510B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关联的用户</w:t>
            </w:r>
            <w:r>
              <w:rPr>
                <w:lang w:eastAsia="zh-CN"/>
              </w:rPr>
              <w:t xml:space="preserve"> ID</w:t>
            </w:r>
            <w:r>
              <w:rPr>
                <w:lang w:eastAsia="zh-CN"/>
              </w:rPr>
              <w:t>，外键</w:t>
            </w:r>
          </w:p>
        </w:tc>
        <w:tc>
          <w:tcPr>
            <w:tcW w:w="0" w:type="auto"/>
          </w:tcPr>
          <w:p w14:paraId="5269B845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3CCF2348" w14:textId="77777777" w:rsidR="00B07AF9" w:rsidRDefault="00B07AF9">
            <w:pPr>
              <w:pStyle w:val="Compact"/>
            </w:pPr>
          </w:p>
        </w:tc>
      </w:tr>
      <w:tr w:rsidR="00B07AF9" w14:paraId="12DA2B21" w14:textId="77777777">
        <w:tc>
          <w:tcPr>
            <w:tcW w:w="0" w:type="auto"/>
          </w:tcPr>
          <w:p w14:paraId="3BDF6C8B" w14:textId="77777777" w:rsidR="00B07AF9" w:rsidRDefault="008510B1">
            <w:pPr>
              <w:pStyle w:val="Compact"/>
            </w:pPr>
            <w:r>
              <w:t>user</w:t>
            </w:r>
          </w:p>
        </w:tc>
        <w:tc>
          <w:tcPr>
            <w:tcW w:w="0" w:type="auto"/>
          </w:tcPr>
          <w:p w14:paraId="0553EF96" w14:textId="77777777" w:rsidR="00B07AF9" w:rsidRDefault="008510B1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001AEDDE" w14:textId="77777777" w:rsidR="00B07AF9" w:rsidRDefault="008510B1">
            <w:pPr>
              <w:pStyle w:val="Compact"/>
            </w:pPr>
            <w:r>
              <w:t>关联的用户对象</w:t>
            </w:r>
          </w:p>
        </w:tc>
        <w:tc>
          <w:tcPr>
            <w:tcW w:w="0" w:type="auto"/>
          </w:tcPr>
          <w:p w14:paraId="2423FCBF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13A3ED7A" w14:textId="77777777" w:rsidR="00B07AF9" w:rsidRDefault="00B07AF9">
            <w:pPr>
              <w:pStyle w:val="Compact"/>
            </w:pPr>
          </w:p>
        </w:tc>
      </w:tr>
    </w:tbl>
    <w:p w14:paraId="56B5413E" w14:textId="77777777" w:rsidR="00B07AF9" w:rsidRDefault="008510B1">
      <w:pPr>
        <w:pStyle w:val="4"/>
      </w:pPr>
      <w:bookmarkStart w:id="31" w:name="构造函数说明-1"/>
      <w:bookmarkEnd w:id="30"/>
      <w:r>
        <w:t>构造函数说明</w:t>
      </w:r>
    </w:p>
    <w:p w14:paraId="0294C078" w14:textId="77777777" w:rsidR="00B07AF9" w:rsidRDefault="008510B1" w:rsidP="008510B1">
      <w:pPr>
        <w:pStyle w:val="Compact"/>
        <w:numPr>
          <w:ilvl w:val="0"/>
          <w:numId w:val="15"/>
        </w:numPr>
      </w:pPr>
      <w:r>
        <w:rPr>
          <w:rStyle w:val="VerbatimChar"/>
        </w:rPr>
        <w:t>__init__(self, title, teacher_id, username, phone, gender, user_type, education, email=None, nationality=None, birth_date=None, english_name=None, remarks=None)</w:t>
      </w:r>
      <w:r>
        <w:t xml:space="preserve">: </w:t>
      </w:r>
      <w:r>
        <w:t>初始化教师记录，包括职称、学历等信息，并创建一个与之关联的</w:t>
      </w:r>
      <w:r>
        <w:rPr>
          <w:rStyle w:val="VerbatimChar"/>
        </w:rPr>
        <w:t>Users</w:t>
      </w:r>
      <w:r>
        <w:t>对象。</w:t>
      </w:r>
    </w:p>
    <w:p w14:paraId="1FA86003" w14:textId="77777777" w:rsidR="00B07AF9" w:rsidRDefault="008510B1">
      <w:pPr>
        <w:pStyle w:val="4"/>
      </w:pPr>
      <w:bookmarkStart w:id="32" w:name="反向引用-3"/>
      <w:bookmarkEnd w:id="31"/>
      <w:r>
        <w:t>反向引用</w:t>
      </w:r>
    </w:p>
    <w:p w14:paraId="19781136" w14:textId="77777777" w:rsidR="00B07AF9" w:rsidRDefault="008510B1" w:rsidP="008510B1">
      <w:pPr>
        <w:pStyle w:val="Compact"/>
        <w:numPr>
          <w:ilvl w:val="0"/>
          <w:numId w:val="16"/>
        </w:numPr>
        <w:rPr>
          <w:lang w:eastAsia="zh-CN"/>
        </w:rPr>
      </w:pPr>
      <w:r>
        <w:rPr>
          <w:rStyle w:val="VerbatimChar"/>
          <w:lang w:eastAsia="zh-CN"/>
        </w:rPr>
        <w:t>user</w:t>
      </w:r>
      <w:r>
        <w:rPr>
          <w:lang w:eastAsia="zh-CN"/>
        </w:rPr>
        <w:t xml:space="preserve">: </w:t>
      </w:r>
      <w:r>
        <w:rPr>
          <w:lang w:eastAsia="zh-CN"/>
        </w:rPr>
        <w:t>通过</w:t>
      </w:r>
      <w:r>
        <w:rPr>
          <w:rStyle w:val="VerbatimChar"/>
          <w:lang w:eastAsia="zh-CN"/>
        </w:rPr>
        <w:t>Users</w:t>
      </w:r>
      <w:r>
        <w:rPr>
          <w:lang w:eastAsia="zh-CN"/>
        </w:rPr>
        <w:t>模型关联用户详细信息。</w:t>
      </w:r>
    </w:p>
    <w:p w14:paraId="2E38FEFD" w14:textId="77777777" w:rsidR="00B07AF9" w:rsidRDefault="008510B1">
      <w:pPr>
        <w:pStyle w:val="4"/>
      </w:pPr>
      <w:bookmarkStart w:id="33" w:name="默认值-4"/>
      <w:bookmarkEnd w:id="32"/>
      <w:r>
        <w:t>默认值</w:t>
      </w:r>
    </w:p>
    <w:p w14:paraId="5B9AF67E" w14:textId="77777777" w:rsidR="00B07AF9" w:rsidRDefault="008510B1" w:rsidP="008510B1">
      <w:pPr>
        <w:pStyle w:val="Compact"/>
        <w:numPr>
          <w:ilvl w:val="0"/>
          <w:numId w:val="17"/>
        </w:numPr>
      </w:pPr>
      <w:r>
        <w:t>无特定字段默认值，但</w:t>
      </w:r>
      <w:r>
        <w:rPr>
          <w:rStyle w:val="VerbatimChar"/>
        </w:rPr>
        <w:t>title</w:t>
      </w:r>
      <w:r>
        <w:t>与</w:t>
      </w:r>
      <w:r>
        <w:rPr>
          <w:rStyle w:val="VerbatimChar"/>
        </w:rPr>
        <w:t>education</w:t>
      </w:r>
      <w:r>
        <w:t>在未提供时将被设置为</w:t>
      </w:r>
      <w:r>
        <w:rPr>
          <w:rStyle w:val="VerbatimChar"/>
        </w:rPr>
        <w:t>None</w:t>
      </w:r>
      <w:r>
        <w:t>。</w:t>
      </w:r>
    </w:p>
    <w:p w14:paraId="62EF1DA8" w14:textId="77777777" w:rsidR="00B07AF9" w:rsidRDefault="008510B1">
      <w:pPr>
        <w:pStyle w:val="4"/>
      </w:pPr>
      <w:bookmarkStart w:id="34" w:name="外键关系-2"/>
      <w:bookmarkEnd w:id="33"/>
      <w:r>
        <w:t>外键关系</w:t>
      </w:r>
    </w:p>
    <w:p w14:paraId="0A51A6BA" w14:textId="77777777" w:rsidR="00B07AF9" w:rsidRDefault="008510B1" w:rsidP="008510B1">
      <w:pPr>
        <w:pStyle w:val="Compact"/>
        <w:numPr>
          <w:ilvl w:val="0"/>
          <w:numId w:val="18"/>
        </w:numPr>
      </w:pPr>
      <w:r>
        <w:rPr>
          <w:rStyle w:val="VerbatimChar"/>
        </w:rPr>
        <w:t>user_id</w:t>
      </w:r>
      <w:r>
        <w:t>字段作为外键与</w:t>
      </w:r>
      <w:r>
        <w:rPr>
          <w:rStyle w:val="VerbatimChar"/>
        </w:rPr>
        <w:t>Users</w:t>
      </w:r>
      <w:r>
        <w:t>表的</w:t>
      </w:r>
      <w:r>
        <w:rPr>
          <w:rStyle w:val="VerbatimChar"/>
        </w:rPr>
        <w:t>work_id</w:t>
      </w:r>
      <w:r>
        <w:t>字段关联，并具有唯一性约束。</w:t>
      </w:r>
    </w:p>
    <w:p w14:paraId="7975E83C" w14:textId="77777777" w:rsidR="00B07AF9" w:rsidRDefault="008510B1">
      <w:pPr>
        <w:pStyle w:val="4"/>
      </w:pPr>
      <w:bookmarkStart w:id="35" w:name="唯一性约束"/>
      <w:bookmarkEnd w:id="34"/>
      <w:r>
        <w:t>唯一性约束</w:t>
      </w:r>
    </w:p>
    <w:p w14:paraId="3B5B4E9E" w14:textId="77777777" w:rsidR="00B07AF9" w:rsidRDefault="008510B1" w:rsidP="008510B1">
      <w:pPr>
        <w:pStyle w:val="Compact"/>
        <w:numPr>
          <w:ilvl w:val="0"/>
          <w:numId w:val="19"/>
        </w:numPr>
        <w:rPr>
          <w:lang w:eastAsia="zh-CN"/>
        </w:rPr>
      </w:pPr>
      <w:r>
        <w:rPr>
          <w:rStyle w:val="VerbatimChar"/>
          <w:lang w:eastAsia="zh-CN"/>
        </w:rPr>
        <w:t>user_id</w:t>
      </w:r>
      <w:r>
        <w:rPr>
          <w:lang w:eastAsia="zh-CN"/>
        </w:rPr>
        <w:t xml:space="preserve">: </w:t>
      </w:r>
      <w:r>
        <w:rPr>
          <w:lang w:eastAsia="zh-CN"/>
        </w:rPr>
        <w:t>必须唯一，确保每个教师的用户</w:t>
      </w:r>
      <w:r>
        <w:rPr>
          <w:lang w:eastAsia="zh-CN"/>
        </w:rPr>
        <w:t xml:space="preserve"> ID </w:t>
      </w:r>
      <w:r>
        <w:rPr>
          <w:lang w:eastAsia="zh-CN"/>
        </w:rPr>
        <w:t>在数据库中只存在一次。</w:t>
      </w:r>
    </w:p>
    <w:p w14:paraId="38E3D0F3" w14:textId="77777777" w:rsidR="00B07AF9" w:rsidRDefault="008510B1">
      <w:pPr>
        <w:pStyle w:val="3"/>
      </w:pPr>
      <w:bookmarkStart w:id="36" w:name="parttimeteachers-模型"/>
      <w:bookmarkEnd w:id="28"/>
      <w:bookmarkEnd w:id="35"/>
      <w:r>
        <w:t xml:space="preserve">PartTimeTeachers </w:t>
      </w:r>
      <w:r>
        <w:t>模型</w:t>
      </w:r>
    </w:p>
    <w:p w14:paraId="16D3D40B" w14:textId="77777777" w:rsidR="00B07AF9" w:rsidRDefault="008510B1">
      <w:pPr>
        <w:pStyle w:val="4"/>
      </w:pPr>
      <w:bookmarkStart w:id="37" w:name="描述-5"/>
      <w:r>
        <w:t>描述</w:t>
      </w:r>
    </w:p>
    <w:p w14:paraId="577A74B3" w14:textId="77777777" w:rsidR="00B07AF9" w:rsidRDefault="008510B1">
      <w:pPr>
        <w:pStyle w:val="FirstParagraph"/>
      </w:pPr>
      <w:r>
        <w:rPr>
          <w:rStyle w:val="VerbatimChar"/>
        </w:rPr>
        <w:t>PartTimeTeachers</w:t>
      </w:r>
      <w:r>
        <w:t xml:space="preserve"> </w:t>
      </w:r>
      <w:r>
        <w:t>模型代表兼职教师的详细信息，与</w:t>
      </w:r>
      <w:r>
        <w:rPr>
          <w:rStyle w:val="VerbatimChar"/>
        </w:rPr>
        <w:t>Teachers</w:t>
      </w:r>
      <w:r>
        <w:t>模型通过</w:t>
      </w:r>
      <w:r>
        <w:rPr>
          <w:rStyle w:val="VerbatimChar"/>
        </w:rPr>
        <w:t>teacher_id</w:t>
      </w:r>
      <w:r>
        <w:t>一对一关联。</w:t>
      </w:r>
    </w:p>
    <w:p w14:paraId="0FDBD48B" w14:textId="77777777" w:rsidR="00B07AF9" w:rsidRDefault="008510B1">
      <w:pPr>
        <w:pStyle w:val="4"/>
      </w:pPr>
      <w:bookmarkStart w:id="38" w:name="字段说明-5"/>
      <w:bookmarkEnd w:id="37"/>
      <w:r>
        <w:t>字段说明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63"/>
        <w:gridCol w:w="1176"/>
        <w:gridCol w:w="2159"/>
        <w:gridCol w:w="1416"/>
        <w:gridCol w:w="936"/>
      </w:tblGrid>
      <w:tr w:rsidR="00B07AF9" w14:paraId="52E635E6" w14:textId="77777777" w:rsidTr="00B07A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F757FFB" w14:textId="77777777" w:rsidR="00B07AF9" w:rsidRDefault="008510B1">
            <w:pPr>
              <w:pStyle w:val="Compact"/>
            </w:pPr>
            <w:r>
              <w:t>字段名</w:t>
            </w:r>
          </w:p>
        </w:tc>
        <w:tc>
          <w:tcPr>
            <w:tcW w:w="0" w:type="auto"/>
          </w:tcPr>
          <w:p w14:paraId="59BBB5D2" w14:textId="77777777" w:rsidR="00B07AF9" w:rsidRDefault="008510B1">
            <w:pPr>
              <w:pStyle w:val="Compact"/>
            </w:pPr>
            <w:r>
              <w:t>数据类型</w:t>
            </w:r>
          </w:p>
        </w:tc>
        <w:tc>
          <w:tcPr>
            <w:tcW w:w="0" w:type="auto"/>
          </w:tcPr>
          <w:p w14:paraId="113B1A06" w14:textId="77777777" w:rsidR="00B07AF9" w:rsidRDefault="008510B1">
            <w:pPr>
              <w:pStyle w:val="Compact"/>
            </w:pPr>
            <w:r>
              <w:t>描述</w:t>
            </w:r>
          </w:p>
        </w:tc>
        <w:tc>
          <w:tcPr>
            <w:tcW w:w="0" w:type="auto"/>
          </w:tcPr>
          <w:p w14:paraId="23621EC4" w14:textId="77777777" w:rsidR="00B07AF9" w:rsidRDefault="008510B1">
            <w:pPr>
              <w:pStyle w:val="Compact"/>
            </w:pPr>
            <w:r>
              <w:t>是否可为空</w:t>
            </w:r>
          </w:p>
        </w:tc>
        <w:tc>
          <w:tcPr>
            <w:tcW w:w="0" w:type="auto"/>
          </w:tcPr>
          <w:p w14:paraId="0642FCBB" w14:textId="77777777" w:rsidR="00B07AF9" w:rsidRDefault="008510B1">
            <w:pPr>
              <w:pStyle w:val="Compact"/>
            </w:pPr>
            <w:r>
              <w:t>默认值</w:t>
            </w:r>
          </w:p>
        </w:tc>
      </w:tr>
      <w:tr w:rsidR="00B07AF9" w14:paraId="127ABF88" w14:textId="77777777">
        <w:tc>
          <w:tcPr>
            <w:tcW w:w="0" w:type="auto"/>
          </w:tcPr>
          <w:p w14:paraId="64AE9996" w14:textId="77777777" w:rsidR="00B07AF9" w:rsidRDefault="008510B1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1946F1F3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51BCC4AD" w14:textId="77777777" w:rsidR="00B07AF9" w:rsidRDefault="008510B1">
            <w:pPr>
              <w:pStyle w:val="Compact"/>
            </w:pPr>
            <w:r>
              <w:t>兼职教师</w:t>
            </w:r>
            <w:r>
              <w:t xml:space="preserve"> ID</w:t>
            </w:r>
            <w:r>
              <w:t>，主键</w:t>
            </w:r>
          </w:p>
        </w:tc>
        <w:tc>
          <w:tcPr>
            <w:tcW w:w="0" w:type="auto"/>
          </w:tcPr>
          <w:p w14:paraId="51D2130A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03313995" w14:textId="77777777" w:rsidR="00B07AF9" w:rsidRDefault="008510B1">
            <w:pPr>
              <w:pStyle w:val="Compact"/>
            </w:pPr>
            <w:r>
              <w:t>自增</w:t>
            </w:r>
          </w:p>
        </w:tc>
      </w:tr>
      <w:tr w:rsidR="00B07AF9" w14:paraId="6857BBE6" w14:textId="77777777">
        <w:tc>
          <w:tcPr>
            <w:tcW w:w="0" w:type="auto"/>
          </w:tcPr>
          <w:p w14:paraId="0A1272F1" w14:textId="77777777" w:rsidR="00B07AF9" w:rsidRDefault="008510B1">
            <w:pPr>
              <w:pStyle w:val="Compact"/>
            </w:pPr>
            <w:r>
              <w:t>work_unit</w:t>
            </w:r>
          </w:p>
        </w:tc>
        <w:tc>
          <w:tcPr>
            <w:tcW w:w="0" w:type="auto"/>
          </w:tcPr>
          <w:p w14:paraId="00D04A51" w14:textId="77777777" w:rsidR="00B07AF9" w:rsidRDefault="008510B1">
            <w:pPr>
              <w:pStyle w:val="Compact"/>
            </w:pPr>
            <w:r>
              <w:t>String(50)</w:t>
            </w:r>
          </w:p>
        </w:tc>
        <w:tc>
          <w:tcPr>
            <w:tcW w:w="0" w:type="auto"/>
          </w:tcPr>
          <w:p w14:paraId="51BFB2D5" w14:textId="77777777" w:rsidR="00B07AF9" w:rsidRDefault="008510B1">
            <w:pPr>
              <w:pStyle w:val="Compact"/>
            </w:pPr>
            <w:r>
              <w:t>工作单位</w:t>
            </w:r>
          </w:p>
        </w:tc>
        <w:tc>
          <w:tcPr>
            <w:tcW w:w="0" w:type="auto"/>
          </w:tcPr>
          <w:p w14:paraId="423C7211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23F0CF91" w14:textId="77777777" w:rsidR="00B07AF9" w:rsidRDefault="00B07AF9">
            <w:pPr>
              <w:pStyle w:val="Compact"/>
            </w:pPr>
          </w:p>
        </w:tc>
      </w:tr>
      <w:tr w:rsidR="00B07AF9" w14:paraId="00846C33" w14:textId="77777777">
        <w:tc>
          <w:tcPr>
            <w:tcW w:w="0" w:type="auto"/>
          </w:tcPr>
          <w:p w14:paraId="08D058AD" w14:textId="77777777" w:rsidR="00B07AF9" w:rsidRDefault="008510B1">
            <w:pPr>
              <w:pStyle w:val="Compact"/>
            </w:pPr>
            <w:r>
              <w:t>teacher_id</w:t>
            </w:r>
          </w:p>
        </w:tc>
        <w:tc>
          <w:tcPr>
            <w:tcW w:w="0" w:type="auto"/>
          </w:tcPr>
          <w:p w14:paraId="3BE68A76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165AB1C1" w14:textId="77777777" w:rsidR="00B07AF9" w:rsidRDefault="008510B1">
            <w:pPr>
              <w:pStyle w:val="Compact"/>
            </w:pPr>
            <w:r>
              <w:t>教师工号，外键</w:t>
            </w:r>
          </w:p>
        </w:tc>
        <w:tc>
          <w:tcPr>
            <w:tcW w:w="0" w:type="auto"/>
          </w:tcPr>
          <w:p w14:paraId="3061E745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36F217B6" w14:textId="77777777" w:rsidR="00B07AF9" w:rsidRDefault="00B07AF9">
            <w:pPr>
              <w:pStyle w:val="Compact"/>
            </w:pPr>
          </w:p>
        </w:tc>
      </w:tr>
      <w:tr w:rsidR="00B07AF9" w14:paraId="3EE37AF8" w14:textId="77777777">
        <w:tc>
          <w:tcPr>
            <w:tcW w:w="0" w:type="auto"/>
          </w:tcPr>
          <w:p w14:paraId="73379426" w14:textId="77777777" w:rsidR="00B07AF9" w:rsidRDefault="008510B1">
            <w:pPr>
              <w:pStyle w:val="Compact"/>
            </w:pPr>
            <w:r>
              <w:t>teacher</w:t>
            </w:r>
          </w:p>
        </w:tc>
        <w:tc>
          <w:tcPr>
            <w:tcW w:w="0" w:type="auto"/>
          </w:tcPr>
          <w:p w14:paraId="363B7BC7" w14:textId="77777777" w:rsidR="00B07AF9" w:rsidRDefault="008510B1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23085DFB" w14:textId="77777777" w:rsidR="00B07AF9" w:rsidRDefault="008510B1">
            <w:pPr>
              <w:pStyle w:val="Compact"/>
            </w:pPr>
            <w:r>
              <w:t>关联的教师实体</w:t>
            </w:r>
          </w:p>
        </w:tc>
        <w:tc>
          <w:tcPr>
            <w:tcW w:w="0" w:type="auto"/>
          </w:tcPr>
          <w:p w14:paraId="130A341D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097DEC6B" w14:textId="77777777" w:rsidR="00B07AF9" w:rsidRDefault="00B07AF9">
            <w:pPr>
              <w:pStyle w:val="Compact"/>
            </w:pPr>
          </w:p>
        </w:tc>
      </w:tr>
    </w:tbl>
    <w:p w14:paraId="37F15B7A" w14:textId="77777777" w:rsidR="00B07AF9" w:rsidRDefault="008510B1">
      <w:pPr>
        <w:pStyle w:val="4"/>
      </w:pPr>
      <w:bookmarkStart w:id="39" w:name="构造函数说明-2"/>
      <w:bookmarkEnd w:id="38"/>
      <w:r>
        <w:t>构造函数说明</w:t>
      </w:r>
    </w:p>
    <w:p w14:paraId="414F39ED" w14:textId="77777777" w:rsidR="00B07AF9" w:rsidRDefault="008510B1" w:rsidP="008510B1">
      <w:pPr>
        <w:pStyle w:val="Compact"/>
        <w:numPr>
          <w:ilvl w:val="0"/>
          <w:numId w:val="20"/>
        </w:numPr>
      </w:pPr>
      <w:r>
        <w:rPr>
          <w:rStyle w:val="VerbatimChar"/>
        </w:rPr>
        <w:t>__init__(self, work_unit, teacher_id, title, username, phone, gender, education, email=None, nationality=None, birth_date=None, english_name=None, remarks=None)</w:t>
      </w:r>
      <w:r>
        <w:t xml:space="preserve">: </w:t>
      </w:r>
      <w:r>
        <w:t>初始化兼职教师记录，包括工作单位等信息，并创建一个与之关联的</w:t>
      </w:r>
      <w:r>
        <w:rPr>
          <w:rStyle w:val="VerbatimChar"/>
        </w:rPr>
        <w:t>Teachers</w:t>
      </w:r>
      <w:r>
        <w:t>对象。</w:t>
      </w:r>
    </w:p>
    <w:p w14:paraId="176E1470" w14:textId="77777777" w:rsidR="00B07AF9" w:rsidRDefault="008510B1">
      <w:pPr>
        <w:pStyle w:val="4"/>
      </w:pPr>
      <w:bookmarkStart w:id="40" w:name="反向引用-4"/>
      <w:bookmarkEnd w:id="39"/>
      <w:r>
        <w:t>反向引用</w:t>
      </w:r>
    </w:p>
    <w:p w14:paraId="7512D045" w14:textId="77777777" w:rsidR="00B07AF9" w:rsidRDefault="008510B1" w:rsidP="008510B1">
      <w:pPr>
        <w:pStyle w:val="Compact"/>
        <w:numPr>
          <w:ilvl w:val="0"/>
          <w:numId w:val="21"/>
        </w:numPr>
      </w:pPr>
      <w:r>
        <w:rPr>
          <w:rStyle w:val="VerbatimChar"/>
        </w:rPr>
        <w:t>teacher</w:t>
      </w:r>
      <w:r>
        <w:t xml:space="preserve">: </w:t>
      </w:r>
      <w:r>
        <w:t>通过</w:t>
      </w:r>
      <w:r>
        <w:rPr>
          <w:rStyle w:val="VerbatimChar"/>
        </w:rPr>
        <w:t>Teachers</w:t>
      </w:r>
      <w:r>
        <w:t>模型关联教师详细信息。</w:t>
      </w:r>
    </w:p>
    <w:p w14:paraId="6DCCE11F" w14:textId="77777777" w:rsidR="00B07AF9" w:rsidRDefault="008510B1">
      <w:pPr>
        <w:pStyle w:val="4"/>
      </w:pPr>
      <w:bookmarkStart w:id="41" w:name="默认值-5"/>
      <w:bookmarkEnd w:id="40"/>
      <w:r>
        <w:t>默认值</w:t>
      </w:r>
    </w:p>
    <w:p w14:paraId="67E55E6A" w14:textId="77777777" w:rsidR="00B07AF9" w:rsidRDefault="008510B1" w:rsidP="008510B1">
      <w:pPr>
        <w:pStyle w:val="Compact"/>
        <w:numPr>
          <w:ilvl w:val="0"/>
          <w:numId w:val="22"/>
        </w:numPr>
      </w:pPr>
      <w:r>
        <w:t>无特定字段默认值，但</w:t>
      </w:r>
      <w:r>
        <w:rPr>
          <w:rStyle w:val="VerbatimChar"/>
        </w:rPr>
        <w:t>work_unit</w:t>
      </w:r>
      <w:r>
        <w:t>在未提供时将被设置为</w:t>
      </w:r>
      <w:r>
        <w:rPr>
          <w:rStyle w:val="VerbatimChar"/>
        </w:rPr>
        <w:t>None</w:t>
      </w:r>
      <w:r>
        <w:t>。</w:t>
      </w:r>
    </w:p>
    <w:p w14:paraId="656407F5" w14:textId="77777777" w:rsidR="00B07AF9" w:rsidRDefault="008510B1">
      <w:pPr>
        <w:pStyle w:val="4"/>
      </w:pPr>
      <w:bookmarkStart w:id="42" w:name="外键关系-3"/>
      <w:bookmarkEnd w:id="41"/>
      <w:r>
        <w:t>外键关系</w:t>
      </w:r>
    </w:p>
    <w:p w14:paraId="49924115" w14:textId="77777777" w:rsidR="00B07AF9" w:rsidRDefault="008510B1" w:rsidP="008510B1">
      <w:pPr>
        <w:pStyle w:val="Compact"/>
        <w:numPr>
          <w:ilvl w:val="0"/>
          <w:numId w:val="23"/>
        </w:numPr>
      </w:pPr>
      <w:r>
        <w:rPr>
          <w:rStyle w:val="VerbatimChar"/>
        </w:rPr>
        <w:t>teacher_id</w:t>
      </w:r>
      <w:r>
        <w:t>字段作为外键与</w:t>
      </w:r>
      <w:r>
        <w:rPr>
          <w:rStyle w:val="VerbatimChar"/>
        </w:rPr>
        <w:t>Teachers</w:t>
      </w:r>
      <w:r>
        <w:t>表的</w:t>
      </w:r>
      <w:r>
        <w:rPr>
          <w:rStyle w:val="VerbatimChar"/>
        </w:rPr>
        <w:t>id</w:t>
      </w:r>
      <w:r>
        <w:t>字段关联。</w:t>
      </w:r>
    </w:p>
    <w:p w14:paraId="0AD79EDF" w14:textId="77777777" w:rsidR="00B07AF9" w:rsidRDefault="008510B1">
      <w:pPr>
        <w:pStyle w:val="4"/>
      </w:pPr>
      <w:bookmarkStart w:id="43" w:name="示例构造函数调用"/>
      <w:bookmarkEnd w:id="42"/>
      <w:r>
        <w:t>示例构造函数调用</w:t>
      </w:r>
    </w:p>
    <w:p w14:paraId="0CF67521" w14:textId="77777777" w:rsidR="00B07AF9" w:rsidRDefault="008510B1">
      <w:pPr>
        <w:pStyle w:val="FirstParagraph"/>
        <w:rPr>
          <w:lang w:eastAsia="zh-CN"/>
        </w:rPr>
      </w:pPr>
      <w:r>
        <w:rPr>
          <w:lang w:eastAsia="zh-CN"/>
        </w:rPr>
        <w:t>创建一个兼职教师记录时，您需要提供工作单位、教师工号、职称、用户名、手机号、性别、学历等信息，其他字段如邮箱、国籍、出生日期、英文姓名和备注信息是可选的。兼职教师的用户类型默认设置为</w:t>
      </w:r>
      <w:r>
        <w:rPr>
          <w:lang w:eastAsia="zh-CN"/>
        </w:rPr>
        <w:t>’</w:t>
      </w:r>
      <w:r>
        <w:rPr>
          <w:lang w:eastAsia="zh-CN"/>
        </w:rPr>
        <w:t>兼职教师</w:t>
      </w:r>
      <w:r>
        <w:rPr>
          <w:lang w:eastAsia="zh-CN"/>
        </w:rPr>
        <w:t>’</w:t>
      </w:r>
      <w:r>
        <w:rPr>
          <w:lang w:eastAsia="zh-CN"/>
        </w:rPr>
        <w:t>。</w:t>
      </w:r>
    </w:p>
    <w:p w14:paraId="65F83B98" w14:textId="77777777" w:rsidR="00B07AF9" w:rsidRDefault="008510B1">
      <w:pPr>
        <w:pStyle w:val="3"/>
      </w:pPr>
      <w:bookmarkStart w:id="44" w:name="fulltimeteachers-模型"/>
      <w:bookmarkEnd w:id="36"/>
      <w:bookmarkEnd w:id="43"/>
      <w:r>
        <w:t xml:space="preserve">FullTimeTeachers </w:t>
      </w:r>
      <w:r>
        <w:t>模型</w:t>
      </w:r>
    </w:p>
    <w:p w14:paraId="7F13106E" w14:textId="77777777" w:rsidR="00B07AF9" w:rsidRDefault="008510B1">
      <w:pPr>
        <w:pStyle w:val="4"/>
      </w:pPr>
      <w:bookmarkStart w:id="45" w:name="描述-6"/>
      <w:r>
        <w:t>描述</w:t>
      </w:r>
    </w:p>
    <w:p w14:paraId="196A407A" w14:textId="77777777" w:rsidR="00B07AF9" w:rsidRDefault="008510B1">
      <w:pPr>
        <w:pStyle w:val="FirstParagraph"/>
      </w:pPr>
      <w:r>
        <w:rPr>
          <w:rStyle w:val="VerbatimChar"/>
        </w:rPr>
        <w:t>FullTimeTeachers</w:t>
      </w:r>
      <w:r>
        <w:t xml:space="preserve"> </w:t>
      </w:r>
      <w:r>
        <w:t>模型代表全职教师的详细信息，与</w:t>
      </w:r>
      <w:r>
        <w:rPr>
          <w:rStyle w:val="VerbatimChar"/>
        </w:rPr>
        <w:t>Teachers</w:t>
      </w:r>
      <w:r>
        <w:t>模型通过</w:t>
      </w:r>
      <w:r>
        <w:rPr>
          <w:rStyle w:val="VerbatimChar"/>
        </w:rPr>
        <w:t>teacher_id</w:t>
      </w:r>
      <w:r>
        <w:t>一对一关联。</w:t>
      </w:r>
    </w:p>
    <w:p w14:paraId="1C384D2F" w14:textId="77777777" w:rsidR="00B07AF9" w:rsidRDefault="008510B1">
      <w:pPr>
        <w:pStyle w:val="4"/>
      </w:pPr>
      <w:bookmarkStart w:id="46" w:name="字段说明-6"/>
      <w:bookmarkEnd w:id="45"/>
      <w:r>
        <w:t>字段说明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715"/>
        <w:gridCol w:w="1428"/>
        <w:gridCol w:w="2428"/>
        <w:gridCol w:w="1428"/>
        <w:gridCol w:w="857"/>
      </w:tblGrid>
      <w:tr w:rsidR="00B07AF9" w14:paraId="49B0C300" w14:textId="77777777" w:rsidTr="00B07A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27" w:type="dxa"/>
          </w:tcPr>
          <w:p w14:paraId="36F5B4C7" w14:textId="77777777" w:rsidR="00B07AF9" w:rsidRDefault="008510B1">
            <w:pPr>
              <w:pStyle w:val="Compact"/>
            </w:pPr>
            <w:r>
              <w:t>字段名</w:t>
            </w:r>
          </w:p>
        </w:tc>
        <w:tc>
          <w:tcPr>
            <w:tcW w:w="1277" w:type="dxa"/>
          </w:tcPr>
          <w:p w14:paraId="0B2512AF" w14:textId="77777777" w:rsidR="00B07AF9" w:rsidRDefault="008510B1">
            <w:pPr>
              <w:pStyle w:val="Compact"/>
            </w:pPr>
            <w:r>
              <w:t>数据类型</w:t>
            </w:r>
          </w:p>
        </w:tc>
        <w:tc>
          <w:tcPr>
            <w:tcW w:w="2171" w:type="dxa"/>
          </w:tcPr>
          <w:p w14:paraId="284A75A1" w14:textId="77777777" w:rsidR="00B07AF9" w:rsidRDefault="008510B1">
            <w:pPr>
              <w:pStyle w:val="Compact"/>
            </w:pPr>
            <w:r>
              <w:t>描述</w:t>
            </w:r>
          </w:p>
        </w:tc>
        <w:tc>
          <w:tcPr>
            <w:tcW w:w="1277" w:type="dxa"/>
          </w:tcPr>
          <w:p w14:paraId="4B8F61DA" w14:textId="77777777" w:rsidR="00B07AF9" w:rsidRDefault="008510B1">
            <w:pPr>
              <w:pStyle w:val="Compact"/>
            </w:pPr>
            <w:r>
              <w:t>是否可为空</w:t>
            </w:r>
          </w:p>
        </w:tc>
        <w:tc>
          <w:tcPr>
            <w:tcW w:w="766" w:type="dxa"/>
          </w:tcPr>
          <w:p w14:paraId="56A9C328" w14:textId="77777777" w:rsidR="00B07AF9" w:rsidRDefault="008510B1">
            <w:pPr>
              <w:pStyle w:val="Compact"/>
            </w:pPr>
            <w:r>
              <w:t>默认值</w:t>
            </w:r>
          </w:p>
        </w:tc>
      </w:tr>
      <w:tr w:rsidR="00B07AF9" w14:paraId="342900FE" w14:textId="77777777">
        <w:tc>
          <w:tcPr>
            <w:tcW w:w="2427" w:type="dxa"/>
          </w:tcPr>
          <w:p w14:paraId="1D35BF4D" w14:textId="77777777" w:rsidR="00B07AF9" w:rsidRDefault="008510B1">
            <w:pPr>
              <w:pStyle w:val="Compact"/>
            </w:pPr>
            <w:r>
              <w:t>id</w:t>
            </w:r>
          </w:p>
        </w:tc>
        <w:tc>
          <w:tcPr>
            <w:tcW w:w="1277" w:type="dxa"/>
          </w:tcPr>
          <w:p w14:paraId="31F8C0D2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2171" w:type="dxa"/>
          </w:tcPr>
          <w:p w14:paraId="2F09F595" w14:textId="77777777" w:rsidR="00B07AF9" w:rsidRDefault="008510B1">
            <w:pPr>
              <w:pStyle w:val="Compact"/>
            </w:pPr>
            <w:r>
              <w:t>全职教师</w:t>
            </w:r>
            <w:r>
              <w:t xml:space="preserve"> ID</w:t>
            </w:r>
            <w:r>
              <w:t>，主键</w:t>
            </w:r>
          </w:p>
        </w:tc>
        <w:tc>
          <w:tcPr>
            <w:tcW w:w="1277" w:type="dxa"/>
          </w:tcPr>
          <w:p w14:paraId="2C1F1EEF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766" w:type="dxa"/>
          </w:tcPr>
          <w:p w14:paraId="40F28D71" w14:textId="77777777" w:rsidR="00B07AF9" w:rsidRDefault="008510B1">
            <w:pPr>
              <w:pStyle w:val="Compact"/>
            </w:pPr>
            <w:r>
              <w:t>自增</w:t>
            </w:r>
          </w:p>
        </w:tc>
      </w:tr>
      <w:tr w:rsidR="00B07AF9" w14:paraId="7BDB559A" w14:textId="77777777">
        <w:tc>
          <w:tcPr>
            <w:tcW w:w="2427" w:type="dxa"/>
          </w:tcPr>
          <w:p w14:paraId="2417DB0E" w14:textId="77777777" w:rsidR="00B07AF9" w:rsidRDefault="008510B1">
            <w:pPr>
              <w:pStyle w:val="Compact"/>
            </w:pPr>
            <w:r>
              <w:t>qualification</w:t>
            </w:r>
          </w:p>
        </w:tc>
        <w:tc>
          <w:tcPr>
            <w:tcW w:w="1277" w:type="dxa"/>
          </w:tcPr>
          <w:p w14:paraId="423B6634" w14:textId="77777777" w:rsidR="00B07AF9" w:rsidRDefault="008510B1">
            <w:pPr>
              <w:pStyle w:val="Compact"/>
            </w:pPr>
            <w:r>
              <w:t>String(50)</w:t>
            </w:r>
          </w:p>
        </w:tc>
        <w:tc>
          <w:tcPr>
            <w:tcW w:w="2171" w:type="dxa"/>
          </w:tcPr>
          <w:p w14:paraId="7BCCA29E" w14:textId="77777777" w:rsidR="00B07AF9" w:rsidRDefault="008510B1">
            <w:pPr>
              <w:pStyle w:val="Compact"/>
            </w:pPr>
            <w:r>
              <w:t>导师资格</w:t>
            </w:r>
          </w:p>
        </w:tc>
        <w:tc>
          <w:tcPr>
            <w:tcW w:w="1277" w:type="dxa"/>
          </w:tcPr>
          <w:p w14:paraId="74877D68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766" w:type="dxa"/>
          </w:tcPr>
          <w:p w14:paraId="0CE30249" w14:textId="77777777" w:rsidR="00B07AF9" w:rsidRDefault="00B07AF9">
            <w:pPr>
              <w:pStyle w:val="Compact"/>
            </w:pPr>
          </w:p>
        </w:tc>
      </w:tr>
      <w:tr w:rsidR="00B07AF9" w14:paraId="3E470396" w14:textId="77777777">
        <w:tc>
          <w:tcPr>
            <w:tcW w:w="2427" w:type="dxa"/>
          </w:tcPr>
          <w:p w14:paraId="286FDFCB" w14:textId="77777777" w:rsidR="00B07AF9" w:rsidRDefault="008510B1">
            <w:pPr>
              <w:pStyle w:val="Compact"/>
            </w:pPr>
            <w:r>
              <w:t>duty</w:t>
            </w:r>
          </w:p>
        </w:tc>
        <w:tc>
          <w:tcPr>
            <w:tcW w:w="1277" w:type="dxa"/>
          </w:tcPr>
          <w:p w14:paraId="66E9497B" w14:textId="77777777" w:rsidR="00B07AF9" w:rsidRDefault="008510B1">
            <w:pPr>
              <w:pStyle w:val="Compact"/>
            </w:pPr>
            <w:r>
              <w:t>Text</w:t>
            </w:r>
          </w:p>
        </w:tc>
        <w:tc>
          <w:tcPr>
            <w:tcW w:w="2171" w:type="dxa"/>
          </w:tcPr>
          <w:p w14:paraId="1EB4F29D" w14:textId="77777777" w:rsidR="00B07AF9" w:rsidRDefault="008510B1">
            <w:pPr>
              <w:pStyle w:val="Compact"/>
            </w:pPr>
            <w:r>
              <w:t>研究所职务</w:t>
            </w:r>
          </w:p>
        </w:tc>
        <w:tc>
          <w:tcPr>
            <w:tcW w:w="1277" w:type="dxa"/>
          </w:tcPr>
          <w:p w14:paraId="1ECC3F56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766" w:type="dxa"/>
          </w:tcPr>
          <w:p w14:paraId="1CA698F7" w14:textId="77777777" w:rsidR="00B07AF9" w:rsidRDefault="00B07AF9">
            <w:pPr>
              <w:pStyle w:val="Compact"/>
            </w:pPr>
          </w:p>
        </w:tc>
      </w:tr>
      <w:tr w:rsidR="00B07AF9" w14:paraId="2BB09E6F" w14:textId="77777777">
        <w:tc>
          <w:tcPr>
            <w:tcW w:w="2427" w:type="dxa"/>
          </w:tcPr>
          <w:p w14:paraId="456172C0" w14:textId="77777777" w:rsidR="00B07AF9" w:rsidRDefault="008510B1">
            <w:pPr>
              <w:pStyle w:val="Compact"/>
            </w:pPr>
            <w:r>
              <w:t>social_part_time</w:t>
            </w:r>
          </w:p>
        </w:tc>
        <w:tc>
          <w:tcPr>
            <w:tcW w:w="1277" w:type="dxa"/>
          </w:tcPr>
          <w:p w14:paraId="467C00BF" w14:textId="77777777" w:rsidR="00B07AF9" w:rsidRDefault="008510B1">
            <w:pPr>
              <w:pStyle w:val="Compact"/>
            </w:pPr>
            <w:r>
              <w:t>Text</w:t>
            </w:r>
          </w:p>
        </w:tc>
        <w:tc>
          <w:tcPr>
            <w:tcW w:w="2171" w:type="dxa"/>
          </w:tcPr>
          <w:p w14:paraId="1E3586CA" w14:textId="77777777" w:rsidR="00B07AF9" w:rsidRDefault="008510B1">
            <w:pPr>
              <w:pStyle w:val="Compact"/>
            </w:pPr>
            <w:r>
              <w:t>社会兼职</w:t>
            </w:r>
          </w:p>
        </w:tc>
        <w:tc>
          <w:tcPr>
            <w:tcW w:w="1277" w:type="dxa"/>
          </w:tcPr>
          <w:p w14:paraId="0680C057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766" w:type="dxa"/>
          </w:tcPr>
          <w:p w14:paraId="145F6BA0" w14:textId="77777777" w:rsidR="00B07AF9" w:rsidRDefault="00B07AF9">
            <w:pPr>
              <w:pStyle w:val="Compact"/>
            </w:pPr>
          </w:p>
        </w:tc>
      </w:tr>
      <w:tr w:rsidR="00B07AF9" w14:paraId="139A880C" w14:textId="77777777">
        <w:tc>
          <w:tcPr>
            <w:tcW w:w="2427" w:type="dxa"/>
          </w:tcPr>
          <w:p w14:paraId="31BAE2D7" w14:textId="77777777" w:rsidR="00B07AF9" w:rsidRDefault="008510B1">
            <w:pPr>
              <w:pStyle w:val="Compact"/>
            </w:pPr>
            <w:r>
              <w:t>administrative_duty</w:t>
            </w:r>
          </w:p>
        </w:tc>
        <w:tc>
          <w:tcPr>
            <w:tcW w:w="1277" w:type="dxa"/>
          </w:tcPr>
          <w:p w14:paraId="699D15C3" w14:textId="77777777" w:rsidR="00B07AF9" w:rsidRDefault="008510B1">
            <w:pPr>
              <w:pStyle w:val="Compact"/>
            </w:pPr>
            <w:r>
              <w:t>Text</w:t>
            </w:r>
          </w:p>
        </w:tc>
        <w:tc>
          <w:tcPr>
            <w:tcW w:w="2171" w:type="dxa"/>
          </w:tcPr>
          <w:p w14:paraId="4A58DADE" w14:textId="77777777" w:rsidR="00B07AF9" w:rsidRDefault="008510B1">
            <w:pPr>
              <w:pStyle w:val="Compact"/>
            </w:pPr>
            <w:r>
              <w:t>学院行政职务</w:t>
            </w:r>
          </w:p>
        </w:tc>
        <w:tc>
          <w:tcPr>
            <w:tcW w:w="1277" w:type="dxa"/>
          </w:tcPr>
          <w:p w14:paraId="4DD1483F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766" w:type="dxa"/>
          </w:tcPr>
          <w:p w14:paraId="70CD6B4E" w14:textId="77777777" w:rsidR="00B07AF9" w:rsidRDefault="00B07AF9">
            <w:pPr>
              <w:pStyle w:val="Compact"/>
            </w:pPr>
          </w:p>
        </w:tc>
      </w:tr>
      <w:tr w:rsidR="00B07AF9" w14:paraId="6988602E" w14:textId="77777777">
        <w:tc>
          <w:tcPr>
            <w:tcW w:w="2427" w:type="dxa"/>
          </w:tcPr>
          <w:p w14:paraId="2A61FFD0" w14:textId="77777777" w:rsidR="00B07AF9" w:rsidRDefault="008510B1">
            <w:pPr>
              <w:pStyle w:val="Compact"/>
            </w:pPr>
            <w:r>
              <w:t>office_phone</w:t>
            </w:r>
          </w:p>
        </w:tc>
        <w:tc>
          <w:tcPr>
            <w:tcW w:w="1277" w:type="dxa"/>
          </w:tcPr>
          <w:p w14:paraId="0C9FA509" w14:textId="77777777" w:rsidR="00B07AF9" w:rsidRDefault="008510B1">
            <w:pPr>
              <w:pStyle w:val="Compact"/>
            </w:pPr>
            <w:r>
              <w:t>String(20)</w:t>
            </w:r>
          </w:p>
        </w:tc>
        <w:tc>
          <w:tcPr>
            <w:tcW w:w="2171" w:type="dxa"/>
          </w:tcPr>
          <w:p w14:paraId="638AEEE8" w14:textId="77777777" w:rsidR="00B07AF9" w:rsidRDefault="008510B1">
            <w:pPr>
              <w:pStyle w:val="Compact"/>
            </w:pPr>
            <w:r>
              <w:t>办公电话</w:t>
            </w:r>
          </w:p>
        </w:tc>
        <w:tc>
          <w:tcPr>
            <w:tcW w:w="1277" w:type="dxa"/>
          </w:tcPr>
          <w:p w14:paraId="63FC33AA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766" w:type="dxa"/>
          </w:tcPr>
          <w:p w14:paraId="5D56E47C" w14:textId="77777777" w:rsidR="00B07AF9" w:rsidRDefault="00B07AF9">
            <w:pPr>
              <w:pStyle w:val="Compact"/>
            </w:pPr>
          </w:p>
        </w:tc>
      </w:tr>
      <w:tr w:rsidR="00B07AF9" w14:paraId="511A7CCE" w14:textId="77777777">
        <w:tc>
          <w:tcPr>
            <w:tcW w:w="2427" w:type="dxa"/>
          </w:tcPr>
          <w:p w14:paraId="2FDEBD92" w14:textId="77777777" w:rsidR="00B07AF9" w:rsidRDefault="008510B1">
            <w:pPr>
              <w:pStyle w:val="Compact"/>
            </w:pPr>
            <w:r>
              <w:t>teacher_id</w:t>
            </w:r>
          </w:p>
        </w:tc>
        <w:tc>
          <w:tcPr>
            <w:tcW w:w="1277" w:type="dxa"/>
          </w:tcPr>
          <w:p w14:paraId="0F1B635B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2171" w:type="dxa"/>
          </w:tcPr>
          <w:p w14:paraId="28BF6151" w14:textId="77777777" w:rsidR="00B07AF9" w:rsidRDefault="008510B1">
            <w:pPr>
              <w:pStyle w:val="Compact"/>
            </w:pPr>
            <w:r>
              <w:t>教师工号，外键</w:t>
            </w:r>
          </w:p>
        </w:tc>
        <w:tc>
          <w:tcPr>
            <w:tcW w:w="1277" w:type="dxa"/>
          </w:tcPr>
          <w:p w14:paraId="5105304C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766" w:type="dxa"/>
          </w:tcPr>
          <w:p w14:paraId="4F1AC593" w14:textId="77777777" w:rsidR="00B07AF9" w:rsidRDefault="00B07AF9">
            <w:pPr>
              <w:pStyle w:val="Compact"/>
            </w:pPr>
          </w:p>
        </w:tc>
      </w:tr>
      <w:tr w:rsidR="00B07AF9" w14:paraId="55ADD116" w14:textId="77777777">
        <w:tc>
          <w:tcPr>
            <w:tcW w:w="2427" w:type="dxa"/>
          </w:tcPr>
          <w:p w14:paraId="0032D3F7" w14:textId="77777777" w:rsidR="00B07AF9" w:rsidRDefault="008510B1">
            <w:pPr>
              <w:pStyle w:val="Compact"/>
            </w:pPr>
            <w:r>
              <w:t>teacher</w:t>
            </w:r>
          </w:p>
        </w:tc>
        <w:tc>
          <w:tcPr>
            <w:tcW w:w="1277" w:type="dxa"/>
          </w:tcPr>
          <w:p w14:paraId="38FA5823" w14:textId="77777777" w:rsidR="00B07AF9" w:rsidRDefault="008510B1">
            <w:pPr>
              <w:pStyle w:val="Compact"/>
            </w:pPr>
            <w:r>
              <w:t>Object</w:t>
            </w:r>
          </w:p>
        </w:tc>
        <w:tc>
          <w:tcPr>
            <w:tcW w:w="2171" w:type="dxa"/>
          </w:tcPr>
          <w:p w14:paraId="77141366" w14:textId="77777777" w:rsidR="00B07AF9" w:rsidRDefault="008510B1">
            <w:pPr>
              <w:pStyle w:val="Compact"/>
            </w:pPr>
            <w:r>
              <w:t>关联的教师实体</w:t>
            </w:r>
          </w:p>
        </w:tc>
        <w:tc>
          <w:tcPr>
            <w:tcW w:w="1277" w:type="dxa"/>
          </w:tcPr>
          <w:p w14:paraId="583932BA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766" w:type="dxa"/>
          </w:tcPr>
          <w:p w14:paraId="255C0162" w14:textId="77777777" w:rsidR="00B07AF9" w:rsidRDefault="00B07AF9">
            <w:pPr>
              <w:pStyle w:val="Compact"/>
            </w:pPr>
          </w:p>
        </w:tc>
      </w:tr>
    </w:tbl>
    <w:p w14:paraId="083B1396" w14:textId="77777777" w:rsidR="00B07AF9" w:rsidRDefault="008510B1">
      <w:pPr>
        <w:pStyle w:val="4"/>
      </w:pPr>
      <w:bookmarkStart w:id="47" w:name="构造函数说明-3"/>
      <w:bookmarkEnd w:id="46"/>
      <w:r>
        <w:t>构造函数说明</w:t>
      </w:r>
    </w:p>
    <w:p w14:paraId="5D6B05C2" w14:textId="77777777" w:rsidR="00B07AF9" w:rsidRDefault="008510B1" w:rsidP="008510B1">
      <w:pPr>
        <w:pStyle w:val="Compact"/>
        <w:numPr>
          <w:ilvl w:val="0"/>
          <w:numId w:val="24"/>
        </w:numPr>
      </w:pPr>
      <w:r>
        <w:rPr>
          <w:rStyle w:val="VerbatimChar"/>
        </w:rPr>
        <w:t>__init__(self, teacher_id, title, qualification, duty, social_part_time, administrative_duty, office_phone, username, phone, gender, education, email=None, nationality=None, birth_date=None, english_name=None, remarks=None)</w:t>
      </w:r>
      <w:r>
        <w:t xml:space="preserve">: </w:t>
      </w:r>
      <w:r>
        <w:t>初始化全职</w:t>
      </w:r>
      <w:r>
        <w:t>教师记录，包括导师资格、研究所职务等信息，并创建一个与之关联的</w:t>
      </w:r>
      <w:r>
        <w:rPr>
          <w:rStyle w:val="VerbatimChar"/>
        </w:rPr>
        <w:t>Teachers</w:t>
      </w:r>
      <w:r>
        <w:t>对象。</w:t>
      </w:r>
    </w:p>
    <w:p w14:paraId="6DC8BA04" w14:textId="77777777" w:rsidR="00B07AF9" w:rsidRDefault="008510B1">
      <w:pPr>
        <w:pStyle w:val="4"/>
      </w:pPr>
      <w:bookmarkStart w:id="48" w:name="反向引用-5"/>
      <w:bookmarkEnd w:id="47"/>
      <w:r>
        <w:t>反向引用</w:t>
      </w:r>
    </w:p>
    <w:p w14:paraId="489523CA" w14:textId="77777777" w:rsidR="00B07AF9" w:rsidRDefault="008510B1" w:rsidP="008510B1">
      <w:pPr>
        <w:pStyle w:val="Compact"/>
        <w:numPr>
          <w:ilvl w:val="0"/>
          <w:numId w:val="25"/>
        </w:numPr>
      </w:pPr>
      <w:r>
        <w:rPr>
          <w:rStyle w:val="VerbatimChar"/>
        </w:rPr>
        <w:t>teacher</w:t>
      </w:r>
      <w:r>
        <w:t xml:space="preserve">: </w:t>
      </w:r>
      <w:r>
        <w:t>通过</w:t>
      </w:r>
      <w:r>
        <w:rPr>
          <w:rStyle w:val="VerbatimChar"/>
        </w:rPr>
        <w:t>Teachers</w:t>
      </w:r>
      <w:r>
        <w:t>模型关联教师详细信息。</w:t>
      </w:r>
    </w:p>
    <w:p w14:paraId="1C8ACB6F" w14:textId="77777777" w:rsidR="00B07AF9" w:rsidRDefault="008510B1">
      <w:pPr>
        <w:pStyle w:val="4"/>
      </w:pPr>
      <w:bookmarkStart w:id="49" w:name="默认值-6"/>
      <w:bookmarkEnd w:id="48"/>
      <w:r>
        <w:t>默认值</w:t>
      </w:r>
    </w:p>
    <w:p w14:paraId="13AB2D01" w14:textId="77777777" w:rsidR="00B07AF9" w:rsidRDefault="008510B1" w:rsidP="008510B1">
      <w:pPr>
        <w:pStyle w:val="Compact"/>
        <w:numPr>
          <w:ilvl w:val="0"/>
          <w:numId w:val="26"/>
        </w:numPr>
      </w:pPr>
      <w:r>
        <w:rPr>
          <w:rStyle w:val="VerbatimChar"/>
        </w:rPr>
        <w:t>office_phone</w:t>
      </w:r>
      <w:r>
        <w:t xml:space="preserve">: </w:t>
      </w:r>
      <w:r>
        <w:t>如果未提供，则默认为空字符串。</w:t>
      </w:r>
    </w:p>
    <w:p w14:paraId="28EA4460" w14:textId="77777777" w:rsidR="00B07AF9" w:rsidRDefault="008510B1">
      <w:pPr>
        <w:pStyle w:val="4"/>
      </w:pPr>
      <w:bookmarkStart w:id="50" w:name="外键关系-4"/>
      <w:bookmarkEnd w:id="49"/>
      <w:r>
        <w:t>外键关系</w:t>
      </w:r>
    </w:p>
    <w:p w14:paraId="3E4DD584" w14:textId="77777777" w:rsidR="00B07AF9" w:rsidRDefault="008510B1" w:rsidP="008510B1">
      <w:pPr>
        <w:pStyle w:val="Compact"/>
        <w:numPr>
          <w:ilvl w:val="0"/>
          <w:numId w:val="27"/>
        </w:numPr>
      </w:pPr>
      <w:r>
        <w:rPr>
          <w:rStyle w:val="VerbatimChar"/>
        </w:rPr>
        <w:t>teacher_id</w:t>
      </w:r>
      <w:r>
        <w:t>字段作为外键与</w:t>
      </w:r>
      <w:r>
        <w:rPr>
          <w:rStyle w:val="VerbatimChar"/>
        </w:rPr>
        <w:t>Teachers</w:t>
      </w:r>
      <w:r>
        <w:t>表的</w:t>
      </w:r>
      <w:r>
        <w:rPr>
          <w:rStyle w:val="VerbatimChar"/>
        </w:rPr>
        <w:t>id</w:t>
      </w:r>
      <w:r>
        <w:t>字段关联。</w:t>
      </w:r>
    </w:p>
    <w:p w14:paraId="4B04FD19" w14:textId="77777777" w:rsidR="00B07AF9" w:rsidRDefault="008510B1">
      <w:pPr>
        <w:pStyle w:val="4"/>
      </w:pPr>
      <w:bookmarkStart w:id="51" w:name="用户类型"/>
      <w:bookmarkEnd w:id="50"/>
      <w:r>
        <w:t>用户类型</w:t>
      </w:r>
    </w:p>
    <w:p w14:paraId="196E8140" w14:textId="77777777" w:rsidR="00B07AF9" w:rsidRDefault="008510B1" w:rsidP="008510B1">
      <w:pPr>
        <w:pStyle w:val="Compact"/>
        <w:numPr>
          <w:ilvl w:val="0"/>
          <w:numId w:val="28"/>
        </w:numPr>
        <w:rPr>
          <w:lang w:eastAsia="zh-CN"/>
        </w:rPr>
      </w:pPr>
      <w:r>
        <w:rPr>
          <w:lang w:eastAsia="zh-CN"/>
        </w:rPr>
        <w:t>教师的用户类型默认设置为</w:t>
      </w:r>
      <w:r>
        <w:rPr>
          <w:lang w:eastAsia="zh-CN"/>
        </w:rPr>
        <w:t>’</w:t>
      </w:r>
      <w:r>
        <w:rPr>
          <w:lang w:eastAsia="zh-CN"/>
        </w:rPr>
        <w:t>全职教师</w:t>
      </w:r>
      <w:r>
        <w:rPr>
          <w:lang w:eastAsia="zh-CN"/>
        </w:rPr>
        <w:t>’</w:t>
      </w:r>
      <w:r>
        <w:rPr>
          <w:lang w:eastAsia="zh-CN"/>
        </w:rPr>
        <w:t>。</w:t>
      </w:r>
    </w:p>
    <w:p w14:paraId="3F612D92" w14:textId="77777777" w:rsidR="00B07AF9" w:rsidRDefault="008510B1">
      <w:pPr>
        <w:pStyle w:val="3"/>
      </w:pPr>
      <w:bookmarkStart w:id="52" w:name="loginevent-模型"/>
      <w:bookmarkEnd w:id="44"/>
      <w:bookmarkEnd w:id="51"/>
      <w:r>
        <w:t xml:space="preserve">LoginEvent </w:t>
      </w:r>
      <w:r>
        <w:t>模型</w:t>
      </w:r>
    </w:p>
    <w:p w14:paraId="0E1E1228" w14:textId="77777777" w:rsidR="00B07AF9" w:rsidRDefault="008510B1">
      <w:pPr>
        <w:pStyle w:val="4"/>
      </w:pPr>
      <w:bookmarkStart w:id="53" w:name="描述-7"/>
      <w:r>
        <w:t>描述</w:t>
      </w:r>
    </w:p>
    <w:p w14:paraId="32AB5363" w14:textId="77777777" w:rsidR="00B07AF9" w:rsidRDefault="008510B1">
      <w:pPr>
        <w:pStyle w:val="FirstParagraph"/>
      </w:pPr>
      <w:r>
        <w:rPr>
          <w:rStyle w:val="VerbatimChar"/>
        </w:rPr>
        <w:t>LoginEvent</w:t>
      </w:r>
      <w:r>
        <w:t xml:space="preserve"> </w:t>
      </w:r>
      <w:r>
        <w:t>模型用于记录用户登录系统的相关事件信息。</w:t>
      </w:r>
    </w:p>
    <w:p w14:paraId="71AAC20C" w14:textId="77777777" w:rsidR="00B07AF9" w:rsidRDefault="008510B1">
      <w:pPr>
        <w:pStyle w:val="4"/>
      </w:pPr>
      <w:bookmarkStart w:id="54" w:name="字段说明-7"/>
      <w:bookmarkEnd w:id="53"/>
      <w:r>
        <w:t>字段说明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108"/>
        <w:gridCol w:w="1107"/>
        <w:gridCol w:w="2918"/>
        <w:gridCol w:w="1006"/>
        <w:gridCol w:w="2717"/>
      </w:tblGrid>
      <w:tr w:rsidR="00B07AF9" w14:paraId="2E3C4F19" w14:textId="77777777" w:rsidTr="00B07A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90" w:type="dxa"/>
          </w:tcPr>
          <w:p w14:paraId="3EE33255" w14:textId="77777777" w:rsidR="00B07AF9" w:rsidRDefault="008510B1">
            <w:pPr>
              <w:pStyle w:val="Compact"/>
            </w:pPr>
            <w:r>
              <w:t>字段名</w:t>
            </w:r>
          </w:p>
        </w:tc>
        <w:tc>
          <w:tcPr>
            <w:tcW w:w="990" w:type="dxa"/>
          </w:tcPr>
          <w:p w14:paraId="2D0EB6FB" w14:textId="77777777" w:rsidR="00B07AF9" w:rsidRDefault="008510B1">
            <w:pPr>
              <w:pStyle w:val="Compact"/>
            </w:pPr>
            <w:r>
              <w:t>数据类型</w:t>
            </w:r>
          </w:p>
        </w:tc>
        <w:tc>
          <w:tcPr>
            <w:tcW w:w="2610" w:type="dxa"/>
          </w:tcPr>
          <w:p w14:paraId="288E7554" w14:textId="77777777" w:rsidR="00B07AF9" w:rsidRDefault="008510B1">
            <w:pPr>
              <w:pStyle w:val="Compact"/>
            </w:pPr>
            <w:r>
              <w:t>描述</w:t>
            </w:r>
          </w:p>
        </w:tc>
        <w:tc>
          <w:tcPr>
            <w:tcW w:w="900" w:type="dxa"/>
          </w:tcPr>
          <w:p w14:paraId="7C37EF8E" w14:textId="77777777" w:rsidR="00B07AF9" w:rsidRDefault="008510B1">
            <w:pPr>
              <w:pStyle w:val="Compact"/>
            </w:pPr>
            <w:r>
              <w:t>是否可为空</w:t>
            </w:r>
          </w:p>
        </w:tc>
        <w:tc>
          <w:tcPr>
            <w:tcW w:w="2430" w:type="dxa"/>
          </w:tcPr>
          <w:p w14:paraId="08EE04D7" w14:textId="77777777" w:rsidR="00B07AF9" w:rsidRDefault="008510B1">
            <w:pPr>
              <w:pStyle w:val="Compact"/>
            </w:pPr>
            <w:r>
              <w:t>默认值</w:t>
            </w:r>
          </w:p>
        </w:tc>
      </w:tr>
      <w:tr w:rsidR="00B07AF9" w14:paraId="5BF54BD0" w14:textId="77777777">
        <w:tc>
          <w:tcPr>
            <w:tcW w:w="990" w:type="dxa"/>
          </w:tcPr>
          <w:p w14:paraId="5AB34540" w14:textId="77777777" w:rsidR="00B07AF9" w:rsidRDefault="008510B1">
            <w:pPr>
              <w:pStyle w:val="Compact"/>
            </w:pPr>
            <w:r>
              <w:t>id</w:t>
            </w:r>
          </w:p>
        </w:tc>
        <w:tc>
          <w:tcPr>
            <w:tcW w:w="990" w:type="dxa"/>
          </w:tcPr>
          <w:p w14:paraId="2A7499EB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2610" w:type="dxa"/>
          </w:tcPr>
          <w:p w14:paraId="564194E7" w14:textId="77777777" w:rsidR="00B07AF9" w:rsidRDefault="008510B1">
            <w:pPr>
              <w:pStyle w:val="Compact"/>
            </w:pPr>
            <w:r>
              <w:t>登录事件</w:t>
            </w:r>
            <w:r>
              <w:t xml:space="preserve"> ID</w:t>
            </w:r>
            <w:r>
              <w:t>，主键</w:t>
            </w:r>
          </w:p>
        </w:tc>
        <w:tc>
          <w:tcPr>
            <w:tcW w:w="900" w:type="dxa"/>
          </w:tcPr>
          <w:p w14:paraId="2CFA352A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2430" w:type="dxa"/>
          </w:tcPr>
          <w:p w14:paraId="15D65E88" w14:textId="77777777" w:rsidR="00B07AF9" w:rsidRDefault="008510B1">
            <w:pPr>
              <w:pStyle w:val="Compact"/>
            </w:pPr>
            <w:r>
              <w:t>自增</w:t>
            </w:r>
          </w:p>
        </w:tc>
      </w:tr>
      <w:tr w:rsidR="00B07AF9" w14:paraId="41A55B6D" w14:textId="77777777">
        <w:tc>
          <w:tcPr>
            <w:tcW w:w="990" w:type="dxa"/>
          </w:tcPr>
          <w:p w14:paraId="6C6A648B" w14:textId="77777777" w:rsidR="00B07AF9" w:rsidRDefault="008510B1">
            <w:pPr>
              <w:pStyle w:val="Compact"/>
            </w:pPr>
            <w:r>
              <w:t>user_id</w:t>
            </w:r>
          </w:p>
        </w:tc>
        <w:tc>
          <w:tcPr>
            <w:tcW w:w="990" w:type="dxa"/>
          </w:tcPr>
          <w:p w14:paraId="48A01D9C" w14:textId="77777777" w:rsidR="00B07AF9" w:rsidRDefault="008510B1">
            <w:pPr>
              <w:pStyle w:val="Compact"/>
            </w:pPr>
            <w:r>
              <w:t>String(20)</w:t>
            </w:r>
          </w:p>
        </w:tc>
        <w:tc>
          <w:tcPr>
            <w:tcW w:w="2610" w:type="dxa"/>
          </w:tcPr>
          <w:p w14:paraId="419CBFEA" w14:textId="77777777" w:rsidR="00B07AF9" w:rsidRDefault="008510B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户工号，外键关联到</w:t>
            </w:r>
            <w:r>
              <w:rPr>
                <w:lang w:eastAsia="zh-CN"/>
              </w:rPr>
              <w:t xml:space="preserve"> Users </w:t>
            </w:r>
            <w:r>
              <w:rPr>
                <w:lang w:eastAsia="zh-CN"/>
              </w:rPr>
              <w:t>表</w:t>
            </w:r>
          </w:p>
        </w:tc>
        <w:tc>
          <w:tcPr>
            <w:tcW w:w="900" w:type="dxa"/>
          </w:tcPr>
          <w:p w14:paraId="357B5078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2430" w:type="dxa"/>
          </w:tcPr>
          <w:p w14:paraId="56CAEAFA" w14:textId="77777777" w:rsidR="00B07AF9" w:rsidRDefault="00B07AF9">
            <w:pPr>
              <w:pStyle w:val="Compact"/>
            </w:pPr>
          </w:p>
        </w:tc>
      </w:tr>
      <w:tr w:rsidR="00B07AF9" w14:paraId="4D02DD3A" w14:textId="77777777">
        <w:tc>
          <w:tcPr>
            <w:tcW w:w="990" w:type="dxa"/>
          </w:tcPr>
          <w:p w14:paraId="7FB13FEF" w14:textId="77777777" w:rsidR="00B07AF9" w:rsidRDefault="008510B1">
            <w:pPr>
              <w:pStyle w:val="Compact"/>
            </w:pPr>
            <w:r>
              <w:t>user_name</w:t>
            </w:r>
          </w:p>
        </w:tc>
        <w:tc>
          <w:tcPr>
            <w:tcW w:w="990" w:type="dxa"/>
          </w:tcPr>
          <w:p w14:paraId="4DEE9DC6" w14:textId="77777777" w:rsidR="00B07AF9" w:rsidRDefault="008510B1">
            <w:pPr>
              <w:pStyle w:val="Compact"/>
            </w:pPr>
            <w:r>
              <w:t>String(50)</w:t>
            </w:r>
          </w:p>
        </w:tc>
        <w:tc>
          <w:tcPr>
            <w:tcW w:w="2610" w:type="dxa"/>
          </w:tcPr>
          <w:p w14:paraId="562788C6" w14:textId="77777777" w:rsidR="00B07AF9" w:rsidRDefault="008510B1">
            <w:pPr>
              <w:pStyle w:val="Compact"/>
            </w:pPr>
            <w:r>
              <w:t>用户名称</w:t>
            </w:r>
          </w:p>
        </w:tc>
        <w:tc>
          <w:tcPr>
            <w:tcW w:w="900" w:type="dxa"/>
          </w:tcPr>
          <w:p w14:paraId="45B6F796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2430" w:type="dxa"/>
          </w:tcPr>
          <w:p w14:paraId="1744FF4D" w14:textId="77777777" w:rsidR="00B07AF9" w:rsidRDefault="00B07AF9">
            <w:pPr>
              <w:pStyle w:val="Compact"/>
            </w:pPr>
          </w:p>
        </w:tc>
      </w:tr>
      <w:tr w:rsidR="00B07AF9" w14:paraId="592EF923" w14:textId="77777777">
        <w:tc>
          <w:tcPr>
            <w:tcW w:w="990" w:type="dxa"/>
          </w:tcPr>
          <w:p w14:paraId="01EDD304" w14:textId="77777777" w:rsidR="00B07AF9" w:rsidRDefault="008510B1">
            <w:pPr>
              <w:pStyle w:val="Compact"/>
            </w:pPr>
            <w:r>
              <w:t>ip_address</w:t>
            </w:r>
          </w:p>
        </w:tc>
        <w:tc>
          <w:tcPr>
            <w:tcW w:w="990" w:type="dxa"/>
          </w:tcPr>
          <w:p w14:paraId="1BC4E4DF" w14:textId="77777777" w:rsidR="00B07AF9" w:rsidRDefault="008510B1">
            <w:pPr>
              <w:pStyle w:val="Compact"/>
            </w:pPr>
            <w:r>
              <w:t>String(45)</w:t>
            </w:r>
          </w:p>
        </w:tc>
        <w:tc>
          <w:tcPr>
            <w:tcW w:w="2610" w:type="dxa"/>
          </w:tcPr>
          <w:p w14:paraId="6B8CFD21" w14:textId="77777777" w:rsidR="00B07AF9" w:rsidRDefault="008510B1">
            <w:pPr>
              <w:pStyle w:val="Compact"/>
            </w:pPr>
            <w:r>
              <w:t>登录</w:t>
            </w:r>
            <w:r>
              <w:t xml:space="preserve"> IP </w:t>
            </w:r>
            <w:r>
              <w:t>地址</w:t>
            </w:r>
          </w:p>
        </w:tc>
        <w:tc>
          <w:tcPr>
            <w:tcW w:w="900" w:type="dxa"/>
          </w:tcPr>
          <w:p w14:paraId="1AD7BBB9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2430" w:type="dxa"/>
          </w:tcPr>
          <w:p w14:paraId="61496EDD" w14:textId="77777777" w:rsidR="00B07AF9" w:rsidRDefault="00B07AF9">
            <w:pPr>
              <w:pStyle w:val="Compact"/>
            </w:pPr>
          </w:p>
        </w:tc>
      </w:tr>
      <w:tr w:rsidR="00B07AF9" w14:paraId="666CA026" w14:textId="77777777">
        <w:tc>
          <w:tcPr>
            <w:tcW w:w="990" w:type="dxa"/>
          </w:tcPr>
          <w:p w14:paraId="7A18A048" w14:textId="77777777" w:rsidR="00B07AF9" w:rsidRDefault="008510B1">
            <w:pPr>
              <w:pStyle w:val="Compact"/>
            </w:pPr>
            <w:r>
              <w:t>login_time</w:t>
            </w:r>
          </w:p>
        </w:tc>
        <w:tc>
          <w:tcPr>
            <w:tcW w:w="990" w:type="dxa"/>
          </w:tcPr>
          <w:p w14:paraId="1DC9F1EE" w14:textId="77777777" w:rsidR="00B07AF9" w:rsidRDefault="008510B1">
            <w:pPr>
              <w:pStyle w:val="Compact"/>
            </w:pPr>
            <w:r>
              <w:t>DateTime</w:t>
            </w:r>
          </w:p>
        </w:tc>
        <w:tc>
          <w:tcPr>
            <w:tcW w:w="2610" w:type="dxa"/>
          </w:tcPr>
          <w:p w14:paraId="6752F008" w14:textId="77777777" w:rsidR="00B07AF9" w:rsidRDefault="008510B1">
            <w:pPr>
              <w:pStyle w:val="Compact"/>
            </w:pPr>
            <w:r>
              <w:t>登录时间</w:t>
            </w:r>
          </w:p>
        </w:tc>
        <w:tc>
          <w:tcPr>
            <w:tcW w:w="900" w:type="dxa"/>
          </w:tcPr>
          <w:p w14:paraId="73CF4210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2430" w:type="dxa"/>
          </w:tcPr>
          <w:p w14:paraId="712653E0" w14:textId="77777777" w:rsidR="00B07AF9" w:rsidRDefault="008510B1">
            <w:pPr>
              <w:pStyle w:val="Compact"/>
            </w:pPr>
            <w:r>
              <w:t>当前时间戳</w:t>
            </w:r>
            <w:r>
              <w:t xml:space="preserve"> (</w:t>
            </w:r>
            <w:r>
              <w:rPr>
                <w:rStyle w:val="VerbatimChar"/>
              </w:rPr>
              <w:t>datetime.now</w:t>
            </w:r>
            <w:r>
              <w:t>)</w:t>
            </w:r>
          </w:p>
        </w:tc>
      </w:tr>
      <w:tr w:rsidR="00B07AF9" w14:paraId="6346DF40" w14:textId="77777777">
        <w:tc>
          <w:tcPr>
            <w:tcW w:w="990" w:type="dxa"/>
          </w:tcPr>
          <w:p w14:paraId="7048C1AC" w14:textId="77777777" w:rsidR="00B07AF9" w:rsidRDefault="008510B1">
            <w:pPr>
              <w:pStyle w:val="Compact"/>
            </w:pPr>
            <w:r>
              <w:t>logout_time</w:t>
            </w:r>
          </w:p>
        </w:tc>
        <w:tc>
          <w:tcPr>
            <w:tcW w:w="990" w:type="dxa"/>
          </w:tcPr>
          <w:p w14:paraId="323AC498" w14:textId="77777777" w:rsidR="00B07AF9" w:rsidRDefault="008510B1">
            <w:pPr>
              <w:pStyle w:val="Compact"/>
            </w:pPr>
            <w:r>
              <w:t>DateTime</w:t>
            </w:r>
          </w:p>
        </w:tc>
        <w:tc>
          <w:tcPr>
            <w:tcW w:w="2610" w:type="dxa"/>
          </w:tcPr>
          <w:p w14:paraId="1394BE48" w14:textId="77777777" w:rsidR="00B07AF9" w:rsidRDefault="008510B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登出时间，用户会话结束时间</w:t>
            </w:r>
          </w:p>
        </w:tc>
        <w:tc>
          <w:tcPr>
            <w:tcW w:w="900" w:type="dxa"/>
          </w:tcPr>
          <w:p w14:paraId="4C549970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2430" w:type="dxa"/>
          </w:tcPr>
          <w:p w14:paraId="648F29E3" w14:textId="77777777" w:rsidR="00B07AF9" w:rsidRDefault="00B07AF9">
            <w:pPr>
              <w:pStyle w:val="Compact"/>
            </w:pPr>
          </w:p>
        </w:tc>
      </w:tr>
      <w:tr w:rsidR="00B07AF9" w14:paraId="3F76BE3D" w14:textId="77777777">
        <w:tc>
          <w:tcPr>
            <w:tcW w:w="990" w:type="dxa"/>
          </w:tcPr>
          <w:p w14:paraId="30EF88C5" w14:textId="77777777" w:rsidR="00B07AF9" w:rsidRDefault="008510B1">
            <w:pPr>
              <w:pStyle w:val="Compact"/>
            </w:pPr>
            <w:r>
              <w:t>session_id</w:t>
            </w:r>
          </w:p>
        </w:tc>
        <w:tc>
          <w:tcPr>
            <w:tcW w:w="990" w:type="dxa"/>
          </w:tcPr>
          <w:p w14:paraId="705EC455" w14:textId="77777777" w:rsidR="00B07AF9" w:rsidRDefault="008510B1">
            <w:pPr>
              <w:pStyle w:val="Compact"/>
            </w:pPr>
            <w:r>
              <w:t>String(255)</w:t>
            </w:r>
          </w:p>
        </w:tc>
        <w:tc>
          <w:tcPr>
            <w:tcW w:w="2610" w:type="dxa"/>
          </w:tcPr>
          <w:p w14:paraId="7E9ED7C1" w14:textId="77777777" w:rsidR="00B07AF9" w:rsidRDefault="008510B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会话</w:t>
            </w:r>
            <w:r>
              <w:rPr>
                <w:lang w:eastAsia="zh-CN"/>
              </w:rPr>
              <w:t xml:space="preserve"> ID</w:t>
            </w:r>
            <w:r>
              <w:rPr>
                <w:lang w:eastAsia="zh-CN"/>
              </w:rPr>
              <w:t>，用于跟踪用户会话</w:t>
            </w:r>
          </w:p>
        </w:tc>
        <w:tc>
          <w:tcPr>
            <w:tcW w:w="900" w:type="dxa"/>
          </w:tcPr>
          <w:p w14:paraId="2EC7F017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2430" w:type="dxa"/>
          </w:tcPr>
          <w:p w14:paraId="47526843" w14:textId="77777777" w:rsidR="00B07AF9" w:rsidRDefault="00B07AF9">
            <w:pPr>
              <w:pStyle w:val="Compact"/>
            </w:pPr>
          </w:p>
        </w:tc>
      </w:tr>
      <w:tr w:rsidR="00B07AF9" w14:paraId="330767B9" w14:textId="77777777">
        <w:tc>
          <w:tcPr>
            <w:tcW w:w="990" w:type="dxa"/>
          </w:tcPr>
          <w:p w14:paraId="496CF337" w14:textId="77777777" w:rsidR="00B07AF9" w:rsidRDefault="008510B1">
            <w:pPr>
              <w:pStyle w:val="Compact"/>
            </w:pPr>
            <w:r>
              <w:t>tutor_id</w:t>
            </w:r>
          </w:p>
        </w:tc>
        <w:tc>
          <w:tcPr>
            <w:tcW w:w="990" w:type="dxa"/>
          </w:tcPr>
          <w:p w14:paraId="73BB62A3" w14:textId="77777777" w:rsidR="00B07AF9" w:rsidRDefault="008510B1">
            <w:pPr>
              <w:pStyle w:val="Compact"/>
            </w:pPr>
            <w:r>
              <w:t>String(50)</w:t>
            </w:r>
          </w:p>
        </w:tc>
        <w:tc>
          <w:tcPr>
            <w:tcW w:w="2610" w:type="dxa"/>
          </w:tcPr>
          <w:p w14:paraId="76C4095D" w14:textId="77777777" w:rsidR="00B07AF9" w:rsidRDefault="008510B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导师</w:t>
            </w:r>
            <w:r>
              <w:rPr>
                <w:lang w:eastAsia="zh-CN"/>
              </w:rPr>
              <w:t xml:space="preserve"> ID</w:t>
            </w:r>
            <w:r>
              <w:rPr>
                <w:lang w:eastAsia="zh-CN"/>
              </w:rPr>
              <w:t>，如果用户是导师</w:t>
            </w:r>
          </w:p>
        </w:tc>
        <w:tc>
          <w:tcPr>
            <w:tcW w:w="900" w:type="dxa"/>
          </w:tcPr>
          <w:p w14:paraId="59A82241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2430" w:type="dxa"/>
          </w:tcPr>
          <w:p w14:paraId="2236FFFE" w14:textId="77777777" w:rsidR="00B07AF9" w:rsidRDefault="00B07AF9">
            <w:pPr>
              <w:pStyle w:val="Compact"/>
            </w:pPr>
          </w:p>
        </w:tc>
      </w:tr>
      <w:tr w:rsidR="00B07AF9" w14:paraId="4CD5D301" w14:textId="77777777">
        <w:tc>
          <w:tcPr>
            <w:tcW w:w="990" w:type="dxa"/>
          </w:tcPr>
          <w:p w14:paraId="3E2303BE" w14:textId="77777777" w:rsidR="00B07AF9" w:rsidRDefault="008510B1">
            <w:pPr>
              <w:pStyle w:val="Compact"/>
            </w:pPr>
            <w:r>
              <w:t>co_tutor_id</w:t>
            </w:r>
          </w:p>
        </w:tc>
        <w:tc>
          <w:tcPr>
            <w:tcW w:w="990" w:type="dxa"/>
          </w:tcPr>
          <w:p w14:paraId="60535A33" w14:textId="77777777" w:rsidR="00B07AF9" w:rsidRDefault="008510B1">
            <w:pPr>
              <w:pStyle w:val="Compact"/>
            </w:pPr>
            <w:r>
              <w:t>String(50)</w:t>
            </w:r>
          </w:p>
        </w:tc>
        <w:tc>
          <w:tcPr>
            <w:tcW w:w="2610" w:type="dxa"/>
          </w:tcPr>
          <w:p w14:paraId="78B84FFC" w14:textId="77777777" w:rsidR="00B07AF9" w:rsidRDefault="008510B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副导师</w:t>
            </w:r>
            <w:r>
              <w:rPr>
                <w:lang w:eastAsia="zh-CN"/>
              </w:rPr>
              <w:t xml:space="preserve"> ID</w:t>
            </w:r>
            <w:r>
              <w:rPr>
                <w:lang w:eastAsia="zh-CN"/>
              </w:rPr>
              <w:t>，如果用户是副导师</w:t>
            </w:r>
          </w:p>
        </w:tc>
        <w:tc>
          <w:tcPr>
            <w:tcW w:w="900" w:type="dxa"/>
          </w:tcPr>
          <w:p w14:paraId="51E1613E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2430" w:type="dxa"/>
          </w:tcPr>
          <w:p w14:paraId="4E5C7A8A" w14:textId="77777777" w:rsidR="00B07AF9" w:rsidRDefault="00B07AF9">
            <w:pPr>
              <w:pStyle w:val="Compact"/>
            </w:pPr>
          </w:p>
        </w:tc>
      </w:tr>
    </w:tbl>
    <w:p w14:paraId="420CA328" w14:textId="77777777" w:rsidR="00B07AF9" w:rsidRDefault="008510B1">
      <w:pPr>
        <w:pStyle w:val="4"/>
      </w:pPr>
      <w:bookmarkStart w:id="55" w:name="反向引用-6"/>
      <w:bookmarkEnd w:id="54"/>
      <w:r>
        <w:t>反向引用</w:t>
      </w:r>
    </w:p>
    <w:p w14:paraId="79DC0E8B" w14:textId="77777777" w:rsidR="00B07AF9" w:rsidRDefault="008510B1" w:rsidP="008510B1">
      <w:pPr>
        <w:pStyle w:val="Compact"/>
        <w:numPr>
          <w:ilvl w:val="0"/>
          <w:numId w:val="29"/>
        </w:numPr>
        <w:rPr>
          <w:lang w:eastAsia="zh-CN"/>
        </w:rPr>
      </w:pPr>
      <w:r>
        <w:rPr>
          <w:rStyle w:val="VerbatimChar"/>
          <w:lang w:eastAsia="zh-CN"/>
        </w:rPr>
        <w:t>user</w:t>
      </w:r>
      <w:r>
        <w:rPr>
          <w:lang w:eastAsia="zh-CN"/>
        </w:rPr>
        <w:t xml:space="preserve">: </w:t>
      </w:r>
      <w:r>
        <w:rPr>
          <w:lang w:eastAsia="zh-CN"/>
        </w:rPr>
        <w:t>通过</w:t>
      </w:r>
      <w:r>
        <w:rPr>
          <w:rStyle w:val="VerbatimChar"/>
          <w:lang w:eastAsia="zh-CN"/>
        </w:rPr>
        <w:t>Users</w:t>
      </w:r>
      <w:r>
        <w:rPr>
          <w:lang w:eastAsia="zh-CN"/>
        </w:rPr>
        <w:t>模型关联用户详细信息，允许从登录事件查询到用户信息。</w:t>
      </w:r>
    </w:p>
    <w:p w14:paraId="0A26E29C" w14:textId="77777777" w:rsidR="00B07AF9" w:rsidRDefault="008510B1">
      <w:pPr>
        <w:pStyle w:val="4"/>
      </w:pPr>
      <w:bookmarkStart w:id="56" w:name="默认值-7"/>
      <w:bookmarkEnd w:id="55"/>
      <w:r>
        <w:t>默认值</w:t>
      </w:r>
    </w:p>
    <w:p w14:paraId="10D034BF" w14:textId="77777777" w:rsidR="00B07AF9" w:rsidRDefault="008510B1" w:rsidP="008510B1">
      <w:pPr>
        <w:pStyle w:val="Compact"/>
        <w:numPr>
          <w:ilvl w:val="0"/>
          <w:numId w:val="30"/>
        </w:numPr>
      </w:pPr>
      <w:r>
        <w:rPr>
          <w:rStyle w:val="VerbatimChar"/>
        </w:rPr>
        <w:t>login_time</w:t>
      </w:r>
      <w:r>
        <w:t xml:space="preserve">: </w:t>
      </w:r>
      <w:r>
        <w:t>默认设置为事件发生时的时间戳。</w:t>
      </w:r>
    </w:p>
    <w:p w14:paraId="1E842E19" w14:textId="77777777" w:rsidR="00B07AF9" w:rsidRDefault="008510B1">
      <w:pPr>
        <w:pStyle w:val="4"/>
      </w:pPr>
      <w:bookmarkStart w:id="57" w:name="外键关系-5"/>
      <w:bookmarkEnd w:id="56"/>
      <w:r>
        <w:t>外键关系</w:t>
      </w:r>
    </w:p>
    <w:p w14:paraId="4FE93D16" w14:textId="77777777" w:rsidR="00B07AF9" w:rsidRDefault="008510B1" w:rsidP="008510B1">
      <w:pPr>
        <w:pStyle w:val="Compact"/>
        <w:numPr>
          <w:ilvl w:val="0"/>
          <w:numId w:val="31"/>
        </w:numPr>
      </w:pPr>
      <w:r>
        <w:rPr>
          <w:rStyle w:val="VerbatimChar"/>
        </w:rPr>
        <w:t>user_id</w:t>
      </w:r>
      <w:r>
        <w:t xml:space="preserve">: </w:t>
      </w:r>
      <w:r>
        <w:t>与</w:t>
      </w:r>
      <w:r>
        <w:rPr>
          <w:rStyle w:val="VerbatimChar"/>
        </w:rPr>
        <w:t>Users</w:t>
      </w:r>
      <w:r>
        <w:t>表的</w:t>
      </w:r>
      <w:r>
        <w:rPr>
          <w:rStyle w:val="VerbatimChar"/>
        </w:rPr>
        <w:t>work_id</w:t>
      </w:r>
      <w:r>
        <w:t>字段相关联，标识登录的用户。</w:t>
      </w:r>
    </w:p>
    <w:p w14:paraId="41D96430" w14:textId="77777777" w:rsidR="00B07AF9" w:rsidRDefault="008510B1">
      <w:pPr>
        <w:pStyle w:val="4"/>
      </w:pPr>
      <w:bookmarkStart w:id="58" w:name="可空字段说明"/>
      <w:bookmarkEnd w:id="57"/>
      <w:r>
        <w:t>可空字段说明</w:t>
      </w:r>
    </w:p>
    <w:p w14:paraId="4BE54E31" w14:textId="77777777" w:rsidR="00B07AF9" w:rsidRDefault="008510B1" w:rsidP="008510B1">
      <w:pPr>
        <w:pStyle w:val="Compact"/>
        <w:numPr>
          <w:ilvl w:val="0"/>
          <w:numId w:val="32"/>
        </w:numPr>
      </w:pPr>
      <w:r>
        <w:rPr>
          <w:rStyle w:val="VerbatimChar"/>
        </w:rPr>
        <w:t>logout_time</w:t>
      </w:r>
      <w:r>
        <w:t xml:space="preserve">: </w:t>
      </w:r>
      <w:r>
        <w:t>对于仍在进行中的会话，该字段可能为</w:t>
      </w:r>
      <w:r>
        <w:rPr>
          <w:rStyle w:val="VerbatimChar"/>
        </w:rPr>
        <w:t>NULL</w:t>
      </w:r>
      <w:r>
        <w:t>。</w:t>
      </w:r>
    </w:p>
    <w:p w14:paraId="36F595F4" w14:textId="77777777" w:rsidR="00B07AF9" w:rsidRDefault="008510B1" w:rsidP="008510B1">
      <w:pPr>
        <w:pStyle w:val="Compact"/>
        <w:numPr>
          <w:ilvl w:val="0"/>
          <w:numId w:val="32"/>
        </w:numPr>
      </w:pPr>
      <w:r>
        <w:rPr>
          <w:rStyle w:val="VerbatimChar"/>
        </w:rPr>
        <w:t>tutor_id</w:t>
      </w:r>
      <w:r>
        <w:t>和</w:t>
      </w:r>
      <w:r>
        <w:rPr>
          <w:rStyle w:val="VerbatimChar"/>
        </w:rPr>
        <w:t>co_tutor_id</w:t>
      </w:r>
      <w:r>
        <w:t xml:space="preserve">: </w:t>
      </w:r>
      <w:r>
        <w:t>如果用户不是导师或副导师，这些字段可能为</w:t>
      </w:r>
      <w:r>
        <w:rPr>
          <w:rStyle w:val="VerbatimChar"/>
        </w:rPr>
        <w:t>NULL</w:t>
      </w:r>
      <w:r>
        <w:t>。</w:t>
      </w:r>
    </w:p>
    <w:p w14:paraId="0686778D" w14:textId="77777777" w:rsidR="00B07AF9" w:rsidRDefault="008510B1">
      <w:pPr>
        <w:pStyle w:val="3"/>
      </w:pPr>
      <w:bookmarkStart w:id="59" w:name="teachingworksteacherassociation-模型"/>
      <w:bookmarkEnd w:id="52"/>
      <w:bookmarkEnd w:id="58"/>
      <w:r>
        <w:t xml:space="preserve">TeachingWorksTeacherAssociation </w:t>
      </w:r>
      <w:r>
        <w:t>模型</w:t>
      </w:r>
    </w:p>
    <w:p w14:paraId="6FA521C1" w14:textId="77777777" w:rsidR="00B07AF9" w:rsidRDefault="008510B1">
      <w:pPr>
        <w:pStyle w:val="4"/>
      </w:pPr>
      <w:bookmarkStart w:id="60" w:name="描述-8"/>
      <w:r>
        <w:t>描述</w:t>
      </w:r>
    </w:p>
    <w:p w14:paraId="2D0CD888" w14:textId="77777777" w:rsidR="00B07AF9" w:rsidRDefault="008510B1">
      <w:pPr>
        <w:pStyle w:val="FirstParagraph"/>
      </w:pPr>
      <w:r>
        <w:rPr>
          <w:rStyle w:val="VerbatimChar"/>
        </w:rPr>
        <w:t>TeachingWorksTeacherAssociation</w:t>
      </w:r>
      <w:r>
        <w:t xml:space="preserve"> </w:t>
      </w:r>
      <w:r>
        <w:t>模型用于关联教学作品与教师，确保每个项目与参与的教师之间有明确的联系。</w:t>
      </w:r>
    </w:p>
    <w:p w14:paraId="60DBB724" w14:textId="77777777" w:rsidR="00B07AF9" w:rsidRDefault="008510B1">
      <w:pPr>
        <w:pStyle w:val="4"/>
      </w:pPr>
      <w:bookmarkStart w:id="61" w:name="字段说明-8"/>
      <w:bookmarkEnd w:id="60"/>
      <w:r>
        <w:t>字段说明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12"/>
        <w:gridCol w:w="1176"/>
        <w:gridCol w:w="3510"/>
        <w:gridCol w:w="1416"/>
      </w:tblGrid>
      <w:tr w:rsidR="00B07AF9" w14:paraId="68FAC176" w14:textId="77777777" w:rsidTr="00B07A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80DC2D5" w14:textId="77777777" w:rsidR="00B07AF9" w:rsidRDefault="008510B1">
            <w:pPr>
              <w:pStyle w:val="Compact"/>
            </w:pPr>
            <w:r>
              <w:t>字段名</w:t>
            </w:r>
          </w:p>
        </w:tc>
        <w:tc>
          <w:tcPr>
            <w:tcW w:w="0" w:type="auto"/>
          </w:tcPr>
          <w:p w14:paraId="72F84EA6" w14:textId="77777777" w:rsidR="00B07AF9" w:rsidRDefault="008510B1">
            <w:pPr>
              <w:pStyle w:val="Compact"/>
            </w:pPr>
            <w:r>
              <w:t>数据类型</w:t>
            </w:r>
          </w:p>
        </w:tc>
        <w:tc>
          <w:tcPr>
            <w:tcW w:w="0" w:type="auto"/>
          </w:tcPr>
          <w:p w14:paraId="3AEE3E60" w14:textId="77777777" w:rsidR="00B07AF9" w:rsidRDefault="008510B1">
            <w:pPr>
              <w:pStyle w:val="Compact"/>
            </w:pPr>
            <w:r>
              <w:t>描述</w:t>
            </w:r>
          </w:p>
        </w:tc>
        <w:tc>
          <w:tcPr>
            <w:tcW w:w="0" w:type="auto"/>
          </w:tcPr>
          <w:p w14:paraId="60DBBD51" w14:textId="77777777" w:rsidR="00B07AF9" w:rsidRDefault="008510B1">
            <w:pPr>
              <w:pStyle w:val="Compact"/>
            </w:pPr>
            <w:r>
              <w:t>是否可为空</w:t>
            </w:r>
          </w:p>
        </w:tc>
      </w:tr>
      <w:tr w:rsidR="00B07AF9" w14:paraId="0EBAB100" w14:textId="77777777">
        <w:tc>
          <w:tcPr>
            <w:tcW w:w="0" w:type="auto"/>
          </w:tcPr>
          <w:p w14:paraId="76DCC16D" w14:textId="77777777" w:rsidR="00B07AF9" w:rsidRDefault="008510B1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0DF57294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1C395489" w14:textId="77777777" w:rsidR="00B07AF9" w:rsidRDefault="008510B1">
            <w:pPr>
              <w:pStyle w:val="Compact"/>
            </w:pPr>
            <w:r>
              <w:t>关联记录</w:t>
            </w:r>
            <w:r>
              <w:t xml:space="preserve"> ID</w:t>
            </w:r>
            <w:r>
              <w:t>，主键</w:t>
            </w:r>
          </w:p>
        </w:tc>
        <w:tc>
          <w:tcPr>
            <w:tcW w:w="0" w:type="auto"/>
          </w:tcPr>
          <w:p w14:paraId="5E6CCB28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41733DF5" w14:textId="77777777">
        <w:tc>
          <w:tcPr>
            <w:tcW w:w="0" w:type="auto"/>
          </w:tcPr>
          <w:p w14:paraId="2B24FCF5" w14:textId="77777777" w:rsidR="00B07AF9" w:rsidRDefault="008510B1">
            <w:pPr>
              <w:pStyle w:val="Compact"/>
            </w:pPr>
            <w:r>
              <w:t>project_id</w:t>
            </w:r>
          </w:p>
        </w:tc>
        <w:tc>
          <w:tcPr>
            <w:tcW w:w="0" w:type="auto"/>
          </w:tcPr>
          <w:p w14:paraId="45090012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05548DCE" w14:textId="77777777" w:rsidR="00B07AF9" w:rsidRDefault="008510B1">
            <w:pPr>
              <w:pStyle w:val="Compact"/>
            </w:pPr>
            <w:r>
              <w:t>教学作品</w:t>
            </w:r>
            <w:r>
              <w:t xml:space="preserve"> ID</w:t>
            </w:r>
            <w:r>
              <w:t>，外键</w:t>
            </w:r>
          </w:p>
        </w:tc>
        <w:tc>
          <w:tcPr>
            <w:tcW w:w="0" w:type="auto"/>
          </w:tcPr>
          <w:p w14:paraId="17D0D475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096849B0" w14:textId="77777777">
        <w:tc>
          <w:tcPr>
            <w:tcW w:w="0" w:type="auto"/>
          </w:tcPr>
          <w:p w14:paraId="7D1CB558" w14:textId="77777777" w:rsidR="00B07AF9" w:rsidRDefault="008510B1">
            <w:pPr>
              <w:pStyle w:val="Compact"/>
            </w:pPr>
            <w:r>
              <w:t>user_id</w:t>
            </w:r>
          </w:p>
        </w:tc>
        <w:tc>
          <w:tcPr>
            <w:tcW w:w="0" w:type="auto"/>
          </w:tcPr>
          <w:p w14:paraId="5165ECE6" w14:textId="77777777" w:rsidR="00B07AF9" w:rsidRDefault="008510B1">
            <w:pPr>
              <w:pStyle w:val="Compact"/>
            </w:pPr>
            <w:r>
              <w:t>String(20)</w:t>
            </w:r>
          </w:p>
        </w:tc>
        <w:tc>
          <w:tcPr>
            <w:tcW w:w="0" w:type="auto"/>
          </w:tcPr>
          <w:p w14:paraId="4E3E1E2D" w14:textId="77777777" w:rsidR="00B07AF9" w:rsidRDefault="008510B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户工号，外键关联到</w:t>
            </w:r>
            <w:r>
              <w:rPr>
                <w:lang w:eastAsia="zh-CN"/>
              </w:rPr>
              <w:t xml:space="preserve"> Users </w:t>
            </w:r>
            <w:r>
              <w:rPr>
                <w:lang w:eastAsia="zh-CN"/>
              </w:rPr>
              <w:t>表</w:t>
            </w:r>
          </w:p>
        </w:tc>
        <w:tc>
          <w:tcPr>
            <w:tcW w:w="0" w:type="auto"/>
          </w:tcPr>
          <w:p w14:paraId="40189065" w14:textId="77777777" w:rsidR="00B07AF9" w:rsidRDefault="008510B1">
            <w:pPr>
              <w:pStyle w:val="Compact"/>
            </w:pPr>
            <w:r>
              <w:t>否</w:t>
            </w:r>
          </w:p>
        </w:tc>
      </w:tr>
    </w:tbl>
    <w:p w14:paraId="00DF93FF" w14:textId="77777777" w:rsidR="00B07AF9" w:rsidRDefault="008510B1">
      <w:pPr>
        <w:pStyle w:val="4"/>
      </w:pPr>
      <w:bookmarkStart w:id="62" w:name="外键关系-6"/>
      <w:bookmarkEnd w:id="61"/>
      <w:r>
        <w:t>外键关系</w:t>
      </w:r>
    </w:p>
    <w:p w14:paraId="1C3D53D0" w14:textId="77777777" w:rsidR="00B07AF9" w:rsidRDefault="008510B1" w:rsidP="008510B1">
      <w:pPr>
        <w:pStyle w:val="Compact"/>
        <w:numPr>
          <w:ilvl w:val="0"/>
          <w:numId w:val="33"/>
        </w:numPr>
      </w:pPr>
      <w:r>
        <w:rPr>
          <w:rStyle w:val="VerbatimChar"/>
        </w:rPr>
        <w:t>project_id</w:t>
      </w:r>
      <w:r>
        <w:t xml:space="preserve">: </w:t>
      </w:r>
      <w:r>
        <w:t>与</w:t>
      </w:r>
      <w:r>
        <w:rPr>
          <w:rStyle w:val="VerbatimChar"/>
        </w:rPr>
        <w:t>TeachingWork</w:t>
      </w:r>
      <w:r>
        <w:t>表的</w:t>
      </w:r>
      <w:r>
        <w:rPr>
          <w:rStyle w:val="VerbatimChar"/>
        </w:rPr>
        <w:t>id</w:t>
      </w:r>
      <w:r>
        <w:t>字段相关联，标识教学作品。</w:t>
      </w:r>
    </w:p>
    <w:p w14:paraId="77C5128D" w14:textId="77777777" w:rsidR="00B07AF9" w:rsidRDefault="008510B1" w:rsidP="008510B1">
      <w:pPr>
        <w:pStyle w:val="Compact"/>
        <w:numPr>
          <w:ilvl w:val="0"/>
          <w:numId w:val="33"/>
        </w:numPr>
      </w:pPr>
      <w:r>
        <w:rPr>
          <w:rStyle w:val="VerbatimChar"/>
        </w:rPr>
        <w:t>user_id</w:t>
      </w:r>
      <w:r>
        <w:t xml:space="preserve">: </w:t>
      </w:r>
      <w:r>
        <w:t>与</w:t>
      </w:r>
      <w:r>
        <w:rPr>
          <w:rStyle w:val="VerbatimChar"/>
        </w:rPr>
        <w:t>Users</w:t>
      </w:r>
      <w:r>
        <w:t>表的</w:t>
      </w:r>
      <w:r>
        <w:rPr>
          <w:rStyle w:val="VerbatimChar"/>
        </w:rPr>
        <w:t>work_id</w:t>
      </w:r>
      <w:r>
        <w:t>字段相关联，标识参与教学作品的教师。</w:t>
      </w:r>
    </w:p>
    <w:p w14:paraId="5E659535" w14:textId="77777777" w:rsidR="00B07AF9" w:rsidRDefault="008510B1">
      <w:pPr>
        <w:pStyle w:val="4"/>
      </w:pPr>
      <w:bookmarkStart w:id="63" w:name="模型功能"/>
      <w:bookmarkEnd w:id="62"/>
      <w:r>
        <w:t>模型功能</w:t>
      </w:r>
    </w:p>
    <w:p w14:paraId="7A19FCB9" w14:textId="77777777" w:rsidR="00B07AF9" w:rsidRDefault="008510B1" w:rsidP="008510B1">
      <w:pPr>
        <w:pStyle w:val="Compact"/>
        <w:numPr>
          <w:ilvl w:val="0"/>
          <w:numId w:val="34"/>
        </w:numPr>
        <w:rPr>
          <w:lang w:eastAsia="zh-CN"/>
        </w:rPr>
      </w:pPr>
      <w:r>
        <w:rPr>
          <w:lang w:eastAsia="zh-CN"/>
        </w:rPr>
        <w:t>该模型允许将特定的教学作品与教师的工作编号相关联，确保教学责任和成果的归属明确。</w:t>
      </w:r>
    </w:p>
    <w:p w14:paraId="520149AE" w14:textId="77777777" w:rsidR="00B07AF9" w:rsidRDefault="008510B1">
      <w:pPr>
        <w:pStyle w:val="4"/>
      </w:pPr>
      <w:bookmarkStart w:id="64" w:name="约束条件"/>
      <w:bookmarkEnd w:id="63"/>
      <w:r>
        <w:t>约束条件</w:t>
      </w:r>
    </w:p>
    <w:p w14:paraId="16747773" w14:textId="77777777" w:rsidR="00B07AF9" w:rsidRDefault="008510B1" w:rsidP="008510B1">
      <w:pPr>
        <w:pStyle w:val="Compact"/>
        <w:numPr>
          <w:ilvl w:val="0"/>
          <w:numId w:val="35"/>
        </w:numPr>
      </w:pPr>
      <w:r>
        <w:rPr>
          <w:rStyle w:val="VerbatimChar"/>
        </w:rPr>
        <w:t>project_id</w:t>
      </w:r>
      <w:r>
        <w:t>和</w:t>
      </w:r>
      <w:r>
        <w:rPr>
          <w:rStyle w:val="VerbatimChar"/>
        </w:rPr>
        <w:t>user_id</w:t>
      </w:r>
      <w:r>
        <w:t>字段由于是外键，因此不能包含空值，确保每条记录都有明确的教学作品和教师关联。</w:t>
      </w:r>
    </w:p>
    <w:p w14:paraId="0D172516" w14:textId="77777777" w:rsidR="00B07AF9" w:rsidRDefault="008510B1">
      <w:pPr>
        <w:pStyle w:val="3"/>
      </w:pPr>
      <w:bookmarkStart w:id="65" w:name="teachingwork-模型"/>
      <w:bookmarkEnd w:id="59"/>
      <w:bookmarkEnd w:id="64"/>
      <w:r>
        <w:t>Te</w:t>
      </w:r>
      <w:r>
        <w:t xml:space="preserve">achingWork </w:t>
      </w:r>
      <w:r>
        <w:t>模型</w:t>
      </w:r>
    </w:p>
    <w:p w14:paraId="4BF67A35" w14:textId="77777777" w:rsidR="00B07AF9" w:rsidRDefault="008510B1">
      <w:pPr>
        <w:pStyle w:val="4"/>
      </w:pPr>
      <w:bookmarkStart w:id="66" w:name="描述-9"/>
      <w:r>
        <w:t>描述</w:t>
      </w:r>
    </w:p>
    <w:p w14:paraId="49BB2C74" w14:textId="77777777" w:rsidR="00B07AF9" w:rsidRDefault="008510B1">
      <w:pPr>
        <w:pStyle w:val="FirstParagraph"/>
        <w:rPr>
          <w:lang w:eastAsia="zh-CN"/>
        </w:rPr>
      </w:pPr>
      <w:r>
        <w:rPr>
          <w:rStyle w:val="VerbatimChar"/>
          <w:lang w:eastAsia="zh-CN"/>
        </w:rPr>
        <w:t>TeachingWork</w:t>
      </w:r>
      <w:r>
        <w:rPr>
          <w:lang w:eastAsia="zh-CN"/>
        </w:rPr>
        <w:t xml:space="preserve"> </w:t>
      </w:r>
      <w:r>
        <w:rPr>
          <w:lang w:eastAsia="zh-CN"/>
        </w:rPr>
        <w:t>模型代表教学作品的详细信息，包括课程编号、名称、性质、学生层次和授课时间。</w:t>
      </w:r>
    </w:p>
    <w:p w14:paraId="2CA538E1" w14:textId="77777777" w:rsidR="00B07AF9" w:rsidRDefault="008510B1">
      <w:pPr>
        <w:pStyle w:val="4"/>
      </w:pPr>
      <w:bookmarkStart w:id="67" w:name="字段说明-9"/>
      <w:bookmarkEnd w:id="66"/>
      <w:r>
        <w:t>字段说明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38"/>
        <w:gridCol w:w="1295"/>
        <w:gridCol w:w="1679"/>
        <w:gridCol w:w="1416"/>
      </w:tblGrid>
      <w:tr w:rsidR="00B07AF9" w14:paraId="33D23F41" w14:textId="77777777" w:rsidTr="00B07A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983E84D" w14:textId="77777777" w:rsidR="00B07AF9" w:rsidRDefault="008510B1">
            <w:pPr>
              <w:pStyle w:val="Compact"/>
            </w:pPr>
            <w:r>
              <w:t>字段名</w:t>
            </w:r>
          </w:p>
        </w:tc>
        <w:tc>
          <w:tcPr>
            <w:tcW w:w="0" w:type="auto"/>
          </w:tcPr>
          <w:p w14:paraId="3473C6A3" w14:textId="77777777" w:rsidR="00B07AF9" w:rsidRDefault="008510B1">
            <w:pPr>
              <w:pStyle w:val="Compact"/>
            </w:pPr>
            <w:r>
              <w:t>数据类型</w:t>
            </w:r>
          </w:p>
        </w:tc>
        <w:tc>
          <w:tcPr>
            <w:tcW w:w="0" w:type="auto"/>
          </w:tcPr>
          <w:p w14:paraId="58982DEF" w14:textId="77777777" w:rsidR="00B07AF9" w:rsidRDefault="008510B1">
            <w:pPr>
              <w:pStyle w:val="Compact"/>
            </w:pPr>
            <w:r>
              <w:t>描述</w:t>
            </w:r>
          </w:p>
        </w:tc>
        <w:tc>
          <w:tcPr>
            <w:tcW w:w="0" w:type="auto"/>
          </w:tcPr>
          <w:p w14:paraId="6127180B" w14:textId="77777777" w:rsidR="00B07AF9" w:rsidRDefault="008510B1">
            <w:pPr>
              <w:pStyle w:val="Compact"/>
            </w:pPr>
            <w:r>
              <w:t>是否可为空</w:t>
            </w:r>
          </w:p>
        </w:tc>
      </w:tr>
      <w:tr w:rsidR="00B07AF9" w14:paraId="00FAADDD" w14:textId="77777777">
        <w:tc>
          <w:tcPr>
            <w:tcW w:w="0" w:type="auto"/>
          </w:tcPr>
          <w:p w14:paraId="23D1719D" w14:textId="77777777" w:rsidR="00B07AF9" w:rsidRDefault="008510B1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35005513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68CC86DA" w14:textId="77777777" w:rsidR="00B07AF9" w:rsidRDefault="008510B1">
            <w:pPr>
              <w:pStyle w:val="Compact"/>
            </w:pPr>
            <w:r>
              <w:t>课程</w:t>
            </w:r>
            <w:r>
              <w:t xml:space="preserve"> ID</w:t>
            </w:r>
            <w:r>
              <w:t>，主键</w:t>
            </w:r>
          </w:p>
        </w:tc>
        <w:tc>
          <w:tcPr>
            <w:tcW w:w="0" w:type="auto"/>
          </w:tcPr>
          <w:p w14:paraId="095E47F1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12003D70" w14:textId="77777777">
        <w:tc>
          <w:tcPr>
            <w:tcW w:w="0" w:type="auto"/>
          </w:tcPr>
          <w:p w14:paraId="2BECAB70" w14:textId="77777777" w:rsidR="00B07AF9" w:rsidRDefault="008510B1">
            <w:pPr>
              <w:pStyle w:val="Compact"/>
            </w:pPr>
            <w:r>
              <w:t>course_id</w:t>
            </w:r>
          </w:p>
        </w:tc>
        <w:tc>
          <w:tcPr>
            <w:tcW w:w="0" w:type="auto"/>
          </w:tcPr>
          <w:p w14:paraId="3179AB5A" w14:textId="77777777" w:rsidR="00B07AF9" w:rsidRDefault="008510B1">
            <w:pPr>
              <w:pStyle w:val="Compact"/>
            </w:pPr>
            <w:r>
              <w:t>String(20)</w:t>
            </w:r>
          </w:p>
        </w:tc>
        <w:tc>
          <w:tcPr>
            <w:tcW w:w="0" w:type="auto"/>
          </w:tcPr>
          <w:p w14:paraId="23AF5B80" w14:textId="77777777" w:rsidR="00B07AF9" w:rsidRDefault="008510B1">
            <w:pPr>
              <w:pStyle w:val="Compact"/>
            </w:pPr>
            <w:r>
              <w:t>课程编号</w:t>
            </w:r>
          </w:p>
        </w:tc>
        <w:tc>
          <w:tcPr>
            <w:tcW w:w="0" w:type="auto"/>
          </w:tcPr>
          <w:p w14:paraId="1955F763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7E52DDDD" w14:textId="77777777">
        <w:tc>
          <w:tcPr>
            <w:tcW w:w="0" w:type="auto"/>
          </w:tcPr>
          <w:p w14:paraId="2E41B0D1" w14:textId="77777777" w:rsidR="00B07AF9" w:rsidRDefault="008510B1">
            <w:pPr>
              <w:pStyle w:val="Compact"/>
            </w:pPr>
            <w:r>
              <w:t>course_name</w:t>
            </w:r>
          </w:p>
        </w:tc>
        <w:tc>
          <w:tcPr>
            <w:tcW w:w="0" w:type="auto"/>
          </w:tcPr>
          <w:p w14:paraId="292909D2" w14:textId="77777777" w:rsidR="00B07AF9" w:rsidRDefault="008510B1">
            <w:pPr>
              <w:pStyle w:val="Compact"/>
            </w:pPr>
            <w:r>
              <w:t>String(100)</w:t>
            </w:r>
          </w:p>
        </w:tc>
        <w:tc>
          <w:tcPr>
            <w:tcW w:w="0" w:type="auto"/>
          </w:tcPr>
          <w:p w14:paraId="266A8EDA" w14:textId="77777777" w:rsidR="00B07AF9" w:rsidRDefault="008510B1">
            <w:pPr>
              <w:pStyle w:val="Compact"/>
            </w:pPr>
            <w:r>
              <w:t>课程名称</w:t>
            </w:r>
          </w:p>
        </w:tc>
        <w:tc>
          <w:tcPr>
            <w:tcW w:w="0" w:type="auto"/>
          </w:tcPr>
          <w:p w14:paraId="60F6FCF3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1BDE09CC" w14:textId="77777777">
        <w:tc>
          <w:tcPr>
            <w:tcW w:w="0" w:type="auto"/>
          </w:tcPr>
          <w:p w14:paraId="4C1658E0" w14:textId="77777777" w:rsidR="00B07AF9" w:rsidRDefault="008510B1">
            <w:pPr>
              <w:pStyle w:val="Compact"/>
            </w:pPr>
            <w:r>
              <w:t>course_nature</w:t>
            </w:r>
          </w:p>
        </w:tc>
        <w:tc>
          <w:tcPr>
            <w:tcW w:w="0" w:type="auto"/>
          </w:tcPr>
          <w:p w14:paraId="105C714E" w14:textId="77777777" w:rsidR="00B07AF9" w:rsidRDefault="008510B1">
            <w:pPr>
              <w:pStyle w:val="Compact"/>
            </w:pPr>
            <w:r>
              <w:t>String(50)</w:t>
            </w:r>
          </w:p>
        </w:tc>
        <w:tc>
          <w:tcPr>
            <w:tcW w:w="0" w:type="auto"/>
          </w:tcPr>
          <w:p w14:paraId="45736E57" w14:textId="77777777" w:rsidR="00B07AF9" w:rsidRDefault="008510B1">
            <w:pPr>
              <w:pStyle w:val="Compact"/>
            </w:pPr>
            <w:r>
              <w:t>课程性质</w:t>
            </w:r>
          </w:p>
        </w:tc>
        <w:tc>
          <w:tcPr>
            <w:tcW w:w="0" w:type="auto"/>
          </w:tcPr>
          <w:p w14:paraId="785CD180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373633E1" w14:textId="77777777">
        <w:tc>
          <w:tcPr>
            <w:tcW w:w="0" w:type="auto"/>
          </w:tcPr>
          <w:p w14:paraId="302A98F9" w14:textId="77777777" w:rsidR="00B07AF9" w:rsidRDefault="008510B1">
            <w:pPr>
              <w:pStyle w:val="Compact"/>
            </w:pPr>
            <w:r>
              <w:t>student_level</w:t>
            </w:r>
          </w:p>
        </w:tc>
        <w:tc>
          <w:tcPr>
            <w:tcW w:w="0" w:type="auto"/>
          </w:tcPr>
          <w:p w14:paraId="6D3B5555" w14:textId="77777777" w:rsidR="00B07AF9" w:rsidRDefault="008510B1">
            <w:pPr>
              <w:pStyle w:val="Compact"/>
            </w:pPr>
            <w:r>
              <w:t>String(50)</w:t>
            </w:r>
          </w:p>
        </w:tc>
        <w:tc>
          <w:tcPr>
            <w:tcW w:w="0" w:type="auto"/>
          </w:tcPr>
          <w:p w14:paraId="184585A8" w14:textId="77777777" w:rsidR="00B07AF9" w:rsidRDefault="008510B1">
            <w:pPr>
              <w:pStyle w:val="Compact"/>
            </w:pPr>
            <w:r>
              <w:t>学生层次</w:t>
            </w:r>
          </w:p>
        </w:tc>
        <w:tc>
          <w:tcPr>
            <w:tcW w:w="0" w:type="auto"/>
          </w:tcPr>
          <w:p w14:paraId="3E254789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200D2B5B" w14:textId="77777777">
        <w:tc>
          <w:tcPr>
            <w:tcW w:w="0" w:type="auto"/>
          </w:tcPr>
          <w:p w14:paraId="357101CD" w14:textId="77777777" w:rsidR="00B07AF9" w:rsidRDefault="008510B1">
            <w:pPr>
              <w:pStyle w:val="Compact"/>
            </w:pPr>
            <w:r>
              <w:t>teaching_time</w:t>
            </w:r>
          </w:p>
        </w:tc>
        <w:tc>
          <w:tcPr>
            <w:tcW w:w="0" w:type="auto"/>
          </w:tcPr>
          <w:p w14:paraId="4B5EDEC1" w14:textId="77777777" w:rsidR="00B07AF9" w:rsidRDefault="008510B1">
            <w:pPr>
              <w:pStyle w:val="Compact"/>
            </w:pPr>
            <w:r>
              <w:t>String(50)</w:t>
            </w:r>
          </w:p>
        </w:tc>
        <w:tc>
          <w:tcPr>
            <w:tcW w:w="0" w:type="auto"/>
          </w:tcPr>
          <w:p w14:paraId="11945E52" w14:textId="77777777" w:rsidR="00B07AF9" w:rsidRDefault="008510B1">
            <w:pPr>
              <w:pStyle w:val="Compact"/>
            </w:pPr>
            <w:r>
              <w:t>授课时间</w:t>
            </w:r>
          </w:p>
        </w:tc>
        <w:tc>
          <w:tcPr>
            <w:tcW w:w="0" w:type="auto"/>
          </w:tcPr>
          <w:p w14:paraId="03F318DB" w14:textId="77777777" w:rsidR="00B07AF9" w:rsidRDefault="008510B1">
            <w:pPr>
              <w:pStyle w:val="Compact"/>
            </w:pPr>
            <w:r>
              <w:t>否</w:t>
            </w:r>
          </w:p>
        </w:tc>
      </w:tr>
    </w:tbl>
    <w:p w14:paraId="3444F277" w14:textId="77777777" w:rsidR="00B07AF9" w:rsidRDefault="008510B1">
      <w:pPr>
        <w:pStyle w:val="4"/>
      </w:pPr>
      <w:bookmarkStart w:id="68" w:name="关联模型"/>
      <w:bookmarkEnd w:id="67"/>
      <w:r>
        <w:t>关联模型</w:t>
      </w:r>
    </w:p>
    <w:p w14:paraId="54167FBE" w14:textId="77777777" w:rsidR="00B07AF9" w:rsidRDefault="008510B1" w:rsidP="008510B1">
      <w:pPr>
        <w:pStyle w:val="Compact"/>
        <w:numPr>
          <w:ilvl w:val="0"/>
          <w:numId w:val="36"/>
        </w:numPr>
      </w:pPr>
      <w:r>
        <w:rPr>
          <w:rStyle w:val="VerbatimChar"/>
        </w:rPr>
        <w:t>owner</w:t>
      </w:r>
      <w:r>
        <w:t xml:space="preserve">: </w:t>
      </w:r>
      <w:r>
        <w:t>定义了与</w:t>
      </w:r>
      <w:r>
        <w:rPr>
          <w:rStyle w:val="VerbatimChar"/>
        </w:rPr>
        <w:t>Users</w:t>
      </w:r>
      <w:r>
        <w:t>模型的多对多关系，通过</w:t>
      </w:r>
      <w:r>
        <w:rPr>
          <w:rStyle w:val="VerbatimChar"/>
        </w:rPr>
        <w:t>TeachingWorksTeacherAssociation</w:t>
      </w:r>
      <w:r>
        <w:t>表进行关联。</w:t>
      </w:r>
    </w:p>
    <w:p w14:paraId="7E2F84EB" w14:textId="77777777" w:rsidR="00B07AF9" w:rsidRDefault="008510B1">
      <w:pPr>
        <w:pStyle w:val="4"/>
      </w:pPr>
      <w:bookmarkStart w:id="69" w:name="构造函数说明-4"/>
      <w:bookmarkEnd w:id="68"/>
      <w:r>
        <w:t>构造函数说明</w:t>
      </w:r>
    </w:p>
    <w:p w14:paraId="000B36F7" w14:textId="77777777" w:rsidR="00B07AF9" w:rsidRDefault="008510B1" w:rsidP="008510B1">
      <w:pPr>
        <w:pStyle w:val="Compact"/>
        <w:numPr>
          <w:ilvl w:val="0"/>
          <w:numId w:val="37"/>
        </w:numPr>
      </w:pPr>
      <w:r>
        <w:rPr>
          <w:rStyle w:val="VerbatimChar"/>
        </w:rPr>
        <w:t>__init__(self, course_id, course_name, course_nature, student_level, teaching_time)</w:t>
      </w:r>
      <w:r>
        <w:t xml:space="preserve">: </w:t>
      </w:r>
      <w:r>
        <w:t>构造函数用于初始化一个新的</w:t>
      </w:r>
      <w:r>
        <w:rPr>
          <w:rStyle w:val="VerbatimChar"/>
        </w:rPr>
        <w:t>TeachingWork</w:t>
      </w:r>
      <w:r>
        <w:t>实例，需要提供课程编号、名称、性质、学生层次和授课时间。</w:t>
      </w:r>
    </w:p>
    <w:p w14:paraId="4948647E" w14:textId="77777777" w:rsidR="00B07AF9" w:rsidRDefault="008510B1">
      <w:pPr>
        <w:pStyle w:val="4"/>
      </w:pPr>
      <w:bookmarkStart w:id="70" w:name="多对多关系"/>
      <w:bookmarkEnd w:id="69"/>
      <w:r>
        <w:t>多对多关系</w:t>
      </w:r>
    </w:p>
    <w:p w14:paraId="7944098B" w14:textId="77777777" w:rsidR="00B07AF9" w:rsidRDefault="008510B1" w:rsidP="008510B1">
      <w:pPr>
        <w:pStyle w:val="Compact"/>
        <w:numPr>
          <w:ilvl w:val="0"/>
          <w:numId w:val="38"/>
        </w:numPr>
        <w:rPr>
          <w:lang w:eastAsia="zh-CN"/>
        </w:rPr>
      </w:pPr>
      <w:r>
        <w:rPr>
          <w:lang w:eastAsia="zh-CN"/>
        </w:rPr>
        <w:t>教</w:t>
      </w:r>
      <w:r>
        <w:rPr>
          <w:lang w:eastAsia="zh-CN"/>
        </w:rPr>
        <w:t>学作品与教师之间存在多对多关系，即一个教学作品可以有多个教师参与，一个教师也可以参与多个教学作品。</w:t>
      </w:r>
    </w:p>
    <w:p w14:paraId="422F03D2" w14:textId="77777777" w:rsidR="00B07AF9" w:rsidRDefault="008510B1">
      <w:pPr>
        <w:pStyle w:val="4"/>
      </w:pPr>
      <w:bookmarkStart w:id="71" w:name="默认值-8"/>
      <w:bookmarkEnd w:id="70"/>
      <w:r>
        <w:t>默认值</w:t>
      </w:r>
    </w:p>
    <w:p w14:paraId="20B25F8A" w14:textId="77777777" w:rsidR="00B07AF9" w:rsidRDefault="008510B1" w:rsidP="008510B1">
      <w:pPr>
        <w:pStyle w:val="Compact"/>
        <w:numPr>
          <w:ilvl w:val="0"/>
          <w:numId w:val="39"/>
        </w:numPr>
        <w:rPr>
          <w:lang w:eastAsia="zh-CN"/>
        </w:rPr>
      </w:pPr>
      <w:r>
        <w:rPr>
          <w:lang w:eastAsia="zh-CN"/>
        </w:rPr>
        <w:t>无默认值，所有字段在创建记录时都需要明确指定。</w:t>
      </w:r>
    </w:p>
    <w:p w14:paraId="7607F936" w14:textId="77777777" w:rsidR="00B07AF9" w:rsidRDefault="008510B1">
      <w:pPr>
        <w:pStyle w:val="4"/>
      </w:pPr>
      <w:bookmarkStart w:id="72" w:name="索引建议"/>
      <w:bookmarkEnd w:id="71"/>
      <w:r>
        <w:t>索引建议</w:t>
      </w:r>
    </w:p>
    <w:p w14:paraId="2AF082C8" w14:textId="77777777" w:rsidR="00B07AF9" w:rsidRDefault="008510B1" w:rsidP="008510B1">
      <w:pPr>
        <w:pStyle w:val="Compact"/>
        <w:numPr>
          <w:ilvl w:val="0"/>
          <w:numId w:val="40"/>
        </w:numPr>
      </w:pPr>
      <w:r>
        <w:rPr>
          <w:rStyle w:val="VerbatimChar"/>
        </w:rPr>
        <w:t>course_id</w:t>
      </w:r>
      <w:r>
        <w:t xml:space="preserve">: </w:t>
      </w:r>
      <w:r>
        <w:t>作为课程编号，建议设置为唯一且可索引，以优化查询效率。</w:t>
      </w:r>
    </w:p>
    <w:p w14:paraId="67D5F75D" w14:textId="77777777" w:rsidR="00B07AF9" w:rsidRDefault="008510B1">
      <w:pPr>
        <w:pStyle w:val="3"/>
      </w:pPr>
      <w:bookmarkStart w:id="73" w:name="researchworkteacherassociation-模型"/>
      <w:bookmarkEnd w:id="65"/>
      <w:bookmarkEnd w:id="72"/>
      <w:r>
        <w:t xml:space="preserve">ResearchWorkTeacherAssociation </w:t>
      </w:r>
      <w:r>
        <w:t>模型</w:t>
      </w:r>
    </w:p>
    <w:p w14:paraId="167F9A48" w14:textId="77777777" w:rsidR="00B07AF9" w:rsidRDefault="008510B1">
      <w:pPr>
        <w:pStyle w:val="4"/>
      </w:pPr>
      <w:bookmarkStart w:id="74" w:name="描述-10"/>
      <w:r>
        <w:t>描述</w:t>
      </w:r>
    </w:p>
    <w:p w14:paraId="384E7A6C" w14:textId="77777777" w:rsidR="00B07AF9" w:rsidRDefault="008510B1">
      <w:pPr>
        <w:pStyle w:val="FirstParagraph"/>
      </w:pPr>
      <w:r>
        <w:rPr>
          <w:rStyle w:val="VerbatimChar"/>
        </w:rPr>
        <w:t>ResearchWorkTeacherAssociation</w:t>
      </w:r>
      <w:r>
        <w:t xml:space="preserve"> </w:t>
      </w:r>
      <w:r>
        <w:t>模型用于建立科研项目与教师之间的关联关系，支持多对多的关联方式。</w:t>
      </w:r>
    </w:p>
    <w:p w14:paraId="35BB58E7" w14:textId="77777777" w:rsidR="00B07AF9" w:rsidRDefault="008510B1">
      <w:pPr>
        <w:pStyle w:val="4"/>
      </w:pPr>
      <w:bookmarkStart w:id="75" w:name="字段说明-10"/>
      <w:bookmarkEnd w:id="74"/>
      <w:r>
        <w:t>字段说明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12"/>
        <w:gridCol w:w="1176"/>
        <w:gridCol w:w="3510"/>
        <w:gridCol w:w="1416"/>
      </w:tblGrid>
      <w:tr w:rsidR="00B07AF9" w14:paraId="3905A54F" w14:textId="77777777" w:rsidTr="00B07A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F4E5D52" w14:textId="77777777" w:rsidR="00B07AF9" w:rsidRDefault="008510B1">
            <w:pPr>
              <w:pStyle w:val="Compact"/>
            </w:pPr>
            <w:r>
              <w:t>字段名</w:t>
            </w:r>
          </w:p>
        </w:tc>
        <w:tc>
          <w:tcPr>
            <w:tcW w:w="0" w:type="auto"/>
          </w:tcPr>
          <w:p w14:paraId="2C5F16F7" w14:textId="77777777" w:rsidR="00B07AF9" w:rsidRDefault="008510B1">
            <w:pPr>
              <w:pStyle w:val="Compact"/>
            </w:pPr>
            <w:r>
              <w:t>数据类型</w:t>
            </w:r>
          </w:p>
        </w:tc>
        <w:tc>
          <w:tcPr>
            <w:tcW w:w="0" w:type="auto"/>
          </w:tcPr>
          <w:p w14:paraId="5700C517" w14:textId="77777777" w:rsidR="00B07AF9" w:rsidRDefault="008510B1">
            <w:pPr>
              <w:pStyle w:val="Compact"/>
            </w:pPr>
            <w:r>
              <w:t>描述</w:t>
            </w:r>
          </w:p>
        </w:tc>
        <w:tc>
          <w:tcPr>
            <w:tcW w:w="0" w:type="auto"/>
          </w:tcPr>
          <w:p w14:paraId="5395E882" w14:textId="77777777" w:rsidR="00B07AF9" w:rsidRDefault="008510B1">
            <w:pPr>
              <w:pStyle w:val="Compact"/>
            </w:pPr>
            <w:r>
              <w:t>是否可为空</w:t>
            </w:r>
          </w:p>
        </w:tc>
      </w:tr>
      <w:tr w:rsidR="00B07AF9" w14:paraId="75659973" w14:textId="77777777">
        <w:tc>
          <w:tcPr>
            <w:tcW w:w="0" w:type="auto"/>
          </w:tcPr>
          <w:p w14:paraId="28A398A0" w14:textId="77777777" w:rsidR="00B07AF9" w:rsidRDefault="008510B1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2722EC32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01CC0B3E" w14:textId="77777777" w:rsidR="00B07AF9" w:rsidRDefault="008510B1">
            <w:pPr>
              <w:pStyle w:val="Compact"/>
            </w:pPr>
            <w:r>
              <w:t>关联记录</w:t>
            </w:r>
            <w:r>
              <w:t xml:space="preserve"> ID</w:t>
            </w:r>
            <w:r>
              <w:t>，主键</w:t>
            </w:r>
          </w:p>
        </w:tc>
        <w:tc>
          <w:tcPr>
            <w:tcW w:w="0" w:type="auto"/>
          </w:tcPr>
          <w:p w14:paraId="0BD7EB2B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7C9A462C" w14:textId="77777777">
        <w:tc>
          <w:tcPr>
            <w:tcW w:w="0" w:type="auto"/>
          </w:tcPr>
          <w:p w14:paraId="55BCD6E3" w14:textId="77777777" w:rsidR="00B07AF9" w:rsidRDefault="008510B1">
            <w:pPr>
              <w:pStyle w:val="Compact"/>
            </w:pPr>
            <w:r>
              <w:t>project_id</w:t>
            </w:r>
          </w:p>
        </w:tc>
        <w:tc>
          <w:tcPr>
            <w:tcW w:w="0" w:type="auto"/>
          </w:tcPr>
          <w:p w14:paraId="488CB8C7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59997CDD" w14:textId="77777777" w:rsidR="00B07AF9" w:rsidRDefault="008510B1">
            <w:pPr>
              <w:pStyle w:val="Compact"/>
            </w:pPr>
            <w:r>
              <w:t>科研项目</w:t>
            </w:r>
            <w:r>
              <w:t xml:space="preserve"> ID</w:t>
            </w:r>
            <w:r>
              <w:t>，外键</w:t>
            </w:r>
          </w:p>
        </w:tc>
        <w:tc>
          <w:tcPr>
            <w:tcW w:w="0" w:type="auto"/>
          </w:tcPr>
          <w:p w14:paraId="70580A91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28AA4CDC" w14:textId="77777777">
        <w:tc>
          <w:tcPr>
            <w:tcW w:w="0" w:type="auto"/>
          </w:tcPr>
          <w:p w14:paraId="4582FC99" w14:textId="77777777" w:rsidR="00B07AF9" w:rsidRDefault="008510B1">
            <w:pPr>
              <w:pStyle w:val="Compact"/>
            </w:pPr>
            <w:r>
              <w:t>user_id</w:t>
            </w:r>
          </w:p>
        </w:tc>
        <w:tc>
          <w:tcPr>
            <w:tcW w:w="0" w:type="auto"/>
          </w:tcPr>
          <w:p w14:paraId="4D2141BD" w14:textId="77777777" w:rsidR="00B07AF9" w:rsidRDefault="008510B1">
            <w:pPr>
              <w:pStyle w:val="Compact"/>
            </w:pPr>
            <w:r>
              <w:t>String(20)</w:t>
            </w:r>
          </w:p>
        </w:tc>
        <w:tc>
          <w:tcPr>
            <w:tcW w:w="0" w:type="auto"/>
          </w:tcPr>
          <w:p w14:paraId="0FE3C66E" w14:textId="77777777" w:rsidR="00B07AF9" w:rsidRDefault="008510B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户工号，外键关联到</w:t>
            </w:r>
            <w:r>
              <w:rPr>
                <w:lang w:eastAsia="zh-CN"/>
              </w:rPr>
              <w:t xml:space="preserve"> Users </w:t>
            </w:r>
            <w:r>
              <w:rPr>
                <w:lang w:eastAsia="zh-CN"/>
              </w:rPr>
              <w:t>表</w:t>
            </w:r>
          </w:p>
        </w:tc>
        <w:tc>
          <w:tcPr>
            <w:tcW w:w="0" w:type="auto"/>
          </w:tcPr>
          <w:p w14:paraId="30402A7A" w14:textId="77777777" w:rsidR="00B07AF9" w:rsidRDefault="008510B1">
            <w:pPr>
              <w:pStyle w:val="Compact"/>
            </w:pPr>
            <w:r>
              <w:t>否</w:t>
            </w:r>
          </w:p>
        </w:tc>
      </w:tr>
    </w:tbl>
    <w:p w14:paraId="285352CA" w14:textId="77777777" w:rsidR="00B07AF9" w:rsidRDefault="008510B1">
      <w:pPr>
        <w:pStyle w:val="4"/>
      </w:pPr>
      <w:bookmarkStart w:id="76" w:name="外键关系-7"/>
      <w:bookmarkEnd w:id="75"/>
      <w:r>
        <w:t>外键关系</w:t>
      </w:r>
    </w:p>
    <w:p w14:paraId="1F9BD212" w14:textId="77777777" w:rsidR="00B07AF9" w:rsidRDefault="008510B1" w:rsidP="008510B1">
      <w:pPr>
        <w:pStyle w:val="Compact"/>
        <w:numPr>
          <w:ilvl w:val="0"/>
          <w:numId w:val="41"/>
        </w:numPr>
      </w:pPr>
      <w:r>
        <w:rPr>
          <w:rStyle w:val="VerbatimChar"/>
        </w:rPr>
        <w:t>project_id</w:t>
      </w:r>
      <w:r>
        <w:t xml:space="preserve">: </w:t>
      </w:r>
      <w:r>
        <w:t>与</w:t>
      </w:r>
      <w:r>
        <w:rPr>
          <w:rStyle w:val="VerbatimChar"/>
        </w:rPr>
        <w:t>ResearchWork</w:t>
      </w:r>
      <w:r>
        <w:t>表的</w:t>
      </w:r>
      <w:r>
        <w:rPr>
          <w:rStyle w:val="VerbatimChar"/>
        </w:rPr>
        <w:t>id</w:t>
      </w:r>
      <w:r>
        <w:t>字段相关联，标识科研项目。</w:t>
      </w:r>
    </w:p>
    <w:p w14:paraId="37D6C957" w14:textId="77777777" w:rsidR="00B07AF9" w:rsidRDefault="008510B1" w:rsidP="008510B1">
      <w:pPr>
        <w:pStyle w:val="Compact"/>
        <w:numPr>
          <w:ilvl w:val="0"/>
          <w:numId w:val="41"/>
        </w:numPr>
      </w:pPr>
      <w:r>
        <w:rPr>
          <w:rStyle w:val="VerbatimChar"/>
        </w:rPr>
        <w:t>user_id</w:t>
      </w:r>
      <w:r>
        <w:t xml:space="preserve">: </w:t>
      </w:r>
      <w:r>
        <w:t>与</w:t>
      </w:r>
      <w:r>
        <w:rPr>
          <w:rStyle w:val="VerbatimChar"/>
        </w:rPr>
        <w:t>Users</w:t>
      </w:r>
      <w:r>
        <w:t>表的</w:t>
      </w:r>
      <w:r>
        <w:rPr>
          <w:rStyle w:val="VerbatimChar"/>
        </w:rPr>
        <w:t>work_id</w:t>
      </w:r>
      <w:r>
        <w:t>字段相关联，标识参与科研项目的教师。</w:t>
      </w:r>
    </w:p>
    <w:p w14:paraId="45F6EF6A" w14:textId="77777777" w:rsidR="00B07AF9" w:rsidRDefault="008510B1">
      <w:pPr>
        <w:pStyle w:val="4"/>
      </w:pPr>
      <w:bookmarkStart w:id="77" w:name="模型功能-1"/>
      <w:bookmarkEnd w:id="76"/>
      <w:r>
        <w:t>模型功能</w:t>
      </w:r>
    </w:p>
    <w:p w14:paraId="2D4B830F" w14:textId="77777777" w:rsidR="00B07AF9" w:rsidRDefault="008510B1" w:rsidP="008510B1">
      <w:pPr>
        <w:pStyle w:val="Compact"/>
        <w:numPr>
          <w:ilvl w:val="0"/>
          <w:numId w:val="42"/>
        </w:numPr>
        <w:rPr>
          <w:lang w:eastAsia="zh-CN"/>
        </w:rPr>
      </w:pPr>
      <w:r>
        <w:rPr>
          <w:lang w:eastAsia="zh-CN"/>
        </w:rPr>
        <w:t>该模型允许将特定的科研项目与教师的工作编号相关联，明确科研项目的参与人员。</w:t>
      </w:r>
    </w:p>
    <w:p w14:paraId="44EFB037" w14:textId="77777777" w:rsidR="00B07AF9" w:rsidRDefault="008510B1">
      <w:pPr>
        <w:pStyle w:val="4"/>
      </w:pPr>
      <w:bookmarkStart w:id="78" w:name="约束条件-1"/>
      <w:bookmarkEnd w:id="77"/>
      <w:r>
        <w:t>约束条件</w:t>
      </w:r>
    </w:p>
    <w:p w14:paraId="3A47F8AF" w14:textId="77777777" w:rsidR="00B07AF9" w:rsidRDefault="008510B1" w:rsidP="008510B1">
      <w:pPr>
        <w:pStyle w:val="Compact"/>
        <w:numPr>
          <w:ilvl w:val="0"/>
          <w:numId w:val="43"/>
        </w:numPr>
      </w:pPr>
      <w:r>
        <w:rPr>
          <w:rStyle w:val="VerbatimChar"/>
        </w:rPr>
        <w:t>project_id</w:t>
      </w:r>
      <w:r>
        <w:t>和</w:t>
      </w:r>
      <w:r>
        <w:rPr>
          <w:rStyle w:val="VerbatimChar"/>
        </w:rPr>
        <w:t>user_id</w:t>
      </w:r>
      <w:r>
        <w:t>字段由于是外键，因此不能包含空值，确保每条记录都有明确的科研项目和教师关联。</w:t>
      </w:r>
    </w:p>
    <w:p w14:paraId="761C2F15" w14:textId="77777777" w:rsidR="00B07AF9" w:rsidRDefault="008510B1">
      <w:pPr>
        <w:pStyle w:val="3"/>
      </w:pPr>
      <w:bookmarkStart w:id="79" w:name="researchwork-模型"/>
      <w:bookmarkEnd w:id="73"/>
      <w:bookmarkEnd w:id="78"/>
      <w:r>
        <w:t xml:space="preserve">ResearchWork </w:t>
      </w:r>
      <w:r>
        <w:t>模型</w:t>
      </w:r>
    </w:p>
    <w:p w14:paraId="32472CD8" w14:textId="77777777" w:rsidR="00B07AF9" w:rsidRDefault="008510B1">
      <w:pPr>
        <w:pStyle w:val="4"/>
      </w:pPr>
      <w:bookmarkStart w:id="80" w:name="描述-11"/>
      <w:r>
        <w:t>描述</w:t>
      </w:r>
    </w:p>
    <w:p w14:paraId="6F9029D1" w14:textId="77777777" w:rsidR="00B07AF9" w:rsidRDefault="008510B1">
      <w:pPr>
        <w:pStyle w:val="FirstParagraph"/>
        <w:rPr>
          <w:lang w:eastAsia="zh-CN"/>
        </w:rPr>
      </w:pPr>
      <w:r>
        <w:rPr>
          <w:rStyle w:val="VerbatimChar"/>
          <w:lang w:eastAsia="zh-CN"/>
        </w:rPr>
        <w:t>ResearchWork</w:t>
      </w:r>
      <w:r>
        <w:rPr>
          <w:lang w:eastAsia="zh-CN"/>
        </w:rPr>
        <w:t xml:space="preserve"> </w:t>
      </w:r>
      <w:r>
        <w:rPr>
          <w:lang w:eastAsia="zh-CN"/>
        </w:rPr>
        <w:t>模型存储科研工作的详细信息，包括项目编号、名称、性质、开始和结束日期。</w:t>
      </w:r>
    </w:p>
    <w:p w14:paraId="08A11E7B" w14:textId="77777777" w:rsidR="00B07AF9" w:rsidRDefault="008510B1">
      <w:pPr>
        <w:pStyle w:val="4"/>
      </w:pPr>
      <w:bookmarkStart w:id="81" w:name="字段说明-11"/>
      <w:bookmarkEnd w:id="80"/>
      <w:r>
        <w:t>字段说明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82"/>
        <w:gridCol w:w="1295"/>
        <w:gridCol w:w="2159"/>
        <w:gridCol w:w="1416"/>
      </w:tblGrid>
      <w:tr w:rsidR="00B07AF9" w14:paraId="1A5BED14" w14:textId="77777777" w:rsidTr="00B07A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81B095C" w14:textId="77777777" w:rsidR="00B07AF9" w:rsidRDefault="008510B1">
            <w:pPr>
              <w:pStyle w:val="Compact"/>
            </w:pPr>
            <w:r>
              <w:t>字段名</w:t>
            </w:r>
          </w:p>
        </w:tc>
        <w:tc>
          <w:tcPr>
            <w:tcW w:w="0" w:type="auto"/>
          </w:tcPr>
          <w:p w14:paraId="3042DC80" w14:textId="77777777" w:rsidR="00B07AF9" w:rsidRDefault="008510B1">
            <w:pPr>
              <w:pStyle w:val="Compact"/>
            </w:pPr>
            <w:r>
              <w:t>数据类型</w:t>
            </w:r>
          </w:p>
        </w:tc>
        <w:tc>
          <w:tcPr>
            <w:tcW w:w="0" w:type="auto"/>
          </w:tcPr>
          <w:p w14:paraId="1011D852" w14:textId="77777777" w:rsidR="00B07AF9" w:rsidRDefault="008510B1">
            <w:pPr>
              <w:pStyle w:val="Compact"/>
            </w:pPr>
            <w:r>
              <w:t>描述</w:t>
            </w:r>
          </w:p>
        </w:tc>
        <w:tc>
          <w:tcPr>
            <w:tcW w:w="0" w:type="auto"/>
          </w:tcPr>
          <w:p w14:paraId="17A46FA6" w14:textId="77777777" w:rsidR="00B07AF9" w:rsidRDefault="008510B1">
            <w:pPr>
              <w:pStyle w:val="Compact"/>
            </w:pPr>
            <w:r>
              <w:t>是否可为空</w:t>
            </w:r>
          </w:p>
        </w:tc>
      </w:tr>
      <w:tr w:rsidR="00B07AF9" w14:paraId="2769704E" w14:textId="77777777">
        <w:tc>
          <w:tcPr>
            <w:tcW w:w="0" w:type="auto"/>
          </w:tcPr>
          <w:p w14:paraId="53A2CD77" w14:textId="77777777" w:rsidR="00B07AF9" w:rsidRDefault="008510B1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27B126B9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52274E8A" w14:textId="77777777" w:rsidR="00B07AF9" w:rsidRDefault="008510B1">
            <w:pPr>
              <w:pStyle w:val="Compact"/>
            </w:pPr>
            <w:r>
              <w:t>科研工作</w:t>
            </w:r>
            <w:r>
              <w:t xml:space="preserve"> ID</w:t>
            </w:r>
            <w:r>
              <w:t>，主键</w:t>
            </w:r>
          </w:p>
        </w:tc>
        <w:tc>
          <w:tcPr>
            <w:tcW w:w="0" w:type="auto"/>
          </w:tcPr>
          <w:p w14:paraId="48FCDAF9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4400DF54" w14:textId="77777777">
        <w:tc>
          <w:tcPr>
            <w:tcW w:w="0" w:type="auto"/>
          </w:tcPr>
          <w:p w14:paraId="13061EC1" w14:textId="77777777" w:rsidR="00B07AF9" w:rsidRDefault="008510B1">
            <w:pPr>
              <w:pStyle w:val="Compact"/>
            </w:pPr>
            <w:r>
              <w:t>project_id</w:t>
            </w:r>
          </w:p>
        </w:tc>
        <w:tc>
          <w:tcPr>
            <w:tcW w:w="0" w:type="auto"/>
          </w:tcPr>
          <w:p w14:paraId="6CD6915A" w14:textId="77777777" w:rsidR="00B07AF9" w:rsidRDefault="008510B1">
            <w:pPr>
              <w:pStyle w:val="Compact"/>
            </w:pPr>
            <w:r>
              <w:t>String(20)</w:t>
            </w:r>
          </w:p>
        </w:tc>
        <w:tc>
          <w:tcPr>
            <w:tcW w:w="0" w:type="auto"/>
          </w:tcPr>
          <w:p w14:paraId="7E930F38" w14:textId="77777777" w:rsidR="00B07AF9" w:rsidRDefault="008510B1">
            <w:pPr>
              <w:pStyle w:val="Compact"/>
            </w:pPr>
            <w:r>
              <w:t>项目编号</w:t>
            </w:r>
          </w:p>
        </w:tc>
        <w:tc>
          <w:tcPr>
            <w:tcW w:w="0" w:type="auto"/>
          </w:tcPr>
          <w:p w14:paraId="6ABBDC57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3EE58B9A" w14:textId="77777777">
        <w:tc>
          <w:tcPr>
            <w:tcW w:w="0" w:type="auto"/>
          </w:tcPr>
          <w:p w14:paraId="70847EAB" w14:textId="77777777" w:rsidR="00B07AF9" w:rsidRDefault="008510B1">
            <w:pPr>
              <w:pStyle w:val="Compact"/>
            </w:pPr>
            <w:r>
              <w:t>project_name</w:t>
            </w:r>
          </w:p>
        </w:tc>
        <w:tc>
          <w:tcPr>
            <w:tcW w:w="0" w:type="auto"/>
          </w:tcPr>
          <w:p w14:paraId="25FC4834" w14:textId="77777777" w:rsidR="00B07AF9" w:rsidRDefault="008510B1">
            <w:pPr>
              <w:pStyle w:val="Compact"/>
            </w:pPr>
            <w:r>
              <w:t>String(100)</w:t>
            </w:r>
          </w:p>
        </w:tc>
        <w:tc>
          <w:tcPr>
            <w:tcW w:w="0" w:type="auto"/>
          </w:tcPr>
          <w:p w14:paraId="5A6AC3E3" w14:textId="77777777" w:rsidR="00B07AF9" w:rsidRDefault="008510B1">
            <w:pPr>
              <w:pStyle w:val="Compact"/>
            </w:pPr>
            <w:r>
              <w:t>项目名称</w:t>
            </w:r>
          </w:p>
        </w:tc>
        <w:tc>
          <w:tcPr>
            <w:tcW w:w="0" w:type="auto"/>
          </w:tcPr>
          <w:p w14:paraId="4CE9C2DE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7126F8D1" w14:textId="77777777">
        <w:tc>
          <w:tcPr>
            <w:tcW w:w="0" w:type="auto"/>
          </w:tcPr>
          <w:p w14:paraId="07295B54" w14:textId="77777777" w:rsidR="00B07AF9" w:rsidRDefault="008510B1">
            <w:pPr>
              <w:pStyle w:val="Compact"/>
            </w:pPr>
            <w:r>
              <w:t>project_nature</w:t>
            </w:r>
          </w:p>
        </w:tc>
        <w:tc>
          <w:tcPr>
            <w:tcW w:w="0" w:type="auto"/>
          </w:tcPr>
          <w:p w14:paraId="58A16AD3" w14:textId="77777777" w:rsidR="00B07AF9" w:rsidRDefault="008510B1">
            <w:pPr>
              <w:pStyle w:val="Compact"/>
            </w:pPr>
            <w:r>
              <w:t>String(50)</w:t>
            </w:r>
          </w:p>
        </w:tc>
        <w:tc>
          <w:tcPr>
            <w:tcW w:w="0" w:type="auto"/>
          </w:tcPr>
          <w:p w14:paraId="438BFB2A" w14:textId="77777777" w:rsidR="00B07AF9" w:rsidRDefault="008510B1">
            <w:pPr>
              <w:pStyle w:val="Compact"/>
            </w:pPr>
            <w:r>
              <w:t>项目性质</w:t>
            </w:r>
          </w:p>
        </w:tc>
        <w:tc>
          <w:tcPr>
            <w:tcW w:w="0" w:type="auto"/>
          </w:tcPr>
          <w:p w14:paraId="6C2F6447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261A18E2" w14:textId="77777777">
        <w:tc>
          <w:tcPr>
            <w:tcW w:w="0" w:type="auto"/>
          </w:tcPr>
          <w:p w14:paraId="7F246208" w14:textId="77777777" w:rsidR="00B07AF9" w:rsidRDefault="008510B1">
            <w:pPr>
              <w:pStyle w:val="Compact"/>
            </w:pPr>
            <w:r>
              <w:t>start_date</w:t>
            </w:r>
          </w:p>
        </w:tc>
        <w:tc>
          <w:tcPr>
            <w:tcW w:w="0" w:type="auto"/>
          </w:tcPr>
          <w:p w14:paraId="31D1D3B4" w14:textId="77777777" w:rsidR="00B07AF9" w:rsidRDefault="008510B1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59B37189" w14:textId="77777777" w:rsidR="00B07AF9" w:rsidRDefault="008510B1">
            <w:pPr>
              <w:pStyle w:val="Compact"/>
            </w:pPr>
            <w:r>
              <w:t>项目开始日期</w:t>
            </w:r>
          </w:p>
        </w:tc>
        <w:tc>
          <w:tcPr>
            <w:tcW w:w="0" w:type="auto"/>
          </w:tcPr>
          <w:p w14:paraId="54178A1B" w14:textId="77777777" w:rsidR="00B07AF9" w:rsidRDefault="008510B1">
            <w:pPr>
              <w:pStyle w:val="Compact"/>
            </w:pPr>
            <w:r>
              <w:t>是</w:t>
            </w:r>
          </w:p>
        </w:tc>
      </w:tr>
      <w:tr w:rsidR="00B07AF9" w14:paraId="25CCCDFC" w14:textId="77777777">
        <w:tc>
          <w:tcPr>
            <w:tcW w:w="0" w:type="auto"/>
          </w:tcPr>
          <w:p w14:paraId="52395F3B" w14:textId="77777777" w:rsidR="00B07AF9" w:rsidRDefault="008510B1">
            <w:pPr>
              <w:pStyle w:val="Compact"/>
            </w:pPr>
            <w:r>
              <w:t>end_date</w:t>
            </w:r>
          </w:p>
        </w:tc>
        <w:tc>
          <w:tcPr>
            <w:tcW w:w="0" w:type="auto"/>
          </w:tcPr>
          <w:p w14:paraId="7E073F0F" w14:textId="77777777" w:rsidR="00B07AF9" w:rsidRDefault="008510B1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770B207A" w14:textId="77777777" w:rsidR="00B07AF9" w:rsidRDefault="008510B1">
            <w:pPr>
              <w:pStyle w:val="Compact"/>
            </w:pPr>
            <w:r>
              <w:t>项目结束日期</w:t>
            </w:r>
          </w:p>
        </w:tc>
        <w:tc>
          <w:tcPr>
            <w:tcW w:w="0" w:type="auto"/>
          </w:tcPr>
          <w:p w14:paraId="00E9D63F" w14:textId="77777777" w:rsidR="00B07AF9" w:rsidRDefault="008510B1">
            <w:pPr>
              <w:pStyle w:val="Compact"/>
            </w:pPr>
            <w:r>
              <w:t>是</w:t>
            </w:r>
          </w:p>
        </w:tc>
      </w:tr>
    </w:tbl>
    <w:p w14:paraId="3D06FEA3" w14:textId="77777777" w:rsidR="00B07AF9" w:rsidRDefault="008510B1">
      <w:pPr>
        <w:pStyle w:val="4"/>
      </w:pPr>
      <w:bookmarkStart w:id="82" w:name="关联模型-1"/>
      <w:bookmarkEnd w:id="81"/>
      <w:r>
        <w:t>关联模型</w:t>
      </w:r>
    </w:p>
    <w:p w14:paraId="50637A22" w14:textId="77777777" w:rsidR="00B07AF9" w:rsidRDefault="008510B1" w:rsidP="008510B1">
      <w:pPr>
        <w:pStyle w:val="Compact"/>
        <w:numPr>
          <w:ilvl w:val="0"/>
          <w:numId w:val="44"/>
        </w:numPr>
      </w:pPr>
      <w:r>
        <w:rPr>
          <w:rStyle w:val="VerbatimChar"/>
        </w:rPr>
        <w:t>owner</w:t>
      </w:r>
      <w:r>
        <w:t xml:space="preserve">: </w:t>
      </w:r>
      <w:r>
        <w:t>定义了与</w:t>
      </w:r>
      <w:r>
        <w:rPr>
          <w:rStyle w:val="VerbatimChar"/>
        </w:rPr>
        <w:t>Users</w:t>
      </w:r>
      <w:r>
        <w:t>模型的多对多关系，通过</w:t>
      </w:r>
      <w:r>
        <w:rPr>
          <w:rStyle w:val="VerbatimChar"/>
        </w:rPr>
        <w:t>ResearchWorkTeacherAssociation</w:t>
      </w:r>
      <w:r>
        <w:t>表进行关联。</w:t>
      </w:r>
    </w:p>
    <w:p w14:paraId="13515474" w14:textId="77777777" w:rsidR="00B07AF9" w:rsidRDefault="008510B1">
      <w:pPr>
        <w:pStyle w:val="4"/>
      </w:pPr>
      <w:bookmarkStart w:id="83" w:name="构造函数说明-5"/>
      <w:bookmarkEnd w:id="82"/>
      <w:r>
        <w:t>构造函数说明</w:t>
      </w:r>
    </w:p>
    <w:p w14:paraId="3221A169" w14:textId="77777777" w:rsidR="00B07AF9" w:rsidRDefault="008510B1" w:rsidP="008510B1">
      <w:pPr>
        <w:pStyle w:val="Compact"/>
        <w:numPr>
          <w:ilvl w:val="0"/>
          <w:numId w:val="45"/>
        </w:numPr>
      </w:pPr>
      <w:r>
        <w:rPr>
          <w:rStyle w:val="VerbatimChar"/>
        </w:rPr>
        <w:t>__init__(self, project_id, project_name, project_nature, start_date, end_date)</w:t>
      </w:r>
      <w:r>
        <w:t xml:space="preserve">: </w:t>
      </w:r>
      <w:r>
        <w:t>构造函数用于初始化一个新的</w:t>
      </w:r>
      <w:r>
        <w:rPr>
          <w:rStyle w:val="VerbatimChar"/>
        </w:rPr>
        <w:t>ResearchWork</w:t>
      </w:r>
      <w:r>
        <w:t>实例，需要提供项目编号、名称、性质、开始和结束日期。</w:t>
      </w:r>
    </w:p>
    <w:p w14:paraId="4F3A069F" w14:textId="77777777" w:rsidR="00B07AF9" w:rsidRDefault="008510B1">
      <w:pPr>
        <w:pStyle w:val="4"/>
      </w:pPr>
      <w:bookmarkStart w:id="84" w:name="多对多关系-1"/>
      <w:bookmarkEnd w:id="83"/>
      <w:r>
        <w:t>多对多关系</w:t>
      </w:r>
    </w:p>
    <w:p w14:paraId="001CD490" w14:textId="77777777" w:rsidR="00B07AF9" w:rsidRDefault="008510B1" w:rsidP="008510B1">
      <w:pPr>
        <w:pStyle w:val="Compact"/>
        <w:numPr>
          <w:ilvl w:val="0"/>
          <w:numId w:val="46"/>
        </w:numPr>
        <w:rPr>
          <w:lang w:eastAsia="zh-CN"/>
        </w:rPr>
      </w:pPr>
      <w:r>
        <w:rPr>
          <w:lang w:eastAsia="zh-CN"/>
        </w:rPr>
        <w:t>科研工作与教师之间存在多对多关系，即一个科研工作可以有多个教师参与，一个教师也可以参与多个科研工作。</w:t>
      </w:r>
    </w:p>
    <w:p w14:paraId="6D1340C5" w14:textId="77777777" w:rsidR="00B07AF9" w:rsidRDefault="008510B1">
      <w:pPr>
        <w:pStyle w:val="4"/>
      </w:pPr>
      <w:bookmarkStart w:id="85" w:name="默认值-9"/>
      <w:bookmarkEnd w:id="84"/>
      <w:r>
        <w:t>默认值</w:t>
      </w:r>
    </w:p>
    <w:p w14:paraId="16A8C912" w14:textId="77777777" w:rsidR="00B07AF9" w:rsidRDefault="008510B1" w:rsidP="008510B1">
      <w:pPr>
        <w:pStyle w:val="Compact"/>
        <w:numPr>
          <w:ilvl w:val="0"/>
          <w:numId w:val="47"/>
        </w:numPr>
      </w:pPr>
      <w:r>
        <w:rPr>
          <w:rStyle w:val="VerbatimChar"/>
        </w:rPr>
        <w:t>start_date</w:t>
      </w:r>
      <w:r>
        <w:t>和</w:t>
      </w:r>
      <w:r>
        <w:rPr>
          <w:rStyle w:val="VerbatimChar"/>
        </w:rPr>
        <w:t>end_date</w:t>
      </w:r>
      <w:r>
        <w:t>字段可以为空，允许记录尚未开始或持续进行中的项目。</w:t>
      </w:r>
    </w:p>
    <w:p w14:paraId="64367102" w14:textId="77777777" w:rsidR="00B07AF9" w:rsidRDefault="008510B1">
      <w:pPr>
        <w:pStyle w:val="4"/>
      </w:pPr>
      <w:bookmarkStart w:id="86" w:name="索引建议-1"/>
      <w:bookmarkEnd w:id="85"/>
      <w:r>
        <w:t>索引建议</w:t>
      </w:r>
    </w:p>
    <w:p w14:paraId="179A3FC8" w14:textId="77777777" w:rsidR="00B07AF9" w:rsidRDefault="008510B1" w:rsidP="008510B1">
      <w:pPr>
        <w:pStyle w:val="Compact"/>
        <w:numPr>
          <w:ilvl w:val="0"/>
          <w:numId w:val="48"/>
        </w:numPr>
      </w:pPr>
      <w:r>
        <w:rPr>
          <w:rStyle w:val="VerbatimChar"/>
        </w:rPr>
        <w:t>project_id</w:t>
      </w:r>
      <w:r>
        <w:t xml:space="preserve">: </w:t>
      </w:r>
      <w:r>
        <w:t>作为项目编号，建议设置为唯一且可索引，以优化查询效率。</w:t>
      </w:r>
    </w:p>
    <w:p w14:paraId="138D9E45" w14:textId="77777777" w:rsidR="00B07AF9" w:rsidRDefault="008510B1">
      <w:pPr>
        <w:pStyle w:val="4"/>
      </w:pPr>
      <w:bookmarkStart w:id="87" w:name="描述-12"/>
      <w:bookmarkEnd w:id="86"/>
      <w:r>
        <w:t>描述</w:t>
      </w:r>
    </w:p>
    <w:p w14:paraId="3AFD82E6" w14:textId="77777777" w:rsidR="00B07AF9" w:rsidRDefault="008510B1">
      <w:pPr>
        <w:pStyle w:val="FirstParagraph"/>
      </w:pPr>
      <w:r>
        <w:rPr>
          <w:lang w:eastAsia="zh-CN"/>
        </w:rPr>
        <w:t>研究工作表用于存储科研工作的详细信息，包括项目编号、项目名称、项目性质、项目开始和结束日期。</w:t>
      </w:r>
      <w:r>
        <w:t>此外，通过多对多关系表</w:t>
      </w:r>
      <w:r>
        <w:rPr>
          <w:rStyle w:val="VerbatimChar"/>
        </w:rPr>
        <w:t>ResearchWorkTeacherAssociation</w:t>
      </w:r>
      <w:r>
        <w:t>与用户表关联，以表示哪些教师参与了哪些科研工作。</w:t>
      </w:r>
    </w:p>
    <w:p w14:paraId="2A93967C" w14:textId="77777777" w:rsidR="00B07AF9" w:rsidRDefault="008510B1">
      <w:pPr>
        <w:pStyle w:val="4"/>
      </w:pPr>
      <w:bookmarkStart w:id="88" w:name="字段说明-12"/>
      <w:bookmarkEnd w:id="87"/>
      <w:r>
        <w:t>字段说明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278"/>
        <w:gridCol w:w="1392"/>
        <w:gridCol w:w="2151"/>
        <w:gridCol w:w="1265"/>
        <w:gridCol w:w="758"/>
        <w:gridCol w:w="1012"/>
      </w:tblGrid>
      <w:tr w:rsidR="00B07AF9" w14:paraId="1CD251C6" w14:textId="77777777" w:rsidTr="00B07A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36" w:type="dxa"/>
          </w:tcPr>
          <w:p w14:paraId="7B00E038" w14:textId="77777777" w:rsidR="00B07AF9" w:rsidRDefault="008510B1">
            <w:pPr>
              <w:pStyle w:val="Compact"/>
            </w:pPr>
            <w:r>
              <w:t>字段名</w:t>
            </w:r>
          </w:p>
        </w:tc>
        <w:tc>
          <w:tcPr>
            <w:tcW w:w="1244" w:type="dxa"/>
          </w:tcPr>
          <w:p w14:paraId="6BA6C7FE" w14:textId="77777777" w:rsidR="00B07AF9" w:rsidRDefault="008510B1">
            <w:pPr>
              <w:pStyle w:val="Compact"/>
            </w:pPr>
            <w:r>
              <w:t>数据类型</w:t>
            </w:r>
          </w:p>
        </w:tc>
        <w:tc>
          <w:tcPr>
            <w:tcW w:w="1923" w:type="dxa"/>
          </w:tcPr>
          <w:p w14:paraId="78533AA7" w14:textId="77777777" w:rsidR="00B07AF9" w:rsidRDefault="008510B1">
            <w:pPr>
              <w:pStyle w:val="Compact"/>
            </w:pPr>
            <w:r>
              <w:t>描述</w:t>
            </w:r>
          </w:p>
        </w:tc>
        <w:tc>
          <w:tcPr>
            <w:tcW w:w="1131" w:type="dxa"/>
          </w:tcPr>
          <w:p w14:paraId="2BFE21B7" w14:textId="77777777" w:rsidR="00B07AF9" w:rsidRDefault="008510B1">
            <w:pPr>
              <w:pStyle w:val="Compact"/>
            </w:pPr>
            <w:r>
              <w:t>是否可为空</w:t>
            </w:r>
          </w:p>
        </w:tc>
        <w:tc>
          <w:tcPr>
            <w:tcW w:w="678" w:type="dxa"/>
          </w:tcPr>
          <w:p w14:paraId="4F60257F" w14:textId="77777777" w:rsidR="00B07AF9" w:rsidRDefault="008510B1">
            <w:pPr>
              <w:pStyle w:val="Compact"/>
            </w:pPr>
            <w:r>
              <w:t>默认值</w:t>
            </w:r>
          </w:p>
        </w:tc>
        <w:tc>
          <w:tcPr>
            <w:tcW w:w="905" w:type="dxa"/>
          </w:tcPr>
          <w:p w14:paraId="368B65EF" w14:textId="77777777" w:rsidR="00B07AF9" w:rsidRDefault="008510B1">
            <w:pPr>
              <w:pStyle w:val="Compact"/>
            </w:pPr>
            <w:r>
              <w:t>关联模型</w:t>
            </w:r>
          </w:p>
        </w:tc>
      </w:tr>
      <w:tr w:rsidR="00B07AF9" w14:paraId="7C65FE80" w14:textId="77777777">
        <w:tc>
          <w:tcPr>
            <w:tcW w:w="2036" w:type="dxa"/>
          </w:tcPr>
          <w:p w14:paraId="4B97EB80" w14:textId="77777777" w:rsidR="00B07AF9" w:rsidRDefault="008510B1">
            <w:pPr>
              <w:pStyle w:val="Compact"/>
            </w:pPr>
            <w:r>
              <w:rPr>
                <w:b/>
                <w:bCs/>
              </w:rPr>
              <w:t>id</w:t>
            </w:r>
          </w:p>
        </w:tc>
        <w:tc>
          <w:tcPr>
            <w:tcW w:w="1244" w:type="dxa"/>
          </w:tcPr>
          <w:p w14:paraId="1E326DC9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1923" w:type="dxa"/>
          </w:tcPr>
          <w:p w14:paraId="0FAA7B29" w14:textId="77777777" w:rsidR="00B07AF9" w:rsidRDefault="008510B1">
            <w:pPr>
              <w:pStyle w:val="Compact"/>
            </w:pPr>
            <w:r>
              <w:t>科研工作</w:t>
            </w:r>
            <w:r>
              <w:t xml:space="preserve"> ID</w:t>
            </w:r>
            <w:r>
              <w:t>，主键</w:t>
            </w:r>
          </w:p>
        </w:tc>
        <w:tc>
          <w:tcPr>
            <w:tcW w:w="1131" w:type="dxa"/>
          </w:tcPr>
          <w:p w14:paraId="1A437DC8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678" w:type="dxa"/>
          </w:tcPr>
          <w:p w14:paraId="2A3D29BD" w14:textId="77777777" w:rsidR="00B07AF9" w:rsidRDefault="008510B1">
            <w:pPr>
              <w:pStyle w:val="Compact"/>
            </w:pPr>
            <w:r>
              <w:t>自增</w:t>
            </w:r>
          </w:p>
        </w:tc>
        <w:tc>
          <w:tcPr>
            <w:tcW w:w="905" w:type="dxa"/>
          </w:tcPr>
          <w:p w14:paraId="07770776" w14:textId="77777777" w:rsidR="00B07AF9" w:rsidRDefault="00B07AF9">
            <w:pPr>
              <w:pStyle w:val="Compact"/>
            </w:pPr>
          </w:p>
        </w:tc>
      </w:tr>
      <w:tr w:rsidR="00B07AF9" w14:paraId="3A97974B" w14:textId="77777777">
        <w:tc>
          <w:tcPr>
            <w:tcW w:w="2036" w:type="dxa"/>
          </w:tcPr>
          <w:p w14:paraId="6FE15D06" w14:textId="77777777" w:rsidR="00B07AF9" w:rsidRDefault="008510B1">
            <w:pPr>
              <w:pStyle w:val="Compact"/>
            </w:pPr>
            <w:r>
              <w:rPr>
                <w:b/>
                <w:bCs/>
              </w:rPr>
              <w:t>project_id</w:t>
            </w:r>
          </w:p>
        </w:tc>
        <w:tc>
          <w:tcPr>
            <w:tcW w:w="1244" w:type="dxa"/>
          </w:tcPr>
          <w:p w14:paraId="33BA9801" w14:textId="77777777" w:rsidR="00B07AF9" w:rsidRDefault="008510B1">
            <w:pPr>
              <w:pStyle w:val="Compact"/>
            </w:pPr>
            <w:r>
              <w:t>String(20)</w:t>
            </w:r>
          </w:p>
        </w:tc>
        <w:tc>
          <w:tcPr>
            <w:tcW w:w="1923" w:type="dxa"/>
          </w:tcPr>
          <w:p w14:paraId="18663CB3" w14:textId="77777777" w:rsidR="00B07AF9" w:rsidRDefault="008510B1">
            <w:pPr>
              <w:pStyle w:val="Compact"/>
            </w:pPr>
            <w:r>
              <w:t>项目编号</w:t>
            </w:r>
          </w:p>
        </w:tc>
        <w:tc>
          <w:tcPr>
            <w:tcW w:w="1131" w:type="dxa"/>
          </w:tcPr>
          <w:p w14:paraId="25336CCE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678" w:type="dxa"/>
          </w:tcPr>
          <w:p w14:paraId="40E1E324" w14:textId="77777777" w:rsidR="00B07AF9" w:rsidRDefault="008510B1">
            <w:pPr>
              <w:pStyle w:val="Compact"/>
            </w:pPr>
            <w:r>
              <w:t>None</w:t>
            </w:r>
          </w:p>
        </w:tc>
        <w:tc>
          <w:tcPr>
            <w:tcW w:w="905" w:type="dxa"/>
          </w:tcPr>
          <w:p w14:paraId="34D3C0C8" w14:textId="77777777" w:rsidR="00B07AF9" w:rsidRDefault="00B07AF9">
            <w:pPr>
              <w:pStyle w:val="Compact"/>
            </w:pPr>
          </w:p>
        </w:tc>
      </w:tr>
      <w:tr w:rsidR="00B07AF9" w14:paraId="374607CB" w14:textId="77777777">
        <w:tc>
          <w:tcPr>
            <w:tcW w:w="2036" w:type="dxa"/>
          </w:tcPr>
          <w:p w14:paraId="6493DB88" w14:textId="77777777" w:rsidR="00B07AF9" w:rsidRDefault="008510B1">
            <w:pPr>
              <w:pStyle w:val="Compact"/>
            </w:pPr>
            <w:r>
              <w:rPr>
                <w:b/>
                <w:bCs/>
              </w:rPr>
              <w:t>project_name</w:t>
            </w:r>
          </w:p>
        </w:tc>
        <w:tc>
          <w:tcPr>
            <w:tcW w:w="1244" w:type="dxa"/>
          </w:tcPr>
          <w:p w14:paraId="1759CE98" w14:textId="77777777" w:rsidR="00B07AF9" w:rsidRDefault="008510B1">
            <w:pPr>
              <w:pStyle w:val="Compact"/>
            </w:pPr>
            <w:r>
              <w:t>String(100)</w:t>
            </w:r>
          </w:p>
        </w:tc>
        <w:tc>
          <w:tcPr>
            <w:tcW w:w="1923" w:type="dxa"/>
          </w:tcPr>
          <w:p w14:paraId="6B575D0E" w14:textId="77777777" w:rsidR="00B07AF9" w:rsidRDefault="008510B1">
            <w:pPr>
              <w:pStyle w:val="Compact"/>
            </w:pPr>
            <w:r>
              <w:t>项目名称</w:t>
            </w:r>
          </w:p>
        </w:tc>
        <w:tc>
          <w:tcPr>
            <w:tcW w:w="1131" w:type="dxa"/>
          </w:tcPr>
          <w:p w14:paraId="1199D900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678" w:type="dxa"/>
          </w:tcPr>
          <w:p w14:paraId="562692AA" w14:textId="77777777" w:rsidR="00B07AF9" w:rsidRDefault="008510B1">
            <w:pPr>
              <w:pStyle w:val="Compact"/>
            </w:pPr>
            <w:r>
              <w:t>None</w:t>
            </w:r>
          </w:p>
        </w:tc>
        <w:tc>
          <w:tcPr>
            <w:tcW w:w="905" w:type="dxa"/>
          </w:tcPr>
          <w:p w14:paraId="20D57068" w14:textId="77777777" w:rsidR="00B07AF9" w:rsidRDefault="00B07AF9">
            <w:pPr>
              <w:pStyle w:val="Compact"/>
            </w:pPr>
          </w:p>
        </w:tc>
      </w:tr>
      <w:tr w:rsidR="00B07AF9" w14:paraId="0F7A08FB" w14:textId="77777777">
        <w:tc>
          <w:tcPr>
            <w:tcW w:w="2036" w:type="dxa"/>
          </w:tcPr>
          <w:p w14:paraId="14A5D190" w14:textId="77777777" w:rsidR="00B07AF9" w:rsidRDefault="008510B1">
            <w:pPr>
              <w:pStyle w:val="Compact"/>
            </w:pPr>
            <w:r>
              <w:rPr>
                <w:b/>
                <w:bCs/>
              </w:rPr>
              <w:t>project_nature</w:t>
            </w:r>
          </w:p>
        </w:tc>
        <w:tc>
          <w:tcPr>
            <w:tcW w:w="1244" w:type="dxa"/>
          </w:tcPr>
          <w:p w14:paraId="38653A7C" w14:textId="77777777" w:rsidR="00B07AF9" w:rsidRDefault="008510B1">
            <w:pPr>
              <w:pStyle w:val="Compact"/>
            </w:pPr>
            <w:r>
              <w:t>String(50)</w:t>
            </w:r>
          </w:p>
        </w:tc>
        <w:tc>
          <w:tcPr>
            <w:tcW w:w="1923" w:type="dxa"/>
          </w:tcPr>
          <w:p w14:paraId="1E81713A" w14:textId="77777777" w:rsidR="00B07AF9" w:rsidRDefault="008510B1">
            <w:pPr>
              <w:pStyle w:val="Compact"/>
            </w:pPr>
            <w:r>
              <w:t>项目性质</w:t>
            </w:r>
          </w:p>
        </w:tc>
        <w:tc>
          <w:tcPr>
            <w:tcW w:w="1131" w:type="dxa"/>
          </w:tcPr>
          <w:p w14:paraId="66E1912A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678" w:type="dxa"/>
          </w:tcPr>
          <w:p w14:paraId="768AE2F4" w14:textId="77777777" w:rsidR="00B07AF9" w:rsidRDefault="008510B1">
            <w:pPr>
              <w:pStyle w:val="Compact"/>
            </w:pPr>
            <w:r>
              <w:t>None</w:t>
            </w:r>
          </w:p>
        </w:tc>
        <w:tc>
          <w:tcPr>
            <w:tcW w:w="905" w:type="dxa"/>
          </w:tcPr>
          <w:p w14:paraId="49319DA8" w14:textId="77777777" w:rsidR="00B07AF9" w:rsidRDefault="00B07AF9">
            <w:pPr>
              <w:pStyle w:val="Compact"/>
            </w:pPr>
          </w:p>
        </w:tc>
      </w:tr>
      <w:tr w:rsidR="00B07AF9" w14:paraId="76B726C5" w14:textId="77777777">
        <w:tc>
          <w:tcPr>
            <w:tcW w:w="2036" w:type="dxa"/>
          </w:tcPr>
          <w:p w14:paraId="57B73B95" w14:textId="77777777" w:rsidR="00B07AF9" w:rsidRDefault="008510B1">
            <w:pPr>
              <w:pStyle w:val="Compact"/>
            </w:pPr>
            <w:r>
              <w:rPr>
                <w:b/>
                <w:bCs/>
              </w:rPr>
              <w:t>start_date</w:t>
            </w:r>
          </w:p>
        </w:tc>
        <w:tc>
          <w:tcPr>
            <w:tcW w:w="1244" w:type="dxa"/>
          </w:tcPr>
          <w:p w14:paraId="2B759806" w14:textId="77777777" w:rsidR="00B07AF9" w:rsidRDefault="008510B1">
            <w:pPr>
              <w:pStyle w:val="Compact"/>
            </w:pPr>
            <w:r>
              <w:t>Date</w:t>
            </w:r>
          </w:p>
        </w:tc>
        <w:tc>
          <w:tcPr>
            <w:tcW w:w="1923" w:type="dxa"/>
          </w:tcPr>
          <w:p w14:paraId="5955F04D" w14:textId="77777777" w:rsidR="00B07AF9" w:rsidRDefault="008510B1">
            <w:pPr>
              <w:pStyle w:val="Compact"/>
            </w:pPr>
            <w:r>
              <w:t>项目开始日期</w:t>
            </w:r>
          </w:p>
        </w:tc>
        <w:tc>
          <w:tcPr>
            <w:tcW w:w="1131" w:type="dxa"/>
          </w:tcPr>
          <w:p w14:paraId="50F096CF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678" w:type="dxa"/>
          </w:tcPr>
          <w:p w14:paraId="38D65F10" w14:textId="77777777" w:rsidR="00B07AF9" w:rsidRDefault="008510B1">
            <w:pPr>
              <w:pStyle w:val="Compact"/>
            </w:pPr>
            <w:r>
              <w:t>None</w:t>
            </w:r>
          </w:p>
        </w:tc>
        <w:tc>
          <w:tcPr>
            <w:tcW w:w="905" w:type="dxa"/>
          </w:tcPr>
          <w:p w14:paraId="1309B6D1" w14:textId="77777777" w:rsidR="00B07AF9" w:rsidRDefault="00B07AF9">
            <w:pPr>
              <w:pStyle w:val="Compact"/>
            </w:pPr>
          </w:p>
        </w:tc>
      </w:tr>
      <w:tr w:rsidR="00B07AF9" w14:paraId="4E2B5DAB" w14:textId="77777777">
        <w:tc>
          <w:tcPr>
            <w:tcW w:w="2036" w:type="dxa"/>
          </w:tcPr>
          <w:p w14:paraId="6B575245" w14:textId="77777777" w:rsidR="00B07AF9" w:rsidRDefault="008510B1">
            <w:pPr>
              <w:pStyle w:val="Compact"/>
            </w:pPr>
            <w:r>
              <w:rPr>
                <w:b/>
                <w:bCs/>
              </w:rPr>
              <w:t>end_date</w:t>
            </w:r>
          </w:p>
        </w:tc>
        <w:tc>
          <w:tcPr>
            <w:tcW w:w="1244" w:type="dxa"/>
          </w:tcPr>
          <w:p w14:paraId="0FFC00E7" w14:textId="77777777" w:rsidR="00B07AF9" w:rsidRDefault="008510B1">
            <w:pPr>
              <w:pStyle w:val="Compact"/>
            </w:pPr>
            <w:r>
              <w:t>Date</w:t>
            </w:r>
          </w:p>
        </w:tc>
        <w:tc>
          <w:tcPr>
            <w:tcW w:w="1923" w:type="dxa"/>
          </w:tcPr>
          <w:p w14:paraId="51BB5DAE" w14:textId="77777777" w:rsidR="00B07AF9" w:rsidRDefault="008510B1">
            <w:pPr>
              <w:pStyle w:val="Compact"/>
            </w:pPr>
            <w:r>
              <w:t>项目结束日期</w:t>
            </w:r>
          </w:p>
        </w:tc>
        <w:tc>
          <w:tcPr>
            <w:tcW w:w="1131" w:type="dxa"/>
          </w:tcPr>
          <w:p w14:paraId="1C05CC28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678" w:type="dxa"/>
          </w:tcPr>
          <w:p w14:paraId="2575DC3F" w14:textId="77777777" w:rsidR="00B07AF9" w:rsidRDefault="008510B1">
            <w:pPr>
              <w:pStyle w:val="Compact"/>
            </w:pPr>
            <w:r>
              <w:t>None</w:t>
            </w:r>
          </w:p>
        </w:tc>
        <w:tc>
          <w:tcPr>
            <w:tcW w:w="905" w:type="dxa"/>
          </w:tcPr>
          <w:p w14:paraId="358F1BD4" w14:textId="77777777" w:rsidR="00B07AF9" w:rsidRDefault="00B07AF9">
            <w:pPr>
              <w:pStyle w:val="Compact"/>
            </w:pPr>
          </w:p>
        </w:tc>
      </w:tr>
    </w:tbl>
    <w:p w14:paraId="70B5582A" w14:textId="77777777" w:rsidR="00B07AF9" w:rsidRDefault="008510B1">
      <w:pPr>
        <w:pStyle w:val="4"/>
      </w:pPr>
      <w:bookmarkStart w:id="89" w:name="多对多关系-2"/>
      <w:bookmarkEnd w:id="88"/>
      <w:r>
        <w:t>多对多关系</w:t>
      </w:r>
    </w:p>
    <w:p w14:paraId="78042470" w14:textId="77777777" w:rsidR="00B07AF9" w:rsidRDefault="008510B1" w:rsidP="008510B1">
      <w:pPr>
        <w:pStyle w:val="Compact"/>
        <w:numPr>
          <w:ilvl w:val="0"/>
          <w:numId w:val="49"/>
        </w:numPr>
      </w:pPr>
      <w:r>
        <w:rPr>
          <w:rStyle w:val="VerbatimChar"/>
        </w:rPr>
        <w:t>owner</w:t>
      </w:r>
      <w:r>
        <w:t xml:space="preserve">: </w:t>
      </w:r>
      <w:r>
        <w:t>通过</w:t>
      </w:r>
      <w:r>
        <w:rPr>
          <w:rStyle w:val="VerbatimChar"/>
        </w:rPr>
        <w:t>ResearchWorkTeacherAssociation</w:t>
      </w:r>
      <w:r>
        <w:t>表与</w:t>
      </w:r>
      <w:r>
        <w:rPr>
          <w:rStyle w:val="VerbatimChar"/>
        </w:rPr>
        <w:t>Users</w:t>
      </w:r>
      <w:r>
        <w:t>表建立多对多关系，表示科研工作和教师之间的关联。</w:t>
      </w:r>
    </w:p>
    <w:p w14:paraId="51F6CD27" w14:textId="77777777" w:rsidR="00B07AF9" w:rsidRDefault="008510B1">
      <w:pPr>
        <w:pStyle w:val="4"/>
      </w:pPr>
      <w:bookmarkStart w:id="90" w:name="初始化方法"/>
      <w:bookmarkEnd w:id="89"/>
      <w:r>
        <w:t>初始化方法</w:t>
      </w:r>
    </w:p>
    <w:p w14:paraId="042943BD" w14:textId="77777777" w:rsidR="00B07AF9" w:rsidRDefault="008510B1" w:rsidP="008510B1">
      <w:pPr>
        <w:pStyle w:val="Compact"/>
        <w:numPr>
          <w:ilvl w:val="0"/>
          <w:numId w:val="50"/>
        </w:numPr>
      </w:pPr>
      <w:r>
        <w:rPr>
          <w:rStyle w:val="VerbatimChar"/>
        </w:rPr>
        <w:t>__init__(self, project_id, project_name, project_nature, start_date, end_date, teachers)</w:t>
      </w:r>
      <w:r>
        <w:t xml:space="preserve">: </w:t>
      </w:r>
      <w:r>
        <w:t>初始化科研工作记录，并将教师与科研工作相关联。</w:t>
      </w:r>
    </w:p>
    <w:p w14:paraId="3E1852B9" w14:textId="77777777" w:rsidR="00B07AF9" w:rsidRDefault="008510B1">
      <w:pPr>
        <w:pStyle w:val="4"/>
      </w:pPr>
      <w:bookmarkStart w:id="91" w:name="方法说明-2"/>
      <w:bookmarkEnd w:id="90"/>
      <w:r>
        <w:t>方法说明</w:t>
      </w:r>
    </w:p>
    <w:p w14:paraId="462A4B5D" w14:textId="77777777" w:rsidR="00B07AF9" w:rsidRDefault="008510B1" w:rsidP="008510B1">
      <w:pPr>
        <w:pStyle w:val="Compact"/>
        <w:numPr>
          <w:ilvl w:val="0"/>
          <w:numId w:val="51"/>
        </w:numPr>
      </w:pPr>
      <w:r>
        <w:rPr>
          <w:rStyle w:val="VerbatimChar"/>
        </w:rPr>
        <w:t>create_teachers_association(self, teachers)</w:t>
      </w:r>
      <w:r>
        <w:t xml:space="preserve">: </w:t>
      </w:r>
      <w:r>
        <w:t>创建科研工作与教师之间的关联记录。</w:t>
      </w:r>
    </w:p>
    <w:p w14:paraId="5F9A058D" w14:textId="77777777" w:rsidR="00B07AF9" w:rsidRDefault="008510B1">
      <w:pPr>
        <w:pStyle w:val="4"/>
      </w:pPr>
      <w:bookmarkStart w:id="92" w:name="默认值-10"/>
      <w:bookmarkEnd w:id="91"/>
      <w:r>
        <w:t>默认值</w:t>
      </w:r>
    </w:p>
    <w:p w14:paraId="32D3D91A" w14:textId="77777777" w:rsidR="00B07AF9" w:rsidRDefault="008510B1" w:rsidP="008510B1">
      <w:pPr>
        <w:pStyle w:val="Compact"/>
        <w:numPr>
          <w:ilvl w:val="0"/>
          <w:numId w:val="52"/>
        </w:numPr>
      </w:pPr>
      <w:r>
        <w:rPr>
          <w:rStyle w:val="VerbatimChar"/>
        </w:rPr>
        <w:t>start_date</w:t>
      </w:r>
      <w:r>
        <w:t xml:space="preserve"> </w:t>
      </w:r>
      <w:r>
        <w:t>和</w:t>
      </w:r>
      <w:r>
        <w:t xml:space="preserve"> </w:t>
      </w:r>
      <w:r>
        <w:rPr>
          <w:rStyle w:val="VerbatimChar"/>
        </w:rPr>
        <w:t>end_date</w:t>
      </w:r>
      <w:r>
        <w:t xml:space="preserve">: </w:t>
      </w:r>
      <w:r>
        <w:t>项目开始和结束日期字段可以为空，</w:t>
      </w:r>
      <w:r>
        <w:t>允许记录尚未开始或结束日期未知的项目。</w:t>
      </w:r>
    </w:p>
    <w:p w14:paraId="043C7CFC" w14:textId="77777777" w:rsidR="00B07AF9" w:rsidRDefault="008510B1">
      <w:pPr>
        <w:pStyle w:val="4"/>
      </w:pPr>
      <w:bookmarkStart w:id="93" w:name="反向引用-7"/>
      <w:bookmarkEnd w:id="92"/>
      <w:r>
        <w:t>反向引用</w:t>
      </w:r>
    </w:p>
    <w:p w14:paraId="1F938E6A" w14:textId="77777777" w:rsidR="00B07AF9" w:rsidRDefault="008510B1" w:rsidP="008510B1">
      <w:pPr>
        <w:pStyle w:val="Compact"/>
        <w:numPr>
          <w:ilvl w:val="0"/>
          <w:numId w:val="53"/>
        </w:numPr>
      </w:pPr>
      <w:r>
        <w:rPr>
          <w:rStyle w:val="VerbatimChar"/>
        </w:rPr>
        <w:t>research_works</w:t>
      </w:r>
      <w:r>
        <w:t xml:space="preserve">: </w:t>
      </w:r>
      <w:r>
        <w:t>在</w:t>
      </w:r>
      <w:r>
        <w:rPr>
          <w:rStyle w:val="VerbatimChar"/>
        </w:rPr>
        <w:t>Users</w:t>
      </w:r>
      <w:r>
        <w:t>模型中，通过</w:t>
      </w:r>
    </w:p>
    <w:p w14:paraId="7ACB3B31" w14:textId="77777777" w:rsidR="00B07AF9" w:rsidRDefault="008510B1">
      <w:pPr>
        <w:pStyle w:val="3"/>
      </w:pPr>
      <w:bookmarkStart w:id="94" w:name="teachingachievementteacherassociation-模型"/>
      <w:bookmarkEnd w:id="79"/>
      <w:bookmarkEnd w:id="93"/>
      <w:r>
        <w:t xml:space="preserve">TeachingAchievementTeacherAssociation </w:t>
      </w:r>
      <w:r>
        <w:t>模型</w:t>
      </w:r>
    </w:p>
    <w:p w14:paraId="61AAB9F7" w14:textId="77777777" w:rsidR="00B07AF9" w:rsidRDefault="008510B1">
      <w:pPr>
        <w:pStyle w:val="4"/>
      </w:pPr>
      <w:bookmarkStart w:id="95" w:name="描述-13"/>
      <w:r>
        <w:t>描述</w:t>
      </w:r>
    </w:p>
    <w:p w14:paraId="6DAD199C" w14:textId="77777777" w:rsidR="00B07AF9" w:rsidRDefault="008510B1">
      <w:pPr>
        <w:pStyle w:val="FirstParagraph"/>
      </w:pPr>
      <w:r>
        <w:rPr>
          <w:rStyle w:val="VerbatimChar"/>
        </w:rPr>
        <w:t>TeachingAchievementTeacherAssociation</w:t>
      </w:r>
      <w:r>
        <w:t xml:space="preserve"> </w:t>
      </w:r>
      <w:r>
        <w:t>模型用于关联教学成果与教师，实现多对多的关系。</w:t>
      </w:r>
    </w:p>
    <w:p w14:paraId="24BC708E" w14:textId="77777777" w:rsidR="00B07AF9" w:rsidRDefault="008510B1">
      <w:pPr>
        <w:pStyle w:val="4"/>
      </w:pPr>
      <w:bookmarkStart w:id="96" w:name="字段说明-13"/>
      <w:bookmarkEnd w:id="95"/>
      <w:r>
        <w:t>字段说明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12"/>
        <w:gridCol w:w="1176"/>
        <w:gridCol w:w="2159"/>
        <w:gridCol w:w="1416"/>
      </w:tblGrid>
      <w:tr w:rsidR="00B07AF9" w14:paraId="0CD5DACF" w14:textId="77777777" w:rsidTr="00B07A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C36CD3A" w14:textId="77777777" w:rsidR="00B07AF9" w:rsidRDefault="008510B1">
            <w:pPr>
              <w:pStyle w:val="Compact"/>
            </w:pPr>
            <w:r>
              <w:t>字段名</w:t>
            </w:r>
          </w:p>
        </w:tc>
        <w:tc>
          <w:tcPr>
            <w:tcW w:w="0" w:type="auto"/>
          </w:tcPr>
          <w:p w14:paraId="0D6C1B84" w14:textId="77777777" w:rsidR="00B07AF9" w:rsidRDefault="008510B1">
            <w:pPr>
              <w:pStyle w:val="Compact"/>
            </w:pPr>
            <w:r>
              <w:t>数据类型</w:t>
            </w:r>
          </w:p>
        </w:tc>
        <w:tc>
          <w:tcPr>
            <w:tcW w:w="0" w:type="auto"/>
          </w:tcPr>
          <w:p w14:paraId="07684ABB" w14:textId="77777777" w:rsidR="00B07AF9" w:rsidRDefault="008510B1">
            <w:pPr>
              <w:pStyle w:val="Compact"/>
            </w:pPr>
            <w:r>
              <w:t>描述</w:t>
            </w:r>
          </w:p>
        </w:tc>
        <w:tc>
          <w:tcPr>
            <w:tcW w:w="0" w:type="auto"/>
          </w:tcPr>
          <w:p w14:paraId="4707AF1E" w14:textId="77777777" w:rsidR="00B07AF9" w:rsidRDefault="008510B1">
            <w:pPr>
              <w:pStyle w:val="Compact"/>
            </w:pPr>
            <w:r>
              <w:t>是否可为空</w:t>
            </w:r>
          </w:p>
        </w:tc>
      </w:tr>
      <w:tr w:rsidR="00B07AF9" w14:paraId="2927666C" w14:textId="77777777">
        <w:tc>
          <w:tcPr>
            <w:tcW w:w="0" w:type="auto"/>
          </w:tcPr>
          <w:p w14:paraId="0337E090" w14:textId="77777777" w:rsidR="00B07AF9" w:rsidRDefault="008510B1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11AEB1FB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75EEB077" w14:textId="77777777" w:rsidR="00B07AF9" w:rsidRDefault="008510B1">
            <w:pPr>
              <w:pStyle w:val="Compact"/>
            </w:pPr>
            <w:r>
              <w:t>关联记录</w:t>
            </w:r>
            <w:r>
              <w:t xml:space="preserve"> ID</w:t>
            </w:r>
            <w:r>
              <w:t>，主键</w:t>
            </w:r>
          </w:p>
        </w:tc>
        <w:tc>
          <w:tcPr>
            <w:tcW w:w="0" w:type="auto"/>
          </w:tcPr>
          <w:p w14:paraId="60F4C49B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40EB3E63" w14:textId="77777777">
        <w:tc>
          <w:tcPr>
            <w:tcW w:w="0" w:type="auto"/>
          </w:tcPr>
          <w:p w14:paraId="6790F73A" w14:textId="77777777" w:rsidR="00B07AF9" w:rsidRDefault="008510B1">
            <w:pPr>
              <w:pStyle w:val="Compact"/>
            </w:pPr>
            <w:r>
              <w:t>user_id</w:t>
            </w:r>
          </w:p>
        </w:tc>
        <w:tc>
          <w:tcPr>
            <w:tcW w:w="0" w:type="auto"/>
          </w:tcPr>
          <w:p w14:paraId="3F695C8A" w14:textId="77777777" w:rsidR="00B07AF9" w:rsidRDefault="008510B1">
            <w:pPr>
              <w:pStyle w:val="Compact"/>
            </w:pPr>
            <w:r>
              <w:t>String(20)</w:t>
            </w:r>
          </w:p>
        </w:tc>
        <w:tc>
          <w:tcPr>
            <w:tcW w:w="0" w:type="auto"/>
          </w:tcPr>
          <w:p w14:paraId="480FE643" w14:textId="77777777" w:rsidR="00B07AF9" w:rsidRDefault="008510B1">
            <w:pPr>
              <w:pStyle w:val="Compact"/>
            </w:pPr>
            <w:r>
              <w:t>用户工号，外键</w:t>
            </w:r>
          </w:p>
        </w:tc>
        <w:tc>
          <w:tcPr>
            <w:tcW w:w="0" w:type="auto"/>
          </w:tcPr>
          <w:p w14:paraId="250160CC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64D74AC6" w14:textId="77777777">
        <w:tc>
          <w:tcPr>
            <w:tcW w:w="0" w:type="auto"/>
          </w:tcPr>
          <w:p w14:paraId="1BC5325C" w14:textId="77777777" w:rsidR="00B07AF9" w:rsidRDefault="008510B1">
            <w:pPr>
              <w:pStyle w:val="Compact"/>
            </w:pPr>
            <w:r>
              <w:t>project_id</w:t>
            </w:r>
          </w:p>
        </w:tc>
        <w:tc>
          <w:tcPr>
            <w:tcW w:w="0" w:type="auto"/>
          </w:tcPr>
          <w:p w14:paraId="7729B774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166FDAA6" w14:textId="77777777" w:rsidR="00B07AF9" w:rsidRDefault="008510B1">
            <w:pPr>
              <w:pStyle w:val="Compact"/>
            </w:pPr>
            <w:r>
              <w:t>教学成果</w:t>
            </w:r>
            <w:r>
              <w:t xml:space="preserve"> ID</w:t>
            </w:r>
            <w:r>
              <w:t>，外键</w:t>
            </w:r>
          </w:p>
        </w:tc>
        <w:tc>
          <w:tcPr>
            <w:tcW w:w="0" w:type="auto"/>
          </w:tcPr>
          <w:p w14:paraId="5C23CF5F" w14:textId="77777777" w:rsidR="00B07AF9" w:rsidRDefault="008510B1">
            <w:pPr>
              <w:pStyle w:val="Compact"/>
            </w:pPr>
            <w:r>
              <w:t>否</w:t>
            </w:r>
          </w:p>
        </w:tc>
      </w:tr>
    </w:tbl>
    <w:p w14:paraId="325C70E9" w14:textId="77777777" w:rsidR="00B07AF9" w:rsidRDefault="008510B1">
      <w:pPr>
        <w:pStyle w:val="4"/>
      </w:pPr>
      <w:bookmarkStart w:id="97" w:name="外键关系-8"/>
      <w:bookmarkEnd w:id="96"/>
      <w:r>
        <w:t>外键关系</w:t>
      </w:r>
    </w:p>
    <w:p w14:paraId="1F647276" w14:textId="77777777" w:rsidR="00B07AF9" w:rsidRDefault="008510B1" w:rsidP="008510B1">
      <w:pPr>
        <w:pStyle w:val="Compact"/>
        <w:numPr>
          <w:ilvl w:val="0"/>
          <w:numId w:val="54"/>
        </w:numPr>
      </w:pPr>
      <w:r>
        <w:rPr>
          <w:rStyle w:val="VerbatimChar"/>
        </w:rPr>
        <w:t>user_id</w:t>
      </w:r>
      <w:r>
        <w:t xml:space="preserve">: </w:t>
      </w:r>
      <w:r>
        <w:t>与</w:t>
      </w:r>
      <w:r>
        <w:rPr>
          <w:rStyle w:val="VerbatimChar"/>
        </w:rPr>
        <w:t>Users</w:t>
      </w:r>
      <w:r>
        <w:t>表的</w:t>
      </w:r>
      <w:r>
        <w:rPr>
          <w:rStyle w:val="VerbatimChar"/>
        </w:rPr>
        <w:t>work_id</w:t>
      </w:r>
      <w:r>
        <w:t>字段相关联，标识与教学成果关联的教师。</w:t>
      </w:r>
    </w:p>
    <w:p w14:paraId="6B87EE35" w14:textId="77777777" w:rsidR="00B07AF9" w:rsidRDefault="008510B1" w:rsidP="008510B1">
      <w:pPr>
        <w:pStyle w:val="Compact"/>
        <w:numPr>
          <w:ilvl w:val="0"/>
          <w:numId w:val="54"/>
        </w:numPr>
      </w:pPr>
      <w:r>
        <w:rPr>
          <w:rStyle w:val="VerbatimChar"/>
        </w:rPr>
        <w:t>project_id</w:t>
      </w:r>
      <w:r>
        <w:t xml:space="preserve">: </w:t>
      </w:r>
      <w:r>
        <w:t>与</w:t>
      </w:r>
      <w:r>
        <w:rPr>
          <w:rStyle w:val="VerbatimChar"/>
        </w:rPr>
        <w:t>TeachingAchievements</w:t>
      </w:r>
      <w:r>
        <w:t>表的</w:t>
      </w:r>
      <w:r>
        <w:rPr>
          <w:rStyle w:val="VerbatimChar"/>
        </w:rPr>
        <w:t>id</w:t>
      </w:r>
      <w:r>
        <w:t>字段相关联，标识具体的教学成果。</w:t>
      </w:r>
    </w:p>
    <w:p w14:paraId="58CA632F" w14:textId="77777777" w:rsidR="00B07AF9" w:rsidRDefault="008510B1">
      <w:pPr>
        <w:pStyle w:val="4"/>
      </w:pPr>
      <w:bookmarkStart w:id="98" w:name="模型功能-2"/>
      <w:bookmarkEnd w:id="97"/>
      <w:r>
        <w:t>模型功能</w:t>
      </w:r>
    </w:p>
    <w:p w14:paraId="674BECB2" w14:textId="77777777" w:rsidR="00B07AF9" w:rsidRDefault="008510B1" w:rsidP="008510B1">
      <w:pPr>
        <w:pStyle w:val="Compact"/>
        <w:numPr>
          <w:ilvl w:val="0"/>
          <w:numId w:val="55"/>
        </w:numPr>
        <w:rPr>
          <w:lang w:eastAsia="zh-CN"/>
        </w:rPr>
      </w:pPr>
      <w:r>
        <w:rPr>
          <w:lang w:eastAsia="zh-CN"/>
        </w:rPr>
        <w:t>该模型允许将教师与其参与的教学成果进行关联，支持一个教师关联多个教学成果，以及一个教学成果被多个教师共同参与。</w:t>
      </w:r>
    </w:p>
    <w:p w14:paraId="66C454B5" w14:textId="77777777" w:rsidR="00B07AF9" w:rsidRDefault="008510B1">
      <w:pPr>
        <w:pStyle w:val="4"/>
      </w:pPr>
      <w:bookmarkStart w:id="99" w:name="约束条件-2"/>
      <w:bookmarkEnd w:id="98"/>
      <w:r>
        <w:t>约束条件</w:t>
      </w:r>
    </w:p>
    <w:p w14:paraId="14F2A11D" w14:textId="77777777" w:rsidR="00B07AF9" w:rsidRDefault="008510B1" w:rsidP="008510B1">
      <w:pPr>
        <w:pStyle w:val="Compact"/>
        <w:numPr>
          <w:ilvl w:val="0"/>
          <w:numId w:val="56"/>
        </w:numPr>
      </w:pPr>
      <w:r>
        <w:rPr>
          <w:rStyle w:val="VerbatimChar"/>
        </w:rPr>
        <w:t>user_id</w:t>
      </w:r>
      <w:r>
        <w:t>和</w:t>
      </w:r>
      <w:r>
        <w:rPr>
          <w:rStyle w:val="VerbatimChar"/>
        </w:rPr>
        <w:t>project_id</w:t>
      </w:r>
      <w:r>
        <w:t>字段由于是外键，因此不能为空，确保每条记录都有明确的教师和教学成果的关联</w:t>
      </w:r>
      <w:r>
        <w:t>。</w:t>
      </w:r>
    </w:p>
    <w:p w14:paraId="3B1B8497" w14:textId="77777777" w:rsidR="00B07AF9" w:rsidRDefault="008510B1">
      <w:pPr>
        <w:pStyle w:val="3"/>
      </w:pPr>
      <w:bookmarkStart w:id="100" w:name="teachingachievements-模型"/>
      <w:bookmarkEnd w:id="94"/>
      <w:bookmarkEnd w:id="99"/>
      <w:r>
        <w:t xml:space="preserve">TeachingAchievements </w:t>
      </w:r>
      <w:r>
        <w:t>模型</w:t>
      </w:r>
    </w:p>
    <w:p w14:paraId="29BA7165" w14:textId="77777777" w:rsidR="00B07AF9" w:rsidRDefault="008510B1">
      <w:pPr>
        <w:pStyle w:val="4"/>
      </w:pPr>
      <w:bookmarkStart w:id="101" w:name="描述-14"/>
      <w:r>
        <w:t>描述</w:t>
      </w:r>
    </w:p>
    <w:p w14:paraId="709CEFAD" w14:textId="77777777" w:rsidR="00B07AF9" w:rsidRDefault="008510B1">
      <w:pPr>
        <w:pStyle w:val="FirstParagraph"/>
      </w:pPr>
      <w:r>
        <w:rPr>
          <w:rStyle w:val="VerbatimChar"/>
        </w:rPr>
        <w:t>TeachingAchievements</w:t>
      </w:r>
      <w:r>
        <w:t xml:space="preserve"> </w:t>
      </w:r>
      <w:r>
        <w:t>模型用于存储教学成果的详细信息，包括成果名称、级别、年份和描述。</w:t>
      </w:r>
    </w:p>
    <w:p w14:paraId="4FA3C4B2" w14:textId="77777777" w:rsidR="00B07AF9" w:rsidRDefault="008510B1">
      <w:pPr>
        <w:pStyle w:val="4"/>
      </w:pPr>
      <w:bookmarkStart w:id="102" w:name="字段说明-14"/>
      <w:bookmarkEnd w:id="101"/>
      <w:r>
        <w:t>字段说明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25"/>
        <w:gridCol w:w="1295"/>
        <w:gridCol w:w="2159"/>
        <w:gridCol w:w="1416"/>
      </w:tblGrid>
      <w:tr w:rsidR="00B07AF9" w14:paraId="3E396FB0" w14:textId="77777777" w:rsidTr="00B07A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8BDBC73" w14:textId="77777777" w:rsidR="00B07AF9" w:rsidRDefault="008510B1">
            <w:pPr>
              <w:pStyle w:val="Compact"/>
            </w:pPr>
            <w:r>
              <w:t>字段名</w:t>
            </w:r>
          </w:p>
        </w:tc>
        <w:tc>
          <w:tcPr>
            <w:tcW w:w="0" w:type="auto"/>
          </w:tcPr>
          <w:p w14:paraId="01F3752D" w14:textId="77777777" w:rsidR="00B07AF9" w:rsidRDefault="008510B1">
            <w:pPr>
              <w:pStyle w:val="Compact"/>
            </w:pPr>
            <w:r>
              <w:t>数据类型</w:t>
            </w:r>
          </w:p>
        </w:tc>
        <w:tc>
          <w:tcPr>
            <w:tcW w:w="0" w:type="auto"/>
          </w:tcPr>
          <w:p w14:paraId="73E2FA50" w14:textId="77777777" w:rsidR="00B07AF9" w:rsidRDefault="008510B1">
            <w:pPr>
              <w:pStyle w:val="Compact"/>
            </w:pPr>
            <w:r>
              <w:t>描述</w:t>
            </w:r>
          </w:p>
        </w:tc>
        <w:tc>
          <w:tcPr>
            <w:tcW w:w="0" w:type="auto"/>
          </w:tcPr>
          <w:p w14:paraId="65A9CD64" w14:textId="77777777" w:rsidR="00B07AF9" w:rsidRDefault="008510B1">
            <w:pPr>
              <w:pStyle w:val="Compact"/>
            </w:pPr>
            <w:r>
              <w:t>是否可为空</w:t>
            </w:r>
          </w:p>
        </w:tc>
      </w:tr>
      <w:tr w:rsidR="00B07AF9" w14:paraId="06254136" w14:textId="77777777">
        <w:tc>
          <w:tcPr>
            <w:tcW w:w="0" w:type="auto"/>
          </w:tcPr>
          <w:p w14:paraId="3C7E7E2B" w14:textId="77777777" w:rsidR="00B07AF9" w:rsidRDefault="008510B1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5BBAF92F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2EF65771" w14:textId="77777777" w:rsidR="00B07AF9" w:rsidRDefault="008510B1">
            <w:pPr>
              <w:pStyle w:val="Compact"/>
            </w:pPr>
            <w:r>
              <w:t>教学成果</w:t>
            </w:r>
            <w:r>
              <w:t xml:space="preserve"> ID</w:t>
            </w:r>
            <w:r>
              <w:t>，主键</w:t>
            </w:r>
          </w:p>
        </w:tc>
        <w:tc>
          <w:tcPr>
            <w:tcW w:w="0" w:type="auto"/>
          </w:tcPr>
          <w:p w14:paraId="3B855BF3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7BDF7923" w14:textId="77777777">
        <w:tc>
          <w:tcPr>
            <w:tcW w:w="0" w:type="auto"/>
          </w:tcPr>
          <w:p w14:paraId="5E43767A" w14:textId="77777777" w:rsidR="00B07AF9" w:rsidRDefault="008510B1">
            <w:pPr>
              <w:pStyle w:val="Compact"/>
            </w:pPr>
            <w:r>
              <w:t>achievement_year</w:t>
            </w:r>
          </w:p>
        </w:tc>
        <w:tc>
          <w:tcPr>
            <w:tcW w:w="0" w:type="auto"/>
          </w:tcPr>
          <w:p w14:paraId="5D25198F" w14:textId="77777777" w:rsidR="00B07AF9" w:rsidRDefault="008510B1">
            <w:pPr>
              <w:pStyle w:val="Compact"/>
            </w:pPr>
            <w:r>
              <w:t>String(50)</w:t>
            </w:r>
          </w:p>
        </w:tc>
        <w:tc>
          <w:tcPr>
            <w:tcW w:w="0" w:type="auto"/>
          </w:tcPr>
          <w:p w14:paraId="73526AB9" w14:textId="77777777" w:rsidR="00B07AF9" w:rsidRDefault="008510B1">
            <w:pPr>
              <w:pStyle w:val="Compact"/>
            </w:pPr>
            <w:r>
              <w:t>成果年份</w:t>
            </w:r>
          </w:p>
        </w:tc>
        <w:tc>
          <w:tcPr>
            <w:tcW w:w="0" w:type="auto"/>
          </w:tcPr>
          <w:p w14:paraId="3BD52B00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09506415" w14:textId="77777777">
        <w:tc>
          <w:tcPr>
            <w:tcW w:w="0" w:type="auto"/>
          </w:tcPr>
          <w:p w14:paraId="47372143" w14:textId="77777777" w:rsidR="00B07AF9" w:rsidRDefault="008510B1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2903D066" w14:textId="77777777" w:rsidR="00B07AF9" w:rsidRDefault="008510B1">
            <w:pPr>
              <w:pStyle w:val="Compact"/>
            </w:pPr>
            <w:r>
              <w:t>String(255)</w:t>
            </w:r>
          </w:p>
        </w:tc>
        <w:tc>
          <w:tcPr>
            <w:tcW w:w="0" w:type="auto"/>
          </w:tcPr>
          <w:p w14:paraId="125E905B" w14:textId="77777777" w:rsidR="00B07AF9" w:rsidRDefault="008510B1">
            <w:pPr>
              <w:pStyle w:val="Compact"/>
            </w:pPr>
            <w:r>
              <w:t>成果名称</w:t>
            </w:r>
          </w:p>
        </w:tc>
        <w:tc>
          <w:tcPr>
            <w:tcW w:w="0" w:type="auto"/>
          </w:tcPr>
          <w:p w14:paraId="50D4A87B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65BBF36B" w14:textId="77777777">
        <w:tc>
          <w:tcPr>
            <w:tcW w:w="0" w:type="auto"/>
          </w:tcPr>
          <w:p w14:paraId="6C1C3498" w14:textId="77777777" w:rsidR="00B07AF9" w:rsidRDefault="008510B1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14:paraId="111AA98D" w14:textId="77777777" w:rsidR="00B07AF9" w:rsidRDefault="008510B1">
            <w:pPr>
              <w:pStyle w:val="Compact"/>
            </w:pPr>
            <w:r>
              <w:t>String(50)</w:t>
            </w:r>
          </w:p>
        </w:tc>
        <w:tc>
          <w:tcPr>
            <w:tcW w:w="0" w:type="auto"/>
          </w:tcPr>
          <w:p w14:paraId="46E7434A" w14:textId="77777777" w:rsidR="00B07AF9" w:rsidRDefault="008510B1">
            <w:pPr>
              <w:pStyle w:val="Compact"/>
            </w:pPr>
            <w:r>
              <w:t>级别</w:t>
            </w:r>
          </w:p>
        </w:tc>
        <w:tc>
          <w:tcPr>
            <w:tcW w:w="0" w:type="auto"/>
          </w:tcPr>
          <w:p w14:paraId="310D4926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00530624" w14:textId="77777777">
        <w:tc>
          <w:tcPr>
            <w:tcW w:w="0" w:type="auto"/>
          </w:tcPr>
          <w:p w14:paraId="76764E0C" w14:textId="77777777" w:rsidR="00B07AF9" w:rsidRDefault="008510B1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</w:tcPr>
          <w:p w14:paraId="339D1E11" w14:textId="77777777" w:rsidR="00B07AF9" w:rsidRDefault="008510B1">
            <w:pPr>
              <w:pStyle w:val="Compact"/>
            </w:pPr>
            <w:r>
              <w:t>Text</w:t>
            </w:r>
          </w:p>
        </w:tc>
        <w:tc>
          <w:tcPr>
            <w:tcW w:w="0" w:type="auto"/>
          </w:tcPr>
          <w:p w14:paraId="2D9747D2" w14:textId="77777777" w:rsidR="00B07AF9" w:rsidRDefault="008510B1">
            <w:pPr>
              <w:pStyle w:val="Compact"/>
            </w:pPr>
            <w:r>
              <w:t>成果描述</w:t>
            </w:r>
          </w:p>
        </w:tc>
        <w:tc>
          <w:tcPr>
            <w:tcW w:w="0" w:type="auto"/>
          </w:tcPr>
          <w:p w14:paraId="1FAB0E5F" w14:textId="77777777" w:rsidR="00B07AF9" w:rsidRDefault="008510B1">
            <w:pPr>
              <w:pStyle w:val="Compact"/>
            </w:pPr>
            <w:r>
              <w:t>是</w:t>
            </w:r>
          </w:p>
        </w:tc>
      </w:tr>
    </w:tbl>
    <w:p w14:paraId="0C1F4C54" w14:textId="77777777" w:rsidR="00B07AF9" w:rsidRDefault="008510B1">
      <w:pPr>
        <w:pStyle w:val="4"/>
      </w:pPr>
      <w:bookmarkStart w:id="103" w:name="关联模型-2"/>
      <w:bookmarkEnd w:id="102"/>
      <w:r>
        <w:t>关联模型</w:t>
      </w:r>
    </w:p>
    <w:p w14:paraId="27BFDD4E" w14:textId="77777777" w:rsidR="00B07AF9" w:rsidRDefault="008510B1" w:rsidP="008510B1">
      <w:pPr>
        <w:pStyle w:val="Compact"/>
        <w:numPr>
          <w:ilvl w:val="0"/>
          <w:numId w:val="57"/>
        </w:numPr>
      </w:pPr>
      <w:r>
        <w:rPr>
          <w:rStyle w:val="VerbatimChar"/>
        </w:rPr>
        <w:t>owner</w:t>
      </w:r>
      <w:r>
        <w:t xml:space="preserve">: </w:t>
      </w:r>
      <w:r>
        <w:t>定义了与</w:t>
      </w:r>
      <w:r>
        <w:rPr>
          <w:rStyle w:val="VerbatimChar"/>
        </w:rPr>
        <w:t>Users</w:t>
      </w:r>
      <w:r>
        <w:t>模型的多对多关系，通过</w:t>
      </w:r>
      <w:r>
        <w:rPr>
          <w:rStyle w:val="VerbatimChar"/>
        </w:rPr>
        <w:t>TeachingAchievementTeacherAssociation</w:t>
      </w:r>
      <w:r>
        <w:t>表进行关联，表示拥有该教学成果的教师。</w:t>
      </w:r>
    </w:p>
    <w:p w14:paraId="0699B054" w14:textId="77777777" w:rsidR="00B07AF9" w:rsidRDefault="008510B1">
      <w:pPr>
        <w:pStyle w:val="4"/>
      </w:pPr>
      <w:bookmarkStart w:id="104" w:name="构造函数说明-6"/>
      <w:bookmarkEnd w:id="103"/>
      <w:r>
        <w:t>构造函数说明</w:t>
      </w:r>
    </w:p>
    <w:p w14:paraId="510E372E" w14:textId="77777777" w:rsidR="00B07AF9" w:rsidRDefault="008510B1" w:rsidP="008510B1">
      <w:pPr>
        <w:pStyle w:val="Compact"/>
        <w:numPr>
          <w:ilvl w:val="0"/>
          <w:numId w:val="58"/>
        </w:numPr>
      </w:pPr>
      <w:r>
        <w:rPr>
          <w:rStyle w:val="VerbatimChar"/>
        </w:rPr>
        <w:t>__init__(self, level, achievement_year, name, description)</w:t>
      </w:r>
      <w:r>
        <w:t xml:space="preserve">: </w:t>
      </w:r>
      <w:r>
        <w:t>构造函数用于初始化一个新的</w:t>
      </w:r>
      <w:r>
        <w:rPr>
          <w:rStyle w:val="VerbatimChar"/>
        </w:rPr>
        <w:t>TeachingAchievements</w:t>
      </w:r>
      <w:r>
        <w:t>实例，需要提供成果的级别、年份、名称和描述。</w:t>
      </w:r>
    </w:p>
    <w:p w14:paraId="2967CBCC" w14:textId="77777777" w:rsidR="00B07AF9" w:rsidRDefault="008510B1">
      <w:pPr>
        <w:pStyle w:val="4"/>
      </w:pPr>
      <w:bookmarkStart w:id="105" w:name="多对多关系-3"/>
      <w:bookmarkEnd w:id="104"/>
      <w:r>
        <w:t>多对多关系</w:t>
      </w:r>
    </w:p>
    <w:p w14:paraId="0E021872" w14:textId="77777777" w:rsidR="00B07AF9" w:rsidRDefault="008510B1" w:rsidP="008510B1">
      <w:pPr>
        <w:pStyle w:val="Compact"/>
        <w:numPr>
          <w:ilvl w:val="0"/>
          <w:numId w:val="59"/>
        </w:numPr>
        <w:rPr>
          <w:lang w:eastAsia="zh-CN"/>
        </w:rPr>
      </w:pPr>
      <w:r>
        <w:rPr>
          <w:lang w:eastAsia="zh-CN"/>
        </w:rPr>
        <w:t>教学成果与教师之间存在多对多关系，即一个教学成果可以有多个教师参与，一个教师也可以拥有多个教学成</w:t>
      </w:r>
      <w:r>
        <w:rPr>
          <w:lang w:eastAsia="zh-CN"/>
        </w:rPr>
        <w:t>果。</w:t>
      </w:r>
    </w:p>
    <w:p w14:paraId="01707DE6" w14:textId="77777777" w:rsidR="00B07AF9" w:rsidRDefault="008510B1">
      <w:pPr>
        <w:pStyle w:val="4"/>
      </w:pPr>
      <w:bookmarkStart w:id="106" w:name="默认值-11"/>
      <w:bookmarkEnd w:id="105"/>
      <w:r>
        <w:t>默认值</w:t>
      </w:r>
    </w:p>
    <w:p w14:paraId="539A81AC" w14:textId="77777777" w:rsidR="00B07AF9" w:rsidRDefault="008510B1" w:rsidP="008510B1">
      <w:pPr>
        <w:pStyle w:val="Compact"/>
        <w:numPr>
          <w:ilvl w:val="0"/>
          <w:numId w:val="60"/>
        </w:numPr>
        <w:rPr>
          <w:lang w:eastAsia="zh-CN"/>
        </w:rPr>
      </w:pPr>
      <w:r>
        <w:rPr>
          <w:lang w:eastAsia="zh-CN"/>
        </w:rPr>
        <w:t>无默认值，所有字段在创建记录时都需要明确指定。</w:t>
      </w:r>
    </w:p>
    <w:p w14:paraId="696D8843" w14:textId="77777777" w:rsidR="00B07AF9" w:rsidRDefault="008510B1">
      <w:pPr>
        <w:pStyle w:val="4"/>
      </w:pPr>
      <w:bookmarkStart w:id="107" w:name="索引建议-2"/>
      <w:bookmarkEnd w:id="106"/>
      <w:r>
        <w:t>索引建议</w:t>
      </w:r>
    </w:p>
    <w:p w14:paraId="2A116369" w14:textId="77777777" w:rsidR="00B07AF9" w:rsidRDefault="008510B1" w:rsidP="008510B1">
      <w:pPr>
        <w:pStyle w:val="Compact"/>
        <w:numPr>
          <w:ilvl w:val="0"/>
          <w:numId w:val="61"/>
        </w:numPr>
      </w:pPr>
      <w:r>
        <w:rPr>
          <w:rStyle w:val="VerbatimChar"/>
        </w:rPr>
        <w:t>achievement_year</w:t>
      </w:r>
      <w:r>
        <w:t>和</w:t>
      </w:r>
      <w:r>
        <w:rPr>
          <w:rStyle w:val="VerbatimChar"/>
        </w:rPr>
        <w:t>name</w:t>
      </w:r>
      <w:r>
        <w:t xml:space="preserve">: </w:t>
      </w:r>
      <w:r>
        <w:t>可以根据查询需求考虑设置为索引，以优化基于成果年份或名称的查询效率。</w:t>
      </w:r>
    </w:p>
    <w:p w14:paraId="781F6A4A" w14:textId="77777777" w:rsidR="00B07AF9" w:rsidRDefault="008510B1">
      <w:pPr>
        <w:pStyle w:val="3"/>
      </w:pPr>
      <w:bookmarkStart w:id="108" w:name="paperauthorassociation-模型"/>
      <w:bookmarkEnd w:id="100"/>
      <w:bookmarkEnd w:id="107"/>
      <w:r>
        <w:t xml:space="preserve">PaperAuthorAssociation </w:t>
      </w:r>
      <w:r>
        <w:t>模型</w:t>
      </w:r>
    </w:p>
    <w:p w14:paraId="683D8D18" w14:textId="77777777" w:rsidR="00B07AF9" w:rsidRDefault="008510B1">
      <w:pPr>
        <w:pStyle w:val="4"/>
      </w:pPr>
      <w:bookmarkStart w:id="109" w:name="描述-15"/>
      <w:r>
        <w:t>描述</w:t>
      </w:r>
    </w:p>
    <w:p w14:paraId="1C5AC76F" w14:textId="77777777" w:rsidR="00B07AF9" w:rsidRDefault="008510B1">
      <w:pPr>
        <w:pStyle w:val="FirstParagraph"/>
      </w:pPr>
      <w:r>
        <w:rPr>
          <w:rStyle w:val="VerbatimChar"/>
        </w:rPr>
        <w:t>PaperAuthorAssociation</w:t>
      </w:r>
      <w:r>
        <w:t xml:space="preserve"> </w:t>
      </w:r>
      <w:r>
        <w:t>模型用于建立论文与其作者之间的关联关系，支持一对多的关联方式。</w:t>
      </w:r>
    </w:p>
    <w:p w14:paraId="61A1AE83" w14:textId="77777777" w:rsidR="00B07AF9" w:rsidRDefault="008510B1">
      <w:pPr>
        <w:pStyle w:val="4"/>
      </w:pPr>
      <w:bookmarkStart w:id="110" w:name="字段说明-15"/>
      <w:bookmarkEnd w:id="109"/>
      <w:r>
        <w:t>字段说明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12"/>
        <w:gridCol w:w="1176"/>
        <w:gridCol w:w="2159"/>
        <w:gridCol w:w="1416"/>
      </w:tblGrid>
      <w:tr w:rsidR="00B07AF9" w14:paraId="0B8432AC" w14:textId="77777777" w:rsidTr="00B07A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2B0B27B" w14:textId="77777777" w:rsidR="00B07AF9" w:rsidRDefault="008510B1">
            <w:pPr>
              <w:pStyle w:val="Compact"/>
            </w:pPr>
            <w:r>
              <w:t>字段名</w:t>
            </w:r>
          </w:p>
        </w:tc>
        <w:tc>
          <w:tcPr>
            <w:tcW w:w="0" w:type="auto"/>
          </w:tcPr>
          <w:p w14:paraId="1FBBD8D3" w14:textId="77777777" w:rsidR="00B07AF9" w:rsidRDefault="008510B1">
            <w:pPr>
              <w:pStyle w:val="Compact"/>
            </w:pPr>
            <w:r>
              <w:t>数据类型</w:t>
            </w:r>
          </w:p>
        </w:tc>
        <w:tc>
          <w:tcPr>
            <w:tcW w:w="0" w:type="auto"/>
          </w:tcPr>
          <w:p w14:paraId="0479DCB7" w14:textId="77777777" w:rsidR="00B07AF9" w:rsidRDefault="008510B1">
            <w:pPr>
              <w:pStyle w:val="Compact"/>
            </w:pPr>
            <w:r>
              <w:t>描述</w:t>
            </w:r>
          </w:p>
        </w:tc>
        <w:tc>
          <w:tcPr>
            <w:tcW w:w="0" w:type="auto"/>
          </w:tcPr>
          <w:p w14:paraId="52150596" w14:textId="77777777" w:rsidR="00B07AF9" w:rsidRDefault="008510B1">
            <w:pPr>
              <w:pStyle w:val="Compact"/>
            </w:pPr>
            <w:r>
              <w:t>是否可为空</w:t>
            </w:r>
          </w:p>
        </w:tc>
      </w:tr>
      <w:tr w:rsidR="00B07AF9" w14:paraId="5DFD760A" w14:textId="77777777">
        <w:tc>
          <w:tcPr>
            <w:tcW w:w="0" w:type="auto"/>
          </w:tcPr>
          <w:p w14:paraId="6998A887" w14:textId="77777777" w:rsidR="00B07AF9" w:rsidRDefault="008510B1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20863E27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590B225A" w14:textId="77777777" w:rsidR="00B07AF9" w:rsidRDefault="008510B1">
            <w:pPr>
              <w:pStyle w:val="Compact"/>
            </w:pPr>
            <w:r>
              <w:t>关联记录</w:t>
            </w:r>
            <w:r>
              <w:t xml:space="preserve"> ID</w:t>
            </w:r>
            <w:r>
              <w:t>，主键</w:t>
            </w:r>
          </w:p>
        </w:tc>
        <w:tc>
          <w:tcPr>
            <w:tcW w:w="0" w:type="auto"/>
          </w:tcPr>
          <w:p w14:paraId="1B31BBC7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34722CCB" w14:textId="77777777">
        <w:tc>
          <w:tcPr>
            <w:tcW w:w="0" w:type="auto"/>
          </w:tcPr>
          <w:p w14:paraId="5FA6590A" w14:textId="77777777" w:rsidR="00B07AF9" w:rsidRDefault="008510B1">
            <w:pPr>
              <w:pStyle w:val="Compact"/>
            </w:pPr>
            <w:r>
              <w:t>project_id</w:t>
            </w:r>
          </w:p>
        </w:tc>
        <w:tc>
          <w:tcPr>
            <w:tcW w:w="0" w:type="auto"/>
          </w:tcPr>
          <w:p w14:paraId="0BB2B4B2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61CABEE5" w14:textId="77777777" w:rsidR="00B07AF9" w:rsidRDefault="008510B1">
            <w:pPr>
              <w:pStyle w:val="Compact"/>
            </w:pPr>
            <w:r>
              <w:t>论文</w:t>
            </w:r>
            <w:r>
              <w:t xml:space="preserve"> ID</w:t>
            </w:r>
            <w:r>
              <w:t>，外键</w:t>
            </w:r>
          </w:p>
        </w:tc>
        <w:tc>
          <w:tcPr>
            <w:tcW w:w="0" w:type="auto"/>
          </w:tcPr>
          <w:p w14:paraId="3A0A33CE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41D017D1" w14:textId="77777777">
        <w:tc>
          <w:tcPr>
            <w:tcW w:w="0" w:type="auto"/>
          </w:tcPr>
          <w:p w14:paraId="1B2D421D" w14:textId="77777777" w:rsidR="00B07AF9" w:rsidRDefault="008510B1">
            <w:pPr>
              <w:pStyle w:val="Compact"/>
            </w:pPr>
            <w:r>
              <w:t>user_id</w:t>
            </w:r>
          </w:p>
        </w:tc>
        <w:tc>
          <w:tcPr>
            <w:tcW w:w="0" w:type="auto"/>
          </w:tcPr>
          <w:p w14:paraId="324E0843" w14:textId="77777777" w:rsidR="00B07AF9" w:rsidRDefault="008510B1">
            <w:pPr>
              <w:pStyle w:val="Compact"/>
            </w:pPr>
            <w:r>
              <w:t>String(20)</w:t>
            </w:r>
          </w:p>
        </w:tc>
        <w:tc>
          <w:tcPr>
            <w:tcW w:w="0" w:type="auto"/>
          </w:tcPr>
          <w:p w14:paraId="769FAEE1" w14:textId="77777777" w:rsidR="00B07AF9" w:rsidRDefault="008510B1">
            <w:pPr>
              <w:pStyle w:val="Compact"/>
            </w:pPr>
            <w:r>
              <w:t>用户工号，外键</w:t>
            </w:r>
          </w:p>
        </w:tc>
        <w:tc>
          <w:tcPr>
            <w:tcW w:w="0" w:type="auto"/>
          </w:tcPr>
          <w:p w14:paraId="6704E4F2" w14:textId="77777777" w:rsidR="00B07AF9" w:rsidRDefault="008510B1">
            <w:pPr>
              <w:pStyle w:val="Compact"/>
            </w:pPr>
            <w:r>
              <w:t>否</w:t>
            </w:r>
          </w:p>
        </w:tc>
      </w:tr>
    </w:tbl>
    <w:p w14:paraId="672E8916" w14:textId="77777777" w:rsidR="00B07AF9" w:rsidRDefault="008510B1">
      <w:pPr>
        <w:pStyle w:val="4"/>
      </w:pPr>
      <w:bookmarkStart w:id="111" w:name="外键关系-9"/>
      <w:bookmarkEnd w:id="110"/>
      <w:r>
        <w:t>外键关系</w:t>
      </w:r>
    </w:p>
    <w:p w14:paraId="7F4DFADD" w14:textId="77777777" w:rsidR="00B07AF9" w:rsidRDefault="008510B1" w:rsidP="008510B1">
      <w:pPr>
        <w:pStyle w:val="Compact"/>
        <w:numPr>
          <w:ilvl w:val="0"/>
          <w:numId w:val="62"/>
        </w:numPr>
      </w:pPr>
      <w:r>
        <w:rPr>
          <w:rStyle w:val="VerbatimChar"/>
        </w:rPr>
        <w:t>project_id</w:t>
      </w:r>
      <w:r>
        <w:t xml:space="preserve">: </w:t>
      </w:r>
      <w:r>
        <w:t>与</w:t>
      </w:r>
      <w:r>
        <w:rPr>
          <w:rStyle w:val="VerbatimChar"/>
        </w:rPr>
        <w:t>Papers</w:t>
      </w:r>
      <w:r>
        <w:t>表的</w:t>
      </w:r>
      <w:r>
        <w:rPr>
          <w:rStyle w:val="VerbatimChar"/>
        </w:rPr>
        <w:t>id</w:t>
      </w:r>
      <w:r>
        <w:t>字段相关联，标识具体的论文。</w:t>
      </w:r>
    </w:p>
    <w:p w14:paraId="6D9DE35F" w14:textId="77777777" w:rsidR="00B07AF9" w:rsidRDefault="008510B1" w:rsidP="008510B1">
      <w:pPr>
        <w:pStyle w:val="Compact"/>
        <w:numPr>
          <w:ilvl w:val="0"/>
          <w:numId w:val="62"/>
        </w:numPr>
      </w:pPr>
      <w:r>
        <w:rPr>
          <w:rStyle w:val="VerbatimChar"/>
        </w:rPr>
        <w:t>user_id</w:t>
      </w:r>
      <w:r>
        <w:t xml:space="preserve">: </w:t>
      </w:r>
      <w:r>
        <w:t>与</w:t>
      </w:r>
      <w:r>
        <w:rPr>
          <w:rStyle w:val="VerbatimChar"/>
        </w:rPr>
        <w:t>Users</w:t>
      </w:r>
      <w:r>
        <w:t>表的</w:t>
      </w:r>
      <w:r>
        <w:rPr>
          <w:rStyle w:val="VerbatimChar"/>
        </w:rPr>
        <w:t>work_id</w:t>
      </w:r>
      <w:r>
        <w:t>字段相关联，标识论文的作者。</w:t>
      </w:r>
    </w:p>
    <w:p w14:paraId="5D28B3B6" w14:textId="77777777" w:rsidR="00B07AF9" w:rsidRDefault="008510B1">
      <w:pPr>
        <w:pStyle w:val="4"/>
      </w:pPr>
      <w:bookmarkStart w:id="112" w:name="模型功能-3"/>
      <w:bookmarkEnd w:id="111"/>
      <w:r>
        <w:t>模型功能</w:t>
      </w:r>
    </w:p>
    <w:p w14:paraId="7D834539" w14:textId="77777777" w:rsidR="00B07AF9" w:rsidRDefault="008510B1" w:rsidP="008510B1">
      <w:pPr>
        <w:pStyle w:val="Compact"/>
        <w:numPr>
          <w:ilvl w:val="0"/>
          <w:numId w:val="63"/>
        </w:numPr>
        <w:rPr>
          <w:lang w:eastAsia="zh-CN"/>
        </w:rPr>
      </w:pPr>
      <w:r>
        <w:rPr>
          <w:lang w:eastAsia="zh-CN"/>
        </w:rPr>
        <w:t>该模型允许将论文与其作者进行关联，支持一篇论文有多个作者，以及一个作者可以撰写多篇论文。</w:t>
      </w:r>
    </w:p>
    <w:p w14:paraId="3003A26E" w14:textId="77777777" w:rsidR="00B07AF9" w:rsidRDefault="008510B1">
      <w:pPr>
        <w:pStyle w:val="4"/>
      </w:pPr>
      <w:bookmarkStart w:id="113" w:name="约束条件-3"/>
      <w:bookmarkEnd w:id="112"/>
      <w:r>
        <w:t>约束条件</w:t>
      </w:r>
    </w:p>
    <w:p w14:paraId="167B2038" w14:textId="77777777" w:rsidR="00B07AF9" w:rsidRDefault="008510B1" w:rsidP="008510B1">
      <w:pPr>
        <w:pStyle w:val="Compact"/>
        <w:numPr>
          <w:ilvl w:val="0"/>
          <w:numId w:val="64"/>
        </w:numPr>
      </w:pPr>
      <w:r>
        <w:rPr>
          <w:rStyle w:val="VerbatimChar"/>
        </w:rPr>
        <w:t>project_id</w:t>
      </w:r>
      <w:r>
        <w:t>和</w:t>
      </w:r>
      <w:r>
        <w:rPr>
          <w:rStyle w:val="VerbatimChar"/>
        </w:rPr>
        <w:t>user_id</w:t>
      </w:r>
      <w:r>
        <w:t>字段由于是外键，因此不能为空，确保每条记录都有明确的论文和作者的关联。</w:t>
      </w:r>
    </w:p>
    <w:p w14:paraId="0C8FB80C" w14:textId="77777777" w:rsidR="00B07AF9" w:rsidRDefault="008510B1">
      <w:pPr>
        <w:pStyle w:val="3"/>
      </w:pPr>
      <w:bookmarkStart w:id="114" w:name="papers-模型"/>
      <w:bookmarkEnd w:id="108"/>
      <w:bookmarkEnd w:id="113"/>
      <w:r>
        <w:t xml:space="preserve">Papers </w:t>
      </w:r>
      <w:r>
        <w:t>模型</w:t>
      </w:r>
    </w:p>
    <w:p w14:paraId="00946494" w14:textId="77777777" w:rsidR="00B07AF9" w:rsidRDefault="008510B1">
      <w:pPr>
        <w:pStyle w:val="4"/>
      </w:pPr>
      <w:bookmarkStart w:id="115" w:name="描述-16"/>
      <w:r>
        <w:t>描述</w:t>
      </w:r>
    </w:p>
    <w:p w14:paraId="57E3286D" w14:textId="77777777" w:rsidR="00B07AF9" w:rsidRDefault="008510B1">
      <w:pPr>
        <w:pStyle w:val="FirstParagraph"/>
        <w:rPr>
          <w:lang w:eastAsia="zh-CN"/>
        </w:rPr>
      </w:pPr>
      <w:r>
        <w:rPr>
          <w:rStyle w:val="VerbatimChar"/>
          <w:lang w:eastAsia="zh-CN"/>
        </w:rPr>
        <w:t>Papers</w:t>
      </w:r>
      <w:r>
        <w:rPr>
          <w:lang w:eastAsia="zh-CN"/>
        </w:rPr>
        <w:t xml:space="preserve"> </w:t>
      </w:r>
      <w:r>
        <w:rPr>
          <w:lang w:eastAsia="zh-CN"/>
        </w:rPr>
        <w:t>模型用于存储论文的详细信息，包括发表年份、类型、题目、期刊</w:t>
      </w:r>
      <w:r>
        <w:rPr>
          <w:lang w:eastAsia="zh-CN"/>
        </w:rPr>
        <w:t>/</w:t>
      </w:r>
      <w:r>
        <w:rPr>
          <w:lang w:eastAsia="zh-CN"/>
        </w:rPr>
        <w:t>会议名称和刊号</w:t>
      </w:r>
      <w:r>
        <w:rPr>
          <w:lang w:eastAsia="zh-CN"/>
        </w:rPr>
        <w:t>/</w:t>
      </w:r>
      <w:r>
        <w:rPr>
          <w:lang w:eastAsia="zh-CN"/>
        </w:rPr>
        <w:t>会议时间。</w:t>
      </w:r>
    </w:p>
    <w:p w14:paraId="4092D350" w14:textId="77777777" w:rsidR="00B07AF9" w:rsidRDefault="008510B1">
      <w:pPr>
        <w:pStyle w:val="4"/>
      </w:pPr>
      <w:bookmarkStart w:id="116" w:name="字段说明-16"/>
      <w:bookmarkEnd w:id="115"/>
      <w:r>
        <w:t>字段说明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02"/>
        <w:gridCol w:w="1295"/>
        <w:gridCol w:w="2136"/>
        <w:gridCol w:w="1416"/>
      </w:tblGrid>
      <w:tr w:rsidR="00B07AF9" w14:paraId="2CBFF859" w14:textId="77777777" w:rsidTr="00B07A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BC170B6" w14:textId="77777777" w:rsidR="00B07AF9" w:rsidRDefault="008510B1">
            <w:pPr>
              <w:pStyle w:val="Compact"/>
            </w:pPr>
            <w:r>
              <w:t>字段名</w:t>
            </w:r>
          </w:p>
        </w:tc>
        <w:tc>
          <w:tcPr>
            <w:tcW w:w="0" w:type="auto"/>
          </w:tcPr>
          <w:p w14:paraId="270DEF5A" w14:textId="77777777" w:rsidR="00B07AF9" w:rsidRDefault="008510B1">
            <w:pPr>
              <w:pStyle w:val="Compact"/>
            </w:pPr>
            <w:r>
              <w:t>数据类型</w:t>
            </w:r>
          </w:p>
        </w:tc>
        <w:tc>
          <w:tcPr>
            <w:tcW w:w="0" w:type="auto"/>
          </w:tcPr>
          <w:p w14:paraId="5CA4257D" w14:textId="77777777" w:rsidR="00B07AF9" w:rsidRDefault="008510B1">
            <w:pPr>
              <w:pStyle w:val="Compact"/>
            </w:pPr>
            <w:r>
              <w:t>描述</w:t>
            </w:r>
          </w:p>
        </w:tc>
        <w:tc>
          <w:tcPr>
            <w:tcW w:w="0" w:type="auto"/>
          </w:tcPr>
          <w:p w14:paraId="203F056D" w14:textId="77777777" w:rsidR="00B07AF9" w:rsidRDefault="008510B1">
            <w:pPr>
              <w:pStyle w:val="Compact"/>
            </w:pPr>
            <w:r>
              <w:t>是否可为空</w:t>
            </w:r>
          </w:p>
        </w:tc>
      </w:tr>
      <w:tr w:rsidR="00B07AF9" w14:paraId="7C6A62DE" w14:textId="77777777">
        <w:tc>
          <w:tcPr>
            <w:tcW w:w="0" w:type="auto"/>
          </w:tcPr>
          <w:p w14:paraId="5BA72853" w14:textId="77777777" w:rsidR="00B07AF9" w:rsidRDefault="008510B1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36C2E89F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6E62E7E3" w14:textId="77777777" w:rsidR="00B07AF9" w:rsidRDefault="008510B1">
            <w:pPr>
              <w:pStyle w:val="Compact"/>
            </w:pPr>
            <w:r>
              <w:t>论文</w:t>
            </w:r>
            <w:r>
              <w:t xml:space="preserve"> ID</w:t>
            </w:r>
            <w:r>
              <w:t>，主键</w:t>
            </w:r>
          </w:p>
        </w:tc>
        <w:tc>
          <w:tcPr>
            <w:tcW w:w="0" w:type="auto"/>
          </w:tcPr>
          <w:p w14:paraId="6366DE48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0FA31F6D" w14:textId="77777777">
        <w:tc>
          <w:tcPr>
            <w:tcW w:w="0" w:type="auto"/>
          </w:tcPr>
          <w:p w14:paraId="185FE260" w14:textId="77777777" w:rsidR="00B07AF9" w:rsidRDefault="008510B1">
            <w:pPr>
              <w:pStyle w:val="Compact"/>
            </w:pPr>
            <w:r>
              <w:t>publication_year</w:t>
            </w:r>
          </w:p>
        </w:tc>
        <w:tc>
          <w:tcPr>
            <w:tcW w:w="0" w:type="auto"/>
          </w:tcPr>
          <w:p w14:paraId="317C3CF1" w14:textId="77777777" w:rsidR="00B07AF9" w:rsidRDefault="008510B1">
            <w:pPr>
              <w:pStyle w:val="Compact"/>
            </w:pPr>
            <w:r>
              <w:t>String(50)</w:t>
            </w:r>
          </w:p>
        </w:tc>
        <w:tc>
          <w:tcPr>
            <w:tcW w:w="0" w:type="auto"/>
          </w:tcPr>
          <w:p w14:paraId="063AA8A5" w14:textId="77777777" w:rsidR="00B07AF9" w:rsidRDefault="008510B1">
            <w:pPr>
              <w:pStyle w:val="Compact"/>
            </w:pPr>
            <w:r>
              <w:t>发表年份</w:t>
            </w:r>
          </w:p>
        </w:tc>
        <w:tc>
          <w:tcPr>
            <w:tcW w:w="0" w:type="auto"/>
          </w:tcPr>
          <w:p w14:paraId="1364732C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64BEBED7" w14:textId="77777777">
        <w:tc>
          <w:tcPr>
            <w:tcW w:w="0" w:type="auto"/>
          </w:tcPr>
          <w:p w14:paraId="7FF95429" w14:textId="77777777" w:rsidR="00B07AF9" w:rsidRDefault="008510B1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1B1EB89C" w14:textId="77777777" w:rsidR="00B07AF9" w:rsidRDefault="008510B1">
            <w:pPr>
              <w:pStyle w:val="Compact"/>
            </w:pPr>
            <w:r>
              <w:t>String(50)</w:t>
            </w:r>
          </w:p>
        </w:tc>
        <w:tc>
          <w:tcPr>
            <w:tcW w:w="0" w:type="auto"/>
          </w:tcPr>
          <w:p w14:paraId="049CFB23" w14:textId="77777777" w:rsidR="00B07AF9" w:rsidRDefault="008510B1">
            <w:pPr>
              <w:pStyle w:val="Compact"/>
            </w:pPr>
            <w:r>
              <w:t>类型：教学，科研</w:t>
            </w:r>
          </w:p>
        </w:tc>
        <w:tc>
          <w:tcPr>
            <w:tcW w:w="0" w:type="auto"/>
          </w:tcPr>
          <w:p w14:paraId="155B259D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74EE5F24" w14:textId="77777777">
        <w:tc>
          <w:tcPr>
            <w:tcW w:w="0" w:type="auto"/>
          </w:tcPr>
          <w:p w14:paraId="04AC30E6" w14:textId="77777777" w:rsidR="00B07AF9" w:rsidRDefault="008510B1">
            <w:pPr>
              <w:pStyle w:val="Compact"/>
            </w:pPr>
            <w:r>
              <w:t>title</w:t>
            </w:r>
          </w:p>
        </w:tc>
        <w:tc>
          <w:tcPr>
            <w:tcW w:w="0" w:type="auto"/>
          </w:tcPr>
          <w:p w14:paraId="5CDCA585" w14:textId="77777777" w:rsidR="00B07AF9" w:rsidRDefault="008510B1">
            <w:pPr>
              <w:pStyle w:val="Compact"/>
            </w:pPr>
            <w:r>
              <w:t>String(255)</w:t>
            </w:r>
          </w:p>
        </w:tc>
        <w:tc>
          <w:tcPr>
            <w:tcW w:w="0" w:type="auto"/>
          </w:tcPr>
          <w:p w14:paraId="17C6C17A" w14:textId="77777777" w:rsidR="00B07AF9" w:rsidRDefault="008510B1">
            <w:pPr>
              <w:pStyle w:val="Compact"/>
            </w:pPr>
            <w:r>
              <w:t>论文题目</w:t>
            </w:r>
          </w:p>
        </w:tc>
        <w:tc>
          <w:tcPr>
            <w:tcW w:w="0" w:type="auto"/>
          </w:tcPr>
          <w:p w14:paraId="3EF916D9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19BF6A3F" w14:textId="77777777">
        <w:tc>
          <w:tcPr>
            <w:tcW w:w="0" w:type="auto"/>
          </w:tcPr>
          <w:p w14:paraId="77C4DFE3" w14:textId="77777777" w:rsidR="00B07AF9" w:rsidRDefault="008510B1">
            <w:pPr>
              <w:pStyle w:val="Compact"/>
            </w:pPr>
            <w:r>
              <w:t>publication</w:t>
            </w:r>
          </w:p>
        </w:tc>
        <w:tc>
          <w:tcPr>
            <w:tcW w:w="0" w:type="auto"/>
          </w:tcPr>
          <w:p w14:paraId="56CDF263" w14:textId="77777777" w:rsidR="00B07AF9" w:rsidRDefault="008510B1">
            <w:pPr>
              <w:pStyle w:val="Compact"/>
            </w:pPr>
            <w:r>
              <w:t>String(100)</w:t>
            </w:r>
          </w:p>
        </w:tc>
        <w:tc>
          <w:tcPr>
            <w:tcW w:w="0" w:type="auto"/>
          </w:tcPr>
          <w:p w14:paraId="35D8A199" w14:textId="77777777" w:rsidR="00B07AF9" w:rsidRDefault="008510B1">
            <w:pPr>
              <w:pStyle w:val="Compact"/>
            </w:pPr>
            <w:r>
              <w:t>期刊</w:t>
            </w:r>
            <w:r>
              <w:t>/</w:t>
            </w:r>
            <w:r>
              <w:t>会议名称</w:t>
            </w:r>
          </w:p>
        </w:tc>
        <w:tc>
          <w:tcPr>
            <w:tcW w:w="0" w:type="auto"/>
          </w:tcPr>
          <w:p w14:paraId="52BC380F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7F899D4E" w14:textId="77777777">
        <w:tc>
          <w:tcPr>
            <w:tcW w:w="0" w:type="auto"/>
          </w:tcPr>
          <w:p w14:paraId="5F5BC1B6" w14:textId="77777777" w:rsidR="00B07AF9" w:rsidRDefault="008510B1">
            <w:pPr>
              <w:pStyle w:val="Compact"/>
            </w:pPr>
            <w:r>
              <w:t>publication_number</w:t>
            </w:r>
          </w:p>
        </w:tc>
        <w:tc>
          <w:tcPr>
            <w:tcW w:w="0" w:type="auto"/>
          </w:tcPr>
          <w:p w14:paraId="5E234040" w14:textId="77777777" w:rsidR="00B07AF9" w:rsidRDefault="008510B1">
            <w:pPr>
              <w:pStyle w:val="Compact"/>
            </w:pPr>
            <w:r>
              <w:t>String(100)</w:t>
            </w:r>
          </w:p>
        </w:tc>
        <w:tc>
          <w:tcPr>
            <w:tcW w:w="0" w:type="auto"/>
          </w:tcPr>
          <w:p w14:paraId="0964CEFD" w14:textId="77777777" w:rsidR="00B07AF9" w:rsidRDefault="008510B1">
            <w:pPr>
              <w:pStyle w:val="Compact"/>
            </w:pPr>
            <w:r>
              <w:t>刊号</w:t>
            </w:r>
            <w:r>
              <w:t>/</w:t>
            </w:r>
            <w:r>
              <w:t>会议时间</w:t>
            </w:r>
          </w:p>
        </w:tc>
        <w:tc>
          <w:tcPr>
            <w:tcW w:w="0" w:type="auto"/>
          </w:tcPr>
          <w:p w14:paraId="7B657D6C" w14:textId="77777777" w:rsidR="00B07AF9" w:rsidRDefault="008510B1">
            <w:pPr>
              <w:pStyle w:val="Compact"/>
            </w:pPr>
            <w:r>
              <w:t>否</w:t>
            </w:r>
          </w:p>
        </w:tc>
      </w:tr>
    </w:tbl>
    <w:p w14:paraId="5D64A9F4" w14:textId="77777777" w:rsidR="00B07AF9" w:rsidRDefault="008510B1">
      <w:pPr>
        <w:pStyle w:val="4"/>
      </w:pPr>
      <w:bookmarkStart w:id="117" w:name="关联模型-3"/>
      <w:bookmarkEnd w:id="116"/>
      <w:r>
        <w:t>关联模型</w:t>
      </w:r>
    </w:p>
    <w:p w14:paraId="79D8CFC7" w14:textId="77777777" w:rsidR="00B07AF9" w:rsidRDefault="008510B1" w:rsidP="008510B1">
      <w:pPr>
        <w:pStyle w:val="Compact"/>
        <w:numPr>
          <w:ilvl w:val="0"/>
          <w:numId w:val="65"/>
        </w:numPr>
      </w:pPr>
      <w:r>
        <w:rPr>
          <w:rStyle w:val="VerbatimChar"/>
        </w:rPr>
        <w:t>authors</w:t>
      </w:r>
      <w:r>
        <w:t xml:space="preserve">: </w:t>
      </w:r>
      <w:r>
        <w:t>定义了与</w:t>
      </w:r>
      <w:r>
        <w:rPr>
          <w:rStyle w:val="VerbatimChar"/>
        </w:rPr>
        <w:t>Users</w:t>
      </w:r>
      <w:r>
        <w:t>模型的多对多关系，通过</w:t>
      </w:r>
      <w:r>
        <w:rPr>
          <w:rStyle w:val="VerbatimChar"/>
        </w:rPr>
        <w:t>PaperAuthorAssociation</w:t>
      </w:r>
      <w:r>
        <w:t>表进行关联，表示论文的作者。</w:t>
      </w:r>
    </w:p>
    <w:p w14:paraId="0DA7F2D7" w14:textId="77777777" w:rsidR="00B07AF9" w:rsidRDefault="008510B1">
      <w:pPr>
        <w:pStyle w:val="4"/>
      </w:pPr>
      <w:bookmarkStart w:id="118" w:name="构造函数说明-7"/>
      <w:bookmarkEnd w:id="117"/>
      <w:r>
        <w:t>构造函数说明</w:t>
      </w:r>
    </w:p>
    <w:p w14:paraId="7F1BEB28" w14:textId="77777777" w:rsidR="00B07AF9" w:rsidRDefault="008510B1" w:rsidP="008510B1">
      <w:pPr>
        <w:pStyle w:val="Compact"/>
        <w:numPr>
          <w:ilvl w:val="0"/>
          <w:numId w:val="66"/>
        </w:numPr>
      </w:pPr>
      <w:r>
        <w:rPr>
          <w:rStyle w:val="VerbatimChar"/>
        </w:rPr>
        <w:t>__init__(self, publication_year, type, title, publication, publication_number)</w:t>
      </w:r>
      <w:r>
        <w:t xml:space="preserve">: </w:t>
      </w:r>
      <w:r>
        <w:t>构造函数用于初始化一个新的</w:t>
      </w:r>
      <w:r>
        <w:rPr>
          <w:rStyle w:val="VerbatimChar"/>
        </w:rPr>
        <w:t>Papers</w:t>
      </w:r>
      <w:r>
        <w:t>实例，需要提供论文的发表年份、类型、题目、期刊</w:t>
      </w:r>
      <w:r>
        <w:t>/</w:t>
      </w:r>
      <w:r>
        <w:t>会议名称和刊号</w:t>
      </w:r>
      <w:r>
        <w:t>/</w:t>
      </w:r>
      <w:r>
        <w:t>会议时间。</w:t>
      </w:r>
    </w:p>
    <w:p w14:paraId="6D19618D" w14:textId="77777777" w:rsidR="00B07AF9" w:rsidRDefault="008510B1">
      <w:pPr>
        <w:pStyle w:val="4"/>
      </w:pPr>
      <w:bookmarkStart w:id="119" w:name="多对多关系-4"/>
      <w:bookmarkEnd w:id="118"/>
      <w:r>
        <w:t>多对多关系</w:t>
      </w:r>
    </w:p>
    <w:p w14:paraId="01C06087" w14:textId="77777777" w:rsidR="00B07AF9" w:rsidRDefault="008510B1" w:rsidP="008510B1">
      <w:pPr>
        <w:pStyle w:val="Compact"/>
        <w:numPr>
          <w:ilvl w:val="0"/>
          <w:numId w:val="67"/>
        </w:numPr>
        <w:rPr>
          <w:lang w:eastAsia="zh-CN"/>
        </w:rPr>
      </w:pPr>
      <w:r>
        <w:rPr>
          <w:lang w:eastAsia="zh-CN"/>
        </w:rPr>
        <w:t>论文与作者之间存在多对多关系，即一篇论文可以有多个作者，一个作者也可以撰写多篇论文。</w:t>
      </w:r>
    </w:p>
    <w:p w14:paraId="4C43C9B9" w14:textId="77777777" w:rsidR="00B07AF9" w:rsidRDefault="008510B1">
      <w:pPr>
        <w:pStyle w:val="4"/>
      </w:pPr>
      <w:bookmarkStart w:id="120" w:name="默认值-12"/>
      <w:bookmarkEnd w:id="119"/>
      <w:r>
        <w:t>默认值</w:t>
      </w:r>
    </w:p>
    <w:p w14:paraId="5F9E9E44" w14:textId="77777777" w:rsidR="00B07AF9" w:rsidRDefault="008510B1" w:rsidP="008510B1">
      <w:pPr>
        <w:pStyle w:val="Compact"/>
        <w:numPr>
          <w:ilvl w:val="0"/>
          <w:numId w:val="68"/>
        </w:numPr>
        <w:rPr>
          <w:lang w:eastAsia="zh-CN"/>
        </w:rPr>
      </w:pPr>
      <w:r>
        <w:rPr>
          <w:lang w:eastAsia="zh-CN"/>
        </w:rPr>
        <w:t>无默认值，所有字段在创建记录时都需要明确指定。</w:t>
      </w:r>
    </w:p>
    <w:p w14:paraId="632A824C" w14:textId="77777777" w:rsidR="00B07AF9" w:rsidRDefault="008510B1">
      <w:pPr>
        <w:pStyle w:val="4"/>
      </w:pPr>
      <w:bookmarkStart w:id="121" w:name="索引建议-3"/>
      <w:bookmarkEnd w:id="120"/>
      <w:r>
        <w:t>索引建议</w:t>
      </w:r>
    </w:p>
    <w:p w14:paraId="70D59784" w14:textId="77777777" w:rsidR="00B07AF9" w:rsidRDefault="008510B1" w:rsidP="008510B1">
      <w:pPr>
        <w:pStyle w:val="Compact"/>
        <w:numPr>
          <w:ilvl w:val="0"/>
          <w:numId w:val="69"/>
        </w:numPr>
      </w:pPr>
      <w:r>
        <w:rPr>
          <w:rStyle w:val="VerbatimChar"/>
        </w:rPr>
        <w:t>publication_year</w:t>
      </w:r>
      <w:r>
        <w:t>和</w:t>
      </w:r>
      <w:r>
        <w:rPr>
          <w:rStyle w:val="VerbatimChar"/>
        </w:rPr>
        <w:t>title</w:t>
      </w:r>
      <w:r>
        <w:t xml:space="preserve">: </w:t>
      </w:r>
      <w:r>
        <w:t>可以根据查询需求考虑设置为</w:t>
      </w:r>
      <w:r>
        <w:t>索引，以优化基于发表年份或论文题目的查询效率。</w:t>
      </w:r>
    </w:p>
    <w:p w14:paraId="4D229119" w14:textId="77777777" w:rsidR="00B07AF9" w:rsidRDefault="008510B1">
      <w:pPr>
        <w:pStyle w:val="3"/>
      </w:pPr>
      <w:bookmarkStart w:id="122" w:name="bookauthorassociation-模型"/>
      <w:bookmarkEnd w:id="114"/>
      <w:bookmarkEnd w:id="121"/>
      <w:r>
        <w:t xml:space="preserve">BookAuthorAssociation </w:t>
      </w:r>
      <w:r>
        <w:t>模型</w:t>
      </w:r>
    </w:p>
    <w:p w14:paraId="42254685" w14:textId="77777777" w:rsidR="00B07AF9" w:rsidRDefault="008510B1">
      <w:pPr>
        <w:pStyle w:val="4"/>
      </w:pPr>
      <w:bookmarkStart w:id="123" w:name="描述-17"/>
      <w:r>
        <w:t>描述</w:t>
      </w:r>
    </w:p>
    <w:p w14:paraId="2B0F3F60" w14:textId="77777777" w:rsidR="00B07AF9" w:rsidRDefault="008510B1">
      <w:pPr>
        <w:pStyle w:val="FirstParagraph"/>
      </w:pPr>
      <w:r>
        <w:rPr>
          <w:rStyle w:val="VerbatimChar"/>
        </w:rPr>
        <w:t>BookAuthorAssociation</w:t>
      </w:r>
      <w:r>
        <w:t xml:space="preserve"> </w:t>
      </w:r>
      <w:r>
        <w:t>模型用于建立教科书或书籍与其作者之间的关联关系，支持一对多的关联方式。</w:t>
      </w:r>
    </w:p>
    <w:p w14:paraId="02FEFE4D" w14:textId="77777777" w:rsidR="00B07AF9" w:rsidRDefault="008510B1">
      <w:pPr>
        <w:pStyle w:val="4"/>
      </w:pPr>
      <w:bookmarkStart w:id="124" w:name="字段说明-17"/>
      <w:bookmarkEnd w:id="123"/>
      <w:r>
        <w:t>字段说明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12"/>
        <w:gridCol w:w="1176"/>
        <w:gridCol w:w="2159"/>
        <w:gridCol w:w="1416"/>
      </w:tblGrid>
      <w:tr w:rsidR="00B07AF9" w14:paraId="12B8B056" w14:textId="77777777" w:rsidTr="00B07A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B6E7AD6" w14:textId="77777777" w:rsidR="00B07AF9" w:rsidRDefault="008510B1">
            <w:pPr>
              <w:pStyle w:val="Compact"/>
            </w:pPr>
            <w:r>
              <w:t>字段名</w:t>
            </w:r>
          </w:p>
        </w:tc>
        <w:tc>
          <w:tcPr>
            <w:tcW w:w="0" w:type="auto"/>
          </w:tcPr>
          <w:p w14:paraId="286B1353" w14:textId="77777777" w:rsidR="00B07AF9" w:rsidRDefault="008510B1">
            <w:pPr>
              <w:pStyle w:val="Compact"/>
            </w:pPr>
            <w:r>
              <w:t>数据类型</w:t>
            </w:r>
          </w:p>
        </w:tc>
        <w:tc>
          <w:tcPr>
            <w:tcW w:w="0" w:type="auto"/>
          </w:tcPr>
          <w:p w14:paraId="2ED12EBC" w14:textId="77777777" w:rsidR="00B07AF9" w:rsidRDefault="008510B1">
            <w:pPr>
              <w:pStyle w:val="Compact"/>
            </w:pPr>
            <w:r>
              <w:t>描述</w:t>
            </w:r>
          </w:p>
        </w:tc>
        <w:tc>
          <w:tcPr>
            <w:tcW w:w="0" w:type="auto"/>
          </w:tcPr>
          <w:p w14:paraId="29FAB9DA" w14:textId="77777777" w:rsidR="00B07AF9" w:rsidRDefault="008510B1">
            <w:pPr>
              <w:pStyle w:val="Compact"/>
            </w:pPr>
            <w:r>
              <w:t>是否可为空</w:t>
            </w:r>
          </w:p>
        </w:tc>
      </w:tr>
      <w:tr w:rsidR="00B07AF9" w14:paraId="3F3EBE02" w14:textId="77777777">
        <w:tc>
          <w:tcPr>
            <w:tcW w:w="0" w:type="auto"/>
          </w:tcPr>
          <w:p w14:paraId="52517DB0" w14:textId="77777777" w:rsidR="00B07AF9" w:rsidRDefault="008510B1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1B4FB21A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5B70537B" w14:textId="77777777" w:rsidR="00B07AF9" w:rsidRDefault="008510B1">
            <w:pPr>
              <w:pStyle w:val="Compact"/>
            </w:pPr>
            <w:r>
              <w:t>关联记录</w:t>
            </w:r>
            <w:r>
              <w:t xml:space="preserve"> ID</w:t>
            </w:r>
            <w:r>
              <w:t>，主键</w:t>
            </w:r>
          </w:p>
        </w:tc>
        <w:tc>
          <w:tcPr>
            <w:tcW w:w="0" w:type="auto"/>
          </w:tcPr>
          <w:p w14:paraId="7F3F6CD2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1A967583" w14:textId="77777777">
        <w:tc>
          <w:tcPr>
            <w:tcW w:w="0" w:type="auto"/>
          </w:tcPr>
          <w:p w14:paraId="650C272B" w14:textId="77777777" w:rsidR="00B07AF9" w:rsidRDefault="008510B1">
            <w:pPr>
              <w:pStyle w:val="Compact"/>
            </w:pPr>
            <w:r>
              <w:t>project_id</w:t>
            </w:r>
          </w:p>
        </w:tc>
        <w:tc>
          <w:tcPr>
            <w:tcW w:w="0" w:type="auto"/>
          </w:tcPr>
          <w:p w14:paraId="1E4791A9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3AABCF98" w14:textId="77777777" w:rsidR="00B07AF9" w:rsidRDefault="008510B1">
            <w:pPr>
              <w:pStyle w:val="Compact"/>
            </w:pPr>
            <w:r>
              <w:t>书籍</w:t>
            </w:r>
            <w:r>
              <w:t xml:space="preserve"> ID</w:t>
            </w:r>
            <w:r>
              <w:t>，外键</w:t>
            </w:r>
          </w:p>
        </w:tc>
        <w:tc>
          <w:tcPr>
            <w:tcW w:w="0" w:type="auto"/>
          </w:tcPr>
          <w:p w14:paraId="6C47D3D5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5050849E" w14:textId="77777777">
        <w:tc>
          <w:tcPr>
            <w:tcW w:w="0" w:type="auto"/>
          </w:tcPr>
          <w:p w14:paraId="1926E20F" w14:textId="77777777" w:rsidR="00B07AF9" w:rsidRDefault="008510B1">
            <w:pPr>
              <w:pStyle w:val="Compact"/>
            </w:pPr>
            <w:r>
              <w:t>user_id</w:t>
            </w:r>
          </w:p>
        </w:tc>
        <w:tc>
          <w:tcPr>
            <w:tcW w:w="0" w:type="auto"/>
          </w:tcPr>
          <w:p w14:paraId="03BB0729" w14:textId="77777777" w:rsidR="00B07AF9" w:rsidRDefault="008510B1">
            <w:pPr>
              <w:pStyle w:val="Compact"/>
            </w:pPr>
            <w:r>
              <w:t>String(20)</w:t>
            </w:r>
          </w:p>
        </w:tc>
        <w:tc>
          <w:tcPr>
            <w:tcW w:w="0" w:type="auto"/>
          </w:tcPr>
          <w:p w14:paraId="390E5BBA" w14:textId="77777777" w:rsidR="00B07AF9" w:rsidRDefault="008510B1">
            <w:pPr>
              <w:pStyle w:val="Compact"/>
            </w:pPr>
            <w:r>
              <w:t>用户工号，外键</w:t>
            </w:r>
          </w:p>
        </w:tc>
        <w:tc>
          <w:tcPr>
            <w:tcW w:w="0" w:type="auto"/>
          </w:tcPr>
          <w:p w14:paraId="76E1D25F" w14:textId="77777777" w:rsidR="00B07AF9" w:rsidRDefault="008510B1">
            <w:pPr>
              <w:pStyle w:val="Compact"/>
            </w:pPr>
            <w:r>
              <w:t>否</w:t>
            </w:r>
          </w:p>
        </w:tc>
      </w:tr>
    </w:tbl>
    <w:p w14:paraId="3BFC6FD9" w14:textId="77777777" w:rsidR="00B07AF9" w:rsidRDefault="008510B1">
      <w:pPr>
        <w:pStyle w:val="4"/>
      </w:pPr>
      <w:bookmarkStart w:id="125" w:name="外键关系-10"/>
      <w:bookmarkEnd w:id="124"/>
      <w:r>
        <w:t>外键关系</w:t>
      </w:r>
    </w:p>
    <w:p w14:paraId="5E5BB87D" w14:textId="77777777" w:rsidR="00B07AF9" w:rsidRDefault="008510B1" w:rsidP="008510B1">
      <w:pPr>
        <w:pStyle w:val="Compact"/>
        <w:numPr>
          <w:ilvl w:val="0"/>
          <w:numId w:val="70"/>
        </w:numPr>
      </w:pPr>
      <w:r>
        <w:rPr>
          <w:rStyle w:val="VerbatimChar"/>
        </w:rPr>
        <w:t>project_id</w:t>
      </w:r>
      <w:r>
        <w:t xml:space="preserve">: </w:t>
      </w:r>
      <w:r>
        <w:t>与</w:t>
      </w:r>
      <w:r>
        <w:rPr>
          <w:rStyle w:val="VerbatimChar"/>
        </w:rPr>
        <w:t>Textbooks</w:t>
      </w:r>
      <w:r>
        <w:t>表的</w:t>
      </w:r>
      <w:r>
        <w:rPr>
          <w:rStyle w:val="VerbatimChar"/>
        </w:rPr>
        <w:t>id</w:t>
      </w:r>
      <w:r>
        <w:t>字段相关联，标识具体的书籍或教科书。</w:t>
      </w:r>
    </w:p>
    <w:p w14:paraId="7FC17962" w14:textId="77777777" w:rsidR="00B07AF9" w:rsidRDefault="008510B1" w:rsidP="008510B1">
      <w:pPr>
        <w:pStyle w:val="Compact"/>
        <w:numPr>
          <w:ilvl w:val="0"/>
          <w:numId w:val="70"/>
        </w:numPr>
      </w:pPr>
      <w:r>
        <w:rPr>
          <w:rStyle w:val="VerbatimChar"/>
        </w:rPr>
        <w:t>user_id</w:t>
      </w:r>
      <w:r>
        <w:t xml:space="preserve">: </w:t>
      </w:r>
      <w:r>
        <w:t>与</w:t>
      </w:r>
      <w:r>
        <w:rPr>
          <w:rStyle w:val="VerbatimChar"/>
        </w:rPr>
        <w:t>Users</w:t>
      </w:r>
      <w:r>
        <w:t>表的</w:t>
      </w:r>
      <w:r>
        <w:rPr>
          <w:rStyle w:val="VerbatimChar"/>
        </w:rPr>
        <w:t>work_id</w:t>
      </w:r>
      <w:r>
        <w:t>字段相关联，标识书籍的作者。</w:t>
      </w:r>
    </w:p>
    <w:p w14:paraId="3C5AACF9" w14:textId="77777777" w:rsidR="00B07AF9" w:rsidRDefault="008510B1">
      <w:pPr>
        <w:pStyle w:val="4"/>
      </w:pPr>
      <w:bookmarkStart w:id="126" w:name="模型功能-4"/>
      <w:bookmarkEnd w:id="125"/>
      <w:r>
        <w:t>模型功能</w:t>
      </w:r>
    </w:p>
    <w:p w14:paraId="7DAA9668" w14:textId="77777777" w:rsidR="00B07AF9" w:rsidRDefault="008510B1" w:rsidP="008510B1">
      <w:pPr>
        <w:pStyle w:val="Compact"/>
        <w:numPr>
          <w:ilvl w:val="0"/>
          <w:numId w:val="71"/>
        </w:numPr>
        <w:rPr>
          <w:lang w:eastAsia="zh-CN"/>
        </w:rPr>
      </w:pPr>
      <w:r>
        <w:rPr>
          <w:lang w:eastAsia="zh-CN"/>
        </w:rPr>
        <w:t>该模型允许将书籍与其作者进行关联，支持一本书有多个作者，以及一个作者可以撰写多本书。</w:t>
      </w:r>
    </w:p>
    <w:p w14:paraId="14591EB4" w14:textId="77777777" w:rsidR="00B07AF9" w:rsidRDefault="008510B1">
      <w:pPr>
        <w:pStyle w:val="4"/>
      </w:pPr>
      <w:bookmarkStart w:id="127" w:name="约束条件-4"/>
      <w:bookmarkEnd w:id="126"/>
      <w:r>
        <w:t>约束条件</w:t>
      </w:r>
    </w:p>
    <w:p w14:paraId="39FB89E0" w14:textId="77777777" w:rsidR="00B07AF9" w:rsidRDefault="008510B1" w:rsidP="008510B1">
      <w:pPr>
        <w:pStyle w:val="Compact"/>
        <w:numPr>
          <w:ilvl w:val="0"/>
          <w:numId w:val="72"/>
        </w:numPr>
      </w:pPr>
      <w:r>
        <w:rPr>
          <w:rStyle w:val="VerbatimChar"/>
        </w:rPr>
        <w:t>project_id</w:t>
      </w:r>
      <w:r>
        <w:t>和</w:t>
      </w:r>
      <w:r>
        <w:rPr>
          <w:rStyle w:val="VerbatimChar"/>
        </w:rPr>
        <w:t>user_id</w:t>
      </w:r>
      <w:r>
        <w:t>字段由于是外键，因此不能为空，确保每条记录都有明确的书籍和作者的关联。</w:t>
      </w:r>
    </w:p>
    <w:p w14:paraId="01E52FD8" w14:textId="77777777" w:rsidR="00B07AF9" w:rsidRDefault="008510B1">
      <w:pPr>
        <w:pStyle w:val="3"/>
      </w:pPr>
      <w:bookmarkStart w:id="128" w:name="textbooks-模型"/>
      <w:bookmarkEnd w:id="122"/>
      <w:bookmarkEnd w:id="127"/>
      <w:r>
        <w:t xml:space="preserve">TextBooks </w:t>
      </w:r>
      <w:r>
        <w:t>模型</w:t>
      </w:r>
    </w:p>
    <w:p w14:paraId="5069204C" w14:textId="77777777" w:rsidR="00B07AF9" w:rsidRDefault="008510B1">
      <w:pPr>
        <w:pStyle w:val="4"/>
      </w:pPr>
      <w:bookmarkStart w:id="129" w:name="描述-18"/>
      <w:r>
        <w:t>描述</w:t>
      </w:r>
    </w:p>
    <w:p w14:paraId="6C08F19B" w14:textId="77777777" w:rsidR="00B07AF9" w:rsidRDefault="008510B1">
      <w:pPr>
        <w:pStyle w:val="FirstParagraph"/>
        <w:rPr>
          <w:lang w:eastAsia="zh-CN"/>
        </w:rPr>
      </w:pPr>
      <w:r>
        <w:rPr>
          <w:rStyle w:val="VerbatimChar"/>
          <w:lang w:eastAsia="zh-CN"/>
        </w:rPr>
        <w:t>TextBooks</w:t>
      </w:r>
      <w:r>
        <w:rPr>
          <w:lang w:eastAsia="zh-CN"/>
        </w:rPr>
        <w:t xml:space="preserve"> </w:t>
      </w:r>
      <w:r>
        <w:rPr>
          <w:lang w:eastAsia="zh-CN"/>
        </w:rPr>
        <w:t>模型用于存储教材的详细信息，包括出版年份、名称和获奖信息。</w:t>
      </w:r>
    </w:p>
    <w:p w14:paraId="2E29AAAA" w14:textId="77777777" w:rsidR="00B07AF9" w:rsidRDefault="008510B1">
      <w:pPr>
        <w:pStyle w:val="4"/>
      </w:pPr>
      <w:bookmarkStart w:id="130" w:name="字段说明-18"/>
      <w:bookmarkEnd w:id="129"/>
      <w:r>
        <w:t>字段说明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56"/>
        <w:gridCol w:w="1295"/>
        <w:gridCol w:w="1679"/>
        <w:gridCol w:w="1416"/>
      </w:tblGrid>
      <w:tr w:rsidR="00B07AF9" w14:paraId="5211CCE9" w14:textId="77777777" w:rsidTr="00B07A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F851035" w14:textId="77777777" w:rsidR="00B07AF9" w:rsidRDefault="008510B1">
            <w:pPr>
              <w:pStyle w:val="Compact"/>
            </w:pPr>
            <w:r>
              <w:t>字段名</w:t>
            </w:r>
          </w:p>
        </w:tc>
        <w:tc>
          <w:tcPr>
            <w:tcW w:w="0" w:type="auto"/>
          </w:tcPr>
          <w:p w14:paraId="7ECB6990" w14:textId="77777777" w:rsidR="00B07AF9" w:rsidRDefault="008510B1">
            <w:pPr>
              <w:pStyle w:val="Compact"/>
            </w:pPr>
            <w:r>
              <w:t>数据类型</w:t>
            </w:r>
          </w:p>
        </w:tc>
        <w:tc>
          <w:tcPr>
            <w:tcW w:w="0" w:type="auto"/>
          </w:tcPr>
          <w:p w14:paraId="5C9DAEE0" w14:textId="77777777" w:rsidR="00B07AF9" w:rsidRDefault="008510B1">
            <w:pPr>
              <w:pStyle w:val="Compact"/>
            </w:pPr>
            <w:r>
              <w:t>描述</w:t>
            </w:r>
          </w:p>
        </w:tc>
        <w:tc>
          <w:tcPr>
            <w:tcW w:w="0" w:type="auto"/>
          </w:tcPr>
          <w:p w14:paraId="284AA111" w14:textId="77777777" w:rsidR="00B07AF9" w:rsidRDefault="008510B1">
            <w:pPr>
              <w:pStyle w:val="Compact"/>
            </w:pPr>
            <w:r>
              <w:t>是否可为空</w:t>
            </w:r>
          </w:p>
        </w:tc>
      </w:tr>
      <w:tr w:rsidR="00B07AF9" w14:paraId="5D82F64E" w14:textId="77777777">
        <w:tc>
          <w:tcPr>
            <w:tcW w:w="0" w:type="auto"/>
          </w:tcPr>
          <w:p w14:paraId="0FEEE848" w14:textId="77777777" w:rsidR="00B07AF9" w:rsidRDefault="008510B1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5B51B944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693D5EDC" w14:textId="77777777" w:rsidR="00B07AF9" w:rsidRDefault="008510B1">
            <w:pPr>
              <w:pStyle w:val="Compact"/>
            </w:pPr>
            <w:r>
              <w:t>教材</w:t>
            </w:r>
            <w:r>
              <w:t xml:space="preserve"> ID</w:t>
            </w:r>
            <w:r>
              <w:t>，主键</w:t>
            </w:r>
          </w:p>
        </w:tc>
        <w:tc>
          <w:tcPr>
            <w:tcW w:w="0" w:type="auto"/>
          </w:tcPr>
          <w:p w14:paraId="726D131B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014B7A0A" w14:textId="77777777">
        <w:tc>
          <w:tcPr>
            <w:tcW w:w="0" w:type="auto"/>
          </w:tcPr>
          <w:p w14:paraId="04300626" w14:textId="77777777" w:rsidR="00B07AF9" w:rsidRDefault="008510B1">
            <w:pPr>
              <w:pStyle w:val="Compact"/>
            </w:pPr>
            <w:r>
              <w:t>publication_year</w:t>
            </w:r>
          </w:p>
        </w:tc>
        <w:tc>
          <w:tcPr>
            <w:tcW w:w="0" w:type="auto"/>
          </w:tcPr>
          <w:p w14:paraId="4168A44A" w14:textId="77777777" w:rsidR="00B07AF9" w:rsidRDefault="008510B1">
            <w:pPr>
              <w:pStyle w:val="Compact"/>
            </w:pPr>
            <w:r>
              <w:t>String(50)</w:t>
            </w:r>
          </w:p>
        </w:tc>
        <w:tc>
          <w:tcPr>
            <w:tcW w:w="0" w:type="auto"/>
          </w:tcPr>
          <w:p w14:paraId="66738578" w14:textId="77777777" w:rsidR="00B07AF9" w:rsidRDefault="008510B1">
            <w:pPr>
              <w:pStyle w:val="Compact"/>
            </w:pPr>
            <w:r>
              <w:t>出版年份</w:t>
            </w:r>
          </w:p>
        </w:tc>
        <w:tc>
          <w:tcPr>
            <w:tcW w:w="0" w:type="auto"/>
          </w:tcPr>
          <w:p w14:paraId="78D43D95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42320987" w14:textId="77777777">
        <w:tc>
          <w:tcPr>
            <w:tcW w:w="0" w:type="auto"/>
          </w:tcPr>
          <w:p w14:paraId="47957D51" w14:textId="77777777" w:rsidR="00B07AF9" w:rsidRDefault="008510B1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4CF5624B" w14:textId="77777777" w:rsidR="00B07AF9" w:rsidRDefault="008510B1">
            <w:pPr>
              <w:pStyle w:val="Compact"/>
            </w:pPr>
            <w:r>
              <w:t>String(255)</w:t>
            </w:r>
          </w:p>
        </w:tc>
        <w:tc>
          <w:tcPr>
            <w:tcW w:w="0" w:type="auto"/>
          </w:tcPr>
          <w:p w14:paraId="7CC8C2B1" w14:textId="77777777" w:rsidR="00B07AF9" w:rsidRDefault="008510B1">
            <w:pPr>
              <w:pStyle w:val="Compact"/>
            </w:pPr>
            <w:r>
              <w:t>教材名称</w:t>
            </w:r>
          </w:p>
        </w:tc>
        <w:tc>
          <w:tcPr>
            <w:tcW w:w="0" w:type="auto"/>
          </w:tcPr>
          <w:p w14:paraId="3CE1EC46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45D6898C" w14:textId="77777777">
        <w:tc>
          <w:tcPr>
            <w:tcW w:w="0" w:type="auto"/>
          </w:tcPr>
          <w:p w14:paraId="14A4608E" w14:textId="77777777" w:rsidR="00B07AF9" w:rsidRDefault="008510B1">
            <w:pPr>
              <w:pStyle w:val="Compact"/>
            </w:pPr>
            <w:r>
              <w:t>awad_info</w:t>
            </w:r>
          </w:p>
        </w:tc>
        <w:tc>
          <w:tcPr>
            <w:tcW w:w="0" w:type="auto"/>
          </w:tcPr>
          <w:p w14:paraId="0118D944" w14:textId="77777777" w:rsidR="00B07AF9" w:rsidRDefault="008510B1">
            <w:pPr>
              <w:pStyle w:val="Compact"/>
            </w:pPr>
            <w:r>
              <w:t>String(255)</w:t>
            </w:r>
          </w:p>
        </w:tc>
        <w:tc>
          <w:tcPr>
            <w:tcW w:w="0" w:type="auto"/>
          </w:tcPr>
          <w:p w14:paraId="3153C997" w14:textId="77777777" w:rsidR="00B07AF9" w:rsidRDefault="008510B1">
            <w:pPr>
              <w:pStyle w:val="Compact"/>
            </w:pPr>
            <w:r>
              <w:t>获奖信息</w:t>
            </w:r>
          </w:p>
        </w:tc>
        <w:tc>
          <w:tcPr>
            <w:tcW w:w="0" w:type="auto"/>
          </w:tcPr>
          <w:p w14:paraId="76696F0F" w14:textId="77777777" w:rsidR="00B07AF9" w:rsidRDefault="008510B1">
            <w:pPr>
              <w:pStyle w:val="Compact"/>
            </w:pPr>
            <w:r>
              <w:t>是</w:t>
            </w:r>
          </w:p>
        </w:tc>
      </w:tr>
    </w:tbl>
    <w:p w14:paraId="5267A217" w14:textId="77777777" w:rsidR="00B07AF9" w:rsidRDefault="008510B1">
      <w:pPr>
        <w:pStyle w:val="4"/>
      </w:pPr>
      <w:bookmarkStart w:id="131" w:name="关联模型-4"/>
      <w:bookmarkEnd w:id="130"/>
      <w:r>
        <w:t>关联模型</w:t>
      </w:r>
    </w:p>
    <w:p w14:paraId="6CC22B36" w14:textId="77777777" w:rsidR="00B07AF9" w:rsidRDefault="008510B1" w:rsidP="008510B1">
      <w:pPr>
        <w:pStyle w:val="Compact"/>
        <w:numPr>
          <w:ilvl w:val="0"/>
          <w:numId w:val="73"/>
        </w:numPr>
      </w:pPr>
      <w:r>
        <w:rPr>
          <w:rStyle w:val="VerbatimChar"/>
        </w:rPr>
        <w:t>authors</w:t>
      </w:r>
      <w:r>
        <w:t xml:space="preserve">: </w:t>
      </w:r>
      <w:r>
        <w:t>定义了与</w:t>
      </w:r>
      <w:r>
        <w:rPr>
          <w:rStyle w:val="VerbatimChar"/>
        </w:rPr>
        <w:t>Users</w:t>
      </w:r>
      <w:r>
        <w:t>模型的多对多关系，通过</w:t>
      </w:r>
      <w:r>
        <w:rPr>
          <w:rStyle w:val="VerbatimChar"/>
        </w:rPr>
        <w:t>BookAuthorAssociation</w:t>
      </w:r>
      <w:r>
        <w:t>表进行关联，表示教材的作者。</w:t>
      </w:r>
    </w:p>
    <w:p w14:paraId="7000B52B" w14:textId="77777777" w:rsidR="00B07AF9" w:rsidRDefault="008510B1">
      <w:pPr>
        <w:pStyle w:val="4"/>
      </w:pPr>
      <w:bookmarkStart w:id="132" w:name="构造函数说明-8"/>
      <w:bookmarkEnd w:id="131"/>
      <w:r>
        <w:t>构造函数说明</w:t>
      </w:r>
    </w:p>
    <w:p w14:paraId="66332AE1" w14:textId="77777777" w:rsidR="00B07AF9" w:rsidRDefault="008510B1" w:rsidP="008510B1">
      <w:pPr>
        <w:pStyle w:val="Compact"/>
        <w:numPr>
          <w:ilvl w:val="0"/>
          <w:numId w:val="74"/>
        </w:numPr>
      </w:pPr>
      <w:r>
        <w:rPr>
          <w:rStyle w:val="VerbatimChar"/>
        </w:rPr>
        <w:t>__init__(self, publication_year, name, awad_info)</w:t>
      </w:r>
      <w:r>
        <w:t xml:space="preserve">: </w:t>
      </w:r>
      <w:r>
        <w:t>构造函数用于初始化一个新的</w:t>
      </w:r>
      <w:r>
        <w:rPr>
          <w:rStyle w:val="VerbatimChar"/>
        </w:rPr>
        <w:t>TextBooks</w:t>
      </w:r>
      <w:r>
        <w:t>实例，需要提供教材的出版年份、名称和获奖信息。</w:t>
      </w:r>
    </w:p>
    <w:p w14:paraId="5400E81B" w14:textId="77777777" w:rsidR="00B07AF9" w:rsidRDefault="008510B1">
      <w:pPr>
        <w:pStyle w:val="4"/>
      </w:pPr>
      <w:bookmarkStart w:id="133" w:name="多对多关系-5"/>
      <w:bookmarkEnd w:id="132"/>
      <w:r>
        <w:t>多对多关系</w:t>
      </w:r>
    </w:p>
    <w:p w14:paraId="41D54301" w14:textId="77777777" w:rsidR="00B07AF9" w:rsidRDefault="008510B1" w:rsidP="008510B1">
      <w:pPr>
        <w:pStyle w:val="Compact"/>
        <w:numPr>
          <w:ilvl w:val="0"/>
          <w:numId w:val="75"/>
        </w:numPr>
        <w:rPr>
          <w:lang w:eastAsia="zh-CN"/>
        </w:rPr>
      </w:pPr>
      <w:r>
        <w:rPr>
          <w:lang w:eastAsia="zh-CN"/>
        </w:rPr>
        <w:t>教材与作者之间存在多对多关系，即一本教材可以有多个作者，一个作者也可以编写多本教材。</w:t>
      </w:r>
    </w:p>
    <w:p w14:paraId="2D78461F" w14:textId="77777777" w:rsidR="00B07AF9" w:rsidRDefault="008510B1">
      <w:pPr>
        <w:pStyle w:val="4"/>
      </w:pPr>
      <w:bookmarkStart w:id="134" w:name="默认值-13"/>
      <w:bookmarkEnd w:id="133"/>
      <w:r>
        <w:t>默认值</w:t>
      </w:r>
    </w:p>
    <w:p w14:paraId="7A26D50C" w14:textId="77777777" w:rsidR="00B07AF9" w:rsidRDefault="008510B1" w:rsidP="008510B1">
      <w:pPr>
        <w:pStyle w:val="Compact"/>
        <w:numPr>
          <w:ilvl w:val="0"/>
          <w:numId w:val="76"/>
        </w:numPr>
        <w:rPr>
          <w:lang w:eastAsia="zh-CN"/>
        </w:rPr>
      </w:pPr>
      <w:r>
        <w:rPr>
          <w:rStyle w:val="VerbatimChar"/>
          <w:lang w:eastAsia="zh-CN"/>
        </w:rPr>
        <w:t>awad_info</w:t>
      </w:r>
      <w:r>
        <w:rPr>
          <w:lang w:eastAsia="zh-CN"/>
        </w:rPr>
        <w:t>字段可以为空，用于记录教材的获奖情况，如果没有获奖则不填写。</w:t>
      </w:r>
    </w:p>
    <w:p w14:paraId="3EC819A2" w14:textId="77777777" w:rsidR="00B07AF9" w:rsidRDefault="008510B1">
      <w:pPr>
        <w:pStyle w:val="4"/>
      </w:pPr>
      <w:bookmarkStart w:id="135" w:name="索引建议-4"/>
      <w:bookmarkEnd w:id="134"/>
      <w:r>
        <w:t>索引建议</w:t>
      </w:r>
    </w:p>
    <w:p w14:paraId="1D8C2176" w14:textId="77777777" w:rsidR="00B07AF9" w:rsidRDefault="008510B1" w:rsidP="008510B1">
      <w:pPr>
        <w:pStyle w:val="Compact"/>
        <w:numPr>
          <w:ilvl w:val="0"/>
          <w:numId w:val="77"/>
        </w:numPr>
      </w:pPr>
      <w:r>
        <w:rPr>
          <w:rStyle w:val="VerbatimChar"/>
        </w:rPr>
        <w:t>publication_year</w:t>
      </w:r>
      <w:r>
        <w:t>和</w:t>
      </w:r>
      <w:r>
        <w:rPr>
          <w:rStyle w:val="VerbatimChar"/>
        </w:rPr>
        <w:t>name</w:t>
      </w:r>
      <w:r>
        <w:t xml:space="preserve">: </w:t>
      </w:r>
      <w:r>
        <w:t>可以根据查询需求考虑设置为索引，以优化基于出版年份或教材名称的查询效率。</w:t>
      </w:r>
    </w:p>
    <w:p w14:paraId="23EC7BE5" w14:textId="77777777" w:rsidR="00B07AF9" w:rsidRDefault="008510B1">
      <w:pPr>
        <w:pStyle w:val="3"/>
      </w:pPr>
      <w:bookmarkStart w:id="136" w:name="teachingreformteacherassociation-模型"/>
      <w:bookmarkEnd w:id="128"/>
      <w:bookmarkEnd w:id="135"/>
      <w:r>
        <w:t xml:space="preserve">TeachingReformTeacherAssociation </w:t>
      </w:r>
      <w:r>
        <w:t>模型</w:t>
      </w:r>
    </w:p>
    <w:p w14:paraId="4259B35E" w14:textId="77777777" w:rsidR="00B07AF9" w:rsidRDefault="008510B1">
      <w:pPr>
        <w:pStyle w:val="4"/>
      </w:pPr>
      <w:bookmarkStart w:id="137" w:name="描述-19"/>
      <w:r>
        <w:t>描述</w:t>
      </w:r>
    </w:p>
    <w:p w14:paraId="0642F950" w14:textId="77777777" w:rsidR="00B07AF9" w:rsidRDefault="008510B1">
      <w:pPr>
        <w:pStyle w:val="FirstParagraph"/>
      </w:pPr>
      <w:r>
        <w:rPr>
          <w:rStyle w:val="VerbatimChar"/>
        </w:rPr>
        <w:t>TeachingReformTeacherAssociation</w:t>
      </w:r>
      <w:r>
        <w:t xml:space="preserve"> </w:t>
      </w:r>
      <w:r>
        <w:t>模型用于建立教学改革项目与教师之间的关联关系，实现多对多的关联方式。</w:t>
      </w:r>
    </w:p>
    <w:p w14:paraId="52633592" w14:textId="77777777" w:rsidR="00B07AF9" w:rsidRDefault="008510B1">
      <w:pPr>
        <w:pStyle w:val="4"/>
      </w:pPr>
      <w:bookmarkStart w:id="138" w:name="字段说明-19"/>
      <w:bookmarkEnd w:id="137"/>
      <w:r>
        <w:t>字段说明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12"/>
        <w:gridCol w:w="1176"/>
        <w:gridCol w:w="2639"/>
        <w:gridCol w:w="1416"/>
      </w:tblGrid>
      <w:tr w:rsidR="00B07AF9" w14:paraId="05FEFBBF" w14:textId="77777777" w:rsidTr="00B07A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30B1521" w14:textId="77777777" w:rsidR="00B07AF9" w:rsidRDefault="008510B1">
            <w:pPr>
              <w:pStyle w:val="Compact"/>
            </w:pPr>
            <w:r>
              <w:t>字段名</w:t>
            </w:r>
          </w:p>
        </w:tc>
        <w:tc>
          <w:tcPr>
            <w:tcW w:w="0" w:type="auto"/>
          </w:tcPr>
          <w:p w14:paraId="1B366CD4" w14:textId="77777777" w:rsidR="00B07AF9" w:rsidRDefault="008510B1">
            <w:pPr>
              <w:pStyle w:val="Compact"/>
            </w:pPr>
            <w:r>
              <w:t>数据类型</w:t>
            </w:r>
          </w:p>
        </w:tc>
        <w:tc>
          <w:tcPr>
            <w:tcW w:w="0" w:type="auto"/>
          </w:tcPr>
          <w:p w14:paraId="11F9D2B1" w14:textId="77777777" w:rsidR="00B07AF9" w:rsidRDefault="008510B1">
            <w:pPr>
              <w:pStyle w:val="Compact"/>
            </w:pPr>
            <w:r>
              <w:t>描述</w:t>
            </w:r>
          </w:p>
        </w:tc>
        <w:tc>
          <w:tcPr>
            <w:tcW w:w="0" w:type="auto"/>
          </w:tcPr>
          <w:p w14:paraId="38148354" w14:textId="77777777" w:rsidR="00B07AF9" w:rsidRDefault="008510B1">
            <w:pPr>
              <w:pStyle w:val="Compact"/>
            </w:pPr>
            <w:r>
              <w:t>是否可为空</w:t>
            </w:r>
          </w:p>
        </w:tc>
      </w:tr>
      <w:tr w:rsidR="00B07AF9" w14:paraId="78CC15C0" w14:textId="77777777">
        <w:tc>
          <w:tcPr>
            <w:tcW w:w="0" w:type="auto"/>
          </w:tcPr>
          <w:p w14:paraId="220C73C7" w14:textId="77777777" w:rsidR="00B07AF9" w:rsidRDefault="008510B1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52C26545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06B3E8F4" w14:textId="77777777" w:rsidR="00B07AF9" w:rsidRDefault="008510B1">
            <w:pPr>
              <w:pStyle w:val="Compact"/>
            </w:pPr>
            <w:r>
              <w:t>关联记录</w:t>
            </w:r>
            <w:r>
              <w:t xml:space="preserve"> ID</w:t>
            </w:r>
            <w:r>
              <w:t>，主键</w:t>
            </w:r>
          </w:p>
        </w:tc>
        <w:tc>
          <w:tcPr>
            <w:tcW w:w="0" w:type="auto"/>
          </w:tcPr>
          <w:p w14:paraId="3EFC86CC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1BC26C9E" w14:textId="77777777">
        <w:tc>
          <w:tcPr>
            <w:tcW w:w="0" w:type="auto"/>
          </w:tcPr>
          <w:p w14:paraId="486B5831" w14:textId="77777777" w:rsidR="00B07AF9" w:rsidRDefault="008510B1">
            <w:pPr>
              <w:pStyle w:val="Compact"/>
            </w:pPr>
            <w:r>
              <w:t>user_id</w:t>
            </w:r>
          </w:p>
        </w:tc>
        <w:tc>
          <w:tcPr>
            <w:tcW w:w="0" w:type="auto"/>
          </w:tcPr>
          <w:p w14:paraId="592329F0" w14:textId="77777777" w:rsidR="00B07AF9" w:rsidRDefault="008510B1">
            <w:pPr>
              <w:pStyle w:val="Compact"/>
            </w:pPr>
            <w:r>
              <w:t>String(20)</w:t>
            </w:r>
          </w:p>
        </w:tc>
        <w:tc>
          <w:tcPr>
            <w:tcW w:w="0" w:type="auto"/>
          </w:tcPr>
          <w:p w14:paraId="350CC9BC" w14:textId="77777777" w:rsidR="00B07AF9" w:rsidRDefault="008510B1">
            <w:pPr>
              <w:pStyle w:val="Compact"/>
            </w:pPr>
            <w:r>
              <w:t>用户工号，外键</w:t>
            </w:r>
          </w:p>
        </w:tc>
        <w:tc>
          <w:tcPr>
            <w:tcW w:w="0" w:type="auto"/>
          </w:tcPr>
          <w:p w14:paraId="46A3FA34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5FC1EBC1" w14:textId="77777777">
        <w:tc>
          <w:tcPr>
            <w:tcW w:w="0" w:type="auto"/>
          </w:tcPr>
          <w:p w14:paraId="0CCDA711" w14:textId="77777777" w:rsidR="00B07AF9" w:rsidRDefault="008510B1">
            <w:pPr>
              <w:pStyle w:val="Compact"/>
            </w:pPr>
            <w:r>
              <w:t>project_id</w:t>
            </w:r>
          </w:p>
        </w:tc>
        <w:tc>
          <w:tcPr>
            <w:tcW w:w="0" w:type="auto"/>
          </w:tcPr>
          <w:p w14:paraId="488EFD75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309E59E1" w14:textId="77777777" w:rsidR="00B07AF9" w:rsidRDefault="008510B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教学改革项目</w:t>
            </w:r>
            <w:r>
              <w:rPr>
                <w:lang w:eastAsia="zh-CN"/>
              </w:rPr>
              <w:t xml:space="preserve"> ID</w:t>
            </w:r>
            <w:r>
              <w:rPr>
                <w:lang w:eastAsia="zh-CN"/>
              </w:rPr>
              <w:t>，外键</w:t>
            </w:r>
          </w:p>
        </w:tc>
        <w:tc>
          <w:tcPr>
            <w:tcW w:w="0" w:type="auto"/>
          </w:tcPr>
          <w:p w14:paraId="45EAE78D" w14:textId="77777777" w:rsidR="00B07AF9" w:rsidRDefault="008510B1">
            <w:pPr>
              <w:pStyle w:val="Compact"/>
            </w:pPr>
            <w:r>
              <w:t>否</w:t>
            </w:r>
          </w:p>
        </w:tc>
      </w:tr>
    </w:tbl>
    <w:p w14:paraId="2D7E3BA8" w14:textId="77777777" w:rsidR="00B07AF9" w:rsidRDefault="008510B1">
      <w:pPr>
        <w:pStyle w:val="4"/>
      </w:pPr>
      <w:bookmarkStart w:id="139" w:name="外键关系-11"/>
      <w:bookmarkEnd w:id="138"/>
      <w:r>
        <w:t>外键关系</w:t>
      </w:r>
    </w:p>
    <w:p w14:paraId="5EC36F20" w14:textId="77777777" w:rsidR="00B07AF9" w:rsidRDefault="008510B1" w:rsidP="008510B1">
      <w:pPr>
        <w:pStyle w:val="Compact"/>
        <w:numPr>
          <w:ilvl w:val="0"/>
          <w:numId w:val="78"/>
        </w:numPr>
      </w:pPr>
      <w:r>
        <w:rPr>
          <w:rStyle w:val="VerbatimChar"/>
        </w:rPr>
        <w:t>user_id</w:t>
      </w:r>
      <w:r>
        <w:t xml:space="preserve">: </w:t>
      </w:r>
      <w:r>
        <w:t>与</w:t>
      </w:r>
      <w:r>
        <w:rPr>
          <w:rStyle w:val="VerbatimChar"/>
        </w:rPr>
        <w:t>Users</w:t>
      </w:r>
      <w:r>
        <w:t>表的</w:t>
      </w:r>
      <w:r>
        <w:rPr>
          <w:rStyle w:val="VerbatimChar"/>
        </w:rPr>
        <w:t>work_id</w:t>
      </w:r>
      <w:r>
        <w:t>字段相关联，标识参与教学改革项目的教师。</w:t>
      </w:r>
    </w:p>
    <w:p w14:paraId="0A8B0954" w14:textId="77777777" w:rsidR="00B07AF9" w:rsidRDefault="008510B1" w:rsidP="008510B1">
      <w:pPr>
        <w:pStyle w:val="Compact"/>
        <w:numPr>
          <w:ilvl w:val="0"/>
          <w:numId w:val="78"/>
        </w:numPr>
      </w:pPr>
      <w:r>
        <w:rPr>
          <w:rStyle w:val="VerbatimChar"/>
        </w:rPr>
        <w:t>project_id</w:t>
      </w:r>
      <w:r>
        <w:t xml:space="preserve">: </w:t>
      </w:r>
      <w:r>
        <w:t>与</w:t>
      </w:r>
      <w:r>
        <w:rPr>
          <w:rStyle w:val="VerbatimChar"/>
        </w:rPr>
        <w:t>TeachingReformProjects</w:t>
      </w:r>
      <w:r>
        <w:t>表的</w:t>
      </w:r>
      <w:r>
        <w:rPr>
          <w:rStyle w:val="VerbatimChar"/>
        </w:rPr>
        <w:t>id</w:t>
      </w:r>
      <w:r>
        <w:t>字段相关联，标识具体的教学改革项目。</w:t>
      </w:r>
    </w:p>
    <w:p w14:paraId="12F181CF" w14:textId="77777777" w:rsidR="00B07AF9" w:rsidRDefault="008510B1">
      <w:pPr>
        <w:pStyle w:val="4"/>
      </w:pPr>
      <w:bookmarkStart w:id="140" w:name="模型功能-5"/>
      <w:bookmarkEnd w:id="139"/>
      <w:r>
        <w:t>模型功能</w:t>
      </w:r>
    </w:p>
    <w:p w14:paraId="560D8EB5" w14:textId="77777777" w:rsidR="00B07AF9" w:rsidRDefault="008510B1" w:rsidP="008510B1">
      <w:pPr>
        <w:pStyle w:val="Compact"/>
        <w:numPr>
          <w:ilvl w:val="0"/>
          <w:numId w:val="79"/>
        </w:numPr>
        <w:rPr>
          <w:lang w:eastAsia="zh-CN"/>
        </w:rPr>
      </w:pPr>
      <w:r>
        <w:rPr>
          <w:lang w:eastAsia="zh-CN"/>
        </w:rPr>
        <w:t>该模型允许将教师与其参与的教学改革项目进行关联，支持一个教师关联多个教学改革项目，以及一个教学改革项目被多个教师共同参与。</w:t>
      </w:r>
    </w:p>
    <w:p w14:paraId="61288B8C" w14:textId="77777777" w:rsidR="00B07AF9" w:rsidRDefault="008510B1">
      <w:pPr>
        <w:pStyle w:val="4"/>
      </w:pPr>
      <w:bookmarkStart w:id="141" w:name="约束条件-5"/>
      <w:bookmarkEnd w:id="140"/>
      <w:r>
        <w:t>约束条件</w:t>
      </w:r>
    </w:p>
    <w:p w14:paraId="6B7E52DF" w14:textId="77777777" w:rsidR="00B07AF9" w:rsidRDefault="008510B1" w:rsidP="008510B1">
      <w:pPr>
        <w:pStyle w:val="Compact"/>
        <w:numPr>
          <w:ilvl w:val="0"/>
          <w:numId w:val="80"/>
        </w:numPr>
      </w:pPr>
      <w:r>
        <w:rPr>
          <w:rStyle w:val="VerbatimChar"/>
        </w:rPr>
        <w:t>user_id</w:t>
      </w:r>
      <w:r>
        <w:t>和</w:t>
      </w:r>
      <w:r>
        <w:rPr>
          <w:rStyle w:val="VerbatimChar"/>
        </w:rPr>
        <w:t>project_id</w:t>
      </w:r>
      <w:r>
        <w:t>字段由于是外键，因此不能为空，确保每条记录都有明确的教师和教学改革项目的关联。</w:t>
      </w:r>
    </w:p>
    <w:p w14:paraId="683E2D1F" w14:textId="77777777" w:rsidR="00B07AF9" w:rsidRDefault="008510B1">
      <w:pPr>
        <w:pStyle w:val="3"/>
      </w:pPr>
      <w:bookmarkStart w:id="142" w:name="teachingreformprojects-模型"/>
      <w:bookmarkEnd w:id="136"/>
      <w:bookmarkEnd w:id="141"/>
      <w:r>
        <w:t>Te</w:t>
      </w:r>
      <w:r>
        <w:t xml:space="preserve">achingReformProjects </w:t>
      </w:r>
      <w:r>
        <w:t>模型</w:t>
      </w:r>
    </w:p>
    <w:p w14:paraId="3455DEB2" w14:textId="77777777" w:rsidR="00B07AF9" w:rsidRDefault="008510B1">
      <w:pPr>
        <w:pStyle w:val="4"/>
      </w:pPr>
      <w:bookmarkStart w:id="143" w:name="描述-20"/>
      <w:r>
        <w:t>描述</w:t>
      </w:r>
    </w:p>
    <w:p w14:paraId="5D4D23BC" w14:textId="77777777" w:rsidR="00B07AF9" w:rsidRDefault="008510B1">
      <w:pPr>
        <w:pStyle w:val="FirstParagraph"/>
      </w:pPr>
      <w:r>
        <w:rPr>
          <w:rStyle w:val="VerbatimChar"/>
        </w:rPr>
        <w:t>TeachingReformProjects</w:t>
      </w:r>
      <w:r>
        <w:t xml:space="preserve"> </w:t>
      </w:r>
      <w:r>
        <w:t>模型用于存储教学改革项目的详细信息，包括批准年份、项目名称、级别和项目描述。</w:t>
      </w:r>
    </w:p>
    <w:p w14:paraId="7360D1AA" w14:textId="77777777" w:rsidR="00B07AF9" w:rsidRDefault="008510B1">
      <w:pPr>
        <w:pStyle w:val="4"/>
      </w:pPr>
      <w:bookmarkStart w:id="144" w:name="字段说明-20"/>
      <w:bookmarkEnd w:id="143"/>
      <w:r>
        <w:t>字段说明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19"/>
        <w:gridCol w:w="1295"/>
        <w:gridCol w:w="1679"/>
        <w:gridCol w:w="1416"/>
      </w:tblGrid>
      <w:tr w:rsidR="00B07AF9" w14:paraId="270E5EC6" w14:textId="77777777" w:rsidTr="00B07A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45855F3" w14:textId="77777777" w:rsidR="00B07AF9" w:rsidRDefault="008510B1">
            <w:pPr>
              <w:pStyle w:val="Compact"/>
            </w:pPr>
            <w:r>
              <w:t>字段名</w:t>
            </w:r>
          </w:p>
        </w:tc>
        <w:tc>
          <w:tcPr>
            <w:tcW w:w="0" w:type="auto"/>
          </w:tcPr>
          <w:p w14:paraId="2BE63A66" w14:textId="77777777" w:rsidR="00B07AF9" w:rsidRDefault="008510B1">
            <w:pPr>
              <w:pStyle w:val="Compact"/>
            </w:pPr>
            <w:r>
              <w:t>数据类型</w:t>
            </w:r>
          </w:p>
        </w:tc>
        <w:tc>
          <w:tcPr>
            <w:tcW w:w="0" w:type="auto"/>
          </w:tcPr>
          <w:p w14:paraId="3A5B1CD8" w14:textId="77777777" w:rsidR="00B07AF9" w:rsidRDefault="008510B1">
            <w:pPr>
              <w:pStyle w:val="Compact"/>
            </w:pPr>
            <w:r>
              <w:t>描述</w:t>
            </w:r>
          </w:p>
        </w:tc>
        <w:tc>
          <w:tcPr>
            <w:tcW w:w="0" w:type="auto"/>
          </w:tcPr>
          <w:p w14:paraId="546E5060" w14:textId="77777777" w:rsidR="00B07AF9" w:rsidRDefault="008510B1">
            <w:pPr>
              <w:pStyle w:val="Compact"/>
            </w:pPr>
            <w:r>
              <w:t>是否可为空</w:t>
            </w:r>
          </w:p>
        </w:tc>
      </w:tr>
      <w:tr w:rsidR="00B07AF9" w14:paraId="26232EA8" w14:textId="77777777">
        <w:tc>
          <w:tcPr>
            <w:tcW w:w="0" w:type="auto"/>
          </w:tcPr>
          <w:p w14:paraId="6D569AFB" w14:textId="77777777" w:rsidR="00B07AF9" w:rsidRDefault="008510B1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2E849335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2F103431" w14:textId="77777777" w:rsidR="00B07AF9" w:rsidRDefault="008510B1">
            <w:pPr>
              <w:pStyle w:val="Compact"/>
            </w:pPr>
            <w:r>
              <w:t>项目</w:t>
            </w:r>
            <w:r>
              <w:t xml:space="preserve"> ID</w:t>
            </w:r>
            <w:r>
              <w:t>，主键</w:t>
            </w:r>
          </w:p>
        </w:tc>
        <w:tc>
          <w:tcPr>
            <w:tcW w:w="0" w:type="auto"/>
          </w:tcPr>
          <w:p w14:paraId="1BAF10C6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4F709B39" w14:textId="77777777">
        <w:tc>
          <w:tcPr>
            <w:tcW w:w="0" w:type="auto"/>
          </w:tcPr>
          <w:p w14:paraId="2EC1BBBF" w14:textId="77777777" w:rsidR="00B07AF9" w:rsidRDefault="008510B1">
            <w:pPr>
              <w:pStyle w:val="Compact"/>
            </w:pPr>
            <w:r>
              <w:t>approval_year</w:t>
            </w:r>
          </w:p>
        </w:tc>
        <w:tc>
          <w:tcPr>
            <w:tcW w:w="0" w:type="auto"/>
          </w:tcPr>
          <w:p w14:paraId="594C6A9F" w14:textId="77777777" w:rsidR="00B07AF9" w:rsidRDefault="008510B1">
            <w:pPr>
              <w:pStyle w:val="Compact"/>
            </w:pPr>
            <w:r>
              <w:t>String(50)</w:t>
            </w:r>
          </w:p>
        </w:tc>
        <w:tc>
          <w:tcPr>
            <w:tcW w:w="0" w:type="auto"/>
          </w:tcPr>
          <w:p w14:paraId="63A3469A" w14:textId="77777777" w:rsidR="00B07AF9" w:rsidRDefault="008510B1">
            <w:pPr>
              <w:pStyle w:val="Compact"/>
            </w:pPr>
            <w:r>
              <w:t>批准年份</w:t>
            </w:r>
          </w:p>
        </w:tc>
        <w:tc>
          <w:tcPr>
            <w:tcW w:w="0" w:type="auto"/>
          </w:tcPr>
          <w:p w14:paraId="09D870EB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5CCFFA6E" w14:textId="77777777">
        <w:tc>
          <w:tcPr>
            <w:tcW w:w="0" w:type="auto"/>
          </w:tcPr>
          <w:p w14:paraId="2DFFA7DC" w14:textId="77777777" w:rsidR="00B07AF9" w:rsidRDefault="008510B1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43D767B5" w14:textId="77777777" w:rsidR="00B07AF9" w:rsidRDefault="008510B1">
            <w:pPr>
              <w:pStyle w:val="Compact"/>
            </w:pPr>
            <w:r>
              <w:t>String(255)</w:t>
            </w:r>
          </w:p>
        </w:tc>
        <w:tc>
          <w:tcPr>
            <w:tcW w:w="0" w:type="auto"/>
          </w:tcPr>
          <w:p w14:paraId="39B25ADA" w14:textId="77777777" w:rsidR="00B07AF9" w:rsidRDefault="008510B1">
            <w:pPr>
              <w:pStyle w:val="Compact"/>
            </w:pPr>
            <w:r>
              <w:t>项目名称</w:t>
            </w:r>
          </w:p>
        </w:tc>
        <w:tc>
          <w:tcPr>
            <w:tcW w:w="0" w:type="auto"/>
          </w:tcPr>
          <w:p w14:paraId="0A543DB5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28A785F3" w14:textId="77777777">
        <w:tc>
          <w:tcPr>
            <w:tcW w:w="0" w:type="auto"/>
          </w:tcPr>
          <w:p w14:paraId="31C73836" w14:textId="77777777" w:rsidR="00B07AF9" w:rsidRDefault="008510B1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14:paraId="42C438D3" w14:textId="77777777" w:rsidR="00B07AF9" w:rsidRDefault="008510B1">
            <w:pPr>
              <w:pStyle w:val="Compact"/>
            </w:pPr>
            <w:r>
              <w:t>String(50)</w:t>
            </w:r>
          </w:p>
        </w:tc>
        <w:tc>
          <w:tcPr>
            <w:tcW w:w="0" w:type="auto"/>
          </w:tcPr>
          <w:p w14:paraId="7CC4BBE2" w14:textId="77777777" w:rsidR="00B07AF9" w:rsidRDefault="008510B1">
            <w:pPr>
              <w:pStyle w:val="Compact"/>
            </w:pPr>
            <w:r>
              <w:t>项目级别</w:t>
            </w:r>
          </w:p>
        </w:tc>
        <w:tc>
          <w:tcPr>
            <w:tcW w:w="0" w:type="auto"/>
          </w:tcPr>
          <w:p w14:paraId="2268C703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65FBAACB" w14:textId="77777777">
        <w:tc>
          <w:tcPr>
            <w:tcW w:w="0" w:type="auto"/>
          </w:tcPr>
          <w:p w14:paraId="3DCA762C" w14:textId="77777777" w:rsidR="00B07AF9" w:rsidRDefault="008510B1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</w:tcPr>
          <w:p w14:paraId="1B2446FC" w14:textId="77777777" w:rsidR="00B07AF9" w:rsidRDefault="008510B1">
            <w:pPr>
              <w:pStyle w:val="Compact"/>
            </w:pPr>
            <w:r>
              <w:t>Text</w:t>
            </w:r>
          </w:p>
        </w:tc>
        <w:tc>
          <w:tcPr>
            <w:tcW w:w="0" w:type="auto"/>
          </w:tcPr>
          <w:p w14:paraId="59C3F295" w14:textId="77777777" w:rsidR="00B07AF9" w:rsidRDefault="008510B1">
            <w:pPr>
              <w:pStyle w:val="Compact"/>
            </w:pPr>
            <w:r>
              <w:t>项目描述</w:t>
            </w:r>
          </w:p>
        </w:tc>
        <w:tc>
          <w:tcPr>
            <w:tcW w:w="0" w:type="auto"/>
          </w:tcPr>
          <w:p w14:paraId="4D3E3171" w14:textId="77777777" w:rsidR="00B07AF9" w:rsidRDefault="008510B1">
            <w:pPr>
              <w:pStyle w:val="Compact"/>
            </w:pPr>
            <w:r>
              <w:t>是</w:t>
            </w:r>
          </w:p>
        </w:tc>
      </w:tr>
    </w:tbl>
    <w:p w14:paraId="02D4196C" w14:textId="77777777" w:rsidR="00B07AF9" w:rsidRDefault="008510B1">
      <w:pPr>
        <w:pStyle w:val="4"/>
      </w:pPr>
      <w:bookmarkStart w:id="145" w:name="关联模型-5"/>
      <w:bookmarkEnd w:id="144"/>
      <w:r>
        <w:t>关联模型</w:t>
      </w:r>
    </w:p>
    <w:p w14:paraId="1DDFF863" w14:textId="77777777" w:rsidR="00B07AF9" w:rsidRDefault="008510B1" w:rsidP="008510B1">
      <w:pPr>
        <w:pStyle w:val="Compact"/>
        <w:numPr>
          <w:ilvl w:val="0"/>
          <w:numId w:val="81"/>
        </w:numPr>
      </w:pPr>
      <w:r>
        <w:rPr>
          <w:rStyle w:val="VerbatimChar"/>
        </w:rPr>
        <w:t>owner</w:t>
      </w:r>
      <w:r>
        <w:t xml:space="preserve">: </w:t>
      </w:r>
      <w:r>
        <w:t>定义了与</w:t>
      </w:r>
      <w:r>
        <w:rPr>
          <w:rStyle w:val="VerbatimChar"/>
        </w:rPr>
        <w:t>Users</w:t>
      </w:r>
      <w:r>
        <w:t>模型的多对多关系，通过</w:t>
      </w:r>
      <w:r>
        <w:rPr>
          <w:rStyle w:val="VerbatimChar"/>
        </w:rPr>
        <w:t>TeachingReformTeacherAssociation</w:t>
      </w:r>
      <w:r>
        <w:t>表进行关联，表示参与教学改革项目的教师。</w:t>
      </w:r>
    </w:p>
    <w:p w14:paraId="3448B1A1" w14:textId="77777777" w:rsidR="00B07AF9" w:rsidRDefault="008510B1">
      <w:pPr>
        <w:pStyle w:val="4"/>
      </w:pPr>
      <w:bookmarkStart w:id="146" w:name="构造函数说明-9"/>
      <w:bookmarkEnd w:id="145"/>
      <w:r>
        <w:t>构造函数说明</w:t>
      </w:r>
    </w:p>
    <w:p w14:paraId="63D338CA" w14:textId="77777777" w:rsidR="00B07AF9" w:rsidRDefault="008510B1" w:rsidP="008510B1">
      <w:pPr>
        <w:pStyle w:val="Compact"/>
        <w:numPr>
          <w:ilvl w:val="0"/>
          <w:numId w:val="82"/>
        </w:numPr>
      </w:pPr>
      <w:r>
        <w:rPr>
          <w:rStyle w:val="VerbatimChar"/>
        </w:rPr>
        <w:t>__init__(self, approval_year, level, name, description)</w:t>
      </w:r>
      <w:r>
        <w:t xml:space="preserve">: </w:t>
      </w:r>
      <w:r>
        <w:t>构造函数用于初始化一个新的</w:t>
      </w:r>
      <w:r>
        <w:rPr>
          <w:rStyle w:val="VerbatimChar"/>
        </w:rPr>
        <w:t>TeachingReformProjects</w:t>
      </w:r>
      <w:r>
        <w:t>实例，需要提供项目的批准年份、级别、名称和描述。</w:t>
      </w:r>
    </w:p>
    <w:p w14:paraId="39368C47" w14:textId="77777777" w:rsidR="00B07AF9" w:rsidRDefault="008510B1">
      <w:pPr>
        <w:pStyle w:val="4"/>
      </w:pPr>
      <w:bookmarkStart w:id="147" w:name="多对多关系-6"/>
      <w:bookmarkEnd w:id="146"/>
      <w:r>
        <w:t>多对多关系</w:t>
      </w:r>
    </w:p>
    <w:p w14:paraId="7CB05309" w14:textId="77777777" w:rsidR="00B07AF9" w:rsidRDefault="008510B1" w:rsidP="008510B1">
      <w:pPr>
        <w:pStyle w:val="Compact"/>
        <w:numPr>
          <w:ilvl w:val="0"/>
          <w:numId w:val="83"/>
        </w:numPr>
        <w:rPr>
          <w:lang w:eastAsia="zh-CN"/>
        </w:rPr>
      </w:pPr>
      <w:r>
        <w:rPr>
          <w:lang w:eastAsia="zh-CN"/>
        </w:rPr>
        <w:t>教学改革项目与教师之间存在多对多关系，即一个项目可以有多个教师参与，一个教师也可以参与多个项</w:t>
      </w:r>
      <w:r>
        <w:rPr>
          <w:lang w:eastAsia="zh-CN"/>
        </w:rPr>
        <w:t>目。</w:t>
      </w:r>
    </w:p>
    <w:p w14:paraId="136E78E8" w14:textId="77777777" w:rsidR="00B07AF9" w:rsidRDefault="008510B1">
      <w:pPr>
        <w:pStyle w:val="4"/>
      </w:pPr>
      <w:bookmarkStart w:id="148" w:name="默认值-14"/>
      <w:bookmarkEnd w:id="147"/>
      <w:r>
        <w:t>默认值</w:t>
      </w:r>
    </w:p>
    <w:p w14:paraId="102120D8" w14:textId="77777777" w:rsidR="00B07AF9" w:rsidRDefault="008510B1" w:rsidP="008510B1">
      <w:pPr>
        <w:pStyle w:val="Compact"/>
        <w:numPr>
          <w:ilvl w:val="0"/>
          <w:numId w:val="84"/>
        </w:numPr>
      </w:pPr>
      <w:r>
        <w:rPr>
          <w:rStyle w:val="VerbatimChar"/>
        </w:rPr>
        <w:t>description</w:t>
      </w:r>
      <w:r>
        <w:t>字段可以为空，如果没有额外的描述信息。</w:t>
      </w:r>
    </w:p>
    <w:p w14:paraId="61F5B9A9" w14:textId="77777777" w:rsidR="00B07AF9" w:rsidRDefault="008510B1">
      <w:pPr>
        <w:pStyle w:val="4"/>
      </w:pPr>
      <w:bookmarkStart w:id="149" w:name="索引建议-5"/>
      <w:bookmarkEnd w:id="148"/>
      <w:r>
        <w:t>索引建议</w:t>
      </w:r>
    </w:p>
    <w:p w14:paraId="2AE07544" w14:textId="77777777" w:rsidR="00B07AF9" w:rsidRDefault="008510B1" w:rsidP="008510B1">
      <w:pPr>
        <w:pStyle w:val="Compact"/>
        <w:numPr>
          <w:ilvl w:val="0"/>
          <w:numId w:val="85"/>
        </w:numPr>
      </w:pPr>
      <w:r>
        <w:rPr>
          <w:rStyle w:val="VerbatimChar"/>
        </w:rPr>
        <w:t>approval_year</w:t>
      </w:r>
      <w:r>
        <w:t>和</w:t>
      </w:r>
      <w:r>
        <w:rPr>
          <w:rStyle w:val="VerbatimChar"/>
        </w:rPr>
        <w:t>name</w:t>
      </w:r>
      <w:r>
        <w:t xml:space="preserve">: </w:t>
      </w:r>
      <w:r>
        <w:t>可以根据查询需求考虑设置为索引，以优化基于批准年份或项目名称的查询效率。</w:t>
      </w:r>
    </w:p>
    <w:p w14:paraId="7FFF889E" w14:textId="77777777" w:rsidR="00B07AF9" w:rsidRDefault="008510B1">
      <w:pPr>
        <w:pStyle w:val="3"/>
      </w:pPr>
      <w:bookmarkStart w:id="150" w:name="researchachievementauthorassociation-模型"/>
      <w:bookmarkEnd w:id="142"/>
      <w:bookmarkEnd w:id="149"/>
      <w:r>
        <w:t xml:space="preserve">ResearchAchievementAuthorAssociation </w:t>
      </w:r>
      <w:r>
        <w:t>模型</w:t>
      </w:r>
    </w:p>
    <w:p w14:paraId="09290A37" w14:textId="77777777" w:rsidR="00B07AF9" w:rsidRDefault="008510B1">
      <w:pPr>
        <w:pStyle w:val="4"/>
      </w:pPr>
      <w:bookmarkStart w:id="151" w:name="描述-21"/>
      <w:r>
        <w:t>描述</w:t>
      </w:r>
    </w:p>
    <w:p w14:paraId="06799A5A" w14:textId="77777777" w:rsidR="00B07AF9" w:rsidRDefault="008510B1">
      <w:pPr>
        <w:pStyle w:val="FirstParagraph"/>
      </w:pPr>
      <w:r>
        <w:rPr>
          <w:rStyle w:val="VerbatimChar"/>
        </w:rPr>
        <w:t>ResearchAchievementAuthorAssociation</w:t>
      </w:r>
      <w:r>
        <w:t xml:space="preserve"> </w:t>
      </w:r>
      <w:r>
        <w:t>模型用于建立科研成果与作者（教师）之间的关联关系，实现一对多的关联方式。</w:t>
      </w:r>
    </w:p>
    <w:p w14:paraId="02233548" w14:textId="77777777" w:rsidR="00B07AF9" w:rsidRDefault="008510B1">
      <w:pPr>
        <w:pStyle w:val="4"/>
      </w:pPr>
      <w:bookmarkStart w:id="152" w:name="字段说明-21"/>
      <w:bookmarkEnd w:id="151"/>
      <w:r>
        <w:t>字段说明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12"/>
        <w:gridCol w:w="1176"/>
        <w:gridCol w:w="2159"/>
        <w:gridCol w:w="1416"/>
      </w:tblGrid>
      <w:tr w:rsidR="00B07AF9" w14:paraId="67308950" w14:textId="77777777" w:rsidTr="00B07A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BBFC2AE" w14:textId="77777777" w:rsidR="00B07AF9" w:rsidRDefault="008510B1">
            <w:pPr>
              <w:pStyle w:val="Compact"/>
            </w:pPr>
            <w:r>
              <w:t>字段名</w:t>
            </w:r>
          </w:p>
        </w:tc>
        <w:tc>
          <w:tcPr>
            <w:tcW w:w="0" w:type="auto"/>
          </w:tcPr>
          <w:p w14:paraId="269C578B" w14:textId="77777777" w:rsidR="00B07AF9" w:rsidRDefault="008510B1">
            <w:pPr>
              <w:pStyle w:val="Compact"/>
            </w:pPr>
            <w:r>
              <w:t>数据类型</w:t>
            </w:r>
          </w:p>
        </w:tc>
        <w:tc>
          <w:tcPr>
            <w:tcW w:w="0" w:type="auto"/>
          </w:tcPr>
          <w:p w14:paraId="56D7412B" w14:textId="77777777" w:rsidR="00B07AF9" w:rsidRDefault="008510B1">
            <w:pPr>
              <w:pStyle w:val="Compact"/>
            </w:pPr>
            <w:r>
              <w:t>描述</w:t>
            </w:r>
          </w:p>
        </w:tc>
        <w:tc>
          <w:tcPr>
            <w:tcW w:w="0" w:type="auto"/>
          </w:tcPr>
          <w:p w14:paraId="1AEBE803" w14:textId="77777777" w:rsidR="00B07AF9" w:rsidRDefault="008510B1">
            <w:pPr>
              <w:pStyle w:val="Compact"/>
            </w:pPr>
            <w:r>
              <w:t>是否可为空</w:t>
            </w:r>
          </w:p>
        </w:tc>
      </w:tr>
      <w:tr w:rsidR="00B07AF9" w14:paraId="648E1AD7" w14:textId="77777777">
        <w:tc>
          <w:tcPr>
            <w:tcW w:w="0" w:type="auto"/>
          </w:tcPr>
          <w:p w14:paraId="4C10B42E" w14:textId="77777777" w:rsidR="00B07AF9" w:rsidRDefault="008510B1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37DD14B0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376F84D2" w14:textId="77777777" w:rsidR="00B07AF9" w:rsidRDefault="008510B1">
            <w:pPr>
              <w:pStyle w:val="Compact"/>
            </w:pPr>
            <w:r>
              <w:t>关联记录</w:t>
            </w:r>
            <w:r>
              <w:t xml:space="preserve"> ID</w:t>
            </w:r>
            <w:r>
              <w:t>，主键</w:t>
            </w:r>
          </w:p>
        </w:tc>
        <w:tc>
          <w:tcPr>
            <w:tcW w:w="0" w:type="auto"/>
          </w:tcPr>
          <w:p w14:paraId="4C4740CF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20276681" w14:textId="77777777">
        <w:tc>
          <w:tcPr>
            <w:tcW w:w="0" w:type="auto"/>
          </w:tcPr>
          <w:p w14:paraId="3AA89B8C" w14:textId="77777777" w:rsidR="00B07AF9" w:rsidRDefault="008510B1">
            <w:pPr>
              <w:pStyle w:val="Compact"/>
            </w:pPr>
            <w:r>
              <w:t>user_id</w:t>
            </w:r>
          </w:p>
        </w:tc>
        <w:tc>
          <w:tcPr>
            <w:tcW w:w="0" w:type="auto"/>
          </w:tcPr>
          <w:p w14:paraId="716423D8" w14:textId="77777777" w:rsidR="00B07AF9" w:rsidRDefault="008510B1">
            <w:pPr>
              <w:pStyle w:val="Compact"/>
            </w:pPr>
            <w:r>
              <w:t>String(20)</w:t>
            </w:r>
          </w:p>
        </w:tc>
        <w:tc>
          <w:tcPr>
            <w:tcW w:w="0" w:type="auto"/>
          </w:tcPr>
          <w:p w14:paraId="29C01B71" w14:textId="77777777" w:rsidR="00B07AF9" w:rsidRDefault="008510B1">
            <w:pPr>
              <w:pStyle w:val="Compact"/>
            </w:pPr>
            <w:r>
              <w:t>用户工号，外键</w:t>
            </w:r>
          </w:p>
        </w:tc>
        <w:tc>
          <w:tcPr>
            <w:tcW w:w="0" w:type="auto"/>
          </w:tcPr>
          <w:p w14:paraId="49E98F33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03190B99" w14:textId="77777777">
        <w:tc>
          <w:tcPr>
            <w:tcW w:w="0" w:type="auto"/>
          </w:tcPr>
          <w:p w14:paraId="22942793" w14:textId="77777777" w:rsidR="00B07AF9" w:rsidRDefault="008510B1">
            <w:pPr>
              <w:pStyle w:val="Compact"/>
            </w:pPr>
            <w:r>
              <w:t>project_id</w:t>
            </w:r>
          </w:p>
        </w:tc>
        <w:tc>
          <w:tcPr>
            <w:tcW w:w="0" w:type="auto"/>
          </w:tcPr>
          <w:p w14:paraId="28BEFB89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41C47509" w14:textId="77777777" w:rsidR="00B07AF9" w:rsidRDefault="008510B1">
            <w:pPr>
              <w:pStyle w:val="Compact"/>
            </w:pPr>
            <w:r>
              <w:t>科研成果</w:t>
            </w:r>
            <w:r>
              <w:t xml:space="preserve"> ID</w:t>
            </w:r>
            <w:r>
              <w:t>，外键</w:t>
            </w:r>
          </w:p>
        </w:tc>
        <w:tc>
          <w:tcPr>
            <w:tcW w:w="0" w:type="auto"/>
          </w:tcPr>
          <w:p w14:paraId="28CAB1F0" w14:textId="77777777" w:rsidR="00B07AF9" w:rsidRDefault="008510B1">
            <w:pPr>
              <w:pStyle w:val="Compact"/>
            </w:pPr>
            <w:r>
              <w:t>否</w:t>
            </w:r>
          </w:p>
        </w:tc>
      </w:tr>
    </w:tbl>
    <w:p w14:paraId="72DEA407" w14:textId="77777777" w:rsidR="00B07AF9" w:rsidRDefault="008510B1">
      <w:pPr>
        <w:pStyle w:val="4"/>
      </w:pPr>
      <w:bookmarkStart w:id="153" w:name="外键关系-12"/>
      <w:bookmarkEnd w:id="152"/>
      <w:r>
        <w:t>外键关系</w:t>
      </w:r>
    </w:p>
    <w:p w14:paraId="62478A44" w14:textId="77777777" w:rsidR="00B07AF9" w:rsidRDefault="008510B1" w:rsidP="008510B1">
      <w:pPr>
        <w:pStyle w:val="Compact"/>
        <w:numPr>
          <w:ilvl w:val="0"/>
          <w:numId w:val="86"/>
        </w:numPr>
      </w:pPr>
      <w:r>
        <w:rPr>
          <w:rStyle w:val="VerbatimChar"/>
        </w:rPr>
        <w:t>user_id</w:t>
      </w:r>
      <w:r>
        <w:t xml:space="preserve">: </w:t>
      </w:r>
      <w:r>
        <w:t>与</w:t>
      </w:r>
      <w:r>
        <w:t xml:space="preserve"> </w:t>
      </w:r>
      <w:r>
        <w:rPr>
          <w:rStyle w:val="VerbatimChar"/>
        </w:rPr>
        <w:t>Users</w:t>
      </w:r>
      <w:r>
        <w:t xml:space="preserve"> </w:t>
      </w:r>
      <w:r>
        <w:t>表的</w:t>
      </w:r>
      <w:r>
        <w:t xml:space="preserve"> </w:t>
      </w:r>
      <w:r>
        <w:rPr>
          <w:rStyle w:val="VerbatimChar"/>
        </w:rPr>
        <w:t>work_id</w:t>
      </w:r>
      <w:r>
        <w:t xml:space="preserve"> </w:t>
      </w:r>
      <w:r>
        <w:t>字段相关联，标识科研成果的作者。</w:t>
      </w:r>
    </w:p>
    <w:p w14:paraId="6D904EDB" w14:textId="77777777" w:rsidR="00B07AF9" w:rsidRDefault="008510B1" w:rsidP="008510B1">
      <w:pPr>
        <w:pStyle w:val="Compact"/>
        <w:numPr>
          <w:ilvl w:val="0"/>
          <w:numId w:val="86"/>
        </w:numPr>
      </w:pPr>
      <w:r>
        <w:rPr>
          <w:rStyle w:val="VerbatimChar"/>
        </w:rPr>
        <w:t>project_id</w:t>
      </w:r>
      <w:r>
        <w:t xml:space="preserve">: </w:t>
      </w:r>
      <w:r>
        <w:t>与</w:t>
      </w:r>
      <w:r>
        <w:t xml:space="preserve"> </w:t>
      </w:r>
      <w:r>
        <w:rPr>
          <w:rStyle w:val="VerbatimChar"/>
        </w:rPr>
        <w:t>ResearchAchievements</w:t>
      </w:r>
      <w:r>
        <w:t xml:space="preserve"> </w:t>
      </w:r>
      <w:r>
        <w:t>表的</w:t>
      </w:r>
      <w:r>
        <w:t xml:space="preserve"> </w:t>
      </w:r>
      <w:r>
        <w:rPr>
          <w:rStyle w:val="VerbatimChar"/>
        </w:rPr>
        <w:t>id</w:t>
      </w:r>
      <w:r>
        <w:t xml:space="preserve"> </w:t>
      </w:r>
      <w:r>
        <w:t>字段相关联，标识具体的科研成果。</w:t>
      </w:r>
    </w:p>
    <w:p w14:paraId="542E26F0" w14:textId="77777777" w:rsidR="00B07AF9" w:rsidRDefault="008510B1">
      <w:pPr>
        <w:pStyle w:val="4"/>
      </w:pPr>
      <w:bookmarkStart w:id="154" w:name="模型功能-6"/>
      <w:bookmarkEnd w:id="153"/>
      <w:r>
        <w:t>模型功能</w:t>
      </w:r>
    </w:p>
    <w:p w14:paraId="099896F0" w14:textId="77777777" w:rsidR="00B07AF9" w:rsidRDefault="008510B1" w:rsidP="008510B1">
      <w:pPr>
        <w:pStyle w:val="Compact"/>
        <w:numPr>
          <w:ilvl w:val="0"/>
          <w:numId w:val="87"/>
        </w:numPr>
        <w:rPr>
          <w:lang w:eastAsia="zh-CN"/>
        </w:rPr>
      </w:pPr>
      <w:r>
        <w:rPr>
          <w:lang w:eastAsia="zh-CN"/>
        </w:rPr>
        <w:t>该模型允许将科研成果与其作者进行关联，支持一个科研成果有多个作者，以及一个作者可以有多个科研成果。</w:t>
      </w:r>
    </w:p>
    <w:p w14:paraId="3DE32F2F" w14:textId="77777777" w:rsidR="00B07AF9" w:rsidRDefault="008510B1">
      <w:pPr>
        <w:pStyle w:val="4"/>
      </w:pPr>
      <w:bookmarkStart w:id="155" w:name="约束条件-6"/>
      <w:bookmarkEnd w:id="154"/>
      <w:r>
        <w:t>约束条件</w:t>
      </w:r>
    </w:p>
    <w:p w14:paraId="4F95E82D" w14:textId="77777777" w:rsidR="00B07AF9" w:rsidRDefault="008510B1" w:rsidP="008510B1">
      <w:pPr>
        <w:pStyle w:val="Compact"/>
        <w:numPr>
          <w:ilvl w:val="0"/>
          <w:numId w:val="88"/>
        </w:numPr>
      </w:pPr>
      <w:r>
        <w:rPr>
          <w:rStyle w:val="VerbatimChar"/>
        </w:rPr>
        <w:t>user_id</w:t>
      </w:r>
      <w:r>
        <w:t xml:space="preserve"> </w:t>
      </w:r>
      <w:r>
        <w:t>和</w:t>
      </w:r>
      <w:r>
        <w:t xml:space="preserve"> </w:t>
      </w:r>
      <w:r>
        <w:rPr>
          <w:rStyle w:val="VerbatimChar"/>
        </w:rPr>
        <w:t>project_id</w:t>
      </w:r>
      <w:r>
        <w:t xml:space="preserve"> </w:t>
      </w:r>
      <w:r>
        <w:t>字段由于是外键，因此不能为空，确保每条记录都有明确的作者和科研成果的关联。</w:t>
      </w:r>
    </w:p>
    <w:p w14:paraId="44F8F8D7" w14:textId="77777777" w:rsidR="00B07AF9" w:rsidRDefault="008510B1">
      <w:pPr>
        <w:pStyle w:val="3"/>
      </w:pPr>
      <w:bookmarkStart w:id="156" w:name="researchachievements-模型"/>
      <w:bookmarkEnd w:id="150"/>
      <w:bookmarkEnd w:id="155"/>
      <w:r>
        <w:t xml:space="preserve">ResearchAchievements </w:t>
      </w:r>
      <w:r>
        <w:t>模型</w:t>
      </w:r>
    </w:p>
    <w:p w14:paraId="1E6F1890" w14:textId="77777777" w:rsidR="00B07AF9" w:rsidRDefault="008510B1">
      <w:pPr>
        <w:pStyle w:val="4"/>
      </w:pPr>
      <w:bookmarkStart w:id="157" w:name="描述-22"/>
      <w:r>
        <w:t>描述</w:t>
      </w:r>
    </w:p>
    <w:p w14:paraId="270E1897" w14:textId="77777777" w:rsidR="00B07AF9" w:rsidRDefault="008510B1">
      <w:pPr>
        <w:pStyle w:val="FirstParagraph"/>
      </w:pPr>
      <w:r>
        <w:rPr>
          <w:rStyle w:val="VerbatimChar"/>
        </w:rPr>
        <w:t>ResearchAchievements</w:t>
      </w:r>
      <w:r>
        <w:t xml:space="preserve"> </w:t>
      </w:r>
      <w:r>
        <w:t>模型用于存储科研成果的详细信息，包括成果年份、名称、级别和描述。</w:t>
      </w:r>
    </w:p>
    <w:p w14:paraId="62D22F3F" w14:textId="77777777" w:rsidR="00B07AF9" w:rsidRDefault="008510B1">
      <w:pPr>
        <w:pStyle w:val="4"/>
      </w:pPr>
      <w:bookmarkStart w:id="158" w:name="字段说明-22"/>
      <w:bookmarkEnd w:id="157"/>
      <w:r>
        <w:t>字段说明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25"/>
        <w:gridCol w:w="1295"/>
        <w:gridCol w:w="2159"/>
        <w:gridCol w:w="1416"/>
      </w:tblGrid>
      <w:tr w:rsidR="00B07AF9" w14:paraId="5BCB9619" w14:textId="77777777" w:rsidTr="00B07A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46B6E49" w14:textId="77777777" w:rsidR="00B07AF9" w:rsidRDefault="008510B1">
            <w:pPr>
              <w:pStyle w:val="Compact"/>
            </w:pPr>
            <w:r>
              <w:t>字段名</w:t>
            </w:r>
          </w:p>
        </w:tc>
        <w:tc>
          <w:tcPr>
            <w:tcW w:w="0" w:type="auto"/>
          </w:tcPr>
          <w:p w14:paraId="1872BDAA" w14:textId="77777777" w:rsidR="00B07AF9" w:rsidRDefault="008510B1">
            <w:pPr>
              <w:pStyle w:val="Compact"/>
            </w:pPr>
            <w:r>
              <w:t>数据类型</w:t>
            </w:r>
          </w:p>
        </w:tc>
        <w:tc>
          <w:tcPr>
            <w:tcW w:w="0" w:type="auto"/>
          </w:tcPr>
          <w:p w14:paraId="04E2DFC1" w14:textId="77777777" w:rsidR="00B07AF9" w:rsidRDefault="008510B1">
            <w:pPr>
              <w:pStyle w:val="Compact"/>
            </w:pPr>
            <w:r>
              <w:t>描述</w:t>
            </w:r>
          </w:p>
        </w:tc>
        <w:tc>
          <w:tcPr>
            <w:tcW w:w="0" w:type="auto"/>
          </w:tcPr>
          <w:p w14:paraId="0EAE9D0C" w14:textId="77777777" w:rsidR="00B07AF9" w:rsidRDefault="008510B1">
            <w:pPr>
              <w:pStyle w:val="Compact"/>
            </w:pPr>
            <w:r>
              <w:t>是否可为空</w:t>
            </w:r>
          </w:p>
        </w:tc>
      </w:tr>
      <w:tr w:rsidR="00B07AF9" w14:paraId="376F0D90" w14:textId="77777777">
        <w:tc>
          <w:tcPr>
            <w:tcW w:w="0" w:type="auto"/>
          </w:tcPr>
          <w:p w14:paraId="2C4A1486" w14:textId="77777777" w:rsidR="00B07AF9" w:rsidRDefault="008510B1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3102318C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3C338BAC" w14:textId="77777777" w:rsidR="00B07AF9" w:rsidRDefault="008510B1">
            <w:pPr>
              <w:pStyle w:val="Compact"/>
            </w:pPr>
            <w:r>
              <w:t>科研成果</w:t>
            </w:r>
            <w:r>
              <w:t xml:space="preserve"> ID</w:t>
            </w:r>
            <w:r>
              <w:t>，主键</w:t>
            </w:r>
          </w:p>
        </w:tc>
        <w:tc>
          <w:tcPr>
            <w:tcW w:w="0" w:type="auto"/>
          </w:tcPr>
          <w:p w14:paraId="208207B9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099216B3" w14:textId="77777777">
        <w:tc>
          <w:tcPr>
            <w:tcW w:w="0" w:type="auto"/>
          </w:tcPr>
          <w:p w14:paraId="3A68207C" w14:textId="77777777" w:rsidR="00B07AF9" w:rsidRDefault="008510B1">
            <w:pPr>
              <w:pStyle w:val="Compact"/>
            </w:pPr>
            <w:r>
              <w:t>achievement_year</w:t>
            </w:r>
          </w:p>
        </w:tc>
        <w:tc>
          <w:tcPr>
            <w:tcW w:w="0" w:type="auto"/>
          </w:tcPr>
          <w:p w14:paraId="47B3005A" w14:textId="77777777" w:rsidR="00B07AF9" w:rsidRDefault="008510B1">
            <w:pPr>
              <w:pStyle w:val="Compact"/>
            </w:pPr>
            <w:r>
              <w:t>String(50)</w:t>
            </w:r>
          </w:p>
        </w:tc>
        <w:tc>
          <w:tcPr>
            <w:tcW w:w="0" w:type="auto"/>
          </w:tcPr>
          <w:p w14:paraId="3921453A" w14:textId="77777777" w:rsidR="00B07AF9" w:rsidRDefault="008510B1">
            <w:pPr>
              <w:pStyle w:val="Compact"/>
            </w:pPr>
            <w:r>
              <w:t>成果年份</w:t>
            </w:r>
          </w:p>
        </w:tc>
        <w:tc>
          <w:tcPr>
            <w:tcW w:w="0" w:type="auto"/>
          </w:tcPr>
          <w:p w14:paraId="4C699551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4DBB8469" w14:textId="77777777">
        <w:tc>
          <w:tcPr>
            <w:tcW w:w="0" w:type="auto"/>
          </w:tcPr>
          <w:p w14:paraId="447D9570" w14:textId="77777777" w:rsidR="00B07AF9" w:rsidRDefault="008510B1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20DABD4F" w14:textId="77777777" w:rsidR="00B07AF9" w:rsidRDefault="008510B1">
            <w:pPr>
              <w:pStyle w:val="Compact"/>
            </w:pPr>
            <w:r>
              <w:t>String(255)</w:t>
            </w:r>
          </w:p>
        </w:tc>
        <w:tc>
          <w:tcPr>
            <w:tcW w:w="0" w:type="auto"/>
          </w:tcPr>
          <w:p w14:paraId="029D4E74" w14:textId="77777777" w:rsidR="00B07AF9" w:rsidRDefault="008510B1">
            <w:pPr>
              <w:pStyle w:val="Compact"/>
            </w:pPr>
            <w:r>
              <w:t>成果名称</w:t>
            </w:r>
          </w:p>
        </w:tc>
        <w:tc>
          <w:tcPr>
            <w:tcW w:w="0" w:type="auto"/>
          </w:tcPr>
          <w:p w14:paraId="67D767F1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0C4C6964" w14:textId="77777777">
        <w:tc>
          <w:tcPr>
            <w:tcW w:w="0" w:type="auto"/>
          </w:tcPr>
          <w:p w14:paraId="2DD3844A" w14:textId="77777777" w:rsidR="00B07AF9" w:rsidRDefault="008510B1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14:paraId="2686E40D" w14:textId="77777777" w:rsidR="00B07AF9" w:rsidRDefault="008510B1">
            <w:pPr>
              <w:pStyle w:val="Compact"/>
            </w:pPr>
            <w:r>
              <w:t>String(50)</w:t>
            </w:r>
          </w:p>
        </w:tc>
        <w:tc>
          <w:tcPr>
            <w:tcW w:w="0" w:type="auto"/>
          </w:tcPr>
          <w:p w14:paraId="1FE7800C" w14:textId="77777777" w:rsidR="00B07AF9" w:rsidRDefault="008510B1">
            <w:pPr>
              <w:pStyle w:val="Compact"/>
            </w:pPr>
            <w:r>
              <w:t>级别</w:t>
            </w:r>
          </w:p>
        </w:tc>
        <w:tc>
          <w:tcPr>
            <w:tcW w:w="0" w:type="auto"/>
          </w:tcPr>
          <w:p w14:paraId="0F27FE1D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09E9A0AC" w14:textId="77777777">
        <w:tc>
          <w:tcPr>
            <w:tcW w:w="0" w:type="auto"/>
          </w:tcPr>
          <w:p w14:paraId="6A73E669" w14:textId="77777777" w:rsidR="00B07AF9" w:rsidRDefault="008510B1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</w:tcPr>
          <w:p w14:paraId="7B5B361D" w14:textId="77777777" w:rsidR="00B07AF9" w:rsidRDefault="008510B1">
            <w:pPr>
              <w:pStyle w:val="Compact"/>
            </w:pPr>
            <w:r>
              <w:t>Text</w:t>
            </w:r>
          </w:p>
        </w:tc>
        <w:tc>
          <w:tcPr>
            <w:tcW w:w="0" w:type="auto"/>
          </w:tcPr>
          <w:p w14:paraId="7537ECEB" w14:textId="77777777" w:rsidR="00B07AF9" w:rsidRDefault="008510B1">
            <w:pPr>
              <w:pStyle w:val="Compact"/>
            </w:pPr>
            <w:r>
              <w:t>成果描述</w:t>
            </w:r>
          </w:p>
        </w:tc>
        <w:tc>
          <w:tcPr>
            <w:tcW w:w="0" w:type="auto"/>
          </w:tcPr>
          <w:p w14:paraId="7D88F345" w14:textId="77777777" w:rsidR="00B07AF9" w:rsidRDefault="008510B1">
            <w:pPr>
              <w:pStyle w:val="Compact"/>
            </w:pPr>
            <w:r>
              <w:t>是</w:t>
            </w:r>
          </w:p>
        </w:tc>
      </w:tr>
    </w:tbl>
    <w:p w14:paraId="62C58AAC" w14:textId="77777777" w:rsidR="00B07AF9" w:rsidRDefault="008510B1">
      <w:pPr>
        <w:pStyle w:val="4"/>
      </w:pPr>
      <w:bookmarkStart w:id="159" w:name="关联模型-6"/>
      <w:bookmarkEnd w:id="158"/>
      <w:r>
        <w:t>关联模型</w:t>
      </w:r>
    </w:p>
    <w:p w14:paraId="4F65DE6C" w14:textId="77777777" w:rsidR="00B07AF9" w:rsidRDefault="008510B1" w:rsidP="008510B1">
      <w:pPr>
        <w:pStyle w:val="Compact"/>
        <w:numPr>
          <w:ilvl w:val="0"/>
          <w:numId w:val="89"/>
        </w:numPr>
      </w:pPr>
      <w:r>
        <w:rPr>
          <w:rStyle w:val="VerbatimChar"/>
        </w:rPr>
        <w:t>authors</w:t>
      </w:r>
      <w:r>
        <w:t xml:space="preserve">: </w:t>
      </w:r>
      <w:r>
        <w:t>定义了与</w:t>
      </w:r>
      <w:r>
        <w:rPr>
          <w:rStyle w:val="VerbatimChar"/>
        </w:rPr>
        <w:t>Users</w:t>
      </w:r>
      <w:r>
        <w:t>模型的多对多关系，通过</w:t>
      </w:r>
      <w:r>
        <w:rPr>
          <w:rStyle w:val="VerbatimChar"/>
        </w:rPr>
        <w:t>ResearchAchievementAuthorAssociation</w:t>
      </w:r>
      <w:r>
        <w:t>表进行关联，表示科研成果的作者。</w:t>
      </w:r>
    </w:p>
    <w:p w14:paraId="1212AB55" w14:textId="77777777" w:rsidR="00B07AF9" w:rsidRDefault="008510B1">
      <w:pPr>
        <w:pStyle w:val="4"/>
      </w:pPr>
      <w:bookmarkStart w:id="160" w:name="构造函数说明-10"/>
      <w:bookmarkEnd w:id="159"/>
      <w:r>
        <w:t>构造函数说明</w:t>
      </w:r>
    </w:p>
    <w:p w14:paraId="7143840A" w14:textId="77777777" w:rsidR="00B07AF9" w:rsidRDefault="008510B1" w:rsidP="008510B1">
      <w:pPr>
        <w:pStyle w:val="Compact"/>
        <w:numPr>
          <w:ilvl w:val="0"/>
          <w:numId w:val="90"/>
        </w:numPr>
      </w:pPr>
      <w:r>
        <w:rPr>
          <w:rStyle w:val="VerbatimChar"/>
        </w:rPr>
        <w:t>__init__(self, achievement_year, level, name, description)</w:t>
      </w:r>
      <w:r>
        <w:t xml:space="preserve">: </w:t>
      </w:r>
      <w:r>
        <w:t>构造函数用于初始化一个新的</w:t>
      </w:r>
      <w:r>
        <w:rPr>
          <w:rStyle w:val="VerbatimChar"/>
        </w:rPr>
        <w:t>ResearchAchievements</w:t>
      </w:r>
      <w:r>
        <w:t>实例，需要提供成果的年份、级别、名称和描述。</w:t>
      </w:r>
    </w:p>
    <w:p w14:paraId="462D5B42" w14:textId="77777777" w:rsidR="00B07AF9" w:rsidRDefault="008510B1">
      <w:pPr>
        <w:pStyle w:val="4"/>
      </w:pPr>
      <w:bookmarkStart w:id="161" w:name="多对多关系-7"/>
      <w:bookmarkEnd w:id="160"/>
      <w:r>
        <w:t>多对多关系</w:t>
      </w:r>
    </w:p>
    <w:p w14:paraId="5512D4E8" w14:textId="77777777" w:rsidR="00B07AF9" w:rsidRDefault="008510B1" w:rsidP="008510B1">
      <w:pPr>
        <w:pStyle w:val="Compact"/>
        <w:numPr>
          <w:ilvl w:val="0"/>
          <w:numId w:val="91"/>
        </w:numPr>
        <w:rPr>
          <w:lang w:eastAsia="zh-CN"/>
        </w:rPr>
      </w:pPr>
      <w:r>
        <w:rPr>
          <w:lang w:eastAsia="zh-CN"/>
        </w:rPr>
        <w:t>科研成果与作者之间存在多对多关系，即一个成果可以有多个作者，一个作者也可以有多个科研成果。</w:t>
      </w:r>
    </w:p>
    <w:p w14:paraId="4E7EB1A1" w14:textId="77777777" w:rsidR="00B07AF9" w:rsidRDefault="008510B1">
      <w:pPr>
        <w:pStyle w:val="4"/>
      </w:pPr>
      <w:bookmarkStart w:id="162" w:name="默认值-15"/>
      <w:bookmarkEnd w:id="161"/>
      <w:r>
        <w:t>默认值</w:t>
      </w:r>
    </w:p>
    <w:p w14:paraId="6D715629" w14:textId="77777777" w:rsidR="00B07AF9" w:rsidRDefault="008510B1" w:rsidP="008510B1">
      <w:pPr>
        <w:pStyle w:val="Compact"/>
        <w:numPr>
          <w:ilvl w:val="0"/>
          <w:numId w:val="92"/>
        </w:numPr>
      </w:pPr>
      <w:r>
        <w:rPr>
          <w:rStyle w:val="VerbatimChar"/>
        </w:rPr>
        <w:t>description</w:t>
      </w:r>
      <w:r>
        <w:t>字段可以为空，如果没有额外的描述信息。</w:t>
      </w:r>
    </w:p>
    <w:p w14:paraId="30035995" w14:textId="77777777" w:rsidR="00B07AF9" w:rsidRDefault="008510B1">
      <w:pPr>
        <w:pStyle w:val="4"/>
      </w:pPr>
      <w:bookmarkStart w:id="163" w:name="索引建议-6"/>
      <w:bookmarkEnd w:id="162"/>
      <w:r>
        <w:t>索引建议</w:t>
      </w:r>
    </w:p>
    <w:p w14:paraId="0B90782F" w14:textId="77777777" w:rsidR="00B07AF9" w:rsidRDefault="008510B1" w:rsidP="008510B1">
      <w:pPr>
        <w:pStyle w:val="Compact"/>
        <w:numPr>
          <w:ilvl w:val="0"/>
          <w:numId w:val="93"/>
        </w:numPr>
      </w:pPr>
      <w:r>
        <w:rPr>
          <w:rStyle w:val="VerbatimChar"/>
        </w:rPr>
        <w:t>achievement_year</w:t>
      </w:r>
      <w:r>
        <w:t>和</w:t>
      </w:r>
      <w:r>
        <w:rPr>
          <w:rStyle w:val="VerbatimChar"/>
        </w:rPr>
        <w:t>name</w:t>
      </w:r>
      <w:r>
        <w:t xml:space="preserve">: </w:t>
      </w:r>
      <w:r>
        <w:t>可以根据查询需求考虑设置为索引，以优化基于成果年份</w:t>
      </w:r>
      <w:r>
        <w:t>或名称的查询效率。</w:t>
      </w:r>
    </w:p>
    <w:p w14:paraId="405F4864" w14:textId="77777777" w:rsidR="00B07AF9" w:rsidRDefault="008510B1">
      <w:pPr>
        <w:pStyle w:val="3"/>
      </w:pPr>
      <w:bookmarkStart w:id="164" w:name="patentinventorassociation-模型"/>
      <w:bookmarkEnd w:id="156"/>
      <w:bookmarkEnd w:id="163"/>
      <w:r>
        <w:t xml:space="preserve">PatentInventorAssociation </w:t>
      </w:r>
      <w:r>
        <w:t>模型</w:t>
      </w:r>
    </w:p>
    <w:p w14:paraId="2268E957" w14:textId="77777777" w:rsidR="00B07AF9" w:rsidRDefault="008510B1">
      <w:pPr>
        <w:pStyle w:val="4"/>
      </w:pPr>
      <w:bookmarkStart w:id="165" w:name="描述-23"/>
      <w:r>
        <w:t>描述</w:t>
      </w:r>
    </w:p>
    <w:p w14:paraId="2DCC6D3F" w14:textId="77777777" w:rsidR="00B07AF9" w:rsidRDefault="008510B1">
      <w:pPr>
        <w:pStyle w:val="FirstParagraph"/>
      </w:pPr>
      <w:r>
        <w:rPr>
          <w:rStyle w:val="VerbatimChar"/>
        </w:rPr>
        <w:t>PatentInventorAssociation</w:t>
      </w:r>
      <w:r>
        <w:t xml:space="preserve"> </w:t>
      </w:r>
      <w:r>
        <w:t>模型用于建立专利与其发明者（教师或学生）之间的关联关系，实现多对多的关联方式。</w:t>
      </w:r>
    </w:p>
    <w:p w14:paraId="1687DE09" w14:textId="77777777" w:rsidR="00B07AF9" w:rsidRDefault="008510B1">
      <w:pPr>
        <w:pStyle w:val="4"/>
      </w:pPr>
      <w:bookmarkStart w:id="166" w:name="字段说明-23"/>
      <w:bookmarkEnd w:id="165"/>
      <w:r>
        <w:t>字段说明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12"/>
        <w:gridCol w:w="1176"/>
        <w:gridCol w:w="2159"/>
        <w:gridCol w:w="1416"/>
      </w:tblGrid>
      <w:tr w:rsidR="00B07AF9" w14:paraId="76BCED33" w14:textId="77777777" w:rsidTr="00B07A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55DB211" w14:textId="77777777" w:rsidR="00B07AF9" w:rsidRDefault="008510B1">
            <w:pPr>
              <w:pStyle w:val="Compact"/>
            </w:pPr>
            <w:r>
              <w:t>字段名</w:t>
            </w:r>
          </w:p>
        </w:tc>
        <w:tc>
          <w:tcPr>
            <w:tcW w:w="0" w:type="auto"/>
          </w:tcPr>
          <w:p w14:paraId="26853C39" w14:textId="77777777" w:rsidR="00B07AF9" w:rsidRDefault="008510B1">
            <w:pPr>
              <w:pStyle w:val="Compact"/>
            </w:pPr>
            <w:r>
              <w:t>数据类型</w:t>
            </w:r>
          </w:p>
        </w:tc>
        <w:tc>
          <w:tcPr>
            <w:tcW w:w="0" w:type="auto"/>
          </w:tcPr>
          <w:p w14:paraId="60642EE5" w14:textId="77777777" w:rsidR="00B07AF9" w:rsidRDefault="008510B1">
            <w:pPr>
              <w:pStyle w:val="Compact"/>
            </w:pPr>
            <w:r>
              <w:t>描述</w:t>
            </w:r>
          </w:p>
        </w:tc>
        <w:tc>
          <w:tcPr>
            <w:tcW w:w="0" w:type="auto"/>
          </w:tcPr>
          <w:p w14:paraId="7E67FF5F" w14:textId="77777777" w:rsidR="00B07AF9" w:rsidRDefault="008510B1">
            <w:pPr>
              <w:pStyle w:val="Compact"/>
            </w:pPr>
            <w:r>
              <w:t>是否可为空</w:t>
            </w:r>
          </w:p>
        </w:tc>
      </w:tr>
      <w:tr w:rsidR="00B07AF9" w14:paraId="75B7A83A" w14:textId="77777777">
        <w:tc>
          <w:tcPr>
            <w:tcW w:w="0" w:type="auto"/>
          </w:tcPr>
          <w:p w14:paraId="48E4A9F3" w14:textId="77777777" w:rsidR="00B07AF9" w:rsidRDefault="008510B1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0758A2D4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6E6B406E" w14:textId="77777777" w:rsidR="00B07AF9" w:rsidRDefault="008510B1">
            <w:pPr>
              <w:pStyle w:val="Compact"/>
            </w:pPr>
            <w:r>
              <w:t>关联记录</w:t>
            </w:r>
            <w:r>
              <w:t xml:space="preserve"> ID</w:t>
            </w:r>
            <w:r>
              <w:t>，主键</w:t>
            </w:r>
          </w:p>
        </w:tc>
        <w:tc>
          <w:tcPr>
            <w:tcW w:w="0" w:type="auto"/>
          </w:tcPr>
          <w:p w14:paraId="2393BC9D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12D74C2F" w14:textId="77777777">
        <w:tc>
          <w:tcPr>
            <w:tcW w:w="0" w:type="auto"/>
          </w:tcPr>
          <w:p w14:paraId="21BDA711" w14:textId="77777777" w:rsidR="00B07AF9" w:rsidRDefault="008510B1">
            <w:pPr>
              <w:pStyle w:val="Compact"/>
            </w:pPr>
            <w:r>
              <w:t>project_id</w:t>
            </w:r>
          </w:p>
        </w:tc>
        <w:tc>
          <w:tcPr>
            <w:tcW w:w="0" w:type="auto"/>
          </w:tcPr>
          <w:p w14:paraId="03BF0388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51F72F67" w14:textId="77777777" w:rsidR="00B07AF9" w:rsidRDefault="008510B1">
            <w:pPr>
              <w:pStyle w:val="Compact"/>
            </w:pPr>
            <w:r>
              <w:t>专利</w:t>
            </w:r>
            <w:r>
              <w:t xml:space="preserve"> ID</w:t>
            </w:r>
            <w:r>
              <w:t>，外键</w:t>
            </w:r>
          </w:p>
        </w:tc>
        <w:tc>
          <w:tcPr>
            <w:tcW w:w="0" w:type="auto"/>
          </w:tcPr>
          <w:p w14:paraId="12E268B3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44A24455" w14:textId="77777777">
        <w:tc>
          <w:tcPr>
            <w:tcW w:w="0" w:type="auto"/>
          </w:tcPr>
          <w:p w14:paraId="6892608B" w14:textId="77777777" w:rsidR="00B07AF9" w:rsidRDefault="008510B1">
            <w:pPr>
              <w:pStyle w:val="Compact"/>
            </w:pPr>
            <w:r>
              <w:t>user_id</w:t>
            </w:r>
          </w:p>
        </w:tc>
        <w:tc>
          <w:tcPr>
            <w:tcW w:w="0" w:type="auto"/>
          </w:tcPr>
          <w:p w14:paraId="528E9A8C" w14:textId="77777777" w:rsidR="00B07AF9" w:rsidRDefault="008510B1">
            <w:pPr>
              <w:pStyle w:val="Compact"/>
            </w:pPr>
            <w:r>
              <w:t>String(20)</w:t>
            </w:r>
          </w:p>
        </w:tc>
        <w:tc>
          <w:tcPr>
            <w:tcW w:w="0" w:type="auto"/>
          </w:tcPr>
          <w:p w14:paraId="43CBD5D6" w14:textId="77777777" w:rsidR="00B07AF9" w:rsidRDefault="008510B1">
            <w:pPr>
              <w:pStyle w:val="Compact"/>
            </w:pPr>
            <w:r>
              <w:t>用户工号，外键</w:t>
            </w:r>
          </w:p>
        </w:tc>
        <w:tc>
          <w:tcPr>
            <w:tcW w:w="0" w:type="auto"/>
          </w:tcPr>
          <w:p w14:paraId="7DD73892" w14:textId="77777777" w:rsidR="00B07AF9" w:rsidRDefault="008510B1">
            <w:pPr>
              <w:pStyle w:val="Compact"/>
            </w:pPr>
            <w:r>
              <w:t>否</w:t>
            </w:r>
          </w:p>
        </w:tc>
      </w:tr>
    </w:tbl>
    <w:p w14:paraId="20243E22" w14:textId="77777777" w:rsidR="00B07AF9" w:rsidRDefault="008510B1">
      <w:pPr>
        <w:pStyle w:val="4"/>
      </w:pPr>
      <w:bookmarkStart w:id="167" w:name="外键关系-13"/>
      <w:bookmarkEnd w:id="166"/>
      <w:r>
        <w:t>外键关系</w:t>
      </w:r>
    </w:p>
    <w:p w14:paraId="29705C3E" w14:textId="77777777" w:rsidR="00B07AF9" w:rsidRDefault="008510B1" w:rsidP="008510B1">
      <w:pPr>
        <w:pStyle w:val="Compact"/>
        <w:numPr>
          <w:ilvl w:val="0"/>
          <w:numId w:val="94"/>
        </w:numPr>
      </w:pPr>
      <w:r>
        <w:rPr>
          <w:rStyle w:val="VerbatimChar"/>
        </w:rPr>
        <w:t>project_id</w:t>
      </w:r>
      <w:r>
        <w:t xml:space="preserve">: </w:t>
      </w:r>
      <w:r>
        <w:t>与</w:t>
      </w:r>
      <w:r>
        <w:rPr>
          <w:rStyle w:val="VerbatimChar"/>
        </w:rPr>
        <w:t>Patents</w:t>
      </w:r>
      <w:r>
        <w:t>表的</w:t>
      </w:r>
      <w:r>
        <w:rPr>
          <w:rStyle w:val="VerbatimChar"/>
        </w:rPr>
        <w:t>id</w:t>
      </w:r>
      <w:r>
        <w:t>字段相关联，标识具体的专利。</w:t>
      </w:r>
    </w:p>
    <w:p w14:paraId="568F91B6" w14:textId="77777777" w:rsidR="00B07AF9" w:rsidRDefault="008510B1" w:rsidP="008510B1">
      <w:pPr>
        <w:pStyle w:val="Compact"/>
        <w:numPr>
          <w:ilvl w:val="0"/>
          <w:numId w:val="94"/>
        </w:numPr>
      </w:pPr>
      <w:r>
        <w:rPr>
          <w:rStyle w:val="VerbatimChar"/>
        </w:rPr>
        <w:t>user_id</w:t>
      </w:r>
      <w:r>
        <w:t xml:space="preserve">: </w:t>
      </w:r>
      <w:r>
        <w:t>与</w:t>
      </w:r>
      <w:r>
        <w:rPr>
          <w:rStyle w:val="VerbatimChar"/>
        </w:rPr>
        <w:t>Users</w:t>
      </w:r>
      <w:r>
        <w:t>表的</w:t>
      </w:r>
      <w:r>
        <w:rPr>
          <w:rStyle w:val="VerbatimChar"/>
        </w:rPr>
        <w:t>work_id</w:t>
      </w:r>
      <w:r>
        <w:t>字段相关联，标识专利的发明者。</w:t>
      </w:r>
    </w:p>
    <w:p w14:paraId="5CD5CF21" w14:textId="77777777" w:rsidR="00B07AF9" w:rsidRDefault="008510B1">
      <w:pPr>
        <w:pStyle w:val="4"/>
      </w:pPr>
      <w:bookmarkStart w:id="168" w:name="模型功能-7"/>
      <w:bookmarkEnd w:id="167"/>
      <w:r>
        <w:t>模型功能</w:t>
      </w:r>
    </w:p>
    <w:p w14:paraId="117800EE" w14:textId="77777777" w:rsidR="00B07AF9" w:rsidRDefault="008510B1" w:rsidP="008510B1">
      <w:pPr>
        <w:pStyle w:val="Compact"/>
        <w:numPr>
          <w:ilvl w:val="0"/>
          <w:numId w:val="95"/>
        </w:numPr>
        <w:rPr>
          <w:lang w:eastAsia="zh-CN"/>
        </w:rPr>
      </w:pPr>
      <w:r>
        <w:rPr>
          <w:lang w:eastAsia="zh-CN"/>
        </w:rPr>
        <w:t>该模型允许将专利与其发明者进行关联，支持一项专利有多个发明者，以及一个发明者可以拥有多项专利。</w:t>
      </w:r>
    </w:p>
    <w:p w14:paraId="43C85911" w14:textId="77777777" w:rsidR="00B07AF9" w:rsidRDefault="008510B1">
      <w:pPr>
        <w:pStyle w:val="4"/>
      </w:pPr>
      <w:bookmarkStart w:id="169" w:name="约束条件-7"/>
      <w:bookmarkEnd w:id="168"/>
      <w:r>
        <w:t>约束条件</w:t>
      </w:r>
    </w:p>
    <w:p w14:paraId="780DBA43" w14:textId="77777777" w:rsidR="00B07AF9" w:rsidRDefault="008510B1" w:rsidP="008510B1">
      <w:pPr>
        <w:pStyle w:val="Compact"/>
        <w:numPr>
          <w:ilvl w:val="0"/>
          <w:numId w:val="96"/>
        </w:numPr>
      </w:pPr>
      <w:r>
        <w:rPr>
          <w:rStyle w:val="VerbatimChar"/>
        </w:rPr>
        <w:t>project_id</w:t>
      </w:r>
      <w:r>
        <w:t>和</w:t>
      </w:r>
      <w:r>
        <w:rPr>
          <w:rStyle w:val="VerbatimChar"/>
        </w:rPr>
        <w:t>user_id</w:t>
      </w:r>
      <w:r>
        <w:t>字段由于是外键，因此不能为空，确保每条记录都有明确的专利和发明者的关联。</w:t>
      </w:r>
    </w:p>
    <w:p w14:paraId="41AF9B6B" w14:textId="77777777" w:rsidR="00B07AF9" w:rsidRDefault="008510B1">
      <w:pPr>
        <w:pStyle w:val="3"/>
      </w:pPr>
      <w:bookmarkStart w:id="170" w:name="patents-模型"/>
      <w:bookmarkEnd w:id="164"/>
      <w:bookmarkEnd w:id="169"/>
      <w:r>
        <w:t xml:space="preserve">Patents </w:t>
      </w:r>
      <w:r>
        <w:t>模型</w:t>
      </w:r>
    </w:p>
    <w:p w14:paraId="08EA341D" w14:textId="77777777" w:rsidR="00B07AF9" w:rsidRDefault="008510B1">
      <w:pPr>
        <w:pStyle w:val="4"/>
      </w:pPr>
      <w:bookmarkStart w:id="171" w:name="描述-24"/>
      <w:r>
        <w:t>描述</w:t>
      </w:r>
    </w:p>
    <w:p w14:paraId="1BDDE0A7" w14:textId="77777777" w:rsidR="00B07AF9" w:rsidRDefault="008510B1">
      <w:pPr>
        <w:pStyle w:val="FirstParagraph"/>
        <w:rPr>
          <w:lang w:eastAsia="zh-CN"/>
        </w:rPr>
      </w:pPr>
      <w:r>
        <w:rPr>
          <w:rStyle w:val="VerbatimChar"/>
          <w:lang w:eastAsia="zh-CN"/>
        </w:rPr>
        <w:t>Patents</w:t>
      </w:r>
      <w:r>
        <w:rPr>
          <w:lang w:eastAsia="zh-CN"/>
        </w:rPr>
        <w:t xml:space="preserve"> </w:t>
      </w:r>
      <w:r>
        <w:rPr>
          <w:lang w:eastAsia="zh-CN"/>
        </w:rPr>
        <w:t>模型用于存储专利的详细信息，包括申请年份、专利名称、申请号、发明人姓名集合、专利权人姓名集合以及专利状态。</w:t>
      </w:r>
    </w:p>
    <w:p w14:paraId="2A002F46" w14:textId="77777777" w:rsidR="00B07AF9" w:rsidRDefault="008510B1">
      <w:pPr>
        <w:pStyle w:val="4"/>
      </w:pPr>
      <w:bookmarkStart w:id="172" w:name="字段说明-24"/>
      <w:bookmarkEnd w:id="171"/>
      <w:r>
        <w:t>字段说明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70"/>
        <w:gridCol w:w="1265"/>
        <w:gridCol w:w="3221"/>
        <w:gridCol w:w="1150"/>
        <w:gridCol w:w="690"/>
        <w:gridCol w:w="460"/>
      </w:tblGrid>
      <w:tr w:rsidR="00B07AF9" w14:paraId="02C839C3" w14:textId="77777777" w:rsidTr="00B07A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51" w:type="dxa"/>
          </w:tcPr>
          <w:p w14:paraId="64226AA4" w14:textId="77777777" w:rsidR="00B07AF9" w:rsidRDefault="008510B1">
            <w:pPr>
              <w:pStyle w:val="Compact"/>
            </w:pPr>
            <w:r>
              <w:t>字段名</w:t>
            </w:r>
          </w:p>
        </w:tc>
        <w:tc>
          <w:tcPr>
            <w:tcW w:w="1131" w:type="dxa"/>
          </w:tcPr>
          <w:p w14:paraId="17620A18" w14:textId="77777777" w:rsidR="00B07AF9" w:rsidRDefault="008510B1">
            <w:pPr>
              <w:pStyle w:val="Compact"/>
            </w:pPr>
            <w:r>
              <w:t>数据类型</w:t>
            </w:r>
          </w:p>
        </w:tc>
        <w:tc>
          <w:tcPr>
            <w:tcW w:w="2880" w:type="dxa"/>
          </w:tcPr>
          <w:p w14:paraId="2729FF81" w14:textId="77777777" w:rsidR="00B07AF9" w:rsidRDefault="008510B1">
            <w:pPr>
              <w:pStyle w:val="Compact"/>
            </w:pPr>
            <w:r>
              <w:t>描述</w:t>
            </w:r>
          </w:p>
        </w:tc>
        <w:tc>
          <w:tcPr>
            <w:tcW w:w="1028" w:type="dxa"/>
          </w:tcPr>
          <w:p w14:paraId="113BC7F7" w14:textId="77777777" w:rsidR="00B07AF9" w:rsidRDefault="008510B1">
            <w:pPr>
              <w:pStyle w:val="Compact"/>
            </w:pPr>
            <w:r>
              <w:t>是否可为空</w:t>
            </w:r>
          </w:p>
        </w:tc>
        <w:tc>
          <w:tcPr>
            <w:tcW w:w="617" w:type="dxa"/>
          </w:tcPr>
          <w:p w14:paraId="3D7308E0" w14:textId="77777777" w:rsidR="00B07AF9" w:rsidRDefault="008510B1">
            <w:pPr>
              <w:pStyle w:val="Compact"/>
            </w:pPr>
            <w:r>
              <w:t>唯一性</w:t>
            </w:r>
          </w:p>
        </w:tc>
        <w:tc>
          <w:tcPr>
            <w:tcW w:w="411" w:type="dxa"/>
          </w:tcPr>
          <w:p w14:paraId="0128516B" w14:textId="77777777" w:rsidR="00B07AF9" w:rsidRDefault="008510B1">
            <w:pPr>
              <w:pStyle w:val="Compact"/>
            </w:pPr>
            <w:r>
              <w:t>索引</w:t>
            </w:r>
          </w:p>
        </w:tc>
      </w:tr>
      <w:tr w:rsidR="00B07AF9" w14:paraId="76C63A68" w14:textId="77777777">
        <w:tc>
          <w:tcPr>
            <w:tcW w:w="1851" w:type="dxa"/>
          </w:tcPr>
          <w:p w14:paraId="565C90AE" w14:textId="77777777" w:rsidR="00B07AF9" w:rsidRDefault="008510B1">
            <w:pPr>
              <w:pStyle w:val="Compact"/>
            </w:pPr>
            <w:r>
              <w:t>id</w:t>
            </w:r>
          </w:p>
        </w:tc>
        <w:tc>
          <w:tcPr>
            <w:tcW w:w="1131" w:type="dxa"/>
          </w:tcPr>
          <w:p w14:paraId="38275A4F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2880" w:type="dxa"/>
          </w:tcPr>
          <w:p w14:paraId="58C053ED" w14:textId="77777777" w:rsidR="00B07AF9" w:rsidRDefault="008510B1">
            <w:pPr>
              <w:pStyle w:val="Compact"/>
            </w:pPr>
            <w:r>
              <w:t>专利</w:t>
            </w:r>
            <w:r>
              <w:t xml:space="preserve"> ID</w:t>
            </w:r>
            <w:r>
              <w:t>，主键</w:t>
            </w:r>
          </w:p>
        </w:tc>
        <w:tc>
          <w:tcPr>
            <w:tcW w:w="1028" w:type="dxa"/>
          </w:tcPr>
          <w:p w14:paraId="65609305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617" w:type="dxa"/>
          </w:tcPr>
          <w:p w14:paraId="44F5248C" w14:textId="77777777" w:rsidR="00B07AF9" w:rsidRDefault="00B07AF9">
            <w:pPr>
              <w:pStyle w:val="Compact"/>
            </w:pPr>
          </w:p>
        </w:tc>
        <w:tc>
          <w:tcPr>
            <w:tcW w:w="411" w:type="dxa"/>
          </w:tcPr>
          <w:p w14:paraId="0B87E0C2" w14:textId="77777777" w:rsidR="00B07AF9" w:rsidRDefault="00B07AF9">
            <w:pPr>
              <w:pStyle w:val="Compact"/>
            </w:pPr>
          </w:p>
        </w:tc>
      </w:tr>
      <w:tr w:rsidR="00B07AF9" w14:paraId="20054156" w14:textId="77777777">
        <w:tc>
          <w:tcPr>
            <w:tcW w:w="1851" w:type="dxa"/>
          </w:tcPr>
          <w:p w14:paraId="2DBB9002" w14:textId="77777777" w:rsidR="00B07AF9" w:rsidRDefault="008510B1">
            <w:pPr>
              <w:pStyle w:val="Compact"/>
            </w:pPr>
            <w:r>
              <w:t>application_year</w:t>
            </w:r>
          </w:p>
        </w:tc>
        <w:tc>
          <w:tcPr>
            <w:tcW w:w="1131" w:type="dxa"/>
          </w:tcPr>
          <w:p w14:paraId="0F9069AE" w14:textId="77777777" w:rsidR="00B07AF9" w:rsidRDefault="008510B1">
            <w:pPr>
              <w:pStyle w:val="Compact"/>
            </w:pPr>
            <w:r>
              <w:t>Date</w:t>
            </w:r>
          </w:p>
        </w:tc>
        <w:tc>
          <w:tcPr>
            <w:tcW w:w="2880" w:type="dxa"/>
          </w:tcPr>
          <w:p w14:paraId="32330098" w14:textId="77777777" w:rsidR="00B07AF9" w:rsidRDefault="008510B1">
            <w:pPr>
              <w:pStyle w:val="Compact"/>
            </w:pPr>
            <w:r>
              <w:t>申请年份</w:t>
            </w:r>
          </w:p>
        </w:tc>
        <w:tc>
          <w:tcPr>
            <w:tcW w:w="1028" w:type="dxa"/>
          </w:tcPr>
          <w:p w14:paraId="69AA8C86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617" w:type="dxa"/>
          </w:tcPr>
          <w:p w14:paraId="4EDDF18E" w14:textId="77777777" w:rsidR="00B07AF9" w:rsidRDefault="00B07AF9">
            <w:pPr>
              <w:pStyle w:val="Compact"/>
            </w:pPr>
          </w:p>
        </w:tc>
        <w:tc>
          <w:tcPr>
            <w:tcW w:w="411" w:type="dxa"/>
          </w:tcPr>
          <w:p w14:paraId="3388BE9C" w14:textId="77777777" w:rsidR="00B07AF9" w:rsidRDefault="00B07AF9">
            <w:pPr>
              <w:pStyle w:val="Compact"/>
            </w:pPr>
          </w:p>
        </w:tc>
      </w:tr>
      <w:tr w:rsidR="00B07AF9" w14:paraId="0F73534F" w14:textId="77777777">
        <w:tc>
          <w:tcPr>
            <w:tcW w:w="1851" w:type="dxa"/>
          </w:tcPr>
          <w:p w14:paraId="04A851D8" w14:textId="77777777" w:rsidR="00B07AF9" w:rsidRDefault="008510B1">
            <w:pPr>
              <w:pStyle w:val="Compact"/>
            </w:pPr>
            <w:r>
              <w:t>title</w:t>
            </w:r>
          </w:p>
        </w:tc>
        <w:tc>
          <w:tcPr>
            <w:tcW w:w="1131" w:type="dxa"/>
          </w:tcPr>
          <w:p w14:paraId="48587787" w14:textId="77777777" w:rsidR="00B07AF9" w:rsidRDefault="008510B1">
            <w:pPr>
              <w:pStyle w:val="Compact"/>
            </w:pPr>
            <w:r>
              <w:t>String(255)</w:t>
            </w:r>
          </w:p>
        </w:tc>
        <w:tc>
          <w:tcPr>
            <w:tcW w:w="2880" w:type="dxa"/>
          </w:tcPr>
          <w:p w14:paraId="04EE4865" w14:textId="77777777" w:rsidR="00B07AF9" w:rsidRDefault="008510B1">
            <w:pPr>
              <w:pStyle w:val="Compact"/>
            </w:pPr>
            <w:r>
              <w:t>专利名称</w:t>
            </w:r>
          </w:p>
        </w:tc>
        <w:tc>
          <w:tcPr>
            <w:tcW w:w="1028" w:type="dxa"/>
          </w:tcPr>
          <w:p w14:paraId="445BEFB5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617" w:type="dxa"/>
          </w:tcPr>
          <w:p w14:paraId="1607C241" w14:textId="77777777" w:rsidR="00B07AF9" w:rsidRDefault="00B07AF9">
            <w:pPr>
              <w:pStyle w:val="Compact"/>
            </w:pPr>
          </w:p>
        </w:tc>
        <w:tc>
          <w:tcPr>
            <w:tcW w:w="411" w:type="dxa"/>
          </w:tcPr>
          <w:p w14:paraId="42B406BD" w14:textId="77777777" w:rsidR="00B07AF9" w:rsidRDefault="00B07AF9">
            <w:pPr>
              <w:pStyle w:val="Compact"/>
            </w:pPr>
          </w:p>
        </w:tc>
      </w:tr>
      <w:tr w:rsidR="00B07AF9" w14:paraId="5173414A" w14:textId="77777777">
        <w:tc>
          <w:tcPr>
            <w:tcW w:w="1851" w:type="dxa"/>
          </w:tcPr>
          <w:p w14:paraId="564FBE96" w14:textId="77777777" w:rsidR="00B07AF9" w:rsidRDefault="008510B1">
            <w:pPr>
              <w:pStyle w:val="Compact"/>
            </w:pPr>
            <w:r>
              <w:t>application_number</w:t>
            </w:r>
          </w:p>
        </w:tc>
        <w:tc>
          <w:tcPr>
            <w:tcW w:w="1131" w:type="dxa"/>
          </w:tcPr>
          <w:p w14:paraId="4C4F65DF" w14:textId="77777777" w:rsidR="00B07AF9" w:rsidRDefault="008510B1">
            <w:pPr>
              <w:pStyle w:val="Compact"/>
            </w:pPr>
            <w:r>
              <w:t>String(100)</w:t>
            </w:r>
          </w:p>
        </w:tc>
        <w:tc>
          <w:tcPr>
            <w:tcW w:w="2880" w:type="dxa"/>
          </w:tcPr>
          <w:p w14:paraId="1D03ECA3" w14:textId="77777777" w:rsidR="00B07AF9" w:rsidRDefault="008510B1">
            <w:pPr>
              <w:pStyle w:val="Compact"/>
            </w:pPr>
            <w:r>
              <w:t>专利申请号</w:t>
            </w:r>
          </w:p>
        </w:tc>
        <w:tc>
          <w:tcPr>
            <w:tcW w:w="1028" w:type="dxa"/>
          </w:tcPr>
          <w:p w14:paraId="3A99EDC6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617" w:type="dxa"/>
          </w:tcPr>
          <w:p w14:paraId="3E43A67D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411" w:type="dxa"/>
          </w:tcPr>
          <w:p w14:paraId="4456CFEB" w14:textId="77777777" w:rsidR="00B07AF9" w:rsidRDefault="008510B1">
            <w:pPr>
              <w:pStyle w:val="Compact"/>
            </w:pPr>
            <w:r>
              <w:t>是</w:t>
            </w:r>
          </w:p>
        </w:tc>
      </w:tr>
      <w:tr w:rsidR="00B07AF9" w14:paraId="6C0E17FB" w14:textId="77777777">
        <w:tc>
          <w:tcPr>
            <w:tcW w:w="1851" w:type="dxa"/>
          </w:tcPr>
          <w:p w14:paraId="4D9C8255" w14:textId="77777777" w:rsidR="00B07AF9" w:rsidRDefault="008510B1">
            <w:pPr>
              <w:pStyle w:val="Compact"/>
            </w:pPr>
            <w:r>
              <w:t>status</w:t>
            </w:r>
          </w:p>
        </w:tc>
        <w:tc>
          <w:tcPr>
            <w:tcW w:w="1131" w:type="dxa"/>
          </w:tcPr>
          <w:p w14:paraId="0840D78A" w14:textId="77777777" w:rsidR="00B07AF9" w:rsidRDefault="008510B1">
            <w:pPr>
              <w:pStyle w:val="Compact"/>
            </w:pPr>
            <w:r>
              <w:t>String(50)</w:t>
            </w:r>
          </w:p>
        </w:tc>
        <w:tc>
          <w:tcPr>
            <w:tcW w:w="2880" w:type="dxa"/>
          </w:tcPr>
          <w:p w14:paraId="3A9988BF" w14:textId="77777777" w:rsidR="00B07AF9" w:rsidRDefault="008510B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专利状态（如：申请、授权等）</w:t>
            </w:r>
          </w:p>
        </w:tc>
        <w:tc>
          <w:tcPr>
            <w:tcW w:w="1028" w:type="dxa"/>
          </w:tcPr>
          <w:p w14:paraId="2F1FE965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617" w:type="dxa"/>
          </w:tcPr>
          <w:p w14:paraId="764991A5" w14:textId="77777777" w:rsidR="00B07AF9" w:rsidRDefault="00B07AF9">
            <w:pPr>
              <w:pStyle w:val="Compact"/>
            </w:pPr>
          </w:p>
        </w:tc>
        <w:tc>
          <w:tcPr>
            <w:tcW w:w="411" w:type="dxa"/>
          </w:tcPr>
          <w:p w14:paraId="7F654B7E" w14:textId="77777777" w:rsidR="00B07AF9" w:rsidRDefault="00B07AF9">
            <w:pPr>
              <w:pStyle w:val="Compact"/>
            </w:pPr>
          </w:p>
        </w:tc>
      </w:tr>
      <w:tr w:rsidR="00B07AF9" w14:paraId="3508D392" w14:textId="77777777">
        <w:tc>
          <w:tcPr>
            <w:tcW w:w="1851" w:type="dxa"/>
          </w:tcPr>
          <w:p w14:paraId="73BAF815" w14:textId="77777777" w:rsidR="00B07AF9" w:rsidRDefault="008510B1">
            <w:pPr>
              <w:pStyle w:val="Compact"/>
            </w:pPr>
            <w:r>
              <w:t>inventors_names</w:t>
            </w:r>
          </w:p>
        </w:tc>
        <w:tc>
          <w:tcPr>
            <w:tcW w:w="1131" w:type="dxa"/>
          </w:tcPr>
          <w:p w14:paraId="66CC403A" w14:textId="77777777" w:rsidR="00B07AF9" w:rsidRDefault="008510B1">
            <w:pPr>
              <w:pStyle w:val="Compact"/>
            </w:pPr>
            <w:r>
              <w:t>String(255)</w:t>
            </w:r>
          </w:p>
        </w:tc>
        <w:tc>
          <w:tcPr>
            <w:tcW w:w="2880" w:type="dxa"/>
          </w:tcPr>
          <w:p w14:paraId="44C8E1FD" w14:textId="77777777" w:rsidR="00B07AF9" w:rsidRDefault="008510B1">
            <w:pPr>
              <w:pStyle w:val="Compact"/>
            </w:pPr>
            <w:r>
              <w:t>专利发明人姓名集合</w:t>
            </w:r>
          </w:p>
        </w:tc>
        <w:tc>
          <w:tcPr>
            <w:tcW w:w="1028" w:type="dxa"/>
          </w:tcPr>
          <w:p w14:paraId="6992767B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617" w:type="dxa"/>
          </w:tcPr>
          <w:p w14:paraId="32D84924" w14:textId="77777777" w:rsidR="00B07AF9" w:rsidRDefault="00B07AF9">
            <w:pPr>
              <w:pStyle w:val="Compact"/>
            </w:pPr>
          </w:p>
        </w:tc>
        <w:tc>
          <w:tcPr>
            <w:tcW w:w="411" w:type="dxa"/>
          </w:tcPr>
          <w:p w14:paraId="2E7AB89B" w14:textId="77777777" w:rsidR="00B07AF9" w:rsidRDefault="00B07AF9">
            <w:pPr>
              <w:pStyle w:val="Compact"/>
            </w:pPr>
          </w:p>
        </w:tc>
      </w:tr>
      <w:tr w:rsidR="00B07AF9" w14:paraId="7175B7BE" w14:textId="77777777">
        <w:tc>
          <w:tcPr>
            <w:tcW w:w="1851" w:type="dxa"/>
          </w:tcPr>
          <w:p w14:paraId="2EA969E6" w14:textId="77777777" w:rsidR="00B07AF9" w:rsidRDefault="008510B1">
            <w:pPr>
              <w:pStyle w:val="Compact"/>
            </w:pPr>
            <w:r>
              <w:t>shareholders</w:t>
            </w:r>
          </w:p>
        </w:tc>
        <w:tc>
          <w:tcPr>
            <w:tcW w:w="1131" w:type="dxa"/>
          </w:tcPr>
          <w:p w14:paraId="34505893" w14:textId="77777777" w:rsidR="00B07AF9" w:rsidRDefault="008510B1">
            <w:pPr>
              <w:pStyle w:val="Compact"/>
            </w:pPr>
            <w:r>
              <w:t>String(255)</w:t>
            </w:r>
          </w:p>
        </w:tc>
        <w:tc>
          <w:tcPr>
            <w:tcW w:w="2880" w:type="dxa"/>
          </w:tcPr>
          <w:p w14:paraId="0962C5D7" w14:textId="77777777" w:rsidR="00B07AF9" w:rsidRDefault="008510B1">
            <w:pPr>
              <w:pStyle w:val="Compact"/>
            </w:pPr>
            <w:r>
              <w:t>专利权人姓名集合</w:t>
            </w:r>
          </w:p>
        </w:tc>
        <w:tc>
          <w:tcPr>
            <w:tcW w:w="1028" w:type="dxa"/>
          </w:tcPr>
          <w:p w14:paraId="2D4C72B1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617" w:type="dxa"/>
          </w:tcPr>
          <w:p w14:paraId="68D8C2DF" w14:textId="77777777" w:rsidR="00B07AF9" w:rsidRDefault="00B07AF9">
            <w:pPr>
              <w:pStyle w:val="Compact"/>
            </w:pPr>
          </w:p>
        </w:tc>
        <w:tc>
          <w:tcPr>
            <w:tcW w:w="411" w:type="dxa"/>
          </w:tcPr>
          <w:p w14:paraId="5EB8C54B" w14:textId="77777777" w:rsidR="00B07AF9" w:rsidRDefault="00B07AF9">
            <w:pPr>
              <w:pStyle w:val="Compact"/>
            </w:pPr>
          </w:p>
        </w:tc>
      </w:tr>
    </w:tbl>
    <w:p w14:paraId="4C16EAA2" w14:textId="77777777" w:rsidR="00B07AF9" w:rsidRDefault="008510B1">
      <w:pPr>
        <w:pStyle w:val="4"/>
      </w:pPr>
      <w:bookmarkStart w:id="173" w:name="关联模型-7"/>
      <w:bookmarkEnd w:id="172"/>
      <w:r>
        <w:t>关联模型</w:t>
      </w:r>
    </w:p>
    <w:p w14:paraId="2634375F" w14:textId="77777777" w:rsidR="00B07AF9" w:rsidRDefault="008510B1" w:rsidP="008510B1">
      <w:pPr>
        <w:pStyle w:val="Compact"/>
        <w:numPr>
          <w:ilvl w:val="0"/>
          <w:numId w:val="97"/>
        </w:numPr>
      </w:pPr>
      <w:r>
        <w:rPr>
          <w:rStyle w:val="VerbatimChar"/>
        </w:rPr>
        <w:t>inventors</w:t>
      </w:r>
      <w:r>
        <w:t xml:space="preserve">: </w:t>
      </w:r>
      <w:r>
        <w:t>定义了与</w:t>
      </w:r>
      <w:r>
        <w:rPr>
          <w:rStyle w:val="VerbatimChar"/>
        </w:rPr>
        <w:t>Users</w:t>
      </w:r>
      <w:r>
        <w:t>模型的多对多关系，通过</w:t>
      </w:r>
      <w:r>
        <w:rPr>
          <w:rStyle w:val="VerbatimChar"/>
        </w:rPr>
        <w:t>PatentInventorAssociation</w:t>
      </w:r>
      <w:r>
        <w:t>表进行关联，表示专利的发明者。</w:t>
      </w:r>
    </w:p>
    <w:p w14:paraId="3C3D0E47" w14:textId="77777777" w:rsidR="00B07AF9" w:rsidRDefault="008510B1">
      <w:pPr>
        <w:pStyle w:val="4"/>
      </w:pPr>
      <w:bookmarkStart w:id="174" w:name="构造函数说明-11"/>
      <w:bookmarkEnd w:id="173"/>
      <w:r>
        <w:t>构造函数说明</w:t>
      </w:r>
    </w:p>
    <w:p w14:paraId="0D59A0AC" w14:textId="77777777" w:rsidR="00B07AF9" w:rsidRDefault="008510B1" w:rsidP="008510B1">
      <w:pPr>
        <w:pStyle w:val="Compact"/>
        <w:numPr>
          <w:ilvl w:val="0"/>
          <w:numId w:val="98"/>
        </w:numPr>
      </w:pPr>
      <w:r>
        <w:rPr>
          <w:rStyle w:val="VerbatimChar"/>
        </w:rPr>
        <w:t>__init__(self, application_year, title, application_number, inventors_names, shareholders, status)</w:t>
      </w:r>
      <w:r>
        <w:t xml:space="preserve">: </w:t>
      </w:r>
      <w:r>
        <w:t>构造函数用于初始化一个新的</w:t>
      </w:r>
      <w:r>
        <w:rPr>
          <w:rStyle w:val="VerbatimChar"/>
        </w:rPr>
        <w:t>Patents</w:t>
      </w:r>
      <w:r>
        <w:t>实例，需要提供申请年份、专利名称、申请号、发明人姓名集合、专利权人姓名集合以及专利状态。</w:t>
      </w:r>
    </w:p>
    <w:p w14:paraId="4275A905" w14:textId="77777777" w:rsidR="00B07AF9" w:rsidRDefault="008510B1">
      <w:pPr>
        <w:pStyle w:val="4"/>
      </w:pPr>
      <w:bookmarkStart w:id="175" w:name="多对多关系-8"/>
      <w:bookmarkEnd w:id="174"/>
      <w:r>
        <w:t>多对多关系</w:t>
      </w:r>
    </w:p>
    <w:p w14:paraId="36E20A0C" w14:textId="77777777" w:rsidR="00B07AF9" w:rsidRDefault="008510B1" w:rsidP="008510B1">
      <w:pPr>
        <w:pStyle w:val="Compact"/>
        <w:numPr>
          <w:ilvl w:val="0"/>
          <w:numId w:val="99"/>
        </w:numPr>
        <w:rPr>
          <w:lang w:eastAsia="zh-CN"/>
        </w:rPr>
      </w:pPr>
      <w:r>
        <w:rPr>
          <w:lang w:eastAsia="zh-CN"/>
        </w:rPr>
        <w:t>专利与发明人之间存在多对多关系，即一项专利可以有多个发明人，一个发明人也可以拥有多项专利。</w:t>
      </w:r>
    </w:p>
    <w:p w14:paraId="18A8310C" w14:textId="77777777" w:rsidR="00B07AF9" w:rsidRDefault="008510B1">
      <w:pPr>
        <w:pStyle w:val="4"/>
      </w:pPr>
      <w:bookmarkStart w:id="176" w:name="默认值-16"/>
      <w:bookmarkEnd w:id="175"/>
      <w:r>
        <w:t>默认值</w:t>
      </w:r>
    </w:p>
    <w:p w14:paraId="076E662A" w14:textId="77777777" w:rsidR="00B07AF9" w:rsidRDefault="008510B1" w:rsidP="008510B1">
      <w:pPr>
        <w:pStyle w:val="Compact"/>
        <w:numPr>
          <w:ilvl w:val="0"/>
          <w:numId w:val="100"/>
        </w:numPr>
      </w:pPr>
      <w:r>
        <w:rPr>
          <w:rStyle w:val="VerbatimChar"/>
        </w:rPr>
        <w:t>inventors_names</w:t>
      </w:r>
      <w:r>
        <w:t xml:space="preserve"> </w:t>
      </w:r>
      <w:r>
        <w:t>和</w:t>
      </w:r>
      <w:r>
        <w:t xml:space="preserve"> </w:t>
      </w:r>
      <w:r>
        <w:rPr>
          <w:rStyle w:val="VerbatimChar"/>
        </w:rPr>
        <w:t>shareholders</w:t>
      </w:r>
      <w:r>
        <w:t xml:space="preserve"> </w:t>
      </w:r>
      <w:r>
        <w:t>字段可以为空，用于记录专利的发明人和专利权人的姓名集合。</w:t>
      </w:r>
    </w:p>
    <w:p w14:paraId="315213B4" w14:textId="77777777" w:rsidR="00B07AF9" w:rsidRDefault="008510B1">
      <w:pPr>
        <w:pStyle w:val="4"/>
      </w:pPr>
      <w:bookmarkStart w:id="177" w:name="索引建议-7"/>
      <w:bookmarkEnd w:id="176"/>
      <w:r>
        <w:t>索引建议</w:t>
      </w:r>
    </w:p>
    <w:p w14:paraId="34CAADF1" w14:textId="77777777" w:rsidR="00B07AF9" w:rsidRDefault="008510B1" w:rsidP="008510B1">
      <w:pPr>
        <w:pStyle w:val="Compact"/>
        <w:numPr>
          <w:ilvl w:val="0"/>
          <w:numId w:val="101"/>
        </w:numPr>
      </w:pPr>
      <w:r>
        <w:rPr>
          <w:rStyle w:val="VerbatimChar"/>
        </w:rPr>
        <w:t>application_number</w:t>
      </w:r>
      <w:r>
        <w:t xml:space="preserve">: </w:t>
      </w:r>
      <w:r>
        <w:t>由于是专利申请号，建议设置为唯一索引，以确保每项专利的申请号在数据库中唯一。</w:t>
      </w:r>
    </w:p>
    <w:p w14:paraId="5E7FD050" w14:textId="77777777" w:rsidR="00B07AF9" w:rsidRDefault="008510B1">
      <w:pPr>
        <w:pStyle w:val="3"/>
      </w:pPr>
      <w:bookmarkStart w:id="178" w:name="copyrightauthorassociation-模型"/>
      <w:bookmarkEnd w:id="170"/>
      <w:bookmarkEnd w:id="177"/>
      <w:r>
        <w:t xml:space="preserve">CopyrightAuthorAssociation </w:t>
      </w:r>
      <w:r>
        <w:t>模型</w:t>
      </w:r>
    </w:p>
    <w:p w14:paraId="68677E21" w14:textId="77777777" w:rsidR="00B07AF9" w:rsidRDefault="008510B1">
      <w:pPr>
        <w:pStyle w:val="4"/>
      </w:pPr>
      <w:bookmarkStart w:id="179" w:name="描述-25"/>
      <w:r>
        <w:t>描述</w:t>
      </w:r>
    </w:p>
    <w:p w14:paraId="655E957F" w14:textId="77777777" w:rsidR="00B07AF9" w:rsidRDefault="008510B1">
      <w:pPr>
        <w:pStyle w:val="FirstParagraph"/>
      </w:pPr>
      <w:r>
        <w:rPr>
          <w:rStyle w:val="VerbatimChar"/>
        </w:rPr>
        <w:t>CopyrightAuthorAssociation</w:t>
      </w:r>
      <w:r>
        <w:t xml:space="preserve"> </w:t>
      </w:r>
      <w:r>
        <w:t>模型用于建立版权作品与其作者之间的关联关系，实现一对一或多对一的关联方式。</w:t>
      </w:r>
    </w:p>
    <w:p w14:paraId="789A1D59" w14:textId="77777777" w:rsidR="00B07AF9" w:rsidRDefault="008510B1">
      <w:pPr>
        <w:pStyle w:val="4"/>
      </w:pPr>
      <w:bookmarkStart w:id="180" w:name="字段说明-25"/>
      <w:bookmarkEnd w:id="179"/>
      <w:r>
        <w:t>字段说明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12"/>
        <w:gridCol w:w="1176"/>
        <w:gridCol w:w="2159"/>
        <w:gridCol w:w="1416"/>
      </w:tblGrid>
      <w:tr w:rsidR="00B07AF9" w14:paraId="3146ADAA" w14:textId="77777777" w:rsidTr="00B07A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B64D4F8" w14:textId="77777777" w:rsidR="00B07AF9" w:rsidRDefault="008510B1">
            <w:pPr>
              <w:pStyle w:val="Compact"/>
            </w:pPr>
            <w:r>
              <w:t>字段名</w:t>
            </w:r>
          </w:p>
        </w:tc>
        <w:tc>
          <w:tcPr>
            <w:tcW w:w="0" w:type="auto"/>
          </w:tcPr>
          <w:p w14:paraId="764B0ED3" w14:textId="77777777" w:rsidR="00B07AF9" w:rsidRDefault="008510B1">
            <w:pPr>
              <w:pStyle w:val="Compact"/>
            </w:pPr>
            <w:r>
              <w:t>数据类型</w:t>
            </w:r>
          </w:p>
        </w:tc>
        <w:tc>
          <w:tcPr>
            <w:tcW w:w="0" w:type="auto"/>
          </w:tcPr>
          <w:p w14:paraId="3884A199" w14:textId="77777777" w:rsidR="00B07AF9" w:rsidRDefault="008510B1">
            <w:pPr>
              <w:pStyle w:val="Compact"/>
            </w:pPr>
            <w:r>
              <w:t>描述</w:t>
            </w:r>
          </w:p>
        </w:tc>
        <w:tc>
          <w:tcPr>
            <w:tcW w:w="0" w:type="auto"/>
          </w:tcPr>
          <w:p w14:paraId="5338489E" w14:textId="77777777" w:rsidR="00B07AF9" w:rsidRDefault="008510B1">
            <w:pPr>
              <w:pStyle w:val="Compact"/>
            </w:pPr>
            <w:r>
              <w:t>是否可为空</w:t>
            </w:r>
          </w:p>
        </w:tc>
      </w:tr>
      <w:tr w:rsidR="00B07AF9" w14:paraId="0C8F7F72" w14:textId="77777777">
        <w:tc>
          <w:tcPr>
            <w:tcW w:w="0" w:type="auto"/>
          </w:tcPr>
          <w:p w14:paraId="7F812B8B" w14:textId="77777777" w:rsidR="00B07AF9" w:rsidRDefault="008510B1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19707D11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0B7ABB89" w14:textId="77777777" w:rsidR="00B07AF9" w:rsidRDefault="008510B1">
            <w:pPr>
              <w:pStyle w:val="Compact"/>
            </w:pPr>
            <w:r>
              <w:t>关联记录</w:t>
            </w:r>
            <w:r>
              <w:t xml:space="preserve"> ID</w:t>
            </w:r>
            <w:r>
              <w:t>，主键</w:t>
            </w:r>
          </w:p>
        </w:tc>
        <w:tc>
          <w:tcPr>
            <w:tcW w:w="0" w:type="auto"/>
          </w:tcPr>
          <w:p w14:paraId="7E793FBF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219D7BF8" w14:textId="77777777">
        <w:tc>
          <w:tcPr>
            <w:tcW w:w="0" w:type="auto"/>
          </w:tcPr>
          <w:p w14:paraId="7818F208" w14:textId="77777777" w:rsidR="00B07AF9" w:rsidRDefault="008510B1">
            <w:pPr>
              <w:pStyle w:val="Compact"/>
            </w:pPr>
            <w:r>
              <w:t>project_id</w:t>
            </w:r>
          </w:p>
        </w:tc>
        <w:tc>
          <w:tcPr>
            <w:tcW w:w="0" w:type="auto"/>
          </w:tcPr>
          <w:p w14:paraId="700A10E5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4D3701EC" w14:textId="77777777" w:rsidR="00B07AF9" w:rsidRDefault="008510B1">
            <w:pPr>
              <w:pStyle w:val="Compact"/>
            </w:pPr>
            <w:r>
              <w:t>版权作品</w:t>
            </w:r>
            <w:r>
              <w:t xml:space="preserve"> ID</w:t>
            </w:r>
            <w:r>
              <w:t>，外键</w:t>
            </w:r>
          </w:p>
        </w:tc>
        <w:tc>
          <w:tcPr>
            <w:tcW w:w="0" w:type="auto"/>
          </w:tcPr>
          <w:p w14:paraId="5251A7C1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67A1224A" w14:textId="77777777">
        <w:tc>
          <w:tcPr>
            <w:tcW w:w="0" w:type="auto"/>
          </w:tcPr>
          <w:p w14:paraId="31A99F4E" w14:textId="77777777" w:rsidR="00B07AF9" w:rsidRDefault="008510B1">
            <w:pPr>
              <w:pStyle w:val="Compact"/>
            </w:pPr>
            <w:r>
              <w:t>user_id</w:t>
            </w:r>
          </w:p>
        </w:tc>
        <w:tc>
          <w:tcPr>
            <w:tcW w:w="0" w:type="auto"/>
          </w:tcPr>
          <w:p w14:paraId="53512E61" w14:textId="77777777" w:rsidR="00B07AF9" w:rsidRDefault="008510B1">
            <w:pPr>
              <w:pStyle w:val="Compact"/>
            </w:pPr>
            <w:r>
              <w:t>String(20)</w:t>
            </w:r>
          </w:p>
        </w:tc>
        <w:tc>
          <w:tcPr>
            <w:tcW w:w="0" w:type="auto"/>
          </w:tcPr>
          <w:p w14:paraId="6C6D1E2C" w14:textId="77777777" w:rsidR="00B07AF9" w:rsidRDefault="008510B1">
            <w:pPr>
              <w:pStyle w:val="Compact"/>
            </w:pPr>
            <w:r>
              <w:t>用户工号，外键</w:t>
            </w:r>
          </w:p>
        </w:tc>
        <w:tc>
          <w:tcPr>
            <w:tcW w:w="0" w:type="auto"/>
          </w:tcPr>
          <w:p w14:paraId="312B5D25" w14:textId="77777777" w:rsidR="00B07AF9" w:rsidRDefault="008510B1">
            <w:pPr>
              <w:pStyle w:val="Compact"/>
            </w:pPr>
            <w:r>
              <w:t>否</w:t>
            </w:r>
          </w:p>
        </w:tc>
      </w:tr>
    </w:tbl>
    <w:p w14:paraId="2BAD6686" w14:textId="77777777" w:rsidR="00B07AF9" w:rsidRDefault="008510B1">
      <w:pPr>
        <w:pStyle w:val="4"/>
      </w:pPr>
      <w:bookmarkStart w:id="181" w:name="外键关系-14"/>
      <w:bookmarkEnd w:id="180"/>
      <w:r>
        <w:t>外键关系</w:t>
      </w:r>
    </w:p>
    <w:p w14:paraId="3642DCE6" w14:textId="77777777" w:rsidR="00B07AF9" w:rsidRDefault="008510B1" w:rsidP="008510B1">
      <w:pPr>
        <w:pStyle w:val="Compact"/>
        <w:numPr>
          <w:ilvl w:val="0"/>
          <w:numId w:val="102"/>
        </w:numPr>
      </w:pPr>
      <w:r>
        <w:rPr>
          <w:rStyle w:val="VerbatimChar"/>
        </w:rPr>
        <w:t>project_id</w:t>
      </w:r>
      <w:r>
        <w:t xml:space="preserve">: </w:t>
      </w:r>
      <w:r>
        <w:t>与</w:t>
      </w:r>
      <w:r>
        <w:rPr>
          <w:rStyle w:val="VerbatimChar"/>
        </w:rPr>
        <w:t>Copyrights</w:t>
      </w:r>
      <w:r>
        <w:t>表的</w:t>
      </w:r>
      <w:r>
        <w:rPr>
          <w:rStyle w:val="VerbatimChar"/>
        </w:rPr>
        <w:t>id</w:t>
      </w:r>
      <w:r>
        <w:t>字段相关联，标识具体的版权作品。</w:t>
      </w:r>
    </w:p>
    <w:p w14:paraId="3E214290" w14:textId="77777777" w:rsidR="00B07AF9" w:rsidRDefault="008510B1" w:rsidP="008510B1">
      <w:pPr>
        <w:pStyle w:val="Compact"/>
        <w:numPr>
          <w:ilvl w:val="0"/>
          <w:numId w:val="102"/>
        </w:numPr>
      </w:pPr>
      <w:r>
        <w:rPr>
          <w:rStyle w:val="VerbatimChar"/>
        </w:rPr>
        <w:t>user_id</w:t>
      </w:r>
      <w:r>
        <w:t xml:space="preserve">: </w:t>
      </w:r>
      <w:r>
        <w:t>与</w:t>
      </w:r>
      <w:r>
        <w:rPr>
          <w:rStyle w:val="VerbatimChar"/>
        </w:rPr>
        <w:t>Users</w:t>
      </w:r>
      <w:r>
        <w:t>表的</w:t>
      </w:r>
      <w:r>
        <w:rPr>
          <w:rStyle w:val="VerbatimChar"/>
        </w:rPr>
        <w:t>work_id</w:t>
      </w:r>
      <w:r>
        <w:t>字段相关联，标识版权作品的作者。</w:t>
      </w:r>
    </w:p>
    <w:p w14:paraId="1D037471" w14:textId="77777777" w:rsidR="00B07AF9" w:rsidRDefault="008510B1">
      <w:pPr>
        <w:pStyle w:val="4"/>
      </w:pPr>
      <w:bookmarkStart w:id="182" w:name="模型功能-8"/>
      <w:bookmarkEnd w:id="181"/>
      <w:r>
        <w:t>模型功能</w:t>
      </w:r>
    </w:p>
    <w:p w14:paraId="2896DCA2" w14:textId="77777777" w:rsidR="00B07AF9" w:rsidRDefault="008510B1" w:rsidP="008510B1">
      <w:pPr>
        <w:pStyle w:val="Compact"/>
        <w:numPr>
          <w:ilvl w:val="0"/>
          <w:numId w:val="103"/>
        </w:numPr>
        <w:rPr>
          <w:lang w:eastAsia="zh-CN"/>
        </w:rPr>
      </w:pPr>
      <w:r>
        <w:rPr>
          <w:lang w:eastAsia="zh-CN"/>
        </w:rPr>
        <w:t>该模型允许将版权作品与其作者进行关联，支持一个版权作品对应一个或多个作者的情况。</w:t>
      </w:r>
    </w:p>
    <w:p w14:paraId="3E9AF490" w14:textId="77777777" w:rsidR="00B07AF9" w:rsidRDefault="008510B1">
      <w:pPr>
        <w:pStyle w:val="4"/>
      </w:pPr>
      <w:bookmarkStart w:id="183" w:name="约束条件-8"/>
      <w:bookmarkEnd w:id="182"/>
      <w:r>
        <w:t>约束条件</w:t>
      </w:r>
    </w:p>
    <w:p w14:paraId="59A51D9D" w14:textId="77777777" w:rsidR="00B07AF9" w:rsidRDefault="008510B1" w:rsidP="008510B1">
      <w:pPr>
        <w:pStyle w:val="Compact"/>
        <w:numPr>
          <w:ilvl w:val="0"/>
          <w:numId w:val="104"/>
        </w:numPr>
      </w:pPr>
      <w:r>
        <w:rPr>
          <w:rStyle w:val="VerbatimChar"/>
        </w:rPr>
        <w:t>project_id</w:t>
      </w:r>
      <w:r>
        <w:t>和</w:t>
      </w:r>
      <w:r>
        <w:rPr>
          <w:rStyle w:val="VerbatimChar"/>
        </w:rPr>
        <w:t>user_id</w:t>
      </w:r>
      <w:r>
        <w:t>字段由于是外键，因此不能为空，确保每条记录都有明确的版权作品和作者的关联。</w:t>
      </w:r>
    </w:p>
    <w:p w14:paraId="2E6E000E" w14:textId="77777777" w:rsidR="00B07AF9" w:rsidRDefault="008510B1">
      <w:pPr>
        <w:pStyle w:val="3"/>
      </w:pPr>
      <w:bookmarkStart w:id="184" w:name="copyrights-模型"/>
      <w:bookmarkEnd w:id="178"/>
      <w:bookmarkEnd w:id="183"/>
      <w:r>
        <w:t xml:space="preserve">Copyrights </w:t>
      </w:r>
      <w:r>
        <w:t>模型</w:t>
      </w:r>
    </w:p>
    <w:p w14:paraId="4D04E1C4" w14:textId="77777777" w:rsidR="00B07AF9" w:rsidRDefault="008510B1">
      <w:pPr>
        <w:pStyle w:val="4"/>
      </w:pPr>
      <w:bookmarkStart w:id="185" w:name="描述-26"/>
      <w:r>
        <w:t>描述</w:t>
      </w:r>
    </w:p>
    <w:p w14:paraId="4F55FD62" w14:textId="77777777" w:rsidR="00B07AF9" w:rsidRDefault="008510B1">
      <w:pPr>
        <w:pStyle w:val="FirstParagraph"/>
        <w:rPr>
          <w:lang w:eastAsia="zh-CN"/>
        </w:rPr>
      </w:pPr>
      <w:r>
        <w:rPr>
          <w:rStyle w:val="VerbatimChar"/>
          <w:lang w:eastAsia="zh-CN"/>
        </w:rPr>
        <w:t>Copyrights</w:t>
      </w:r>
      <w:r>
        <w:rPr>
          <w:lang w:eastAsia="zh-CN"/>
        </w:rPr>
        <w:t xml:space="preserve"> </w:t>
      </w:r>
      <w:r>
        <w:rPr>
          <w:lang w:eastAsia="zh-CN"/>
        </w:rPr>
        <w:t>模型用于存储软件著作权的详细信息，包括注册号、登记号、软件名称以及著作权人信息。</w:t>
      </w:r>
    </w:p>
    <w:p w14:paraId="30E688FF" w14:textId="77777777" w:rsidR="00B07AF9" w:rsidRDefault="008510B1">
      <w:pPr>
        <w:pStyle w:val="4"/>
      </w:pPr>
      <w:bookmarkStart w:id="186" w:name="字段说明-26"/>
      <w:bookmarkEnd w:id="185"/>
      <w:r>
        <w:t>字段说明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41"/>
        <w:gridCol w:w="1295"/>
        <w:gridCol w:w="2136"/>
        <w:gridCol w:w="1416"/>
      </w:tblGrid>
      <w:tr w:rsidR="00B07AF9" w14:paraId="78C98E74" w14:textId="77777777" w:rsidTr="00B07A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72263CC" w14:textId="77777777" w:rsidR="00B07AF9" w:rsidRDefault="008510B1">
            <w:pPr>
              <w:pStyle w:val="Compact"/>
            </w:pPr>
            <w:r>
              <w:t>字段名</w:t>
            </w:r>
          </w:p>
        </w:tc>
        <w:tc>
          <w:tcPr>
            <w:tcW w:w="0" w:type="auto"/>
          </w:tcPr>
          <w:p w14:paraId="1D5B55B0" w14:textId="77777777" w:rsidR="00B07AF9" w:rsidRDefault="008510B1">
            <w:pPr>
              <w:pStyle w:val="Compact"/>
            </w:pPr>
            <w:r>
              <w:t>数据类型</w:t>
            </w:r>
          </w:p>
        </w:tc>
        <w:tc>
          <w:tcPr>
            <w:tcW w:w="0" w:type="auto"/>
          </w:tcPr>
          <w:p w14:paraId="53F30CD7" w14:textId="77777777" w:rsidR="00B07AF9" w:rsidRDefault="008510B1">
            <w:pPr>
              <w:pStyle w:val="Compact"/>
            </w:pPr>
            <w:r>
              <w:t>描述</w:t>
            </w:r>
          </w:p>
        </w:tc>
        <w:tc>
          <w:tcPr>
            <w:tcW w:w="0" w:type="auto"/>
          </w:tcPr>
          <w:p w14:paraId="2E406E05" w14:textId="77777777" w:rsidR="00B07AF9" w:rsidRDefault="008510B1">
            <w:pPr>
              <w:pStyle w:val="Compact"/>
            </w:pPr>
            <w:r>
              <w:t>是否可为空</w:t>
            </w:r>
          </w:p>
        </w:tc>
      </w:tr>
      <w:tr w:rsidR="00B07AF9" w14:paraId="01D9C571" w14:textId="77777777">
        <w:tc>
          <w:tcPr>
            <w:tcW w:w="0" w:type="auto"/>
          </w:tcPr>
          <w:p w14:paraId="676AF3C5" w14:textId="77777777" w:rsidR="00B07AF9" w:rsidRDefault="008510B1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0D16C1AF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3D110661" w14:textId="77777777" w:rsidR="00B07AF9" w:rsidRDefault="008510B1">
            <w:pPr>
              <w:pStyle w:val="Compact"/>
            </w:pPr>
            <w:r>
              <w:t>著作权</w:t>
            </w:r>
            <w:r>
              <w:t xml:space="preserve"> ID</w:t>
            </w:r>
            <w:r>
              <w:t>，主键</w:t>
            </w:r>
          </w:p>
        </w:tc>
        <w:tc>
          <w:tcPr>
            <w:tcW w:w="0" w:type="auto"/>
          </w:tcPr>
          <w:p w14:paraId="512E8CBB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1A60E6AD" w14:textId="77777777">
        <w:tc>
          <w:tcPr>
            <w:tcW w:w="0" w:type="auto"/>
          </w:tcPr>
          <w:p w14:paraId="1A783BEC" w14:textId="77777777" w:rsidR="00B07AF9" w:rsidRDefault="008510B1">
            <w:pPr>
              <w:pStyle w:val="Compact"/>
            </w:pPr>
            <w:r>
              <w:t>registration_id</w:t>
            </w:r>
          </w:p>
        </w:tc>
        <w:tc>
          <w:tcPr>
            <w:tcW w:w="0" w:type="auto"/>
          </w:tcPr>
          <w:p w14:paraId="119F853C" w14:textId="77777777" w:rsidR="00B07AF9" w:rsidRDefault="008510B1">
            <w:pPr>
              <w:pStyle w:val="Compact"/>
            </w:pPr>
            <w:r>
              <w:t>String(100)</w:t>
            </w:r>
          </w:p>
        </w:tc>
        <w:tc>
          <w:tcPr>
            <w:tcW w:w="0" w:type="auto"/>
          </w:tcPr>
          <w:p w14:paraId="2FC717A1" w14:textId="77777777" w:rsidR="00B07AF9" w:rsidRDefault="008510B1">
            <w:pPr>
              <w:pStyle w:val="Compact"/>
            </w:pPr>
            <w:r>
              <w:t>注册号</w:t>
            </w:r>
          </w:p>
        </w:tc>
        <w:tc>
          <w:tcPr>
            <w:tcW w:w="0" w:type="auto"/>
          </w:tcPr>
          <w:p w14:paraId="03E2443F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186A7A3C" w14:textId="77777777">
        <w:tc>
          <w:tcPr>
            <w:tcW w:w="0" w:type="auto"/>
          </w:tcPr>
          <w:p w14:paraId="127E40C2" w14:textId="77777777" w:rsidR="00B07AF9" w:rsidRDefault="008510B1">
            <w:pPr>
              <w:pStyle w:val="Compact"/>
            </w:pPr>
            <w:r>
              <w:t>registration_number</w:t>
            </w:r>
          </w:p>
        </w:tc>
        <w:tc>
          <w:tcPr>
            <w:tcW w:w="0" w:type="auto"/>
          </w:tcPr>
          <w:p w14:paraId="10871803" w14:textId="77777777" w:rsidR="00B07AF9" w:rsidRDefault="008510B1">
            <w:pPr>
              <w:pStyle w:val="Compact"/>
            </w:pPr>
            <w:r>
              <w:t>String(100)</w:t>
            </w:r>
          </w:p>
        </w:tc>
        <w:tc>
          <w:tcPr>
            <w:tcW w:w="0" w:type="auto"/>
          </w:tcPr>
          <w:p w14:paraId="29B0F426" w14:textId="77777777" w:rsidR="00B07AF9" w:rsidRDefault="008510B1">
            <w:pPr>
              <w:pStyle w:val="Compact"/>
            </w:pPr>
            <w:r>
              <w:t>登记号</w:t>
            </w:r>
          </w:p>
        </w:tc>
        <w:tc>
          <w:tcPr>
            <w:tcW w:w="0" w:type="auto"/>
          </w:tcPr>
          <w:p w14:paraId="04930D1B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4D4977E5" w14:textId="77777777">
        <w:tc>
          <w:tcPr>
            <w:tcW w:w="0" w:type="auto"/>
          </w:tcPr>
          <w:p w14:paraId="47E016D4" w14:textId="77777777" w:rsidR="00B07AF9" w:rsidRDefault="008510B1">
            <w:pPr>
              <w:pStyle w:val="Compact"/>
            </w:pPr>
            <w:r>
              <w:t>software_name</w:t>
            </w:r>
          </w:p>
        </w:tc>
        <w:tc>
          <w:tcPr>
            <w:tcW w:w="0" w:type="auto"/>
          </w:tcPr>
          <w:p w14:paraId="7AD8A458" w14:textId="77777777" w:rsidR="00B07AF9" w:rsidRDefault="008510B1">
            <w:pPr>
              <w:pStyle w:val="Compact"/>
            </w:pPr>
            <w:r>
              <w:t>String(255)</w:t>
            </w:r>
          </w:p>
        </w:tc>
        <w:tc>
          <w:tcPr>
            <w:tcW w:w="0" w:type="auto"/>
          </w:tcPr>
          <w:p w14:paraId="6425C24C" w14:textId="77777777" w:rsidR="00B07AF9" w:rsidRDefault="008510B1">
            <w:pPr>
              <w:pStyle w:val="Compact"/>
            </w:pPr>
            <w:r>
              <w:t>软件名称</w:t>
            </w:r>
          </w:p>
        </w:tc>
        <w:tc>
          <w:tcPr>
            <w:tcW w:w="0" w:type="auto"/>
          </w:tcPr>
          <w:p w14:paraId="179BC10B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7C34763E" w14:textId="77777777">
        <w:tc>
          <w:tcPr>
            <w:tcW w:w="0" w:type="auto"/>
          </w:tcPr>
          <w:p w14:paraId="16896F2D" w14:textId="77777777" w:rsidR="00B07AF9" w:rsidRDefault="008510B1">
            <w:pPr>
              <w:pStyle w:val="Compact"/>
            </w:pPr>
            <w:r>
              <w:t>authors_names</w:t>
            </w:r>
          </w:p>
        </w:tc>
        <w:tc>
          <w:tcPr>
            <w:tcW w:w="0" w:type="auto"/>
          </w:tcPr>
          <w:p w14:paraId="317AC2CD" w14:textId="77777777" w:rsidR="00B07AF9" w:rsidRDefault="008510B1">
            <w:pPr>
              <w:pStyle w:val="Compact"/>
            </w:pPr>
            <w:r>
              <w:t>String(255)</w:t>
            </w:r>
          </w:p>
        </w:tc>
        <w:tc>
          <w:tcPr>
            <w:tcW w:w="0" w:type="auto"/>
          </w:tcPr>
          <w:p w14:paraId="4D9007D1" w14:textId="77777777" w:rsidR="00B07AF9" w:rsidRDefault="008510B1">
            <w:pPr>
              <w:pStyle w:val="Compact"/>
            </w:pPr>
            <w:r>
              <w:t>著作权人姓名集合</w:t>
            </w:r>
          </w:p>
        </w:tc>
        <w:tc>
          <w:tcPr>
            <w:tcW w:w="0" w:type="auto"/>
          </w:tcPr>
          <w:p w14:paraId="2988B27F" w14:textId="77777777" w:rsidR="00B07AF9" w:rsidRDefault="008510B1">
            <w:pPr>
              <w:pStyle w:val="Compact"/>
            </w:pPr>
            <w:r>
              <w:t>是</w:t>
            </w:r>
          </w:p>
        </w:tc>
      </w:tr>
    </w:tbl>
    <w:p w14:paraId="03A92D00" w14:textId="77777777" w:rsidR="00B07AF9" w:rsidRDefault="008510B1">
      <w:pPr>
        <w:pStyle w:val="4"/>
      </w:pPr>
      <w:bookmarkStart w:id="187" w:name="关联模型-8"/>
      <w:bookmarkEnd w:id="186"/>
      <w:r>
        <w:t>关联模型</w:t>
      </w:r>
    </w:p>
    <w:p w14:paraId="0C3011E0" w14:textId="77777777" w:rsidR="00B07AF9" w:rsidRDefault="008510B1" w:rsidP="008510B1">
      <w:pPr>
        <w:pStyle w:val="Compact"/>
        <w:numPr>
          <w:ilvl w:val="0"/>
          <w:numId w:val="105"/>
        </w:numPr>
      </w:pPr>
      <w:r>
        <w:rPr>
          <w:rStyle w:val="VerbatimChar"/>
        </w:rPr>
        <w:t>authors</w:t>
      </w:r>
      <w:r>
        <w:t xml:space="preserve">: </w:t>
      </w:r>
      <w:r>
        <w:t>定义了与</w:t>
      </w:r>
      <w:r>
        <w:rPr>
          <w:rStyle w:val="VerbatimChar"/>
        </w:rPr>
        <w:t>Users</w:t>
      </w:r>
      <w:r>
        <w:t>模型的多对多关系，通过</w:t>
      </w:r>
      <w:r>
        <w:rPr>
          <w:rStyle w:val="VerbatimChar"/>
        </w:rPr>
        <w:t>CopyrightAuthorAssociation</w:t>
      </w:r>
      <w:r>
        <w:t>表进行关联，表示软件的著作权人。</w:t>
      </w:r>
    </w:p>
    <w:p w14:paraId="2B2A6CAF" w14:textId="77777777" w:rsidR="00B07AF9" w:rsidRDefault="008510B1">
      <w:pPr>
        <w:pStyle w:val="4"/>
      </w:pPr>
      <w:bookmarkStart w:id="188" w:name="构造函数说明-12"/>
      <w:bookmarkEnd w:id="187"/>
      <w:r>
        <w:t>构造函数说明</w:t>
      </w:r>
    </w:p>
    <w:p w14:paraId="159832CB" w14:textId="77777777" w:rsidR="00B07AF9" w:rsidRDefault="008510B1" w:rsidP="008510B1">
      <w:pPr>
        <w:pStyle w:val="Compact"/>
        <w:numPr>
          <w:ilvl w:val="0"/>
          <w:numId w:val="106"/>
        </w:numPr>
      </w:pPr>
      <w:r>
        <w:rPr>
          <w:rStyle w:val="VerbatimChar"/>
        </w:rPr>
        <w:t>__init__(self, registration_id, registration_number, software_name, authors_names)</w:t>
      </w:r>
      <w:r>
        <w:t xml:space="preserve">: </w:t>
      </w:r>
      <w:r>
        <w:t>构造函数用于初始化一个新的</w:t>
      </w:r>
      <w:r>
        <w:rPr>
          <w:rStyle w:val="VerbatimChar"/>
        </w:rPr>
        <w:t>Copyrights</w:t>
      </w:r>
      <w:r>
        <w:t>实例，需要提供注册号、登记号、软件名称以及著作权人姓名集合。</w:t>
      </w:r>
    </w:p>
    <w:p w14:paraId="0AE15896" w14:textId="77777777" w:rsidR="00B07AF9" w:rsidRDefault="008510B1">
      <w:pPr>
        <w:pStyle w:val="4"/>
      </w:pPr>
      <w:bookmarkStart w:id="189" w:name="多对多关系-9"/>
      <w:bookmarkEnd w:id="188"/>
      <w:r>
        <w:t>多对多关系</w:t>
      </w:r>
    </w:p>
    <w:p w14:paraId="021026DF" w14:textId="77777777" w:rsidR="00B07AF9" w:rsidRDefault="008510B1" w:rsidP="008510B1">
      <w:pPr>
        <w:pStyle w:val="Compact"/>
        <w:numPr>
          <w:ilvl w:val="0"/>
          <w:numId w:val="107"/>
        </w:numPr>
        <w:rPr>
          <w:lang w:eastAsia="zh-CN"/>
        </w:rPr>
      </w:pPr>
      <w:r>
        <w:rPr>
          <w:lang w:eastAsia="zh-CN"/>
        </w:rPr>
        <w:t>软件著作权与著作权人之间存在多对多关系，即一个软件可以有多个著作权人，一个著作权人也可以拥有多个软件著作权。</w:t>
      </w:r>
    </w:p>
    <w:p w14:paraId="40AFEB37" w14:textId="77777777" w:rsidR="00B07AF9" w:rsidRDefault="008510B1">
      <w:pPr>
        <w:pStyle w:val="4"/>
      </w:pPr>
      <w:bookmarkStart w:id="190" w:name="默认值-17"/>
      <w:bookmarkEnd w:id="189"/>
      <w:r>
        <w:t>默认值</w:t>
      </w:r>
    </w:p>
    <w:p w14:paraId="37DF6B49" w14:textId="77777777" w:rsidR="00B07AF9" w:rsidRDefault="008510B1" w:rsidP="008510B1">
      <w:pPr>
        <w:pStyle w:val="Compact"/>
        <w:numPr>
          <w:ilvl w:val="0"/>
          <w:numId w:val="108"/>
        </w:numPr>
      </w:pPr>
      <w:r>
        <w:rPr>
          <w:rStyle w:val="VerbatimChar"/>
        </w:rPr>
        <w:t>authors_names</w:t>
      </w:r>
      <w:r>
        <w:t xml:space="preserve"> </w:t>
      </w:r>
      <w:r>
        <w:t>字段可以为空，用于记录软件的著作权人姓名集合。</w:t>
      </w:r>
    </w:p>
    <w:p w14:paraId="112392E2" w14:textId="77777777" w:rsidR="00B07AF9" w:rsidRDefault="008510B1">
      <w:pPr>
        <w:pStyle w:val="4"/>
      </w:pPr>
      <w:bookmarkStart w:id="191" w:name="索引建议-8"/>
      <w:bookmarkEnd w:id="190"/>
      <w:r>
        <w:t>索引建议</w:t>
      </w:r>
    </w:p>
    <w:p w14:paraId="1CC6A6E5" w14:textId="77777777" w:rsidR="00B07AF9" w:rsidRDefault="008510B1" w:rsidP="008510B1">
      <w:pPr>
        <w:pStyle w:val="Compact"/>
        <w:numPr>
          <w:ilvl w:val="0"/>
          <w:numId w:val="109"/>
        </w:numPr>
      </w:pPr>
      <w:r>
        <w:rPr>
          <w:rStyle w:val="VerbatimChar"/>
        </w:rPr>
        <w:t>registrati</w:t>
      </w:r>
      <w:r>
        <w:rPr>
          <w:rStyle w:val="VerbatimChar"/>
        </w:rPr>
        <w:t>on_id</w:t>
      </w:r>
      <w:r>
        <w:t xml:space="preserve"> </w:t>
      </w:r>
      <w:r>
        <w:t>和</w:t>
      </w:r>
      <w:r>
        <w:t xml:space="preserve"> </w:t>
      </w:r>
      <w:r>
        <w:rPr>
          <w:rStyle w:val="VerbatimChar"/>
        </w:rPr>
        <w:t>registration_number</w:t>
      </w:r>
      <w:r>
        <w:t xml:space="preserve">: </w:t>
      </w:r>
      <w:r>
        <w:t>可以根据查询需求考虑设置为索引，以优化基于注册号或登记号的查询效率。</w:t>
      </w:r>
    </w:p>
    <w:p w14:paraId="0BFD5AEA" w14:textId="77777777" w:rsidR="00B07AF9" w:rsidRDefault="008510B1">
      <w:pPr>
        <w:pStyle w:val="3"/>
      </w:pPr>
      <w:bookmarkStart w:id="192" w:name="admissioninfo-模型"/>
      <w:bookmarkEnd w:id="184"/>
      <w:bookmarkEnd w:id="191"/>
      <w:r>
        <w:t xml:space="preserve">AdmissionInfo </w:t>
      </w:r>
      <w:r>
        <w:t>模型</w:t>
      </w:r>
    </w:p>
    <w:p w14:paraId="11956D92" w14:textId="77777777" w:rsidR="00B07AF9" w:rsidRDefault="008510B1">
      <w:pPr>
        <w:pStyle w:val="4"/>
      </w:pPr>
      <w:bookmarkStart w:id="193" w:name="描述-27"/>
      <w:r>
        <w:t>描述</w:t>
      </w:r>
    </w:p>
    <w:p w14:paraId="2C99341C" w14:textId="77777777" w:rsidR="00B07AF9" w:rsidRDefault="008510B1">
      <w:pPr>
        <w:pStyle w:val="FirstParagraph"/>
        <w:rPr>
          <w:lang w:eastAsia="zh-CN"/>
        </w:rPr>
      </w:pPr>
      <w:r>
        <w:rPr>
          <w:rStyle w:val="VerbatimChar"/>
          <w:lang w:eastAsia="zh-CN"/>
        </w:rPr>
        <w:t>AdmissionInfo</w:t>
      </w:r>
      <w:r>
        <w:rPr>
          <w:lang w:eastAsia="zh-CN"/>
        </w:rPr>
        <w:t xml:space="preserve"> </w:t>
      </w:r>
      <w:r>
        <w:rPr>
          <w:lang w:eastAsia="zh-CN"/>
        </w:rPr>
        <w:t>模型用于存储招生信息的详细描述，包括招生类别、技术要求、学习形式、工作时间、其他要求、联系人和联系信息。</w:t>
      </w:r>
    </w:p>
    <w:p w14:paraId="0C70E73F" w14:textId="77777777" w:rsidR="00B07AF9" w:rsidRDefault="008510B1">
      <w:pPr>
        <w:pStyle w:val="4"/>
      </w:pPr>
      <w:bookmarkStart w:id="194" w:name="字段说明-27"/>
      <w:bookmarkEnd w:id="193"/>
      <w:r>
        <w:t>字段说明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247"/>
        <w:gridCol w:w="1624"/>
        <w:gridCol w:w="2509"/>
        <w:gridCol w:w="1476"/>
      </w:tblGrid>
      <w:tr w:rsidR="00B07AF9" w14:paraId="2079C7BB" w14:textId="77777777" w:rsidTr="00B07A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904" w:type="dxa"/>
          </w:tcPr>
          <w:p w14:paraId="626423E4" w14:textId="77777777" w:rsidR="00B07AF9" w:rsidRDefault="008510B1">
            <w:pPr>
              <w:pStyle w:val="Compact"/>
            </w:pPr>
            <w:r>
              <w:t>字段名</w:t>
            </w:r>
          </w:p>
        </w:tc>
        <w:tc>
          <w:tcPr>
            <w:tcW w:w="1452" w:type="dxa"/>
          </w:tcPr>
          <w:p w14:paraId="36C1D106" w14:textId="77777777" w:rsidR="00B07AF9" w:rsidRDefault="008510B1">
            <w:pPr>
              <w:pStyle w:val="Compact"/>
            </w:pPr>
            <w:r>
              <w:t>数据类型</w:t>
            </w:r>
          </w:p>
        </w:tc>
        <w:tc>
          <w:tcPr>
            <w:tcW w:w="2244" w:type="dxa"/>
          </w:tcPr>
          <w:p w14:paraId="447C9BEF" w14:textId="77777777" w:rsidR="00B07AF9" w:rsidRDefault="008510B1">
            <w:pPr>
              <w:pStyle w:val="Compact"/>
            </w:pPr>
            <w:r>
              <w:t>描述</w:t>
            </w:r>
          </w:p>
        </w:tc>
        <w:tc>
          <w:tcPr>
            <w:tcW w:w="1320" w:type="dxa"/>
          </w:tcPr>
          <w:p w14:paraId="7B7707F9" w14:textId="77777777" w:rsidR="00B07AF9" w:rsidRDefault="008510B1">
            <w:pPr>
              <w:pStyle w:val="Compact"/>
            </w:pPr>
            <w:r>
              <w:t>是否可为空</w:t>
            </w:r>
          </w:p>
        </w:tc>
      </w:tr>
      <w:tr w:rsidR="00B07AF9" w14:paraId="6DB9BEB7" w14:textId="77777777">
        <w:tc>
          <w:tcPr>
            <w:tcW w:w="2904" w:type="dxa"/>
          </w:tcPr>
          <w:p w14:paraId="7AF0168A" w14:textId="77777777" w:rsidR="00B07AF9" w:rsidRDefault="008510B1">
            <w:pPr>
              <w:pStyle w:val="Compact"/>
            </w:pPr>
            <w:r>
              <w:t>id</w:t>
            </w:r>
          </w:p>
        </w:tc>
        <w:tc>
          <w:tcPr>
            <w:tcW w:w="1452" w:type="dxa"/>
          </w:tcPr>
          <w:p w14:paraId="679DA284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2244" w:type="dxa"/>
          </w:tcPr>
          <w:p w14:paraId="2570A1DC" w14:textId="77777777" w:rsidR="00B07AF9" w:rsidRDefault="008510B1">
            <w:pPr>
              <w:pStyle w:val="Compact"/>
            </w:pPr>
            <w:r>
              <w:t>招生信息</w:t>
            </w:r>
            <w:r>
              <w:t xml:space="preserve"> ID</w:t>
            </w:r>
            <w:r>
              <w:t>，主键</w:t>
            </w:r>
          </w:p>
        </w:tc>
        <w:tc>
          <w:tcPr>
            <w:tcW w:w="1320" w:type="dxa"/>
          </w:tcPr>
          <w:p w14:paraId="6CFE2AB8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07E65209" w14:textId="77777777">
        <w:tc>
          <w:tcPr>
            <w:tcW w:w="2904" w:type="dxa"/>
          </w:tcPr>
          <w:p w14:paraId="09D665A6" w14:textId="77777777" w:rsidR="00B07AF9" w:rsidRDefault="008510B1">
            <w:pPr>
              <w:pStyle w:val="Compact"/>
            </w:pPr>
            <w:r>
              <w:t>category</w:t>
            </w:r>
          </w:p>
        </w:tc>
        <w:tc>
          <w:tcPr>
            <w:tcW w:w="1452" w:type="dxa"/>
          </w:tcPr>
          <w:p w14:paraId="01064BD4" w14:textId="77777777" w:rsidR="00B07AF9" w:rsidRDefault="008510B1">
            <w:pPr>
              <w:pStyle w:val="Compact"/>
            </w:pPr>
            <w:r>
              <w:t>String(50)</w:t>
            </w:r>
          </w:p>
        </w:tc>
        <w:tc>
          <w:tcPr>
            <w:tcW w:w="2244" w:type="dxa"/>
          </w:tcPr>
          <w:p w14:paraId="6997B22B" w14:textId="77777777" w:rsidR="00B07AF9" w:rsidRDefault="008510B1">
            <w:pPr>
              <w:pStyle w:val="Compact"/>
            </w:pPr>
            <w:r>
              <w:t>招生类别</w:t>
            </w:r>
          </w:p>
        </w:tc>
        <w:tc>
          <w:tcPr>
            <w:tcW w:w="1320" w:type="dxa"/>
          </w:tcPr>
          <w:p w14:paraId="7B9B17A0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3C6ADB21" w14:textId="77777777">
        <w:tc>
          <w:tcPr>
            <w:tcW w:w="2904" w:type="dxa"/>
          </w:tcPr>
          <w:p w14:paraId="29E5CEF4" w14:textId="77777777" w:rsidR="00B07AF9" w:rsidRDefault="008510B1">
            <w:pPr>
              <w:pStyle w:val="Compact"/>
            </w:pPr>
            <w:r>
              <w:t>technical_requirements</w:t>
            </w:r>
          </w:p>
        </w:tc>
        <w:tc>
          <w:tcPr>
            <w:tcW w:w="1452" w:type="dxa"/>
          </w:tcPr>
          <w:p w14:paraId="70413C81" w14:textId="77777777" w:rsidR="00B07AF9" w:rsidRDefault="008510B1">
            <w:pPr>
              <w:pStyle w:val="Compact"/>
            </w:pPr>
            <w:r>
              <w:t>Text</w:t>
            </w:r>
          </w:p>
        </w:tc>
        <w:tc>
          <w:tcPr>
            <w:tcW w:w="2244" w:type="dxa"/>
          </w:tcPr>
          <w:p w14:paraId="11BB2736" w14:textId="77777777" w:rsidR="00B07AF9" w:rsidRDefault="008510B1">
            <w:pPr>
              <w:pStyle w:val="Compact"/>
            </w:pPr>
            <w:r>
              <w:t>技术要求</w:t>
            </w:r>
          </w:p>
        </w:tc>
        <w:tc>
          <w:tcPr>
            <w:tcW w:w="1320" w:type="dxa"/>
          </w:tcPr>
          <w:p w14:paraId="53DC1051" w14:textId="77777777" w:rsidR="00B07AF9" w:rsidRDefault="008510B1">
            <w:pPr>
              <w:pStyle w:val="Compact"/>
            </w:pPr>
            <w:r>
              <w:t>是</w:t>
            </w:r>
          </w:p>
        </w:tc>
      </w:tr>
      <w:tr w:rsidR="00B07AF9" w14:paraId="551846A6" w14:textId="77777777">
        <w:tc>
          <w:tcPr>
            <w:tcW w:w="2904" w:type="dxa"/>
          </w:tcPr>
          <w:p w14:paraId="6A654373" w14:textId="77777777" w:rsidR="00B07AF9" w:rsidRDefault="008510B1">
            <w:pPr>
              <w:pStyle w:val="Compact"/>
            </w:pPr>
            <w:r>
              <w:t>study_mode</w:t>
            </w:r>
          </w:p>
        </w:tc>
        <w:tc>
          <w:tcPr>
            <w:tcW w:w="1452" w:type="dxa"/>
          </w:tcPr>
          <w:p w14:paraId="49D97109" w14:textId="77777777" w:rsidR="00B07AF9" w:rsidRDefault="008510B1">
            <w:pPr>
              <w:pStyle w:val="Compact"/>
            </w:pPr>
            <w:r>
              <w:t>String(50)</w:t>
            </w:r>
          </w:p>
        </w:tc>
        <w:tc>
          <w:tcPr>
            <w:tcW w:w="2244" w:type="dxa"/>
          </w:tcPr>
          <w:p w14:paraId="35D25371" w14:textId="77777777" w:rsidR="00B07AF9" w:rsidRDefault="008510B1">
            <w:pPr>
              <w:pStyle w:val="Compact"/>
            </w:pPr>
            <w:r>
              <w:t>学习形式</w:t>
            </w:r>
          </w:p>
        </w:tc>
        <w:tc>
          <w:tcPr>
            <w:tcW w:w="1320" w:type="dxa"/>
          </w:tcPr>
          <w:p w14:paraId="60D7E27A" w14:textId="77777777" w:rsidR="00B07AF9" w:rsidRDefault="008510B1">
            <w:pPr>
              <w:pStyle w:val="Compact"/>
            </w:pPr>
            <w:r>
              <w:t>是</w:t>
            </w:r>
          </w:p>
        </w:tc>
      </w:tr>
      <w:tr w:rsidR="00B07AF9" w14:paraId="55C459DD" w14:textId="77777777">
        <w:tc>
          <w:tcPr>
            <w:tcW w:w="2904" w:type="dxa"/>
          </w:tcPr>
          <w:p w14:paraId="1F5B3077" w14:textId="77777777" w:rsidR="00B07AF9" w:rsidRDefault="008510B1">
            <w:pPr>
              <w:pStyle w:val="Compact"/>
            </w:pPr>
            <w:r>
              <w:t>work_schedule</w:t>
            </w:r>
          </w:p>
        </w:tc>
        <w:tc>
          <w:tcPr>
            <w:tcW w:w="1452" w:type="dxa"/>
          </w:tcPr>
          <w:p w14:paraId="085EF6C3" w14:textId="77777777" w:rsidR="00B07AF9" w:rsidRDefault="008510B1">
            <w:pPr>
              <w:pStyle w:val="Compact"/>
            </w:pPr>
            <w:r>
              <w:t>String(100)</w:t>
            </w:r>
          </w:p>
        </w:tc>
        <w:tc>
          <w:tcPr>
            <w:tcW w:w="2244" w:type="dxa"/>
          </w:tcPr>
          <w:p w14:paraId="3E2D4CCA" w14:textId="77777777" w:rsidR="00B07AF9" w:rsidRDefault="008510B1">
            <w:pPr>
              <w:pStyle w:val="Compact"/>
            </w:pPr>
            <w:r>
              <w:t>工作时间</w:t>
            </w:r>
          </w:p>
        </w:tc>
        <w:tc>
          <w:tcPr>
            <w:tcW w:w="1320" w:type="dxa"/>
          </w:tcPr>
          <w:p w14:paraId="6AE7B2D4" w14:textId="77777777" w:rsidR="00B07AF9" w:rsidRDefault="008510B1">
            <w:pPr>
              <w:pStyle w:val="Compact"/>
            </w:pPr>
            <w:r>
              <w:t>是</w:t>
            </w:r>
          </w:p>
        </w:tc>
      </w:tr>
      <w:tr w:rsidR="00B07AF9" w14:paraId="495D49CA" w14:textId="77777777">
        <w:tc>
          <w:tcPr>
            <w:tcW w:w="2904" w:type="dxa"/>
          </w:tcPr>
          <w:p w14:paraId="68B84E05" w14:textId="77777777" w:rsidR="00B07AF9" w:rsidRDefault="008510B1">
            <w:pPr>
              <w:pStyle w:val="Compact"/>
            </w:pPr>
            <w:r>
              <w:t>other_requirements</w:t>
            </w:r>
          </w:p>
        </w:tc>
        <w:tc>
          <w:tcPr>
            <w:tcW w:w="1452" w:type="dxa"/>
          </w:tcPr>
          <w:p w14:paraId="019614C0" w14:textId="77777777" w:rsidR="00B07AF9" w:rsidRDefault="008510B1">
            <w:pPr>
              <w:pStyle w:val="Compact"/>
            </w:pPr>
            <w:r>
              <w:t>Text</w:t>
            </w:r>
          </w:p>
        </w:tc>
        <w:tc>
          <w:tcPr>
            <w:tcW w:w="2244" w:type="dxa"/>
          </w:tcPr>
          <w:p w14:paraId="75A6B1AF" w14:textId="77777777" w:rsidR="00B07AF9" w:rsidRDefault="008510B1">
            <w:pPr>
              <w:pStyle w:val="Compact"/>
            </w:pPr>
            <w:r>
              <w:t>其他要求</w:t>
            </w:r>
          </w:p>
        </w:tc>
        <w:tc>
          <w:tcPr>
            <w:tcW w:w="1320" w:type="dxa"/>
          </w:tcPr>
          <w:p w14:paraId="16FB7FAA" w14:textId="77777777" w:rsidR="00B07AF9" w:rsidRDefault="008510B1">
            <w:pPr>
              <w:pStyle w:val="Compact"/>
            </w:pPr>
            <w:r>
              <w:t>是</w:t>
            </w:r>
          </w:p>
        </w:tc>
      </w:tr>
      <w:tr w:rsidR="00B07AF9" w14:paraId="4218D299" w14:textId="77777777">
        <w:tc>
          <w:tcPr>
            <w:tcW w:w="2904" w:type="dxa"/>
          </w:tcPr>
          <w:p w14:paraId="1AE4AA98" w14:textId="77777777" w:rsidR="00B07AF9" w:rsidRDefault="008510B1">
            <w:pPr>
              <w:pStyle w:val="Compact"/>
            </w:pPr>
            <w:r>
              <w:t>contact_person</w:t>
            </w:r>
          </w:p>
        </w:tc>
        <w:tc>
          <w:tcPr>
            <w:tcW w:w="1452" w:type="dxa"/>
          </w:tcPr>
          <w:p w14:paraId="51714563" w14:textId="77777777" w:rsidR="00B07AF9" w:rsidRDefault="008510B1">
            <w:pPr>
              <w:pStyle w:val="Compact"/>
            </w:pPr>
            <w:r>
              <w:t>String(50)</w:t>
            </w:r>
          </w:p>
        </w:tc>
        <w:tc>
          <w:tcPr>
            <w:tcW w:w="2244" w:type="dxa"/>
          </w:tcPr>
          <w:p w14:paraId="017FBB57" w14:textId="77777777" w:rsidR="00B07AF9" w:rsidRDefault="008510B1">
            <w:pPr>
              <w:pStyle w:val="Compact"/>
            </w:pPr>
            <w:r>
              <w:t>联系人</w:t>
            </w:r>
          </w:p>
        </w:tc>
        <w:tc>
          <w:tcPr>
            <w:tcW w:w="1320" w:type="dxa"/>
          </w:tcPr>
          <w:p w14:paraId="1C4299F3" w14:textId="77777777" w:rsidR="00B07AF9" w:rsidRDefault="008510B1">
            <w:pPr>
              <w:pStyle w:val="Compact"/>
            </w:pPr>
            <w:r>
              <w:t>是</w:t>
            </w:r>
          </w:p>
        </w:tc>
      </w:tr>
      <w:tr w:rsidR="00B07AF9" w14:paraId="1E898C2A" w14:textId="77777777">
        <w:tc>
          <w:tcPr>
            <w:tcW w:w="2904" w:type="dxa"/>
          </w:tcPr>
          <w:p w14:paraId="4D541C53" w14:textId="77777777" w:rsidR="00B07AF9" w:rsidRDefault="008510B1">
            <w:pPr>
              <w:pStyle w:val="Compact"/>
            </w:pPr>
            <w:r>
              <w:t>contact_information</w:t>
            </w:r>
          </w:p>
        </w:tc>
        <w:tc>
          <w:tcPr>
            <w:tcW w:w="1452" w:type="dxa"/>
          </w:tcPr>
          <w:p w14:paraId="2ECF6B21" w14:textId="77777777" w:rsidR="00B07AF9" w:rsidRDefault="008510B1">
            <w:pPr>
              <w:pStyle w:val="Compact"/>
            </w:pPr>
            <w:r>
              <w:t>String(100)</w:t>
            </w:r>
          </w:p>
        </w:tc>
        <w:tc>
          <w:tcPr>
            <w:tcW w:w="2244" w:type="dxa"/>
          </w:tcPr>
          <w:p w14:paraId="664D95B2" w14:textId="77777777" w:rsidR="00B07AF9" w:rsidRDefault="008510B1">
            <w:pPr>
              <w:pStyle w:val="Compact"/>
            </w:pPr>
            <w:r>
              <w:t>联系信息</w:t>
            </w:r>
          </w:p>
        </w:tc>
        <w:tc>
          <w:tcPr>
            <w:tcW w:w="1320" w:type="dxa"/>
          </w:tcPr>
          <w:p w14:paraId="4974BD28" w14:textId="77777777" w:rsidR="00B07AF9" w:rsidRDefault="008510B1">
            <w:pPr>
              <w:pStyle w:val="Compact"/>
            </w:pPr>
            <w:r>
              <w:t>是</w:t>
            </w:r>
          </w:p>
        </w:tc>
      </w:tr>
    </w:tbl>
    <w:p w14:paraId="1DD2D890" w14:textId="77777777" w:rsidR="00B07AF9" w:rsidRDefault="008510B1">
      <w:pPr>
        <w:pStyle w:val="4"/>
      </w:pPr>
      <w:bookmarkStart w:id="195" w:name="模型功能-9"/>
      <w:bookmarkEnd w:id="194"/>
      <w:r>
        <w:t>模型功能</w:t>
      </w:r>
    </w:p>
    <w:p w14:paraId="3CCAD3B8" w14:textId="77777777" w:rsidR="00B07AF9" w:rsidRDefault="008510B1" w:rsidP="008510B1">
      <w:pPr>
        <w:pStyle w:val="Compact"/>
        <w:numPr>
          <w:ilvl w:val="0"/>
          <w:numId w:val="110"/>
        </w:numPr>
        <w:rPr>
          <w:lang w:eastAsia="zh-CN"/>
        </w:rPr>
      </w:pPr>
      <w:r>
        <w:rPr>
          <w:rStyle w:val="VerbatimChar"/>
          <w:lang w:eastAsia="zh-CN"/>
        </w:rPr>
        <w:t>AdmissionInfo</w:t>
      </w:r>
      <w:r>
        <w:rPr>
          <w:lang w:eastAsia="zh-CN"/>
        </w:rPr>
        <w:t>模型允许教育机构或招生部门记录和存储有关招生过程的各种信息，以供潜在申请者查询。</w:t>
      </w:r>
    </w:p>
    <w:p w14:paraId="4C2917A7" w14:textId="77777777" w:rsidR="00B07AF9" w:rsidRDefault="008510B1">
      <w:pPr>
        <w:pStyle w:val="4"/>
      </w:pPr>
      <w:bookmarkStart w:id="196" w:name="默认值-18"/>
      <w:bookmarkEnd w:id="195"/>
      <w:r>
        <w:t>默认值</w:t>
      </w:r>
    </w:p>
    <w:p w14:paraId="5F7D4B64" w14:textId="77777777" w:rsidR="00B07AF9" w:rsidRDefault="008510B1" w:rsidP="008510B1">
      <w:pPr>
        <w:pStyle w:val="Compact"/>
        <w:numPr>
          <w:ilvl w:val="0"/>
          <w:numId w:val="111"/>
        </w:numPr>
        <w:rPr>
          <w:lang w:eastAsia="zh-CN"/>
        </w:rPr>
      </w:pPr>
      <w:r>
        <w:rPr>
          <w:lang w:eastAsia="zh-CN"/>
        </w:rPr>
        <w:t>所有字段均没有默认值，根据招生信息的具体内容进行填写。</w:t>
      </w:r>
    </w:p>
    <w:p w14:paraId="64C2207B" w14:textId="77777777" w:rsidR="00B07AF9" w:rsidRDefault="008510B1">
      <w:pPr>
        <w:pStyle w:val="4"/>
      </w:pPr>
      <w:bookmarkStart w:id="197" w:name="索引建议-9"/>
      <w:bookmarkEnd w:id="196"/>
      <w:r>
        <w:t>索引建议</w:t>
      </w:r>
    </w:p>
    <w:p w14:paraId="0664F0C5" w14:textId="77777777" w:rsidR="00B07AF9" w:rsidRDefault="008510B1" w:rsidP="008510B1">
      <w:pPr>
        <w:pStyle w:val="Compact"/>
        <w:numPr>
          <w:ilvl w:val="0"/>
          <w:numId w:val="112"/>
        </w:numPr>
      </w:pPr>
      <w:r>
        <w:rPr>
          <w:rStyle w:val="VerbatimChar"/>
        </w:rPr>
        <w:t>category</w:t>
      </w:r>
      <w:r>
        <w:t xml:space="preserve">: </w:t>
      </w:r>
      <w:r>
        <w:t>如果该字段经常用于查询，可以考虑设置索引以提高查询效率。</w:t>
      </w:r>
    </w:p>
    <w:p w14:paraId="69756020" w14:textId="77777777" w:rsidR="00B07AF9" w:rsidRDefault="008510B1">
      <w:pPr>
        <w:pStyle w:val="3"/>
      </w:pPr>
      <w:bookmarkStart w:id="198" w:name="internationalpartnership-模型"/>
      <w:bookmarkEnd w:id="192"/>
      <w:bookmarkEnd w:id="197"/>
      <w:r>
        <w:t xml:space="preserve">InternationalPartnership </w:t>
      </w:r>
      <w:r>
        <w:t>模型</w:t>
      </w:r>
    </w:p>
    <w:p w14:paraId="56F58C0E" w14:textId="77777777" w:rsidR="00B07AF9" w:rsidRDefault="008510B1">
      <w:pPr>
        <w:pStyle w:val="4"/>
      </w:pPr>
      <w:bookmarkStart w:id="199" w:name="描述-28"/>
      <w:r>
        <w:t>描述</w:t>
      </w:r>
    </w:p>
    <w:p w14:paraId="250AEC86" w14:textId="77777777" w:rsidR="00B07AF9" w:rsidRDefault="008510B1">
      <w:pPr>
        <w:pStyle w:val="FirstParagraph"/>
      </w:pPr>
      <w:r>
        <w:rPr>
          <w:rStyle w:val="VerbatimChar"/>
        </w:rPr>
        <w:t>InternationalPartnership</w:t>
      </w:r>
      <w:r>
        <w:t xml:space="preserve"> </w:t>
      </w:r>
      <w:r>
        <w:t>模型用于存储国际合作伙伴关系的信息，包括合作伙伴的名称、所属国家、合作项目、合作时间、状态和项目描述。</w:t>
      </w:r>
    </w:p>
    <w:p w14:paraId="2F2098B0" w14:textId="77777777" w:rsidR="00B07AF9" w:rsidRDefault="008510B1">
      <w:pPr>
        <w:pStyle w:val="4"/>
      </w:pPr>
      <w:bookmarkStart w:id="200" w:name="字段说明-28"/>
      <w:bookmarkEnd w:id="199"/>
      <w:r>
        <w:t>字段说明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522"/>
        <w:gridCol w:w="1522"/>
        <w:gridCol w:w="4429"/>
        <w:gridCol w:w="1383"/>
      </w:tblGrid>
      <w:tr w:rsidR="00B07AF9" w14:paraId="58274A79" w14:textId="77777777" w:rsidTr="00B07A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61" w:type="dxa"/>
          </w:tcPr>
          <w:p w14:paraId="108E60C5" w14:textId="77777777" w:rsidR="00B07AF9" w:rsidRDefault="008510B1">
            <w:pPr>
              <w:pStyle w:val="Compact"/>
            </w:pPr>
            <w:r>
              <w:t>字段名</w:t>
            </w:r>
          </w:p>
        </w:tc>
        <w:tc>
          <w:tcPr>
            <w:tcW w:w="1361" w:type="dxa"/>
          </w:tcPr>
          <w:p w14:paraId="41232E52" w14:textId="77777777" w:rsidR="00B07AF9" w:rsidRDefault="008510B1">
            <w:pPr>
              <w:pStyle w:val="Compact"/>
            </w:pPr>
            <w:r>
              <w:t>数据类型</w:t>
            </w:r>
          </w:p>
        </w:tc>
        <w:tc>
          <w:tcPr>
            <w:tcW w:w="3960" w:type="dxa"/>
          </w:tcPr>
          <w:p w14:paraId="7DB4E7F0" w14:textId="77777777" w:rsidR="00B07AF9" w:rsidRDefault="008510B1">
            <w:pPr>
              <w:pStyle w:val="Compact"/>
            </w:pPr>
            <w:r>
              <w:t>描述</w:t>
            </w:r>
          </w:p>
        </w:tc>
        <w:tc>
          <w:tcPr>
            <w:tcW w:w="1237" w:type="dxa"/>
          </w:tcPr>
          <w:p w14:paraId="2032CE76" w14:textId="77777777" w:rsidR="00B07AF9" w:rsidRDefault="008510B1">
            <w:pPr>
              <w:pStyle w:val="Compact"/>
            </w:pPr>
            <w:r>
              <w:t>是否可为空</w:t>
            </w:r>
          </w:p>
        </w:tc>
      </w:tr>
      <w:tr w:rsidR="00B07AF9" w14:paraId="49CD7330" w14:textId="77777777">
        <w:tc>
          <w:tcPr>
            <w:tcW w:w="1361" w:type="dxa"/>
          </w:tcPr>
          <w:p w14:paraId="7660FA57" w14:textId="77777777" w:rsidR="00B07AF9" w:rsidRDefault="008510B1">
            <w:pPr>
              <w:pStyle w:val="Compact"/>
            </w:pPr>
            <w:r>
              <w:t>id</w:t>
            </w:r>
          </w:p>
        </w:tc>
        <w:tc>
          <w:tcPr>
            <w:tcW w:w="1361" w:type="dxa"/>
          </w:tcPr>
          <w:p w14:paraId="0170DB83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3960" w:type="dxa"/>
          </w:tcPr>
          <w:p w14:paraId="61A1E676" w14:textId="77777777" w:rsidR="00B07AF9" w:rsidRDefault="008510B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合作伙伴关系</w:t>
            </w:r>
            <w:r>
              <w:rPr>
                <w:lang w:eastAsia="zh-CN"/>
              </w:rPr>
              <w:t xml:space="preserve"> ID</w:t>
            </w:r>
            <w:r>
              <w:rPr>
                <w:lang w:eastAsia="zh-CN"/>
              </w:rPr>
              <w:t>，主键</w:t>
            </w:r>
          </w:p>
        </w:tc>
        <w:tc>
          <w:tcPr>
            <w:tcW w:w="1237" w:type="dxa"/>
          </w:tcPr>
          <w:p w14:paraId="1B132DB7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3A2CBC2D" w14:textId="77777777">
        <w:tc>
          <w:tcPr>
            <w:tcW w:w="1361" w:type="dxa"/>
          </w:tcPr>
          <w:p w14:paraId="69C8CAA2" w14:textId="77777777" w:rsidR="00B07AF9" w:rsidRDefault="008510B1">
            <w:pPr>
              <w:pStyle w:val="Compact"/>
            </w:pPr>
            <w:r>
              <w:t>name</w:t>
            </w:r>
          </w:p>
        </w:tc>
        <w:tc>
          <w:tcPr>
            <w:tcW w:w="1361" w:type="dxa"/>
          </w:tcPr>
          <w:p w14:paraId="57128CA8" w14:textId="77777777" w:rsidR="00B07AF9" w:rsidRDefault="008510B1">
            <w:pPr>
              <w:pStyle w:val="Compact"/>
            </w:pPr>
            <w:r>
              <w:t>String(255)</w:t>
            </w:r>
          </w:p>
        </w:tc>
        <w:tc>
          <w:tcPr>
            <w:tcW w:w="3960" w:type="dxa"/>
          </w:tcPr>
          <w:p w14:paraId="7DAAE0C5" w14:textId="77777777" w:rsidR="00B07AF9" w:rsidRDefault="008510B1">
            <w:pPr>
              <w:pStyle w:val="Compact"/>
            </w:pPr>
            <w:r>
              <w:t>大学</w:t>
            </w:r>
            <w:r>
              <w:t>/</w:t>
            </w:r>
            <w:r>
              <w:t>企业名称</w:t>
            </w:r>
          </w:p>
        </w:tc>
        <w:tc>
          <w:tcPr>
            <w:tcW w:w="1237" w:type="dxa"/>
          </w:tcPr>
          <w:p w14:paraId="1F7DDA4F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668D36AA" w14:textId="77777777">
        <w:tc>
          <w:tcPr>
            <w:tcW w:w="1361" w:type="dxa"/>
          </w:tcPr>
          <w:p w14:paraId="613BDC05" w14:textId="77777777" w:rsidR="00B07AF9" w:rsidRDefault="008510B1">
            <w:pPr>
              <w:pStyle w:val="Compact"/>
            </w:pPr>
            <w:r>
              <w:t>country</w:t>
            </w:r>
          </w:p>
        </w:tc>
        <w:tc>
          <w:tcPr>
            <w:tcW w:w="1361" w:type="dxa"/>
          </w:tcPr>
          <w:p w14:paraId="50748535" w14:textId="77777777" w:rsidR="00B07AF9" w:rsidRDefault="008510B1">
            <w:pPr>
              <w:pStyle w:val="Compact"/>
            </w:pPr>
            <w:r>
              <w:t>String(100)</w:t>
            </w:r>
          </w:p>
        </w:tc>
        <w:tc>
          <w:tcPr>
            <w:tcW w:w="3960" w:type="dxa"/>
          </w:tcPr>
          <w:p w14:paraId="2127107B" w14:textId="77777777" w:rsidR="00B07AF9" w:rsidRDefault="008510B1">
            <w:pPr>
              <w:pStyle w:val="Compact"/>
            </w:pPr>
            <w:r>
              <w:t>所属国家</w:t>
            </w:r>
          </w:p>
        </w:tc>
        <w:tc>
          <w:tcPr>
            <w:tcW w:w="1237" w:type="dxa"/>
          </w:tcPr>
          <w:p w14:paraId="72B00A6F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2294DF09" w14:textId="77777777">
        <w:tc>
          <w:tcPr>
            <w:tcW w:w="1361" w:type="dxa"/>
          </w:tcPr>
          <w:p w14:paraId="5276F8CA" w14:textId="77777777" w:rsidR="00B07AF9" w:rsidRDefault="008510B1">
            <w:pPr>
              <w:pStyle w:val="Compact"/>
            </w:pPr>
            <w:r>
              <w:t>project</w:t>
            </w:r>
          </w:p>
        </w:tc>
        <w:tc>
          <w:tcPr>
            <w:tcW w:w="1361" w:type="dxa"/>
          </w:tcPr>
          <w:p w14:paraId="39333FD7" w14:textId="77777777" w:rsidR="00B07AF9" w:rsidRDefault="008510B1">
            <w:pPr>
              <w:pStyle w:val="Compact"/>
            </w:pPr>
            <w:r>
              <w:t>String(255)</w:t>
            </w:r>
          </w:p>
        </w:tc>
        <w:tc>
          <w:tcPr>
            <w:tcW w:w="3960" w:type="dxa"/>
          </w:tcPr>
          <w:p w14:paraId="7E24E881" w14:textId="77777777" w:rsidR="00B07AF9" w:rsidRDefault="008510B1">
            <w:pPr>
              <w:pStyle w:val="Compact"/>
            </w:pPr>
            <w:r>
              <w:t>合作项目</w:t>
            </w:r>
          </w:p>
        </w:tc>
        <w:tc>
          <w:tcPr>
            <w:tcW w:w="1237" w:type="dxa"/>
          </w:tcPr>
          <w:p w14:paraId="68F88F0D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2964D206" w14:textId="77777777">
        <w:tc>
          <w:tcPr>
            <w:tcW w:w="1361" w:type="dxa"/>
          </w:tcPr>
          <w:p w14:paraId="443D12AB" w14:textId="77777777" w:rsidR="00B07AF9" w:rsidRDefault="008510B1">
            <w:pPr>
              <w:pStyle w:val="Compact"/>
            </w:pPr>
            <w:r>
              <w:t>start_date</w:t>
            </w:r>
          </w:p>
        </w:tc>
        <w:tc>
          <w:tcPr>
            <w:tcW w:w="1361" w:type="dxa"/>
          </w:tcPr>
          <w:p w14:paraId="7601FF03" w14:textId="77777777" w:rsidR="00B07AF9" w:rsidRDefault="008510B1">
            <w:pPr>
              <w:pStyle w:val="Compact"/>
            </w:pPr>
            <w:r>
              <w:t>Date</w:t>
            </w:r>
          </w:p>
        </w:tc>
        <w:tc>
          <w:tcPr>
            <w:tcW w:w="3960" w:type="dxa"/>
          </w:tcPr>
          <w:p w14:paraId="45A10E93" w14:textId="77777777" w:rsidR="00B07AF9" w:rsidRDefault="008510B1">
            <w:pPr>
              <w:pStyle w:val="Compact"/>
            </w:pPr>
            <w:r>
              <w:t>合作开始时间</w:t>
            </w:r>
          </w:p>
        </w:tc>
        <w:tc>
          <w:tcPr>
            <w:tcW w:w="1237" w:type="dxa"/>
          </w:tcPr>
          <w:p w14:paraId="4EB8FA3D" w14:textId="77777777" w:rsidR="00B07AF9" w:rsidRDefault="008510B1">
            <w:pPr>
              <w:pStyle w:val="Compact"/>
            </w:pPr>
            <w:r>
              <w:t>是</w:t>
            </w:r>
          </w:p>
        </w:tc>
      </w:tr>
      <w:tr w:rsidR="00B07AF9" w14:paraId="3B39937B" w14:textId="77777777">
        <w:tc>
          <w:tcPr>
            <w:tcW w:w="1361" w:type="dxa"/>
          </w:tcPr>
          <w:p w14:paraId="1BD9FE2F" w14:textId="77777777" w:rsidR="00B07AF9" w:rsidRDefault="008510B1">
            <w:pPr>
              <w:pStyle w:val="Compact"/>
            </w:pPr>
            <w:r>
              <w:t>end_date</w:t>
            </w:r>
          </w:p>
        </w:tc>
        <w:tc>
          <w:tcPr>
            <w:tcW w:w="1361" w:type="dxa"/>
          </w:tcPr>
          <w:p w14:paraId="14F907ED" w14:textId="77777777" w:rsidR="00B07AF9" w:rsidRDefault="008510B1">
            <w:pPr>
              <w:pStyle w:val="Compact"/>
            </w:pPr>
            <w:r>
              <w:t>Date</w:t>
            </w:r>
          </w:p>
        </w:tc>
        <w:tc>
          <w:tcPr>
            <w:tcW w:w="3960" w:type="dxa"/>
          </w:tcPr>
          <w:p w14:paraId="30B1C113" w14:textId="77777777" w:rsidR="00B07AF9" w:rsidRDefault="008510B1">
            <w:pPr>
              <w:pStyle w:val="Compact"/>
            </w:pPr>
            <w:r>
              <w:t>合作结束时间</w:t>
            </w:r>
          </w:p>
        </w:tc>
        <w:tc>
          <w:tcPr>
            <w:tcW w:w="1237" w:type="dxa"/>
          </w:tcPr>
          <w:p w14:paraId="2E48D5A9" w14:textId="77777777" w:rsidR="00B07AF9" w:rsidRDefault="008510B1">
            <w:pPr>
              <w:pStyle w:val="Compact"/>
            </w:pPr>
            <w:r>
              <w:t>是</w:t>
            </w:r>
          </w:p>
        </w:tc>
      </w:tr>
      <w:tr w:rsidR="00B07AF9" w14:paraId="2AD6FE01" w14:textId="77777777">
        <w:tc>
          <w:tcPr>
            <w:tcW w:w="1361" w:type="dxa"/>
          </w:tcPr>
          <w:p w14:paraId="2ADB9C6B" w14:textId="77777777" w:rsidR="00B07AF9" w:rsidRDefault="008510B1">
            <w:pPr>
              <w:pStyle w:val="Compact"/>
            </w:pPr>
            <w:r>
              <w:t>status</w:t>
            </w:r>
          </w:p>
        </w:tc>
        <w:tc>
          <w:tcPr>
            <w:tcW w:w="1361" w:type="dxa"/>
          </w:tcPr>
          <w:p w14:paraId="460C7A54" w14:textId="77777777" w:rsidR="00B07AF9" w:rsidRDefault="008510B1">
            <w:pPr>
              <w:pStyle w:val="Compact"/>
            </w:pPr>
            <w:r>
              <w:t>String(50)</w:t>
            </w:r>
          </w:p>
        </w:tc>
        <w:tc>
          <w:tcPr>
            <w:tcW w:w="3960" w:type="dxa"/>
          </w:tcPr>
          <w:p w14:paraId="67BDD0F7" w14:textId="77777777" w:rsidR="00B07AF9" w:rsidRDefault="008510B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合作状态（如：进行中、已完成等）</w:t>
            </w:r>
          </w:p>
        </w:tc>
        <w:tc>
          <w:tcPr>
            <w:tcW w:w="1237" w:type="dxa"/>
          </w:tcPr>
          <w:p w14:paraId="78067582" w14:textId="77777777" w:rsidR="00B07AF9" w:rsidRDefault="008510B1">
            <w:pPr>
              <w:pStyle w:val="Compact"/>
            </w:pPr>
            <w:r>
              <w:t>是</w:t>
            </w:r>
          </w:p>
        </w:tc>
      </w:tr>
      <w:tr w:rsidR="00B07AF9" w14:paraId="58EBEBE0" w14:textId="77777777">
        <w:tc>
          <w:tcPr>
            <w:tcW w:w="1361" w:type="dxa"/>
          </w:tcPr>
          <w:p w14:paraId="14DB36EB" w14:textId="77777777" w:rsidR="00B07AF9" w:rsidRDefault="008510B1">
            <w:pPr>
              <w:pStyle w:val="Compact"/>
            </w:pPr>
            <w:r>
              <w:t>description</w:t>
            </w:r>
          </w:p>
        </w:tc>
        <w:tc>
          <w:tcPr>
            <w:tcW w:w="1361" w:type="dxa"/>
          </w:tcPr>
          <w:p w14:paraId="38D6A4F2" w14:textId="77777777" w:rsidR="00B07AF9" w:rsidRDefault="008510B1">
            <w:pPr>
              <w:pStyle w:val="Compact"/>
            </w:pPr>
            <w:r>
              <w:t>Text</w:t>
            </w:r>
          </w:p>
        </w:tc>
        <w:tc>
          <w:tcPr>
            <w:tcW w:w="3960" w:type="dxa"/>
          </w:tcPr>
          <w:p w14:paraId="1D82AE02" w14:textId="77777777" w:rsidR="00B07AF9" w:rsidRDefault="008510B1">
            <w:pPr>
              <w:pStyle w:val="Compact"/>
            </w:pPr>
            <w:r>
              <w:t>合作项目描述或详情</w:t>
            </w:r>
          </w:p>
        </w:tc>
        <w:tc>
          <w:tcPr>
            <w:tcW w:w="1237" w:type="dxa"/>
          </w:tcPr>
          <w:p w14:paraId="395A5141" w14:textId="77777777" w:rsidR="00B07AF9" w:rsidRDefault="008510B1">
            <w:pPr>
              <w:pStyle w:val="Compact"/>
            </w:pPr>
            <w:r>
              <w:t>是</w:t>
            </w:r>
          </w:p>
        </w:tc>
      </w:tr>
    </w:tbl>
    <w:p w14:paraId="6DC4D23B" w14:textId="77777777" w:rsidR="00B07AF9" w:rsidRDefault="008510B1">
      <w:pPr>
        <w:pStyle w:val="4"/>
      </w:pPr>
      <w:bookmarkStart w:id="201" w:name="模型功能-10"/>
      <w:bookmarkEnd w:id="200"/>
      <w:r>
        <w:t>模型功能</w:t>
      </w:r>
    </w:p>
    <w:p w14:paraId="32C203D1" w14:textId="77777777" w:rsidR="00B07AF9" w:rsidRDefault="008510B1" w:rsidP="008510B1">
      <w:pPr>
        <w:pStyle w:val="Compact"/>
        <w:numPr>
          <w:ilvl w:val="0"/>
          <w:numId w:val="113"/>
        </w:numPr>
      </w:pPr>
      <w:r>
        <w:rPr>
          <w:rStyle w:val="VerbatimChar"/>
        </w:rPr>
        <w:t>InternationalPartnership</w:t>
      </w:r>
      <w:r>
        <w:t>模型允许存储和管理国际合作伙伴的详细信息，便于跟踪和回顾合作的历程和状态。</w:t>
      </w:r>
    </w:p>
    <w:p w14:paraId="58192F6F" w14:textId="77777777" w:rsidR="00B07AF9" w:rsidRDefault="008510B1">
      <w:pPr>
        <w:pStyle w:val="4"/>
      </w:pPr>
      <w:bookmarkStart w:id="202" w:name="默认值-19"/>
      <w:bookmarkEnd w:id="201"/>
      <w:r>
        <w:t>默认值</w:t>
      </w:r>
    </w:p>
    <w:p w14:paraId="593D8C3D" w14:textId="77777777" w:rsidR="00B07AF9" w:rsidRDefault="008510B1" w:rsidP="008510B1">
      <w:pPr>
        <w:pStyle w:val="Compact"/>
        <w:numPr>
          <w:ilvl w:val="0"/>
          <w:numId w:val="114"/>
        </w:numPr>
      </w:pPr>
      <w:r>
        <w:t>所有日期字段</w:t>
      </w:r>
      <w:r>
        <w:rPr>
          <w:rStyle w:val="VerbatimChar"/>
        </w:rPr>
        <w:t>start_date</w:t>
      </w:r>
      <w:r>
        <w:t>和</w:t>
      </w:r>
      <w:r>
        <w:rPr>
          <w:rStyle w:val="VerbatimChar"/>
        </w:rPr>
        <w:t>end_date</w:t>
      </w:r>
      <w:r>
        <w:t>以及状态</w:t>
      </w:r>
      <w:r>
        <w:rPr>
          <w:rStyle w:val="VerbatimChar"/>
        </w:rPr>
        <w:t>status</w:t>
      </w:r>
      <w:r>
        <w:t>和描述</w:t>
      </w:r>
      <w:r>
        <w:rPr>
          <w:rStyle w:val="VerbatimChar"/>
        </w:rPr>
        <w:t>description</w:t>
      </w:r>
      <w:r>
        <w:t>字段都可以为空，允许在记录合作时不立即指定这些信息。</w:t>
      </w:r>
    </w:p>
    <w:p w14:paraId="2939F4FA" w14:textId="77777777" w:rsidR="00B07AF9" w:rsidRDefault="008510B1">
      <w:pPr>
        <w:pStyle w:val="4"/>
      </w:pPr>
      <w:bookmarkStart w:id="203" w:name="索引建议-10"/>
      <w:bookmarkEnd w:id="202"/>
      <w:r>
        <w:t>索引建议</w:t>
      </w:r>
    </w:p>
    <w:p w14:paraId="2F77D51E" w14:textId="77777777" w:rsidR="00B07AF9" w:rsidRDefault="008510B1" w:rsidP="008510B1">
      <w:pPr>
        <w:pStyle w:val="Compact"/>
        <w:numPr>
          <w:ilvl w:val="0"/>
          <w:numId w:val="115"/>
        </w:numPr>
      </w:pPr>
      <w:r>
        <w:rPr>
          <w:rStyle w:val="VerbatimChar"/>
        </w:rPr>
        <w:t>name</w:t>
      </w:r>
      <w:r>
        <w:t>和</w:t>
      </w:r>
      <w:r>
        <w:rPr>
          <w:rStyle w:val="VerbatimChar"/>
        </w:rPr>
        <w:t>country</w:t>
      </w:r>
      <w:r>
        <w:t xml:space="preserve">: </w:t>
      </w:r>
      <w:r>
        <w:t>可以根据查询需求考虑设置为索引，以优化基于合作伙伴名称或国家的查询效率。</w:t>
      </w:r>
    </w:p>
    <w:p w14:paraId="23379F84" w14:textId="77777777" w:rsidR="00B07AF9" w:rsidRDefault="008510B1">
      <w:pPr>
        <w:pStyle w:val="3"/>
      </w:pPr>
      <w:bookmarkStart w:id="204" w:name="books-模型"/>
      <w:bookmarkEnd w:id="198"/>
      <w:bookmarkEnd w:id="203"/>
      <w:r>
        <w:t xml:space="preserve">Books </w:t>
      </w:r>
      <w:r>
        <w:t>模型</w:t>
      </w:r>
    </w:p>
    <w:p w14:paraId="27EF4699" w14:textId="77777777" w:rsidR="00B07AF9" w:rsidRDefault="008510B1">
      <w:pPr>
        <w:pStyle w:val="4"/>
      </w:pPr>
      <w:bookmarkStart w:id="205" w:name="描述-29"/>
      <w:r>
        <w:t>描述</w:t>
      </w:r>
    </w:p>
    <w:p w14:paraId="2174258A" w14:textId="77777777" w:rsidR="00B07AF9" w:rsidRDefault="008510B1">
      <w:pPr>
        <w:pStyle w:val="FirstParagraph"/>
        <w:rPr>
          <w:lang w:eastAsia="zh-CN"/>
        </w:rPr>
      </w:pPr>
      <w:r>
        <w:rPr>
          <w:rStyle w:val="VerbatimChar"/>
          <w:lang w:eastAsia="zh-CN"/>
        </w:rPr>
        <w:t>Books</w:t>
      </w:r>
      <w:r>
        <w:rPr>
          <w:lang w:eastAsia="zh-CN"/>
        </w:rPr>
        <w:t xml:space="preserve"> </w:t>
      </w:r>
      <w:r>
        <w:rPr>
          <w:lang w:eastAsia="zh-CN"/>
        </w:rPr>
        <w:t>模型用于存储图书馆或图书管理系统中的图书信息，包括图书</w:t>
      </w:r>
      <w:r>
        <w:rPr>
          <w:lang w:eastAsia="zh-CN"/>
        </w:rPr>
        <w:t xml:space="preserve"> ID</w:t>
      </w:r>
      <w:r>
        <w:rPr>
          <w:lang w:eastAsia="zh-CN"/>
        </w:rPr>
        <w:t>、名称、作者、出版年份、位置和可借状态。</w:t>
      </w:r>
    </w:p>
    <w:p w14:paraId="7FD0DD52" w14:textId="77777777" w:rsidR="00B07AF9" w:rsidRDefault="008510B1">
      <w:pPr>
        <w:pStyle w:val="4"/>
      </w:pPr>
      <w:bookmarkStart w:id="206" w:name="字段说明-29"/>
      <w:bookmarkEnd w:id="205"/>
      <w:r>
        <w:t>字段说明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801"/>
        <w:gridCol w:w="1651"/>
        <w:gridCol w:w="2402"/>
        <w:gridCol w:w="1501"/>
        <w:gridCol w:w="901"/>
        <w:gridCol w:w="600"/>
      </w:tblGrid>
      <w:tr w:rsidR="00B07AF9" w14:paraId="4737731D" w14:textId="77777777" w:rsidTr="00B07A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10" w:type="dxa"/>
          </w:tcPr>
          <w:p w14:paraId="0AC789DB" w14:textId="77777777" w:rsidR="00B07AF9" w:rsidRDefault="008510B1">
            <w:pPr>
              <w:pStyle w:val="Compact"/>
            </w:pPr>
            <w:r>
              <w:t>字段名</w:t>
            </w:r>
          </w:p>
        </w:tc>
        <w:tc>
          <w:tcPr>
            <w:tcW w:w="1476" w:type="dxa"/>
          </w:tcPr>
          <w:p w14:paraId="24003BCD" w14:textId="77777777" w:rsidR="00B07AF9" w:rsidRDefault="008510B1">
            <w:pPr>
              <w:pStyle w:val="Compact"/>
            </w:pPr>
            <w:r>
              <w:t>数据类型</w:t>
            </w:r>
          </w:p>
        </w:tc>
        <w:tc>
          <w:tcPr>
            <w:tcW w:w="2147" w:type="dxa"/>
          </w:tcPr>
          <w:p w14:paraId="3802E584" w14:textId="77777777" w:rsidR="00B07AF9" w:rsidRDefault="008510B1">
            <w:pPr>
              <w:pStyle w:val="Compact"/>
            </w:pPr>
            <w:r>
              <w:t>描述</w:t>
            </w:r>
          </w:p>
        </w:tc>
        <w:tc>
          <w:tcPr>
            <w:tcW w:w="1342" w:type="dxa"/>
          </w:tcPr>
          <w:p w14:paraId="622BBBB6" w14:textId="77777777" w:rsidR="00B07AF9" w:rsidRDefault="008510B1">
            <w:pPr>
              <w:pStyle w:val="Compact"/>
            </w:pPr>
            <w:r>
              <w:t>是否可为空</w:t>
            </w:r>
          </w:p>
        </w:tc>
        <w:tc>
          <w:tcPr>
            <w:tcW w:w="805" w:type="dxa"/>
          </w:tcPr>
          <w:p w14:paraId="42CD2F40" w14:textId="77777777" w:rsidR="00B07AF9" w:rsidRDefault="008510B1">
            <w:pPr>
              <w:pStyle w:val="Compact"/>
            </w:pPr>
            <w:r>
              <w:t>唯一性</w:t>
            </w:r>
          </w:p>
        </w:tc>
        <w:tc>
          <w:tcPr>
            <w:tcW w:w="536" w:type="dxa"/>
          </w:tcPr>
          <w:p w14:paraId="549A86EF" w14:textId="77777777" w:rsidR="00B07AF9" w:rsidRDefault="008510B1">
            <w:pPr>
              <w:pStyle w:val="Compact"/>
            </w:pPr>
            <w:r>
              <w:t>索引</w:t>
            </w:r>
          </w:p>
        </w:tc>
      </w:tr>
      <w:tr w:rsidR="00B07AF9" w14:paraId="55745B35" w14:textId="77777777">
        <w:tc>
          <w:tcPr>
            <w:tcW w:w="1610" w:type="dxa"/>
          </w:tcPr>
          <w:p w14:paraId="3547F5C7" w14:textId="77777777" w:rsidR="00B07AF9" w:rsidRDefault="008510B1">
            <w:pPr>
              <w:pStyle w:val="Compact"/>
            </w:pPr>
            <w:r>
              <w:t>id</w:t>
            </w:r>
          </w:p>
        </w:tc>
        <w:tc>
          <w:tcPr>
            <w:tcW w:w="1476" w:type="dxa"/>
          </w:tcPr>
          <w:p w14:paraId="24ACAFC2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2147" w:type="dxa"/>
          </w:tcPr>
          <w:p w14:paraId="0FDF5E80" w14:textId="77777777" w:rsidR="00B07AF9" w:rsidRDefault="008510B1">
            <w:pPr>
              <w:pStyle w:val="Compact"/>
            </w:pPr>
            <w:r>
              <w:t>唯一标识符，主键</w:t>
            </w:r>
          </w:p>
        </w:tc>
        <w:tc>
          <w:tcPr>
            <w:tcW w:w="1342" w:type="dxa"/>
          </w:tcPr>
          <w:p w14:paraId="073910BF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805" w:type="dxa"/>
          </w:tcPr>
          <w:p w14:paraId="3344245D" w14:textId="77777777" w:rsidR="00B07AF9" w:rsidRDefault="00B07AF9">
            <w:pPr>
              <w:pStyle w:val="Compact"/>
            </w:pPr>
          </w:p>
        </w:tc>
        <w:tc>
          <w:tcPr>
            <w:tcW w:w="536" w:type="dxa"/>
          </w:tcPr>
          <w:p w14:paraId="5833C75F" w14:textId="77777777" w:rsidR="00B07AF9" w:rsidRDefault="00B07AF9">
            <w:pPr>
              <w:pStyle w:val="Compact"/>
            </w:pPr>
          </w:p>
        </w:tc>
      </w:tr>
      <w:tr w:rsidR="00B07AF9" w14:paraId="5C6EB3AA" w14:textId="77777777">
        <w:tc>
          <w:tcPr>
            <w:tcW w:w="1610" w:type="dxa"/>
          </w:tcPr>
          <w:p w14:paraId="6BDBD5F8" w14:textId="77777777" w:rsidR="00B07AF9" w:rsidRDefault="008510B1">
            <w:pPr>
              <w:pStyle w:val="Compact"/>
            </w:pPr>
            <w:r>
              <w:t>book_id</w:t>
            </w:r>
          </w:p>
        </w:tc>
        <w:tc>
          <w:tcPr>
            <w:tcW w:w="1476" w:type="dxa"/>
          </w:tcPr>
          <w:p w14:paraId="6BAC8380" w14:textId="77777777" w:rsidR="00B07AF9" w:rsidRDefault="008510B1">
            <w:pPr>
              <w:pStyle w:val="Compact"/>
            </w:pPr>
            <w:r>
              <w:t>String(100)</w:t>
            </w:r>
          </w:p>
        </w:tc>
        <w:tc>
          <w:tcPr>
            <w:tcW w:w="2147" w:type="dxa"/>
          </w:tcPr>
          <w:p w14:paraId="543DC1CE" w14:textId="77777777" w:rsidR="00B07AF9" w:rsidRDefault="008510B1">
            <w:pPr>
              <w:pStyle w:val="Compact"/>
            </w:pPr>
            <w:r>
              <w:t>图书</w:t>
            </w:r>
            <w:r>
              <w:t xml:space="preserve"> ID</w:t>
            </w:r>
            <w:r>
              <w:t>，唯一值</w:t>
            </w:r>
          </w:p>
        </w:tc>
        <w:tc>
          <w:tcPr>
            <w:tcW w:w="1342" w:type="dxa"/>
          </w:tcPr>
          <w:p w14:paraId="6040E2DC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805" w:type="dxa"/>
          </w:tcPr>
          <w:p w14:paraId="344C08C2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536" w:type="dxa"/>
          </w:tcPr>
          <w:p w14:paraId="63F8D776" w14:textId="77777777" w:rsidR="00B07AF9" w:rsidRDefault="008510B1">
            <w:pPr>
              <w:pStyle w:val="Compact"/>
            </w:pPr>
            <w:r>
              <w:t>是</w:t>
            </w:r>
          </w:p>
        </w:tc>
      </w:tr>
      <w:tr w:rsidR="00B07AF9" w14:paraId="5F1356DF" w14:textId="77777777">
        <w:tc>
          <w:tcPr>
            <w:tcW w:w="1610" w:type="dxa"/>
          </w:tcPr>
          <w:p w14:paraId="1DEF6CE2" w14:textId="77777777" w:rsidR="00B07AF9" w:rsidRDefault="008510B1">
            <w:pPr>
              <w:pStyle w:val="Compact"/>
            </w:pPr>
            <w:r>
              <w:t>name</w:t>
            </w:r>
          </w:p>
        </w:tc>
        <w:tc>
          <w:tcPr>
            <w:tcW w:w="1476" w:type="dxa"/>
          </w:tcPr>
          <w:p w14:paraId="0530D1B4" w14:textId="77777777" w:rsidR="00B07AF9" w:rsidRDefault="008510B1">
            <w:pPr>
              <w:pStyle w:val="Compact"/>
            </w:pPr>
            <w:r>
              <w:t>String(100)</w:t>
            </w:r>
          </w:p>
        </w:tc>
        <w:tc>
          <w:tcPr>
            <w:tcW w:w="2147" w:type="dxa"/>
          </w:tcPr>
          <w:p w14:paraId="3CE99153" w14:textId="77777777" w:rsidR="00B07AF9" w:rsidRDefault="008510B1">
            <w:pPr>
              <w:pStyle w:val="Compact"/>
            </w:pPr>
            <w:r>
              <w:t>图书名称</w:t>
            </w:r>
          </w:p>
        </w:tc>
        <w:tc>
          <w:tcPr>
            <w:tcW w:w="1342" w:type="dxa"/>
          </w:tcPr>
          <w:p w14:paraId="6778FA10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805" w:type="dxa"/>
          </w:tcPr>
          <w:p w14:paraId="271E1AA5" w14:textId="77777777" w:rsidR="00B07AF9" w:rsidRDefault="00B07AF9">
            <w:pPr>
              <w:pStyle w:val="Compact"/>
            </w:pPr>
          </w:p>
        </w:tc>
        <w:tc>
          <w:tcPr>
            <w:tcW w:w="536" w:type="dxa"/>
          </w:tcPr>
          <w:p w14:paraId="48F0F5D2" w14:textId="77777777" w:rsidR="00B07AF9" w:rsidRDefault="00B07AF9">
            <w:pPr>
              <w:pStyle w:val="Compact"/>
            </w:pPr>
          </w:p>
        </w:tc>
      </w:tr>
      <w:tr w:rsidR="00B07AF9" w14:paraId="149BFE91" w14:textId="77777777">
        <w:tc>
          <w:tcPr>
            <w:tcW w:w="1610" w:type="dxa"/>
          </w:tcPr>
          <w:p w14:paraId="03F8A433" w14:textId="77777777" w:rsidR="00B07AF9" w:rsidRDefault="008510B1">
            <w:pPr>
              <w:pStyle w:val="Compact"/>
            </w:pPr>
            <w:r>
              <w:t>authors</w:t>
            </w:r>
          </w:p>
        </w:tc>
        <w:tc>
          <w:tcPr>
            <w:tcW w:w="1476" w:type="dxa"/>
          </w:tcPr>
          <w:p w14:paraId="74BFDD50" w14:textId="77777777" w:rsidR="00B07AF9" w:rsidRDefault="008510B1">
            <w:pPr>
              <w:pStyle w:val="Compact"/>
            </w:pPr>
            <w:r>
              <w:t>String(100)</w:t>
            </w:r>
          </w:p>
        </w:tc>
        <w:tc>
          <w:tcPr>
            <w:tcW w:w="2147" w:type="dxa"/>
          </w:tcPr>
          <w:p w14:paraId="7F9A4D61" w14:textId="77777777" w:rsidR="00B07AF9" w:rsidRDefault="008510B1">
            <w:pPr>
              <w:pStyle w:val="Compact"/>
            </w:pPr>
            <w:r>
              <w:t>作者</w:t>
            </w:r>
          </w:p>
        </w:tc>
        <w:tc>
          <w:tcPr>
            <w:tcW w:w="1342" w:type="dxa"/>
          </w:tcPr>
          <w:p w14:paraId="5D97843D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805" w:type="dxa"/>
          </w:tcPr>
          <w:p w14:paraId="18B8F7B2" w14:textId="77777777" w:rsidR="00B07AF9" w:rsidRDefault="00B07AF9">
            <w:pPr>
              <w:pStyle w:val="Compact"/>
            </w:pPr>
          </w:p>
        </w:tc>
        <w:tc>
          <w:tcPr>
            <w:tcW w:w="536" w:type="dxa"/>
          </w:tcPr>
          <w:p w14:paraId="0B0331D9" w14:textId="77777777" w:rsidR="00B07AF9" w:rsidRDefault="00B07AF9">
            <w:pPr>
              <w:pStyle w:val="Compact"/>
            </w:pPr>
          </w:p>
        </w:tc>
      </w:tr>
      <w:tr w:rsidR="00B07AF9" w14:paraId="21F5D337" w14:textId="77777777">
        <w:tc>
          <w:tcPr>
            <w:tcW w:w="1610" w:type="dxa"/>
          </w:tcPr>
          <w:p w14:paraId="3F81C503" w14:textId="77777777" w:rsidR="00B07AF9" w:rsidRDefault="008510B1">
            <w:pPr>
              <w:pStyle w:val="Compact"/>
            </w:pPr>
            <w:r>
              <w:t>publish_year</w:t>
            </w:r>
          </w:p>
        </w:tc>
        <w:tc>
          <w:tcPr>
            <w:tcW w:w="1476" w:type="dxa"/>
          </w:tcPr>
          <w:p w14:paraId="706FD0BD" w14:textId="77777777" w:rsidR="00B07AF9" w:rsidRDefault="008510B1">
            <w:pPr>
              <w:pStyle w:val="Compact"/>
            </w:pPr>
            <w:r>
              <w:t>String(50)</w:t>
            </w:r>
          </w:p>
        </w:tc>
        <w:tc>
          <w:tcPr>
            <w:tcW w:w="2147" w:type="dxa"/>
          </w:tcPr>
          <w:p w14:paraId="0CA7DBE6" w14:textId="77777777" w:rsidR="00B07AF9" w:rsidRDefault="008510B1">
            <w:pPr>
              <w:pStyle w:val="Compact"/>
            </w:pPr>
            <w:r>
              <w:t>出版年份</w:t>
            </w:r>
          </w:p>
        </w:tc>
        <w:tc>
          <w:tcPr>
            <w:tcW w:w="1342" w:type="dxa"/>
          </w:tcPr>
          <w:p w14:paraId="1EABB623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805" w:type="dxa"/>
          </w:tcPr>
          <w:p w14:paraId="3C771D4E" w14:textId="77777777" w:rsidR="00B07AF9" w:rsidRDefault="00B07AF9">
            <w:pPr>
              <w:pStyle w:val="Compact"/>
            </w:pPr>
          </w:p>
        </w:tc>
        <w:tc>
          <w:tcPr>
            <w:tcW w:w="536" w:type="dxa"/>
          </w:tcPr>
          <w:p w14:paraId="40AC02D7" w14:textId="77777777" w:rsidR="00B07AF9" w:rsidRDefault="00B07AF9">
            <w:pPr>
              <w:pStyle w:val="Compact"/>
            </w:pPr>
          </w:p>
        </w:tc>
      </w:tr>
      <w:tr w:rsidR="00B07AF9" w14:paraId="363BCA8A" w14:textId="77777777">
        <w:tc>
          <w:tcPr>
            <w:tcW w:w="1610" w:type="dxa"/>
          </w:tcPr>
          <w:p w14:paraId="6EB4A80A" w14:textId="77777777" w:rsidR="00B07AF9" w:rsidRDefault="008510B1">
            <w:pPr>
              <w:pStyle w:val="Compact"/>
            </w:pPr>
            <w:r>
              <w:t>location</w:t>
            </w:r>
          </w:p>
        </w:tc>
        <w:tc>
          <w:tcPr>
            <w:tcW w:w="1476" w:type="dxa"/>
          </w:tcPr>
          <w:p w14:paraId="239F7747" w14:textId="77777777" w:rsidR="00B07AF9" w:rsidRDefault="008510B1">
            <w:pPr>
              <w:pStyle w:val="Compact"/>
            </w:pPr>
            <w:r>
              <w:t>String(50)</w:t>
            </w:r>
          </w:p>
        </w:tc>
        <w:tc>
          <w:tcPr>
            <w:tcW w:w="2147" w:type="dxa"/>
          </w:tcPr>
          <w:p w14:paraId="37AFAB25" w14:textId="77777777" w:rsidR="00B07AF9" w:rsidRDefault="008510B1">
            <w:pPr>
              <w:pStyle w:val="Compact"/>
            </w:pPr>
            <w:r>
              <w:t>图书当前位置</w:t>
            </w:r>
          </w:p>
        </w:tc>
        <w:tc>
          <w:tcPr>
            <w:tcW w:w="1342" w:type="dxa"/>
          </w:tcPr>
          <w:p w14:paraId="694587CD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805" w:type="dxa"/>
          </w:tcPr>
          <w:p w14:paraId="2B77A9C0" w14:textId="77777777" w:rsidR="00B07AF9" w:rsidRDefault="00B07AF9">
            <w:pPr>
              <w:pStyle w:val="Compact"/>
            </w:pPr>
          </w:p>
        </w:tc>
        <w:tc>
          <w:tcPr>
            <w:tcW w:w="536" w:type="dxa"/>
          </w:tcPr>
          <w:p w14:paraId="28B80245" w14:textId="77777777" w:rsidR="00B07AF9" w:rsidRDefault="00B07AF9">
            <w:pPr>
              <w:pStyle w:val="Compact"/>
            </w:pPr>
          </w:p>
        </w:tc>
      </w:tr>
      <w:tr w:rsidR="00B07AF9" w14:paraId="3BE43BBB" w14:textId="77777777">
        <w:tc>
          <w:tcPr>
            <w:tcW w:w="1610" w:type="dxa"/>
          </w:tcPr>
          <w:p w14:paraId="2ED5CFD3" w14:textId="77777777" w:rsidR="00B07AF9" w:rsidRDefault="008510B1">
            <w:pPr>
              <w:pStyle w:val="Compact"/>
            </w:pPr>
            <w:r>
              <w:t>available</w:t>
            </w:r>
          </w:p>
        </w:tc>
        <w:tc>
          <w:tcPr>
            <w:tcW w:w="1476" w:type="dxa"/>
          </w:tcPr>
          <w:p w14:paraId="5B929443" w14:textId="77777777" w:rsidR="00B07AF9" w:rsidRDefault="008510B1">
            <w:pPr>
              <w:pStyle w:val="Compact"/>
            </w:pPr>
            <w:r>
              <w:t>Boolean</w:t>
            </w:r>
          </w:p>
        </w:tc>
        <w:tc>
          <w:tcPr>
            <w:tcW w:w="2147" w:type="dxa"/>
          </w:tcPr>
          <w:p w14:paraId="214EBA8A" w14:textId="77777777" w:rsidR="00B07AF9" w:rsidRDefault="008510B1">
            <w:pPr>
              <w:pStyle w:val="Compact"/>
            </w:pPr>
            <w:r>
              <w:t>图书是否可借</w:t>
            </w:r>
          </w:p>
        </w:tc>
        <w:tc>
          <w:tcPr>
            <w:tcW w:w="1342" w:type="dxa"/>
          </w:tcPr>
          <w:p w14:paraId="6456FEB2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805" w:type="dxa"/>
          </w:tcPr>
          <w:p w14:paraId="7875E633" w14:textId="77777777" w:rsidR="00B07AF9" w:rsidRDefault="00B07AF9">
            <w:pPr>
              <w:pStyle w:val="Compact"/>
            </w:pPr>
          </w:p>
        </w:tc>
        <w:tc>
          <w:tcPr>
            <w:tcW w:w="536" w:type="dxa"/>
          </w:tcPr>
          <w:p w14:paraId="5E0D362D" w14:textId="77777777" w:rsidR="00B07AF9" w:rsidRDefault="00B07AF9">
            <w:pPr>
              <w:pStyle w:val="Compact"/>
            </w:pPr>
          </w:p>
        </w:tc>
      </w:tr>
    </w:tbl>
    <w:p w14:paraId="3DD4578A" w14:textId="77777777" w:rsidR="00B07AF9" w:rsidRDefault="008510B1">
      <w:pPr>
        <w:pStyle w:val="4"/>
      </w:pPr>
      <w:bookmarkStart w:id="207" w:name="模型功能-11"/>
      <w:bookmarkEnd w:id="206"/>
      <w:r>
        <w:t>模型功能</w:t>
      </w:r>
    </w:p>
    <w:p w14:paraId="162F2479" w14:textId="77777777" w:rsidR="00B07AF9" w:rsidRDefault="008510B1" w:rsidP="008510B1">
      <w:pPr>
        <w:pStyle w:val="Compact"/>
        <w:numPr>
          <w:ilvl w:val="0"/>
          <w:numId w:val="116"/>
        </w:numPr>
        <w:rPr>
          <w:lang w:eastAsia="zh-CN"/>
        </w:rPr>
      </w:pPr>
      <w:r>
        <w:rPr>
          <w:rStyle w:val="VerbatimChar"/>
          <w:lang w:eastAsia="zh-CN"/>
        </w:rPr>
        <w:t>Books</w:t>
      </w:r>
      <w:r>
        <w:rPr>
          <w:lang w:eastAsia="zh-CN"/>
        </w:rPr>
        <w:t>模型提供了图书的基本属性，适用于图书馆或图书管理系统中对图书的登记和管理。</w:t>
      </w:r>
    </w:p>
    <w:p w14:paraId="2996F98B" w14:textId="77777777" w:rsidR="00B07AF9" w:rsidRDefault="008510B1">
      <w:pPr>
        <w:pStyle w:val="4"/>
      </w:pPr>
      <w:bookmarkStart w:id="208" w:name="默认值-20"/>
      <w:bookmarkEnd w:id="207"/>
      <w:r>
        <w:t>默认值</w:t>
      </w:r>
    </w:p>
    <w:p w14:paraId="1FF01D31" w14:textId="77777777" w:rsidR="00B07AF9" w:rsidRDefault="008510B1" w:rsidP="008510B1">
      <w:pPr>
        <w:pStyle w:val="Compact"/>
        <w:numPr>
          <w:ilvl w:val="0"/>
          <w:numId w:val="117"/>
        </w:numPr>
      </w:pPr>
      <w:r>
        <w:rPr>
          <w:rStyle w:val="VerbatimChar"/>
        </w:rPr>
        <w:t>available</w:t>
      </w:r>
      <w:r>
        <w:t xml:space="preserve"> </w:t>
      </w:r>
      <w:r>
        <w:t>字段默认为</w:t>
      </w:r>
      <w:r>
        <w:t xml:space="preserve"> </w:t>
      </w:r>
      <w:r>
        <w:rPr>
          <w:rStyle w:val="VerbatimChar"/>
        </w:rPr>
        <w:t>True</w:t>
      </w:r>
      <w:r>
        <w:t>，表示图书默认情况下是可借的。</w:t>
      </w:r>
    </w:p>
    <w:p w14:paraId="599CB684" w14:textId="77777777" w:rsidR="00B07AF9" w:rsidRDefault="008510B1">
      <w:pPr>
        <w:pStyle w:val="4"/>
      </w:pPr>
      <w:bookmarkStart w:id="209" w:name="索引建议-11"/>
      <w:bookmarkEnd w:id="208"/>
      <w:r>
        <w:t>索引建议</w:t>
      </w:r>
    </w:p>
    <w:p w14:paraId="6C12DE5C" w14:textId="77777777" w:rsidR="00B07AF9" w:rsidRDefault="008510B1" w:rsidP="008510B1">
      <w:pPr>
        <w:pStyle w:val="Compact"/>
        <w:numPr>
          <w:ilvl w:val="0"/>
          <w:numId w:val="118"/>
        </w:numPr>
        <w:rPr>
          <w:lang w:eastAsia="zh-CN"/>
        </w:rPr>
      </w:pPr>
      <w:r>
        <w:rPr>
          <w:rStyle w:val="VerbatimChar"/>
          <w:lang w:eastAsia="zh-CN"/>
        </w:rPr>
        <w:t>book_id</w:t>
      </w:r>
      <w:r>
        <w:rPr>
          <w:lang w:eastAsia="zh-CN"/>
        </w:rPr>
        <w:t xml:space="preserve">: </w:t>
      </w:r>
      <w:r>
        <w:rPr>
          <w:lang w:eastAsia="zh-CN"/>
        </w:rPr>
        <w:t>由于是图书的唯一标识，建议设置为唯一索引，以优化查找效率。</w:t>
      </w:r>
    </w:p>
    <w:p w14:paraId="2AE96BA8" w14:textId="77777777" w:rsidR="00B07AF9" w:rsidRDefault="008510B1">
      <w:pPr>
        <w:pStyle w:val="4"/>
      </w:pPr>
      <w:bookmarkStart w:id="210" w:name="序列化方法"/>
      <w:bookmarkEnd w:id="209"/>
      <w:r>
        <w:t>序列化方法</w:t>
      </w:r>
    </w:p>
    <w:p w14:paraId="57D3C5CD" w14:textId="77777777" w:rsidR="00B07AF9" w:rsidRDefault="008510B1" w:rsidP="008510B1">
      <w:pPr>
        <w:pStyle w:val="Compact"/>
        <w:numPr>
          <w:ilvl w:val="0"/>
          <w:numId w:val="119"/>
        </w:numPr>
      </w:pPr>
      <w:r>
        <w:rPr>
          <w:rStyle w:val="VerbatimChar"/>
        </w:rPr>
        <w:t>to_json(self)</w:t>
      </w:r>
      <w:r>
        <w:t xml:space="preserve">: </w:t>
      </w:r>
      <w:r>
        <w:t>方法将图书对象序列化为</w:t>
      </w:r>
      <w:r>
        <w:t xml:space="preserve"> JSON </w:t>
      </w:r>
      <w:r>
        <w:t>格式，包括图书的所有核心属性。</w:t>
      </w:r>
    </w:p>
    <w:p w14:paraId="72582508" w14:textId="77777777" w:rsidR="00B07AF9" w:rsidRDefault="008510B1">
      <w:pPr>
        <w:pStyle w:val="FirstParagraph"/>
      </w:pPr>
      <w:r>
        <w:t>序列化示例：</w:t>
      </w:r>
    </w:p>
    <w:p w14:paraId="3A91A2C3" w14:textId="77777777" w:rsidR="00B07AF9" w:rsidRDefault="008510B1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'id'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'</w:t>
      </w:r>
      <w:r>
        <w:rPr>
          <w:rStyle w:val="ErrorTok"/>
        </w:rPr>
        <w:t>图书的唯一</w:t>
      </w:r>
      <w:r>
        <w:rPr>
          <w:rStyle w:val="ErrorTok"/>
        </w:rPr>
        <w:t>ID'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'name'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'</w:t>
      </w:r>
      <w:r>
        <w:rPr>
          <w:rStyle w:val="ErrorTok"/>
        </w:rPr>
        <w:t>图书名称</w:t>
      </w:r>
      <w:r>
        <w:rPr>
          <w:rStyle w:val="ErrorTok"/>
        </w:rPr>
        <w:t>'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'authors'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'</w:t>
      </w:r>
      <w:r>
        <w:rPr>
          <w:rStyle w:val="ErrorTok"/>
        </w:rPr>
        <w:t>作者</w:t>
      </w:r>
      <w:r>
        <w:rPr>
          <w:rStyle w:val="ErrorTok"/>
        </w:rPr>
        <w:t>'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'publish_year'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'</w:t>
      </w:r>
      <w:r>
        <w:rPr>
          <w:rStyle w:val="ErrorTok"/>
        </w:rPr>
        <w:t>出版年份</w:t>
      </w:r>
      <w:r>
        <w:rPr>
          <w:rStyle w:val="ErrorTok"/>
        </w:rPr>
        <w:t>'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'location'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'</w:t>
      </w:r>
      <w:r>
        <w:rPr>
          <w:rStyle w:val="ErrorTok"/>
        </w:rPr>
        <w:t>图书当前位置</w:t>
      </w:r>
      <w:r>
        <w:rPr>
          <w:rStyle w:val="ErrorTok"/>
        </w:rPr>
        <w:t>'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'available'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</w:t>
      </w:r>
      <w:r>
        <w:rPr>
          <w:rStyle w:val="ErrorTok"/>
        </w:rPr>
        <w:t>或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FunctionTok"/>
        </w:rPr>
        <w:t>}</w:t>
      </w:r>
    </w:p>
    <w:p w14:paraId="001DDA40" w14:textId="77777777" w:rsidR="00B07AF9" w:rsidRDefault="008510B1">
      <w:pPr>
        <w:pStyle w:val="3"/>
        <w:rPr>
          <w:lang w:eastAsia="zh-CN"/>
        </w:rPr>
      </w:pPr>
      <w:bookmarkStart w:id="211" w:name="bookloans-模型"/>
      <w:bookmarkEnd w:id="204"/>
      <w:bookmarkEnd w:id="210"/>
      <w:r>
        <w:rPr>
          <w:lang w:eastAsia="zh-CN"/>
        </w:rPr>
        <w:t xml:space="preserve">BookLoans </w:t>
      </w:r>
      <w:r>
        <w:rPr>
          <w:lang w:eastAsia="zh-CN"/>
        </w:rPr>
        <w:t>模型</w:t>
      </w:r>
    </w:p>
    <w:p w14:paraId="144A80B3" w14:textId="77777777" w:rsidR="00B07AF9" w:rsidRDefault="008510B1">
      <w:pPr>
        <w:pStyle w:val="4"/>
        <w:rPr>
          <w:lang w:eastAsia="zh-CN"/>
        </w:rPr>
      </w:pPr>
      <w:bookmarkStart w:id="212" w:name="描述-30"/>
      <w:r>
        <w:rPr>
          <w:lang w:eastAsia="zh-CN"/>
        </w:rPr>
        <w:t>描述</w:t>
      </w:r>
    </w:p>
    <w:p w14:paraId="09381665" w14:textId="77777777" w:rsidR="00B07AF9" w:rsidRDefault="008510B1">
      <w:pPr>
        <w:pStyle w:val="FirstParagraph"/>
        <w:rPr>
          <w:lang w:eastAsia="zh-CN"/>
        </w:rPr>
      </w:pPr>
      <w:r>
        <w:rPr>
          <w:rStyle w:val="VerbatimChar"/>
          <w:lang w:eastAsia="zh-CN"/>
        </w:rPr>
        <w:t>BookLoans</w:t>
      </w:r>
      <w:r>
        <w:rPr>
          <w:lang w:eastAsia="zh-CN"/>
        </w:rPr>
        <w:t xml:space="preserve"> </w:t>
      </w:r>
      <w:r>
        <w:rPr>
          <w:lang w:eastAsia="zh-CN"/>
        </w:rPr>
        <w:t>模型用于记录图书借阅的详细信息，包括借阅的图书、用户、借阅和应还日期以及借阅状态。</w:t>
      </w:r>
    </w:p>
    <w:p w14:paraId="47BFC77C" w14:textId="77777777" w:rsidR="00B07AF9" w:rsidRDefault="008510B1">
      <w:pPr>
        <w:pStyle w:val="4"/>
      </w:pPr>
      <w:bookmarkStart w:id="213" w:name="字段说明-30"/>
      <w:bookmarkEnd w:id="212"/>
      <w:r>
        <w:t>字段说明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17"/>
        <w:gridCol w:w="1233"/>
        <w:gridCol w:w="4485"/>
        <w:gridCol w:w="1121"/>
      </w:tblGrid>
      <w:tr w:rsidR="00B07AF9" w14:paraId="4D344CF3" w14:textId="77777777" w:rsidTr="00B07A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04" w:type="dxa"/>
          </w:tcPr>
          <w:p w14:paraId="2354C52F" w14:textId="77777777" w:rsidR="00B07AF9" w:rsidRDefault="008510B1">
            <w:pPr>
              <w:pStyle w:val="Compact"/>
            </w:pPr>
            <w:r>
              <w:t>字段名</w:t>
            </w:r>
          </w:p>
        </w:tc>
        <w:tc>
          <w:tcPr>
            <w:tcW w:w="1102" w:type="dxa"/>
          </w:tcPr>
          <w:p w14:paraId="061D5FAA" w14:textId="77777777" w:rsidR="00B07AF9" w:rsidRDefault="008510B1">
            <w:pPr>
              <w:pStyle w:val="Compact"/>
            </w:pPr>
            <w:r>
              <w:t>数据类型</w:t>
            </w:r>
          </w:p>
        </w:tc>
        <w:tc>
          <w:tcPr>
            <w:tcW w:w="4010" w:type="dxa"/>
          </w:tcPr>
          <w:p w14:paraId="2FEBAA17" w14:textId="77777777" w:rsidR="00B07AF9" w:rsidRDefault="008510B1">
            <w:pPr>
              <w:pStyle w:val="Compact"/>
            </w:pPr>
            <w:r>
              <w:t>描述</w:t>
            </w:r>
          </w:p>
        </w:tc>
        <w:tc>
          <w:tcPr>
            <w:tcW w:w="1002" w:type="dxa"/>
          </w:tcPr>
          <w:p w14:paraId="7EE90A12" w14:textId="77777777" w:rsidR="00B07AF9" w:rsidRDefault="008510B1">
            <w:pPr>
              <w:pStyle w:val="Compact"/>
            </w:pPr>
            <w:r>
              <w:t>是否可为空</w:t>
            </w:r>
          </w:p>
        </w:tc>
      </w:tr>
      <w:tr w:rsidR="00B07AF9" w14:paraId="39439A01" w14:textId="77777777">
        <w:tc>
          <w:tcPr>
            <w:tcW w:w="1804" w:type="dxa"/>
          </w:tcPr>
          <w:p w14:paraId="6A78DC38" w14:textId="77777777" w:rsidR="00B07AF9" w:rsidRDefault="008510B1">
            <w:pPr>
              <w:pStyle w:val="Compact"/>
            </w:pPr>
            <w:r>
              <w:t>id</w:t>
            </w:r>
          </w:p>
        </w:tc>
        <w:tc>
          <w:tcPr>
            <w:tcW w:w="1102" w:type="dxa"/>
          </w:tcPr>
          <w:p w14:paraId="39A5374C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4010" w:type="dxa"/>
          </w:tcPr>
          <w:p w14:paraId="1247281E" w14:textId="77777777" w:rsidR="00B07AF9" w:rsidRDefault="008510B1">
            <w:pPr>
              <w:pStyle w:val="Compact"/>
            </w:pPr>
            <w:r>
              <w:t>借阅记录</w:t>
            </w:r>
            <w:r>
              <w:t xml:space="preserve"> ID</w:t>
            </w:r>
            <w:r>
              <w:t>，主键</w:t>
            </w:r>
          </w:p>
        </w:tc>
        <w:tc>
          <w:tcPr>
            <w:tcW w:w="1002" w:type="dxa"/>
          </w:tcPr>
          <w:p w14:paraId="4EDAC1A4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7BA0747E" w14:textId="77777777">
        <w:tc>
          <w:tcPr>
            <w:tcW w:w="1804" w:type="dxa"/>
          </w:tcPr>
          <w:p w14:paraId="7177E1A4" w14:textId="77777777" w:rsidR="00B07AF9" w:rsidRDefault="008510B1">
            <w:pPr>
              <w:pStyle w:val="Compact"/>
            </w:pPr>
            <w:r>
              <w:t>book_id</w:t>
            </w:r>
          </w:p>
        </w:tc>
        <w:tc>
          <w:tcPr>
            <w:tcW w:w="1102" w:type="dxa"/>
          </w:tcPr>
          <w:p w14:paraId="1F184325" w14:textId="77777777" w:rsidR="00B07AF9" w:rsidRDefault="008510B1">
            <w:pPr>
              <w:pStyle w:val="Compact"/>
            </w:pPr>
            <w:r>
              <w:t>String(100)</w:t>
            </w:r>
          </w:p>
        </w:tc>
        <w:tc>
          <w:tcPr>
            <w:tcW w:w="4010" w:type="dxa"/>
          </w:tcPr>
          <w:p w14:paraId="00D4B1F2" w14:textId="77777777" w:rsidR="00B07AF9" w:rsidRDefault="008510B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借阅图书</w:t>
            </w:r>
            <w:r>
              <w:rPr>
                <w:lang w:eastAsia="zh-CN"/>
              </w:rPr>
              <w:t xml:space="preserve"> ID</w:t>
            </w:r>
            <w:r>
              <w:rPr>
                <w:lang w:eastAsia="zh-CN"/>
              </w:rPr>
              <w:t>，外键关联</w:t>
            </w:r>
            <w:r>
              <w:rPr>
                <w:rStyle w:val="VerbatimChar"/>
                <w:lang w:eastAsia="zh-CN"/>
              </w:rPr>
              <w:t>Books</w:t>
            </w:r>
            <w:r>
              <w:rPr>
                <w:lang w:eastAsia="zh-CN"/>
              </w:rPr>
              <w:t>表</w:t>
            </w:r>
          </w:p>
        </w:tc>
        <w:tc>
          <w:tcPr>
            <w:tcW w:w="1002" w:type="dxa"/>
          </w:tcPr>
          <w:p w14:paraId="7ABB39AC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4DB95652" w14:textId="77777777">
        <w:tc>
          <w:tcPr>
            <w:tcW w:w="1804" w:type="dxa"/>
          </w:tcPr>
          <w:p w14:paraId="55A1F8A3" w14:textId="77777777" w:rsidR="00B07AF9" w:rsidRDefault="008510B1">
            <w:pPr>
              <w:pStyle w:val="Compact"/>
            </w:pPr>
            <w:r>
              <w:t>user_id</w:t>
            </w:r>
          </w:p>
        </w:tc>
        <w:tc>
          <w:tcPr>
            <w:tcW w:w="1102" w:type="dxa"/>
          </w:tcPr>
          <w:p w14:paraId="41CC7096" w14:textId="77777777" w:rsidR="00B07AF9" w:rsidRDefault="008510B1">
            <w:pPr>
              <w:pStyle w:val="Compact"/>
            </w:pPr>
            <w:r>
              <w:t>String(20)</w:t>
            </w:r>
          </w:p>
        </w:tc>
        <w:tc>
          <w:tcPr>
            <w:tcW w:w="4010" w:type="dxa"/>
          </w:tcPr>
          <w:p w14:paraId="5B080F7F" w14:textId="77777777" w:rsidR="00B07AF9" w:rsidRDefault="008510B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借阅用户</w:t>
            </w:r>
            <w:r>
              <w:rPr>
                <w:lang w:eastAsia="zh-CN"/>
              </w:rPr>
              <w:t xml:space="preserve"> ID</w:t>
            </w:r>
            <w:r>
              <w:rPr>
                <w:lang w:eastAsia="zh-CN"/>
              </w:rPr>
              <w:t>，外键关联</w:t>
            </w:r>
            <w:r>
              <w:rPr>
                <w:rStyle w:val="VerbatimChar"/>
                <w:lang w:eastAsia="zh-CN"/>
              </w:rPr>
              <w:t>Users</w:t>
            </w:r>
            <w:r>
              <w:rPr>
                <w:lang w:eastAsia="zh-CN"/>
              </w:rPr>
              <w:t>表</w:t>
            </w:r>
          </w:p>
        </w:tc>
        <w:tc>
          <w:tcPr>
            <w:tcW w:w="1002" w:type="dxa"/>
          </w:tcPr>
          <w:p w14:paraId="5F474F48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428E68EC" w14:textId="77777777">
        <w:tc>
          <w:tcPr>
            <w:tcW w:w="1804" w:type="dxa"/>
          </w:tcPr>
          <w:p w14:paraId="5A316779" w14:textId="77777777" w:rsidR="00B07AF9" w:rsidRDefault="008510B1">
            <w:pPr>
              <w:pStyle w:val="Compact"/>
            </w:pPr>
            <w:r>
              <w:t>brows_request_id</w:t>
            </w:r>
          </w:p>
        </w:tc>
        <w:tc>
          <w:tcPr>
            <w:tcW w:w="1102" w:type="dxa"/>
          </w:tcPr>
          <w:p w14:paraId="345B6513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4010" w:type="dxa"/>
          </w:tcPr>
          <w:p w14:paraId="314154C2" w14:textId="77777777" w:rsidR="00B07AF9" w:rsidRDefault="008510B1">
            <w:pPr>
              <w:pStyle w:val="Compact"/>
            </w:pPr>
            <w:r>
              <w:t>预借请求</w:t>
            </w:r>
            <w:r>
              <w:t xml:space="preserve"> ID</w:t>
            </w:r>
            <w:r>
              <w:t>，外键关联</w:t>
            </w:r>
            <w:r>
              <w:rPr>
                <w:rStyle w:val="VerbatimChar"/>
              </w:rPr>
              <w:t>BookLoanRequest</w:t>
            </w:r>
            <w:r>
              <w:t>表</w:t>
            </w:r>
          </w:p>
        </w:tc>
        <w:tc>
          <w:tcPr>
            <w:tcW w:w="1002" w:type="dxa"/>
          </w:tcPr>
          <w:p w14:paraId="325D5B90" w14:textId="77777777" w:rsidR="00B07AF9" w:rsidRDefault="008510B1">
            <w:pPr>
              <w:pStyle w:val="Compact"/>
            </w:pPr>
            <w:r>
              <w:t>是</w:t>
            </w:r>
          </w:p>
        </w:tc>
      </w:tr>
      <w:tr w:rsidR="00B07AF9" w14:paraId="291C4F6A" w14:textId="77777777">
        <w:tc>
          <w:tcPr>
            <w:tcW w:w="1804" w:type="dxa"/>
          </w:tcPr>
          <w:p w14:paraId="6C5BF5C1" w14:textId="77777777" w:rsidR="00B07AF9" w:rsidRDefault="008510B1">
            <w:pPr>
              <w:pStyle w:val="Compact"/>
            </w:pPr>
            <w:r>
              <w:t>return_request_id</w:t>
            </w:r>
          </w:p>
        </w:tc>
        <w:tc>
          <w:tcPr>
            <w:tcW w:w="1102" w:type="dxa"/>
          </w:tcPr>
          <w:p w14:paraId="1EEFED05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4010" w:type="dxa"/>
          </w:tcPr>
          <w:p w14:paraId="75648EB0" w14:textId="77777777" w:rsidR="00B07AF9" w:rsidRDefault="008510B1">
            <w:pPr>
              <w:pStyle w:val="Compact"/>
            </w:pPr>
            <w:r>
              <w:t>还书请求</w:t>
            </w:r>
            <w:r>
              <w:t xml:space="preserve"> ID</w:t>
            </w:r>
            <w:r>
              <w:t>，外键关联</w:t>
            </w:r>
            <w:r>
              <w:rPr>
                <w:rStyle w:val="VerbatimChar"/>
              </w:rPr>
              <w:t>BookLoanRequest</w:t>
            </w:r>
            <w:r>
              <w:t>表</w:t>
            </w:r>
          </w:p>
        </w:tc>
        <w:tc>
          <w:tcPr>
            <w:tcW w:w="1002" w:type="dxa"/>
          </w:tcPr>
          <w:p w14:paraId="2DC2E6C8" w14:textId="77777777" w:rsidR="00B07AF9" w:rsidRDefault="008510B1">
            <w:pPr>
              <w:pStyle w:val="Compact"/>
            </w:pPr>
            <w:r>
              <w:t>是</w:t>
            </w:r>
          </w:p>
        </w:tc>
      </w:tr>
      <w:tr w:rsidR="00B07AF9" w14:paraId="1DBCF7EA" w14:textId="77777777">
        <w:tc>
          <w:tcPr>
            <w:tcW w:w="1804" w:type="dxa"/>
          </w:tcPr>
          <w:p w14:paraId="3E1F574C" w14:textId="77777777" w:rsidR="00B07AF9" w:rsidRDefault="008510B1">
            <w:pPr>
              <w:pStyle w:val="Compact"/>
            </w:pPr>
            <w:r>
              <w:t>should_return_date</w:t>
            </w:r>
          </w:p>
        </w:tc>
        <w:tc>
          <w:tcPr>
            <w:tcW w:w="1102" w:type="dxa"/>
          </w:tcPr>
          <w:p w14:paraId="5364C484" w14:textId="77777777" w:rsidR="00B07AF9" w:rsidRDefault="008510B1">
            <w:pPr>
              <w:pStyle w:val="Compact"/>
            </w:pPr>
            <w:r>
              <w:t>DateTime</w:t>
            </w:r>
          </w:p>
        </w:tc>
        <w:tc>
          <w:tcPr>
            <w:tcW w:w="4010" w:type="dxa"/>
          </w:tcPr>
          <w:p w14:paraId="5BD3E7D9" w14:textId="77777777" w:rsidR="00B07AF9" w:rsidRDefault="008510B1">
            <w:pPr>
              <w:pStyle w:val="Compact"/>
            </w:pPr>
            <w:r>
              <w:t>应还日期</w:t>
            </w:r>
          </w:p>
        </w:tc>
        <w:tc>
          <w:tcPr>
            <w:tcW w:w="1002" w:type="dxa"/>
          </w:tcPr>
          <w:p w14:paraId="6B725F40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3D5AA90C" w14:textId="77777777">
        <w:tc>
          <w:tcPr>
            <w:tcW w:w="1804" w:type="dxa"/>
          </w:tcPr>
          <w:p w14:paraId="757F8194" w14:textId="77777777" w:rsidR="00B07AF9" w:rsidRDefault="008510B1">
            <w:pPr>
              <w:pStyle w:val="Compact"/>
            </w:pPr>
            <w:r>
              <w:t>loan_date</w:t>
            </w:r>
          </w:p>
        </w:tc>
        <w:tc>
          <w:tcPr>
            <w:tcW w:w="1102" w:type="dxa"/>
          </w:tcPr>
          <w:p w14:paraId="379B0619" w14:textId="77777777" w:rsidR="00B07AF9" w:rsidRDefault="008510B1">
            <w:pPr>
              <w:pStyle w:val="Compact"/>
            </w:pPr>
            <w:r>
              <w:t>DateTime</w:t>
            </w:r>
          </w:p>
        </w:tc>
        <w:tc>
          <w:tcPr>
            <w:tcW w:w="4010" w:type="dxa"/>
          </w:tcPr>
          <w:p w14:paraId="5145C652" w14:textId="77777777" w:rsidR="00B07AF9" w:rsidRDefault="008510B1">
            <w:pPr>
              <w:pStyle w:val="Compact"/>
            </w:pPr>
            <w:r>
              <w:t>借阅日期</w:t>
            </w:r>
          </w:p>
        </w:tc>
        <w:tc>
          <w:tcPr>
            <w:tcW w:w="1002" w:type="dxa"/>
          </w:tcPr>
          <w:p w14:paraId="7CD61E70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7D2FC2BF" w14:textId="77777777">
        <w:tc>
          <w:tcPr>
            <w:tcW w:w="1804" w:type="dxa"/>
          </w:tcPr>
          <w:p w14:paraId="5A13FCA9" w14:textId="77777777" w:rsidR="00B07AF9" w:rsidRDefault="008510B1">
            <w:pPr>
              <w:pStyle w:val="Compact"/>
            </w:pPr>
            <w:r>
              <w:t>return_date</w:t>
            </w:r>
          </w:p>
        </w:tc>
        <w:tc>
          <w:tcPr>
            <w:tcW w:w="1102" w:type="dxa"/>
          </w:tcPr>
          <w:p w14:paraId="4BD0CE4A" w14:textId="77777777" w:rsidR="00B07AF9" w:rsidRDefault="008510B1">
            <w:pPr>
              <w:pStyle w:val="Compact"/>
            </w:pPr>
            <w:r>
              <w:t>DateTime</w:t>
            </w:r>
          </w:p>
        </w:tc>
        <w:tc>
          <w:tcPr>
            <w:tcW w:w="4010" w:type="dxa"/>
          </w:tcPr>
          <w:p w14:paraId="2486C021" w14:textId="77777777" w:rsidR="00B07AF9" w:rsidRDefault="008510B1">
            <w:pPr>
              <w:pStyle w:val="Compact"/>
            </w:pPr>
            <w:r>
              <w:t>实际还书日期</w:t>
            </w:r>
          </w:p>
        </w:tc>
        <w:tc>
          <w:tcPr>
            <w:tcW w:w="1002" w:type="dxa"/>
          </w:tcPr>
          <w:p w14:paraId="60858442" w14:textId="77777777" w:rsidR="00B07AF9" w:rsidRDefault="008510B1">
            <w:pPr>
              <w:pStyle w:val="Compact"/>
            </w:pPr>
            <w:r>
              <w:t>是</w:t>
            </w:r>
          </w:p>
        </w:tc>
      </w:tr>
      <w:tr w:rsidR="00B07AF9" w14:paraId="2073E018" w14:textId="77777777">
        <w:tc>
          <w:tcPr>
            <w:tcW w:w="1804" w:type="dxa"/>
          </w:tcPr>
          <w:p w14:paraId="2C4F135F" w14:textId="77777777" w:rsidR="00B07AF9" w:rsidRDefault="008510B1">
            <w:pPr>
              <w:pStyle w:val="Compact"/>
            </w:pPr>
            <w:r>
              <w:t>status</w:t>
            </w:r>
          </w:p>
        </w:tc>
        <w:tc>
          <w:tcPr>
            <w:tcW w:w="1102" w:type="dxa"/>
          </w:tcPr>
          <w:p w14:paraId="70A6F242" w14:textId="77777777" w:rsidR="00B07AF9" w:rsidRDefault="008510B1">
            <w:pPr>
              <w:pStyle w:val="Compact"/>
            </w:pPr>
            <w:r>
              <w:t>String(20)</w:t>
            </w:r>
          </w:p>
        </w:tc>
        <w:tc>
          <w:tcPr>
            <w:tcW w:w="4010" w:type="dxa"/>
          </w:tcPr>
          <w:p w14:paraId="4FA8CA82" w14:textId="77777777" w:rsidR="00B07AF9" w:rsidRDefault="008510B1">
            <w:pPr>
              <w:pStyle w:val="Compact"/>
            </w:pPr>
            <w:r>
              <w:t>借阅状态</w:t>
            </w:r>
          </w:p>
        </w:tc>
        <w:tc>
          <w:tcPr>
            <w:tcW w:w="1002" w:type="dxa"/>
          </w:tcPr>
          <w:p w14:paraId="196DB2DF" w14:textId="77777777" w:rsidR="00B07AF9" w:rsidRDefault="008510B1">
            <w:pPr>
              <w:pStyle w:val="Compact"/>
            </w:pPr>
            <w:r>
              <w:t>否</w:t>
            </w:r>
          </w:p>
        </w:tc>
      </w:tr>
    </w:tbl>
    <w:p w14:paraId="1868AC59" w14:textId="77777777" w:rsidR="00B07AF9" w:rsidRDefault="008510B1">
      <w:pPr>
        <w:pStyle w:val="4"/>
      </w:pPr>
      <w:bookmarkStart w:id="214" w:name="关联模型-9"/>
      <w:bookmarkEnd w:id="213"/>
      <w:r>
        <w:t>关联模型</w:t>
      </w:r>
    </w:p>
    <w:p w14:paraId="02A88B95" w14:textId="77777777" w:rsidR="00B07AF9" w:rsidRDefault="008510B1" w:rsidP="008510B1">
      <w:pPr>
        <w:pStyle w:val="Compact"/>
        <w:numPr>
          <w:ilvl w:val="0"/>
          <w:numId w:val="120"/>
        </w:numPr>
      </w:pPr>
      <w:r>
        <w:rPr>
          <w:rStyle w:val="VerbatimChar"/>
        </w:rPr>
        <w:t>book</w:t>
      </w:r>
      <w:r>
        <w:t xml:space="preserve">: </w:t>
      </w:r>
      <w:r>
        <w:t>与</w:t>
      </w:r>
      <w:r>
        <w:rPr>
          <w:rStyle w:val="VerbatimChar"/>
        </w:rPr>
        <w:t>Books</w:t>
      </w:r>
      <w:r>
        <w:t>模型的</w:t>
      </w:r>
      <w:r>
        <w:rPr>
          <w:rStyle w:val="VerbatimChar"/>
        </w:rPr>
        <w:t>book_id</w:t>
      </w:r>
      <w:r>
        <w:t>字段关联，表示被借阅的图书。</w:t>
      </w:r>
    </w:p>
    <w:p w14:paraId="16FF7DEA" w14:textId="77777777" w:rsidR="00B07AF9" w:rsidRDefault="008510B1" w:rsidP="008510B1">
      <w:pPr>
        <w:pStyle w:val="Compact"/>
        <w:numPr>
          <w:ilvl w:val="0"/>
          <w:numId w:val="120"/>
        </w:numPr>
      </w:pPr>
      <w:r>
        <w:rPr>
          <w:rStyle w:val="VerbatimChar"/>
        </w:rPr>
        <w:t>requester</w:t>
      </w:r>
      <w:r>
        <w:t xml:space="preserve">: </w:t>
      </w:r>
      <w:r>
        <w:t>与</w:t>
      </w:r>
      <w:r>
        <w:rPr>
          <w:rStyle w:val="VerbatimChar"/>
        </w:rPr>
        <w:t>Users</w:t>
      </w:r>
      <w:r>
        <w:t>模型的</w:t>
      </w:r>
      <w:r>
        <w:rPr>
          <w:rStyle w:val="VerbatimChar"/>
        </w:rPr>
        <w:t>user_id</w:t>
      </w:r>
      <w:r>
        <w:t>字段关联，表示借阅图书的用户。</w:t>
      </w:r>
    </w:p>
    <w:p w14:paraId="628E48FC" w14:textId="77777777" w:rsidR="00B07AF9" w:rsidRDefault="008510B1" w:rsidP="008510B1">
      <w:pPr>
        <w:pStyle w:val="Compact"/>
        <w:numPr>
          <w:ilvl w:val="0"/>
          <w:numId w:val="120"/>
        </w:numPr>
      </w:pPr>
      <w:r>
        <w:rPr>
          <w:rStyle w:val="VerbatimChar"/>
        </w:rPr>
        <w:t>brows_request</w:t>
      </w:r>
      <w:r>
        <w:t xml:space="preserve">: </w:t>
      </w:r>
      <w:r>
        <w:t>与</w:t>
      </w:r>
      <w:r>
        <w:rPr>
          <w:rStyle w:val="VerbatimChar"/>
        </w:rPr>
        <w:t>BookLoanRequest</w:t>
      </w:r>
      <w:r>
        <w:t>模型的</w:t>
      </w:r>
      <w:r>
        <w:rPr>
          <w:rStyle w:val="VerbatimChar"/>
        </w:rPr>
        <w:t>brows_request_id</w:t>
      </w:r>
      <w:r>
        <w:t>字段关联，表示预借请求。</w:t>
      </w:r>
    </w:p>
    <w:p w14:paraId="0792C743" w14:textId="77777777" w:rsidR="00B07AF9" w:rsidRDefault="008510B1" w:rsidP="008510B1">
      <w:pPr>
        <w:pStyle w:val="Compact"/>
        <w:numPr>
          <w:ilvl w:val="0"/>
          <w:numId w:val="120"/>
        </w:numPr>
      </w:pPr>
      <w:r>
        <w:rPr>
          <w:rStyle w:val="VerbatimChar"/>
        </w:rPr>
        <w:t>return_request</w:t>
      </w:r>
      <w:r>
        <w:t xml:space="preserve">: </w:t>
      </w:r>
      <w:r>
        <w:t>与</w:t>
      </w:r>
      <w:r>
        <w:rPr>
          <w:rStyle w:val="VerbatimChar"/>
        </w:rPr>
        <w:t>BookLoanRequest</w:t>
      </w:r>
      <w:r>
        <w:t>模型的</w:t>
      </w:r>
      <w:r>
        <w:rPr>
          <w:rStyle w:val="VerbatimChar"/>
        </w:rPr>
        <w:t>return_request_id</w:t>
      </w:r>
      <w:r>
        <w:t>字段关联，表示还书请求。</w:t>
      </w:r>
    </w:p>
    <w:p w14:paraId="24F31568" w14:textId="77777777" w:rsidR="00B07AF9" w:rsidRDefault="008510B1">
      <w:pPr>
        <w:pStyle w:val="4"/>
      </w:pPr>
      <w:bookmarkStart w:id="215" w:name="模型方法"/>
      <w:bookmarkEnd w:id="214"/>
      <w:r>
        <w:t>模型方法</w:t>
      </w:r>
    </w:p>
    <w:p w14:paraId="1C88F5E0" w14:textId="77777777" w:rsidR="00B07AF9" w:rsidRDefault="008510B1" w:rsidP="008510B1">
      <w:pPr>
        <w:pStyle w:val="Compact"/>
        <w:numPr>
          <w:ilvl w:val="0"/>
          <w:numId w:val="121"/>
        </w:numPr>
      </w:pPr>
      <w:r>
        <w:rPr>
          <w:rStyle w:val="VerbatimChar"/>
        </w:rPr>
        <w:t>get_left_days(self)</w:t>
      </w:r>
      <w:r>
        <w:t xml:space="preserve">: </w:t>
      </w:r>
      <w:r>
        <w:t>计算并返回剩余还书天数。</w:t>
      </w:r>
    </w:p>
    <w:p w14:paraId="4D4D439A" w14:textId="77777777" w:rsidR="00B07AF9" w:rsidRDefault="008510B1" w:rsidP="008510B1">
      <w:pPr>
        <w:pStyle w:val="Compact"/>
        <w:numPr>
          <w:ilvl w:val="0"/>
          <w:numId w:val="121"/>
        </w:numPr>
      </w:pPr>
      <w:r>
        <w:rPr>
          <w:rStyle w:val="VerbatimChar"/>
        </w:rPr>
        <w:t>to_json(self)</w:t>
      </w:r>
      <w:r>
        <w:t xml:space="preserve">: </w:t>
      </w:r>
      <w:r>
        <w:t>将借阅记录对象序列化为</w:t>
      </w:r>
      <w:r>
        <w:t xml:space="preserve"> JSON </w:t>
      </w:r>
      <w:r>
        <w:t>格式。</w:t>
      </w:r>
    </w:p>
    <w:p w14:paraId="282751C0" w14:textId="77777777" w:rsidR="00B07AF9" w:rsidRDefault="008510B1">
      <w:pPr>
        <w:pStyle w:val="FirstParagraph"/>
      </w:pPr>
      <w:r>
        <w:t>序列化示例：</w:t>
      </w:r>
    </w:p>
    <w:p w14:paraId="0777EE52" w14:textId="77777777" w:rsidR="00B07AF9" w:rsidRDefault="008510B1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借阅记录</w:t>
      </w:r>
      <w:r>
        <w:rPr>
          <w:rStyle w:val="StringTok"/>
        </w:rPr>
        <w:t>I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ok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借阅图书</w:t>
      </w:r>
      <w:r>
        <w:rPr>
          <w:rStyle w:val="StringTok"/>
        </w:rPr>
        <w:t>I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ser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用户</w:t>
      </w:r>
      <w:r>
        <w:rPr>
          <w:rStyle w:val="StringTok"/>
        </w:rPr>
        <w:t>I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oan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借阅日期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turn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实际还书日期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借阅状态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1EFE82C7" w14:textId="77777777" w:rsidR="00B07AF9" w:rsidRDefault="008510B1">
      <w:pPr>
        <w:pStyle w:val="3"/>
      </w:pPr>
      <w:bookmarkStart w:id="216" w:name="violationrecords-模型"/>
      <w:bookmarkEnd w:id="211"/>
      <w:bookmarkEnd w:id="215"/>
      <w:r>
        <w:t xml:space="preserve">ViolationRecords </w:t>
      </w:r>
      <w:r>
        <w:t>模型</w:t>
      </w:r>
    </w:p>
    <w:p w14:paraId="24EBCE9B" w14:textId="77777777" w:rsidR="00B07AF9" w:rsidRDefault="008510B1">
      <w:pPr>
        <w:pStyle w:val="4"/>
      </w:pPr>
      <w:bookmarkStart w:id="217" w:name="描述-31"/>
      <w:r>
        <w:t>描述</w:t>
      </w:r>
    </w:p>
    <w:p w14:paraId="0561E0A3" w14:textId="77777777" w:rsidR="00B07AF9" w:rsidRDefault="008510B1">
      <w:pPr>
        <w:pStyle w:val="FirstParagraph"/>
        <w:rPr>
          <w:lang w:eastAsia="zh-CN"/>
        </w:rPr>
      </w:pPr>
      <w:r>
        <w:rPr>
          <w:rStyle w:val="VerbatimChar"/>
          <w:lang w:eastAsia="zh-CN"/>
        </w:rPr>
        <w:t>ViolationRecords</w:t>
      </w:r>
      <w:r>
        <w:rPr>
          <w:lang w:eastAsia="zh-CN"/>
        </w:rPr>
        <w:t xml:space="preserve"> </w:t>
      </w:r>
      <w:r>
        <w:rPr>
          <w:lang w:eastAsia="zh-CN"/>
        </w:rPr>
        <w:t>模型用于记录用户在图书借阅过程中的违规行为，包括违规日期、描述以及与用户和借阅记录的关联。</w:t>
      </w:r>
    </w:p>
    <w:p w14:paraId="16F375E7" w14:textId="77777777" w:rsidR="00B07AF9" w:rsidRDefault="008510B1">
      <w:pPr>
        <w:pStyle w:val="4"/>
      </w:pPr>
      <w:bookmarkStart w:id="218" w:name="字段说明-31"/>
      <w:bookmarkEnd w:id="217"/>
      <w:r>
        <w:t>字段说明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823"/>
        <w:gridCol w:w="1302"/>
        <w:gridCol w:w="4429"/>
        <w:gridCol w:w="1302"/>
      </w:tblGrid>
      <w:tr w:rsidR="00B07AF9" w14:paraId="1F147258" w14:textId="77777777" w:rsidTr="00B07A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30" w:type="dxa"/>
          </w:tcPr>
          <w:p w14:paraId="14FEEA99" w14:textId="77777777" w:rsidR="00B07AF9" w:rsidRDefault="008510B1">
            <w:pPr>
              <w:pStyle w:val="Compact"/>
            </w:pPr>
            <w:r>
              <w:t>字段名</w:t>
            </w:r>
          </w:p>
        </w:tc>
        <w:tc>
          <w:tcPr>
            <w:tcW w:w="1164" w:type="dxa"/>
          </w:tcPr>
          <w:p w14:paraId="127AB498" w14:textId="77777777" w:rsidR="00B07AF9" w:rsidRDefault="008510B1">
            <w:pPr>
              <w:pStyle w:val="Compact"/>
            </w:pPr>
            <w:r>
              <w:t>数据类型</w:t>
            </w:r>
          </w:p>
        </w:tc>
        <w:tc>
          <w:tcPr>
            <w:tcW w:w="3960" w:type="dxa"/>
          </w:tcPr>
          <w:p w14:paraId="086EE9DD" w14:textId="77777777" w:rsidR="00B07AF9" w:rsidRDefault="008510B1">
            <w:pPr>
              <w:pStyle w:val="Compact"/>
            </w:pPr>
            <w:r>
              <w:t>描述</w:t>
            </w:r>
          </w:p>
        </w:tc>
        <w:tc>
          <w:tcPr>
            <w:tcW w:w="1164" w:type="dxa"/>
          </w:tcPr>
          <w:p w14:paraId="220E7112" w14:textId="77777777" w:rsidR="00B07AF9" w:rsidRDefault="008510B1">
            <w:pPr>
              <w:pStyle w:val="Compact"/>
            </w:pPr>
            <w:r>
              <w:t>是否可为空</w:t>
            </w:r>
          </w:p>
        </w:tc>
      </w:tr>
      <w:tr w:rsidR="00B07AF9" w14:paraId="4CE1058D" w14:textId="77777777">
        <w:tc>
          <w:tcPr>
            <w:tcW w:w="1630" w:type="dxa"/>
          </w:tcPr>
          <w:p w14:paraId="6E735349" w14:textId="77777777" w:rsidR="00B07AF9" w:rsidRDefault="008510B1">
            <w:pPr>
              <w:pStyle w:val="Compact"/>
            </w:pPr>
            <w:r>
              <w:t>id</w:t>
            </w:r>
          </w:p>
        </w:tc>
        <w:tc>
          <w:tcPr>
            <w:tcW w:w="1164" w:type="dxa"/>
          </w:tcPr>
          <w:p w14:paraId="594F15FF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3960" w:type="dxa"/>
          </w:tcPr>
          <w:p w14:paraId="4A0BC8DA" w14:textId="77777777" w:rsidR="00B07AF9" w:rsidRDefault="008510B1">
            <w:pPr>
              <w:pStyle w:val="Compact"/>
            </w:pPr>
            <w:r>
              <w:t>违规记录</w:t>
            </w:r>
            <w:r>
              <w:t xml:space="preserve"> ID</w:t>
            </w:r>
            <w:r>
              <w:t>，主键</w:t>
            </w:r>
          </w:p>
        </w:tc>
        <w:tc>
          <w:tcPr>
            <w:tcW w:w="1164" w:type="dxa"/>
          </w:tcPr>
          <w:p w14:paraId="41253EA5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390B8C50" w14:textId="77777777">
        <w:tc>
          <w:tcPr>
            <w:tcW w:w="1630" w:type="dxa"/>
          </w:tcPr>
          <w:p w14:paraId="6F9EC23E" w14:textId="77777777" w:rsidR="00B07AF9" w:rsidRDefault="008510B1">
            <w:pPr>
              <w:pStyle w:val="Compact"/>
            </w:pPr>
            <w:r>
              <w:t>user_id</w:t>
            </w:r>
          </w:p>
        </w:tc>
        <w:tc>
          <w:tcPr>
            <w:tcW w:w="1164" w:type="dxa"/>
          </w:tcPr>
          <w:p w14:paraId="388EC46D" w14:textId="77777777" w:rsidR="00B07AF9" w:rsidRDefault="008510B1">
            <w:pPr>
              <w:pStyle w:val="Compact"/>
            </w:pPr>
            <w:r>
              <w:t>String(20)</w:t>
            </w:r>
          </w:p>
        </w:tc>
        <w:tc>
          <w:tcPr>
            <w:tcW w:w="3960" w:type="dxa"/>
          </w:tcPr>
          <w:p w14:paraId="581265D5" w14:textId="77777777" w:rsidR="00B07AF9" w:rsidRDefault="008510B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违规用户</w:t>
            </w:r>
            <w:r>
              <w:rPr>
                <w:lang w:eastAsia="zh-CN"/>
              </w:rPr>
              <w:t xml:space="preserve"> ID</w:t>
            </w:r>
            <w:r>
              <w:rPr>
                <w:lang w:eastAsia="zh-CN"/>
              </w:rPr>
              <w:t>，外键关联</w:t>
            </w:r>
            <w:r>
              <w:rPr>
                <w:rStyle w:val="VerbatimChar"/>
                <w:lang w:eastAsia="zh-CN"/>
              </w:rPr>
              <w:t>Users</w:t>
            </w:r>
            <w:r>
              <w:rPr>
                <w:lang w:eastAsia="zh-CN"/>
              </w:rPr>
              <w:t>表</w:t>
            </w:r>
          </w:p>
        </w:tc>
        <w:tc>
          <w:tcPr>
            <w:tcW w:w="1164" w:type="dxa"/>
          </w:tcPr>
          <w:p w14:paraId="54D98D38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4A178335" w14:textId="77777777">
        <w:tc>
          <w:tcPr>
            <w:tcW w:w="1630" w:type="dxa"/>
          </w:tcPr>
          <w:p w14:paraId="0B12B348" w14:textId="77777777" w:rsidR="00B07AF9" w:rsidRDefault="008510B1">
            <w:pPr>
              <w:pStyle w:val="Compact"/>
            </w:pPr>
            <w:r>
              <w:t>loan_id</w:t>
            </w:r>
          </w:p>
        </w:tc>
        <w:tc>
          <w:tcPr>
            <w:tcW w:w="1164" w:type="dxa"/>
          </w:tcPr>
          <w:p w14:paraId="677478F1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3960" w:type="dxa"/>
          </w:tcPr>
          <w:p w14:paraId="7A50A0B2" w14:textId="77777777" w:rsidR="00B07AF9" w:rsidRDefault="008510B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借阅记录</w:t>
            </w:r>
            <w:r>
              <w:rPr>
                <w:lang w:eastAsia="zh-CN"/>
              </w:rPr>
              <w:t xml:space="preserve"> ID</w:t>
            </w:r>
            <w:r>
              <w:rPr>
                <w:lang w:eastAsia="zh-CN"/>
              </w:rPr>
              <w:t>，外键关联</w:t>
            </w:r>
            <w:r>
              <w:rPr>
                <w:rStyle w:val="VerbatimChar"/>
                <w:lang w:eastAsia="zh-CN"/>
              </w:rPr>
              <w:t>BookLoans</w:t>
            </w:r>
            <w:r>
              <w:rPr>
                <w:lang w:eastAsia="zh-CN"/>
              </w:rPr>
              <w:t>表</w:t>
            </w:r>
          </w:p>
        </w:tc>
        <w:tc>
          <w:tcPr>
            <w:tcW w:w="1164" w:type="dxa"/>
          </w:tcPr>
          <w:p w14:paraId="0231C321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704DBF5F" w14:textId="77777777">
        <w:tc>
          <w:tcPr>
            <w:tcW w:w="1630" w:type="dxa"/>
          </w:tcPr>
          <w:p w14:paraId="03116745" w14:textId="77777777" w:rsidR="00B07AF9" w:rsidRDefault="008510B1">
            <w:pPr>
              <w:pStyle w:val="Compact"/>
            </w:pPr>
            <w:r>
              <w:t>violation_date</w:t>
            </w:r>
          </w:p>
        </w:tc>
        <w:tc>
          <w:tcPr>
            <w:tcW w:w="1164" w:type="dxa"/>
          </w:tcPr>
          <w:p w14:paraId="4DB37278" w14:textId="77777777" w:rsidR="00B07AF9" w:rsidRDefault="008510B1">
            <w:pPr>
              <w:pStyle w:val="Compact"/>
            </w:pPr>
            <w:r>
              <w:t>DateTime</w:t>
            </w:r>
          </w:p>
        </w:tc>
        <w:tc>
          <w:tcPr>
            <w:tcW w:w="3960" w:type="dxa"/>
          </w:tcPr>
          <w:p w14:paraId="783B4C78" w14:textId="77777777" w:rsidR="00B07AF9" w:rsidRDefault="008510B1">
            <w:pPr>
              <w:pStyle w:val="Compact"/>
            </w:pPr>
            <w:r>
              <w:t>违规日期</w:t>
            </w:r>
          </w:p>
        </w:tc>
        <w:tc>
          <w:tcPr>
            <w:tcW w:w="1164" w:type="dxa"/>
          </w:tcPr>
          <w:p w14:paraId="15F19780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59AEE7C0" w14:textId="77777777">
        <w:tc>
          <w:tcPr>
            <w:tcW w:w="1630" w:type="dxa"/>
          </w:tcPr>
          <w:p w14:paraId="71B3905A" w14:textId="77777777" w:rsidR="00B07AF9" w:rsidRDefault="008510B1">
            <w:pPr>
              <w:pStyle w:val="Compact"/>
            </w:pPr>
            <w:r>
              <w:t>description</w:t>
            </w:r>
          </w:p>
        </w:tc>
        <w:tc>
          <w:tcPr>
            <w:tcW w:w="1164" w:type="dxa"/>
          </w:tcPr>
          <w:p w14:paraId="10B5BBD1" w14:textId="77777777" w:rsidR="00B07AF9" w:rsidRDefault="008510B1">
            <w:pPr>
              <w:pStyle w:val="Compact"/>
            </w:pPr>
            <w:r>
              <w:t>Text</w:t>
            </w:r>
          </w:p>
        </w:tc>
        <w:tc>
          <w:tcPr>
            <w:tcW w:w="3960" w:type="dxa"/>
          </w:tcPr>
          <w:p w14:paraId="26F302CA" w14:textId="77777777" w:rsidR="00B07AF9" w:rsidRDefault="008510B1">
            <w:pPr>
              <w:pStyle w:val="Compact"/>
            </w:pPr>
            <w:r>
              <w:t>违规行为描述</w:t>
            </w:r>
          </w:p>
        </w:tc>
        <w:tc>
          <w:tcPr>
            <w:tcW w:w="1164" w:type="dxa"/>
          </w:tcPr>
          <w:p w14:paraId="53BECC42" w14:textId="77777777" w:rsidR="00B07AF9" w:rsidRDefault="008510B1">
            <w:pPr>
              <w:pStyle w:val="Compact"/>
            </w:pPr>
            <w:r>
              <w:t>否</w:t>
            </w:r>
          </w:p>
        </w:tc>
      </w:tr>
    </w:tbl>
    <w:p w14:paraId="25FDA08C" w14:textId="77777777" w:rsidR="00B07AF9" w:rsidRDefault="008510B1">
      <w:pPr>
        <w:pStyle w:val="4"/>
      </w:pPr>
      <w:bookmarkStart w:id="219" w:name="关联模型-10"/>
      <w:bookmarkEnd w:id="218"/>
      <w:r>
        <w:t>关联模型</w:t>
      </w:r>
    </w:p>
    <w:p w14:paraId="0E04CEA3" w14:textId="77777777" w:rsidR="00B07AF9" w:rsidRDefault="008510B1" w:rsidP="008510B1">
      <w:pPr>
        <w:pStyle w:val="Compact"/>
        <w:numPr>
          <w:ilvl w:val="0"/>
          <w:numId w:val="122"/>
        </w:numPr>
      </w:pPr>
      <w:r>
        <w:rPr>
          <w:rStyle w:val="VerbatimChar"/>
        </w:rPr>
        <w:t>loans</w:t>
      </w:r>
      <w:r>
        <w:t xml:space="preserve">: </w:t>
      </w:r>
      <w:r>
        <w:t>与</w:t>
      </w:r>
      <w:r>
        <w:rPr>
          <w:rStyle w:val="VerbatimChar"/>
        </w:rPr>
        <w:t>BookLoans</w:t>
      </w:r>
      <w:r>
        <w:t>模型的</w:t>
      </w:r>
      <w:r>
        <w:rPr>
          <w:rStyle w:val="VerbatimChar"/>
        </w:rPr>
        <w:t>loan_id</w:t>
      </w:r>
      <w:r>
        <w:t>字段关联，表示对应的借阅记录。</w:t>
      </w:r>
    </w:p>
    <w:p w14:paraId="69780A65" w14:textId="77777777" w:rsidR="00B07AF9" w:rsidRDefault="008510B1" w:rsidP="008510B1">
      <w:pPr>
        <w:pStyle w:val="Compact"/>
        <w:numPr>
          <w:ilvl w:val="0"/>
          <w:numId w:val="122"/>
        </w:numPr>
      </w:pPr>
      <w:r>
        <w:rPr>
          <w:rStyle w:val="VerbatimChar"/>
        </w:rPr>
        <w:t>user</w:t>
      </w:r>
      <w:r>
        <w:t xml:space="preserve">: </w:t>
      </w:r>
      <w:r>
        <w:t>与</w:t>
      </w:r>
      <w:r>
        <w:rPr>
          <w:rStyle w:val="VerbatimChar"/>
        </w:rPr>
        <w:t>Users</w:t>
      </w:r>
      <w:r>
        <w:t>模型的</w:t>
      </w:r>
      <w:r>
        <w:rPr>
          <w:rStyle w:val="VerbatimChar"/>
        </w:rPr>
        <w:t>user_id</w:t>
      </w:r>
      <w:r>
        <w:t>字段关联，表示发生违规行为的用户。</w:t>
      </w:r>
    </w:p>
    <w:p w14:paraId="3D33B3F6" w14:textId="77777777" w:rsidR="00B07AF9" w:rsidRDefault="008510B1">
      <w:pPr>
        <w:pStyle w:val="4"/>
      </w:pPr>
      <w:bookmarkStart w:id="220" w:name="外键关系-15"/>
      <w:bookmarkEnd w:id="219"/>
      <w:r>
        <w:t>外键关系</w:t>
      </w:r>
    </w:p>
    <w:p w14:paraId="038BB418" w14:textId="77777777" w:rsidR="00B07AF9" w:rsidRDefault="008510B1" w:rsidP="008510B1">
      <w:pPr>
        <w:pStyle w:val="Compact"/>
        <w:numPr>
          <w:ilvl w:val="0"/>
          <w:numId w:val="123"/>
        </w:numPr>
      </w:pPr>
      <w:r>
        <w:rPr>
          <w:rStyle w:val="VerbatimChar"/>
        </w:rPr>
        <w:t>user_id</w:t>
      </w:r>
      <w:r>
        <w:t xml:space="preserve">: </w:t>
      </w:r>
      <w:r>
        <w:t>与</w:t>
      </w:r>
      <w:r>
        <w:rPr>
          <w:rStyle w:val="VerbatimChar"/>
        </w:rPr>
        <w:t>Users</w:t>
      </w:r>
      <w:r>
        <w:t>表的</w:t>
      </w:r>
      <w:r>
        <w:rPr>
          <w:rStyle w:val="VerbatimChar"/>
        </w:rPr>
        <w:t>work_id</w:t>
      </w:r>
      <w:r>
        <w:t>字段相关联，标识违规的用户。</w:t>
      </w:r>
    </w:p>
    <w:p w14:paraId="2188BA63" w14:textId="77777777" w:rsidR="00B07AF9" w:rsidRDefault="008510B1" w:rsidP="008510B1">
      <w:pPr>
        <w:pStyle w:val="Compact"/>
        <w:numPr>
          <w:ilvl w:val="0"/>
          <w:numId w:val="123"/>
        </w:numPr>
      </w:pPr>
      <w:r>
        <w:rPr>
          <w:rStyle w:val="VerbatimChar"/>
        </w:rPr>
        <w:t>loan_id</w:t>
      </w:r>
      <w:r>
        <w:t xml:space="preserve">: </w:t>
      </w:r>
      <w:r>
        <w:t>与</w:t>
      </w:r>
      <w:r>
        <w:rPr>
          <w:rStyle w:val="VerbatimChar"/>
        </w:rPr>
        <w:t>BookLoans</w:t>
      </w:r>
      <w:r>
        <w:t>表的</w:t>
      </w:r>
      <w:r>
        <w:rPr>
          <w:rStyle w:val="VerbatimChar"/>
        </w:rPr>
        <w:t>id</w:t>
      </w:r>
      <w:r>
        <w:t>字段相关联，标识具体的借阅记录。</w:t>
      </w:r>
    </w:p>
    <w:p w14:paraId="15632E40" w14:textId="77777777" w:rsidR="00B07AF9" w:rsidRDefault="008510B1">
      <w:pPr>
        <w:pStyle w:val="4"/>
      </w:pPr>
      <w:bookmarkStart w:id="221" w:name="模型功能-12"/>
      <w:bookmarkEnd w:id="220"/>
      <w:r>
        <w:t>模型功能</w:t>
      </w:r>
    </w:p>
    <w:p w14:paraId="18F20F44" w14:textId="77777777" w:rsidR="00B07AF9" w:rsidRDefault="008510B1" w:rsidP="008510B1">
      <w:pPr>
        <w:pStyle w:val="Compact"/>
        <w:numPr>
          <w:ilvl w:val="0"/>
          <w:numId w:val="124"/>
        </w:numPr>
        <w:rPr>
          <w:lang w:eastAsia="zh-CN"/>
        </w:rPr>
      </w:pPr>
      <w:r>
        <w:rPr>
          <w:rStyle w:val="VerbatimChar"/>
          <w:lang w:eastAsia="zh-CN"/>
        </w:rPr>
        <w:t>ViolationRecords</w:t>
      </w:r>
      <w:r>
        <w:rPr>
          <w:lang w:eastAsia="zh-CN"/>
        </w:rPr>
        <w:t>模型允许图书馆或图书管理系统记录用户的违规行为，并与用户及借阅记录进行关联，便于追踪和管理。</w:t>
      </w:r>
    </w:p>
    <w:p w14:paraId="19405828" w14:textId="77777777" w:rsidR="00B07AF9" w:rsidRDefault="008510B1">
      <w:pPr>
        <w:pStyle w:val="4"/>
      </w:pPr>
      <w:bookmarkStart w:id="222" w:name="默认值-21"/>
      <w:bookmarkEnd w:id="221"/>
      <w:r>
        <w:t>默认值</w:t>
      </w:r>
    </w:p>
    <w:p w14:paraId="5482AFB3" w14:textId="77777777" w:rsidR="00B07AF9" w:rsidRDefault="008510B1" w:rsidP="008510B1">
      <w:pPr>
        <w:pStyle w:val="Compact"/>
        <w:numPr>
          <w:ilvl w:val="0"/>
          <w:numId w:val="125"/>
        </w:numPr>
        <w:rPr>
          <w:lang w:eastAsia="zh-CN"/>
        </w:rPr>
      </w:pPr>
      <w:r>
        <w:rPr>
          <w:lang w:eastAsia="zh-CN"/>
        </w:rPr>
        <w:t>无特定字段默认值，所有字段根据违规事件的具体信息进行填写。</w:t>
      </w:r>
    </w:p>
    <w:p w14:paraId="349B5692" w14:textId="77777777" w:rsidR="00B07AF9" w:rsidRDefault="008510B1">
      <w:pPr>
        <w:pStyle w:val="4"/>
      </w:pPr>
      <w:bookmarkStart w:id="223" w:name="索引建议-12"/>
      <w:bookmarkEnd w:id="222"/>
      <w:r>
        <w:t>索引建议</w:t>
      </w:r>
    </w:p>
    <w:p w14:paraId="4654F222" w14:textId="77777777" w:rsidR="00B07AF9" w:rsidRDefault="008510B1" w:rsidP="008510B1">
      <w:pPr>
        <w:pStyle w:val="Compact"/>
        <w:numPr>
          <w:ilvl w:val="0"/>
          <w:numId w:val="126"/>
        </w:numPr>
      </w:pPr>
      <w:r>
        <w:rPr>
          <w:rStyle w:val="VerbatimChar"/>
        </w:rPr>
        <w:t>user_id</w:t>
      </w:r>
      <w:r>
        <w:t>和</w:t>
      </w:r>
      <w:r>
        <w:rPr>
          <w:rStyle w:val="VerbatimChar"/>
        </w:rPr>
        <w:t>loan_id</w:t>
      </w:r>
      <w:r>
        <w:t xml:space="preserve">: </w:t>
      </w:r>
      <w:r>
        <w:t>可以考虑设置索引，以提高基于用户或借阅记录的查询效率。</w:t>
      </w:r>
    </w:p>
    <w:p w14:paraId="43D9ED0D" w14:textId="77777777" w:rsidR="00B07AF9" w:rsidRDefault="008510B1">
      <w:pPr>
        <w:pStyle w:val="4"/>
      </w:pPr>
      <w:bookmarkStart w:id="224" w:name="示例"/>
      <w:bookmarkEnd w:id="223"/>
      <w:r>
        <w:t>示例</w:t>
      </w:r>
    </w:p>
    <w:p w14:paraId="1A67D860" w14:textId="77777777" w:rsidR="00B07AF9" w:rsidRDefault="008510B1">
      <w:pPr>
        <w:pStyle w:val="FirstParagraph"/>
        <w:rPr>
          <w:lang w:eastAsia="zh-CN"/>
        </w:rPr>
      </w:pPr>
      <w:r>
        <w:rPr>
          <w:lang w:eastAsia="zh-CN"/>
        </w:rPr>
        <w:t>违规记录的创建通常涉及提供用户</w:t>
      </w:r>
      <w:r>
        <w:rPr>
          <w:lang w:eastAsia="zh-CN"/>
        </w:rPr>
        <w:t xml:space="preserve"> ID</w:t>
      </w:r>
      <w:r>
        <w:rPr>
          <w:lang w:eastAsia="zh-CN"/>
        </w:rPr>
        <w:t>、借阅记录</w:t>
      </w:r>
      <w:r>
        <w:rPr>
          <w:lang w:eastAsia="zh-CN"/>
        </w:rPr>
        <w:t xml:space="preserve"> ID</w:t>
      </w:r>
      <w:r>
        <w:rPr>
          <w:lang w:eastAsia="zh-CN"/>
        </w:rPr>
        <w:t>、违规日期以及违规行为的详</w:t>
      </w:r>
      <w:r>
        <w:rPr>
          <w:lang w:eastAsia="zh-CN"/>
        </w:rPr>
        <w:t>细描述。例如：</w:t>
      </w:r>
    </w:p>
    <w:p w14:paraId="1CE4ADC0" w14:textId="77777777" w:rsidR="00B07AF9" w:rsidRDefault="008510B1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用户</w:t>
      </w:r>
      <w:r>
        <w:rPr>
          <w:rStyle w:val="VerbatimChar"/>
          <w:lang w:eastAsia="zh-CN"/>
        </w:rPr>
        <w:t>ID: U1234</w:t>
      </w:r>
      <w:r>
        <w:rPr>
          <w:lang w:eastAsia="zh-CN"/>
        </w:rPr>
        <w:br/>
      </w:r>
      <w:r>
        <w:rPr>
          <w:rStyle w:val="VerbatimChar"/>
          <w:lang w:eastAsia="zh-CN"/>
        </w:rPr>
        <w:t>借阅记录</w:t>
      </w:r>
      <w:r>
        <w:rPr>
          <w:rStyle w:val="VerbatimChar"/>
          <w:lang w:eastAsia="zh-CN"/>
        </w:rPr>
        <w:t>ID: L5678</w:t>
      </w:r>
      <w:r>
        <w:rPr>
          <w:lang w:eastAsia="zh-CN"/>
        </w:rPr>
        <w:br/>
      </w:r>
      <w:r>
        <w:rPr>
          <w:rStyle w:val="VerbatimChar"/>
          <w:lang w:eastAsia="zh-CN"/>
        </w:rPr>
        <w:t>违规日期</w:t>
      </w:r>
      <w:r>
        <w:rPr>
          <w:rStyle w:val="VerbatimChar"/>
          <w:lang w:eastAsia="zh-CN"/>
        </w:rPr>
        <w:t>: 2024-06-07T14:23:00</w:t>
      </w:r>
      <w:r>
        <w:rPr>
          <w:lang w:eastAsia="zh-CN"/>
        </w:rPr>
        <w:br/>
      </w:r>
      <w:r>
        <w:rPr>
          <w:rStyle w:val="VerbatimChar"/>
          <w:lang w:eastAsia="zh-CN"/>
        </w:rPr>
        <w:t>违规行为描述</w:t>
      </w:r>
      <w:r>
        <w:rPr>
          <w:rStyle w:val="VerbatimChar"/>
          <w:lang w:eastAsia="zh-CN"/>
        </w:rPr>
        <w:t xml:space="preserve">: </w:t>
      </w:r>
      <w:r>
        <w:rPr>
          <w:rStyle w:val="VerbatimChar"/>
          <w:lang w:eastAsia="zh-CN"/>
        </w:rPr>
        <w:t>超过应还日期未归还图书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## </w:t>
      </w:r>
      <w:r>
        <w:rPr>
          <w:rStyle w:val="VerbatimChar"/>
          <w:lang w:eastAsia="zh-CN"/>
        </w:rPr>
        <w:t>图书借阅请求表</w:t>
      </w:r>
    </w:p>
    <w:p w14:paraId="0BEA4E2F" w14:textId="77777777" w:rsidR="00B07AF9" w:rsidRDefault="008510B1">
      <w:pPr>
        <w:pStyle w:val="4"/>
        <w:rPr>
          <w:lang w:eastAsia="zh-CN"/>
        </w:rPr>
      </w:pPr>
      <w:bookmarkStart w:id="225" w:name="描述-32"/>
      <w:bookmarkEnd w:id="224"/>
      <w:r>
        <w:rPr>
          <w:lang w:eastAsia="zh-CN"/>
        </w:rPr>
        <w:t>描述</w:t>
      </w:r>
    </w:p>
    <w:p w14:paraId="36C613BA" w14:textId="77777777" w:rsidR="00B07AF9" w:rsidRDefault="008510B1">
      <w:pPr>
        <w:pStyle w:val="FirstParagraph"/>
        <w:rPr>
          <w:lang w:eastAsia="zh-CN"/>
        </w:rPr>
      </w:pPr>
      <w:r>
        <w:rPr>
          <w:lang w:eastAsia="zh-CN"/>
        </w:rPr>
        <w:t>图书借阅请求表用于存储用户对图书的借阅或归还请求信息，包括请求人</w:t>
      </w:r>
      <w:r>
        <w:rPr>
          <w:lang w:eastAsia="zh-CN"/>
        </w:rPr>
        <w:t xml:space="preserve"> ID</w:t>
      </w:r>
      <w:r>
        <w:rPr>
          <w:lang w:eastAsia="zh-CN"/>
        </w:rPr>
        <w:t>、处理人</w:t>
      </w:r>
      <w:r>
        <w:rPr>
          <w:lang w:eastAsia="zh-CN"/>
        </w:rPr>
        <w:t xml:space="preserve"> ID</w:t>
      </w:r>
      <w:r>
        <w:rPr>
          <w:lang w:eastAsia="zh-CN"/>
        </w:rPr>
        <w:t>、图书</w:t>
      </w:r>
      <w:r>
        <w:rPr>
          <w:lang w:eastAsia="zh-CN"/>
        </w:rPr>
        <w:t xml:space="preserve"> ID</w:t>
      </w:r>
      <w:r>
        <w:rPr>
          <w:lang w:eastAsia="zh-CN"/>
        </w:rPr>
        <w:t>、请求日期、处理日期、状态、申请理由和处理备注。</w:t>
      </w:r>
    </w:p>
    <w:p w14:paraId="67EF9851" w14:textId="77777777" w:rsidR="00B07AF9" w:rsidRDefault="008510B1">
      <w:pPr>
        <w:pStyle w:val="4"/>
      </w:pPr>
      <w:bookmarkStart w:id="226" w:name="字段说明-32"/>
      <w:bookmarkEnd w:id="225"/>
      <w:r>
        <w:t>字段说明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52"/>
        <w:gridCol w:w="1079"/>
        <w:gridCol w:w="2485"/>
        <w:gridCol w:w="1080"/>
        <w:gridCol w:w="1080"/>
        <w:gridCol w:w="1080"/>
      </w:tblGrid>
      <w:tr w:rsidR="00B07AF9" w14:paraId="349CA0B2" w14:textId="77777777" w:rsidTr="00B07A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35" w:type="dxa"/>
          </w:tcPr>
          <w:p w14:paraId="6DB33BC8" w14:textId="77777777" w:rsidR="00B07AF9" w:rsidRDefault="008510B1">
            <w:pPr>
              <w:pStyle w:val="Compact"/>
            </w:pPr>
            <w:r>
              <w:t>字段名</w:t>
            </w:r>
          </w:p>
        </w:tc>
        <w:tc>
          <w:tcPr>
            <w:tcW w:w="965" w:type="dxa"/>
          </w:tcPr>
          <w:p w14:paraId="10095820" w14:textId="77777777" w:rsidR="00B07AF9" w:rsidRDefault="008510B1">
            <w:pPr>
              <w:pStyle w:val="Compact"/>
            </w:pPr>
            <w:r>
              <w:t>数据类型</w:t>
            </w:r>
          </w:p>
        </w:tc>
        <w:tc>
          <w:tcPr>
            <w:tcW w:w="2221" w:type="dxa"/>
          </w:tcPr>
          <w:p w14:paraId="51868FD4" w14:textId="77777777" w:rsidR="00B07AF9" w:rsidRDefault="008510B1">
            <w:pPr>
              <w:pStyle w:val="Compact"/>
            </w:pPr>
            <w:r>
              <w:t>描述</w:t>
            </w:r>
          </w:p>
        </w:tc>
        <w:tc>
          <w:tcPr>
            <w:tcW w:w="965" w:type="dxa"/>
          </w:tcPr>
          <w:p w14:paraId="32488771" w14:textId="77777777" w:rsidR="00B07AF9" w:rsidRDefault="008510B1">
            <w:pPr>
              <w:pStyle w:val="Compact"/>
            </w:pPr>
            <w:r>
              <w:t>是否可为空</w:t>
            </w:r>
          </w:p>
        </w:tc>
        <w:tc>
          <w:tcPr>
            <w:tcW w:w="965" w:type="dxa"/>
          </w:tcPr>
          <w:p w14:paraId="2380C235" w14:textId="77777777" w:rsidR="00B07AF9" w:rsidRDefault="008510B1">
            <w:pPr>
              <w:pStyle w:val="Compact"/>
            </w:pPr>
            <w:r>
              <w:t>默认值</w:t>
            </w:r>
          </w:p>
        </w:tc>
        <w:tc>
          <w:tcPr>
            <w:tcW w:w="965" w:type="dxa"/>
          </w:tcPr>
          <w:p w14:paraId="1DA74206" w14:textId="77777777" w:rsidR="00B07AF9" w:rsidRDefault="008510B1">
            <w:pPr>
              <w:pStyle w:val="Compact"/>
            </w:pPr>
            <w:r>
              <w:t>关联模型</w:t>
            </w:r>
          </w:p>
        </w:tc>
      </w:tr>
      <w:tr w:rsidR="00B07AF9" w14:paraId="4713FA79" w14:textId="77777777">
        <w:tc>
          <w:tcPr>
            <w:tcW w:w="1835" w:type="dxa"/>
          </w:tcPr>
          <w:p w14:paraId="77CD8F33" w14:textId="77777777" w:rsidR="00B07AF9" w:rsidRDefault="008510B1">
            <w:pPr>
              <w:pStyle w:val="Compact"/>
            </w:pPr>
            <w:r>
              <w:rPr>
                <w:b/>
                <w:bCs/>
              </w:rPr>
              <w:t>id</w:t>
            </w:r>
          </w:p>
        </w:tc>
        <w:tc>
          <w:tcPr>
            <w:tcW w:w="965" w:type="dxa"/>
          </w:tcPr>
          <w:p w14:paraId="23FB7CC2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2221" w:type="dxa"/>
          </w:tcPr>
          <w:p w14:paraId="01EDE13E" w14:textId="77777777" w:rsidR="00B07AF9" w:rsidRDefault="008510B1">
            <w:pPr>
              <w:pStyle w:val="Compact"/>
            </w:pPr>
            <w:r>
              <w:t>请求记录</w:t>
            </w:r>
            <w:r>
              <w:t xml:space="preserve"> ID</w:t>
            </w:r>
            <w:r>
              <w:t>，主键</w:t>
            </w:r>
          </w:p>
        </w:tc>
        <w:tc>
          <w:tcPr>
            <w:tcW w:w="965" w:type="dxa"/>
          </w:tcPr>
          <w:p w14:paraId="1DE6B4EF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965" w:type="dxa"/>
          </w:tcPr>
          <w:p w14:paraId="36B7EB27" w14:textId="77777777" w:rsidR="00B07AF9" w:rsidRDefault="008510B1">
            <w:pPr>
              <w:pStyle w:val="Compact"/>
            </w:pPr>
            <w:r>
              <w:t>自增</w:t>
            </w:r>
          </w:p>
        </w:tc>
        <w:tc>
          <w:tcPr>
            <w:tcW w:w="965" w:type="dxa"/>
          </w:tcPr>
          <w:p w14:paraId="48C4F5BC" w14:textId="77777777" w:rsidR="00B07AF9" w:rsidRDefault="00B07AF9">
            <w:pPr>
              <w:pStyle w:val="Compact"/>
            </w:pPr>
          </w:p>
        </w:tc>
      </w:tr>
      <w:tr w:rsidR="00B07AF9" w14:paraId="7BEF6845" w14:textId="77777777">
        <w:tc>
          <w:tcPr>
            <w:tcW w:w="1835" w:type="dxa"/>
          </w:tcPr>
          <w:p w14:paraId="647CD13E" w14:textId="77777777" w:rsidR="00B07AF9" w:rsidRDefault="008510B1">
            <w:pPr>
              <w:pStyle w:val="Compact"/>
            </w:pPr>
            <w:r>
              <w:rPr>
                <w:b/>
                <w:bCs/>
              </w:rPr>
              <w:t>requester_id</w:t>
            </w:r>
          </w:p>
        </w:tc>
        <w:tc>
          <w:tcPr>
            <w:tcW w:w="965" w:type="dxa"/>
          </w:tcPr>
          <w:p w14:paraId="237416D6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2221" w:type="dxa"/>
          </w:tcPr>
          <w:p w14:paraId="379CC504" w14:textId="77777777" w:rsidR="00B07AF9" w:rsidRDefault="008510B1">
            <w:pPr>
              <w:pStyle w:val="Compact"/>
            </w:pPr>
            <w:r>
              <w:t>请求人</w:t>
            </w:r>
            <w:r>
              <w:t xml:space="preserve"> ID</w:t>
            </w:r>
            <w:r>
              <w:t>，外键</w:t>
            </w:r>
          </w:p>
        </w:tc>
        <w:tc>
          <w:tcPr>
            <w:tcW w:w="965" w:type="dxa"/>
          </w:tcPr>
          <w:p w14:paraId="143F09EA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965" w:type="dxa"/>
          </w:tcPr>
          <w:p w14:paraId="516C1938" w14:textId="77777777" w:rsidR="00B07AF9" w:rsidRDefault="008510B1">
            <w:pPr>
              <w:pStyle w:val="Compact"/>
            </w:pPr>
            <w:r>
              <w:t>None</w:t>
            </w:r>
          </w:p>
        </w:tc>
        <w:tc>
          <w:tcPr>
            <w:tcW w:w="965" w:type="dxa"/>
          </w:tcPr>
          <w:p w14:paraId="3B105090" w14:textId="77777777" w:rsidR="00B07AF9" w:rsidRDefault="008510B1">
            <w:pPr>
              <w:pStyle w:val="Compact"/>
            </w:pPr>
            <w:r>
              <w:t>用户表</w:t>
            </w:r>
          </w:p>
        </w:tc>
      </w:tr>
      <w:tr w:rsidR="00B07AF9" w14:paraId="31EED7DF" w14:textId="77777777">
        <w:tc>
          <w:tcPr>
            <w:tcW w:w="1835" w:type="dxa"/>
          </w:tcPr>
          <w:p w14:paraId="2A80159B" w14:textId="77777777" w:rsidR="00B07AF9" w:rsidRDefault="008510B1">
            <w:pPr>
              <w:pStyle w:val="Compact"/>
            </w:pPr>
            <w:r>
              <w:rPr>
                <w:b/>
                <w:bCs/>
              </w:rPr>
              <w:t>processor_id</w:t>
            </w:r>
          </w:p>
        </w:tc>
        <w:tc>
          <w:tcPr>
            <w:tcW w:w="965" w:type="dxa"/>
          </w:tcPr>
          <w:p w14:paraId="0EC99C93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2221" w:type="dxa"/>
          </w:tcPr>
          <w:p w14:paraId="67886EE5" w14:textId="77777777" w:rsidR="00B07AF9" w:rsidRDefault="008510B1">
            <w:pPr>
              <w:pStyle w:val="Compact"/>
            </w:pPr>
            <w:r>
              <w:t>处理人</w:t>
            </w:r>
            <w:r>
              <w:t xml:space="preserve"> ID</w:t>
            </w:r>
            <w:r>
              <w:t>，外键</w:t>
            </w:r>
          </w:p>
        </w:tc>
        <w:tc>
          <w:tcPr>
            <w:tcW w:w="965" w:type="dxa"/>
          </w:tcPr>
          <w:p w14:paraId="78132992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965" w:type="dxa"/>
          </w:tcPr>
          <w:p w14:paraId="122EB2D7" w14:textId="77777777" w:rsidR="00B07AF9" w:rsidRDefault="008510B1">
            <w:pPr>
              <w:pStyle w:val="Compact"/>
            </w:pPr>
            <w:r>
              <w:t>None</w:t>
            </w:r>
          </w:p>
        </w:tc>
        <w:tc>
          <w:tcPr>
            <w:tcW w:w="965" w:type="dxa"/>
          </w:tcPr>
          <w:p w14:paraId="248F8BB1" w14:textId="77777777" w:rsidR="00B07AF9" w:rsidRDefault="008510B1">
            <w:pPr>
              <w:pStyle w:val="Compact"/>
            </w:pPr>
            <w:r>
              <w:t>用户表</w:t>
            </w:r>
          </w:p>
        </w:tc>
      </w:tr>
      <w:tr w:rsidR="00B07AF9" w14:paraId="0E7411D2" w14:textId="77777777">
        <w:tc>
          <w:tcPr>
            <w:tcW w:w="1835" w:type="dxa"/>
          </w:tcPr>
          <w:p w14:paraId="32DC664C" w14:textId="77777777" w:rsidR="00B07AF9" w:rsidRDefault="008510B1">
            <w:pPr>
              <w:pStyle w:val="Compact"/>
            </w:pPr>
            <w:r>
              <w:rPr>
                <w:b/>
                <w:bCs/>
              </w:rPr>
              <w:t>book_id</w:t>
            </w:r>
          </w:p>
        </w:tc>
        <w:tc>
          <w:tcPr>
            <w:tcW w:w="965" w:type="dxa"/>
          </w:tcPr>
          <w:p w14:paraId="4C4D34BF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2221" w:type="dxa"/>
          </w:tcPr>
          <w:p w14:paraId="48ED53A2" w14:textId="77777777" w:rsidR="00B07AF9" w:rsidRDefault="008510B1">
            <w:pPr>
              <w:pStyle w:val="Compact"/>
            </w:pPr>
            <w:r>
              <w:t>图书</w:t>
            </w:r>
            <w:r>
              <w:t xml:space="preserve"> ID</w:t>
            </w:r>
            <w:r>
              <w:t>，外键</w:t>
            </w:r>
          </w:p>
        </w:tc>
        <w:tc>
          <w:tcPr>
            <w:tcW w:w="965" w:type="dxa"/>
          </w:tcPr>
          <w:p w14:paraId="53AE5C4C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965" w:type="dxa"/>
          </w:tcPr>
          <w:p w14:paraId="63179F68" w14:textId="77777777" w:rsidR="00B07AF9" w:rsidRDefault="008510B1">
            <w:pPr>
              <w:pStyle w:val="Compact"/>
            </w:pPr>
            <w:r>
              <w:t>None</w:t>
            </w:r>
          </w:p>
        </w:tc>
        <w:tc>
          <w:tcPr>
            <w:tcW w:w="965" w:type="dxa"/>
          </w:tcPr>
          <w:p w14:paraId="1C4B43C8" w14:textId="77777777" w:rsidR="00B07AF9" w:rsidRDefault="008510B1">
            <w:pPr>
              <w:pStyle w:val="Compact"/>
            </w:pPr>
            <w:r>
              <w:t>图书信息表</w:t>
            </w:r>
          </w:p>
        </w:tc>
      </w:tr>
      <w:tr w:rsidR="00B07AF9" w14:paraId="3FB2BC04" w14:textId="77777777">
        <w:tc>
          <w:tcPr>
            <w:tcW w:w="1835" w:type="dxa"/>
          </w:tcPr>
          <w:p w14:paraId="15DC67AE" w14:textId="77777777" w:rsidR="00B07AF9" w:rsidRDefault="008510B1">
            <w:pPr>
              <w:pStyle w:val="Compact"/>
            </w:pPr>
            <w:r>
              <w:rPr>
                <w:b/>
                <w:bCs/>
              </w:rPr>
              <w:t>request_date</w:t>
            </w:r>
          </w:p>
        </w:tc>
        <w:tc>
          <w:tcPr>
            <w:tcW w:w="965" w:type="dxa"/>
          </w:tcPr>
          <w:p w14:paraId="43822F24" w14:textId="77777777" w:rsidR="00B07AF9" w:rsidRDefault="008510B1">
            <w:pPr>
              <w:pStyle w:val="Compact"/>
            </w:pPr>
            <w:r>
              <w:t>DateTime</w:t>
            </w:r>
          </w:p>
        </w:tc>
        <w:tc>
          <w:tcPr>
            <w:tcW w:w="2221" w:type="dxa"/>
          </w:tcPr>
          <w:p w14:paraId="74574301" w14:textId="77777777" w:rsidR="00B07AF9" w:rsidRDefault="008510B1">
            <w:pPr>
              <w:pStyle w:val="Compact"/>
            </w:pPr>
            <w:r>
              <w:t>请求日期</w:t>
            </w:r>
          </w:p>
        </w:tc>
        <w:tc>
          <w:tcPr>
            <w:tcW w:w="965" w:type="dxa"/>
          </w:tcPr>
          <w:p w14:paraId="52B26FC7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965" w:type="dxa"/>
          </w:tcPr>
          <w:p w14:paraId="22770D38" w14:textId="77777777" w:rsidR="00B07AF9" w:rsidRDefault="008510B1">
            <w:pPr>
              <w:pStyle w:val="Compact"/>
            </w:pPr>
            <w:r>
              <w:t>当前时间戳</w:t>
            </w:r>
          </w:p>
        </w:tc>
        <w:tc>
          <w:tcPr>
            <w:tcW w:w="965" w:type="dxa"/>
          </w:tcPr>
          <w:p w14:paraId="4C42F4B6" w14:textId="77777777" w:rsidR="00B07AF9" w:rsidRDefault="00B07AF9">
            <w:pPr>
              <w:pStyle w:val="Compact"/>
            </w:pPr>
          </w:p>
        </w:tc>
      </w:tr>
      <w:tr w:rsidR="00B07AF9" w14:paraId="611541A7" w14:textId="77777777">
        <w:tc>
          <w:tcPr>
            <w:tcW w:w="1835" w:type="dxa"/>
          </w:tcPr>
          <w:p w14:paraId="46E3AD62" w14:textId="77777777" w:rsidR="00B07AF9" w:rsidRDefault="008510B1">
            <w:pPr>
              <w:pStyle w:val="Compact"/>
            </w:pPr>
            <w:r>
              <w:rPr>
                <w:b/>
                <w:bCs/>
              </w:rPr>
              <w:t>process_date</w:t>
            </w:r>
          </w:p>
        </w:tc>
        <w:tc>
          <w:tcPr>
            <w:tcW w:w="965" w:type="dxa"/>
          </w:tcPr>
          <w:p w14:paraId="277F70D4" w14:textId="77777777" w:rsidR="00B07AF9" w:rsidRDefault="008510B1">
            <w:pPr>
              <w:pStyle w:val="Compact"/>
            </w:pPr>
            <w:r>
              <w:t>DateTime</w:t>
            </w:r>
          </w:p>
        </w:tc>
        <w:tc>
          <w:tcPr>
            <w:tcW w:w="2221" w:type="dxa"/>
          </w:tcPr>
          <w:p w14:paraId="5F1841E4" w14:textId="77777777" w:rsidR="00B07AF9" w:rsidRDefault="008510B1">
            <w:pPr>
              <w:pStyle w:val="Compact"/>
            </w:pPr>
            <w:r>
              <w:t>处理日期</w:t>
            </w:r>
          </w:p>
        </w:tc>
        <w:tc>
          <w:tcPr>
            <w:tcW w:w="965" w:type="dxa"/>
          </w:tcPr>
          <w:p w14:paraId="40A4AF9B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965" w:type="dxa"/>
          </w:tcPr>
          <w:p w14:paraId="08F196BE" w14:textId="77777777" w:rsidR="00B07AF9" w:rsidRDefault="008510B1">
            <w:pPr>
              <w:pStyle w:val="Compact"/>
            </w:pPr>
            <w:r>
              <w:t>None</w:t>
            </w:r>
          </w:p>
        </w:tc>
        <w:tc>
          <w:tcPr>
            <w:tcW w:w="965" w:type="dxa"/>
          </w:tcPr>
          <w:p w14:paraId="3730AACD" w14:textId="77777777" w:rsidR="00B07AF9" w:rsidRDefault="00B07AF9">
            <w:pPr>
              <w:pStyle w:val="Compact"/>
            </w:pPr>
          </w:p>
        </w:tc>
      </w:tr>
      <w:tr w:rsidR="00B07AF9" w14:paraId="380269E6" w14:textId="77777777">
        <w:tc>
          <w:tcPr>
            <w:tcW w:w="1835" w:type="dxa"/>
          </w:tcPr>
          <w:p w14:paraId="078492F1" w14:textId="77777777" w:rsidR="00B07AF9" w:rsidRDefault="008510B1">
            <w:pPr>
              <w:pStyle w:val="Compact"/>
            </w:pPr>
            <w:r>
              <w:rPr>
                <w:b/>
                <w:bCs/>
              </w:rPr>
              <w:t>status</w:t>
            </w:r>
          </w:p>
        </w:tc>
        <w:tc>
          <w:tcPr>
            <w:tcW w:w="965" w:type="dxa"/>
          </w:tcPr>
          <w:p w14:paraId="0405D0EA" w14:textId="77777777" w:rsidR="00B07AF9" w:rsidRDefault="008510B1">
            <w:pPr>
              <w:pStyle w:val="Compact"/>
            </w:pPr>
            <w:r>
              <w:t>String(50)</w:t>
            </w:r>
          </w:p>
        </w:tc>
        <w:tc>
          <w:tcPr>
            <w:tcW w:w="2221" w:type="dxa"/>
          </w:tcPr>
          <w:p w14:paraId="6E2C5EAC" w14:textId="77777777" w:rsidR="00B07AF9" w:rsidRDefault="008510B1">
            <w:pPr>
              <w:pStyle w:val="Compact"/>
            </w:pPr>
            <w:r>
              <w:t>请求状态</w:t>
            </w:r>
          </w:p>
        </w:tc>
        <w:tc>
          <w:tcPr>
            <w:tcW w:w="965" w:type="dxa"/>
          </w:tcPr>
          <w:p w14:paraId="3738D922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965" w:type="dxa"/>
          </w:tcPr>
          <w:p w14:paraId="1AEEAF84" w14:textId="77777777" w:rsidR="00B07AF9" w:rsidRDefault="008510B1">
            <w:pPr>
              <w:pStyle w:val="Compact"/>
            </w:pPr>
            <w:r>
              <w:t>‘</w:t>
            </w:r>
            <w:r>
              <w:t>待处理</w:t>
            </w:r>
            <w:r>
              <w:t>’</w:t>
            </w:r>
          </w:p>
        </w:tc>
        <w:tc>
          <w:tcPr>
            <w:tcW w:w="965" w:type="dxa"/>
          </w:tcPr>
          <w:p w14:paraId="51D01D57" w14:textId="77777777" w:rsidR="00B07AF9" w:rsidRDefault="00B07AF9">
            <w:pPr>
              <w:pStyle w:val="Compact"/>
            </w:pPr>
          </w:p>
        </w:tc>
      </w:tr>
      <w:tr w:rsidR="00B07AF9" w14:paraId="3485495F" w14:textId="77777777">
        <w:tc>
          <w:tcPr>
            <w:tcW w:w="1835" w:type="dxa"/>
          </w:tcPr>
          <w:p w14:paraId="4FA5677B" w14:textId="77777777" w:rsidR="00B07AF9" w:rsidRDefault="008510B1">
            <w:pPr>
              <w:pStyle w:val="Compact"/>
            </w:pPr>
            <w:r>
              <w:rPr>
                <w:b/>
                <w:bCs/>
              </w:rPr>
              <w:t>request_reason</w:t>
            </w:r>
          </w:p>
        </w:tc>
        <w:tc>
          <w:tcPr>
            <w:tcW w:w="965" w:type="dxa"/>
          </w:tcPr>
          <w:p w14:paraId="177FCC1A" w14:textId="77777777" w:rsidR="00B07AF9" w:rsidRDefault="008510B1">
            <w:pPr>
              <w:pStyle w:val="Compact"/>
            </w:pPr>
            <w:r>
              <w:t>Text</w:t>
            </w:r>
          </w:p>
        </w:tc>
        <w:tc>
          <w:tcPr>
            <w:tcW w:w="2221" w:type="dxa"/>
          </w:tcPr>
          <w:p w14:paraId="1CC5C2EF" w14:textId="77777777" w:rsidR="00B07AF9" w:rsidRDefault="008510B1">
            <w:pPr>
              <w:pStyle w:val="Compact"/>
            </w:pPr>
            <w:r>
              <w:t>申请理由</w:t>
            </w:r>
          </w:p>
        </w:tc>
        <w:tc>
          <w:tcPr>
            <w:tcW w:w="965" w:type="dxa"/>
          </w:tcPr>
          <w:p w14:paraId="69D41B38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965" w:type="dxa"/>
          </w:tcPr>
          <w:p w14:paraId="09252FBA" w14:textId="77777777" w:rsidR="00B07AF9" w:rsidRDefault="008510B1">
            <w:pPr>
              <w:pStyle w:val="Compact"/>
            </w:pPr>
            <w:r>
              <w:t>None</w:t>
            </w:r>
          </w:p>
        </w:tc>
        <w:tc>
          <w:tcPr>
            <w:tcW w:w="965" w:type="dxa"/>
          </w:tcPr>
          <w:p w14:paraId="72A4BA20" w14:textId="77777777" w:rsidR="00B07AF9" w:rsidRDefault="00B07AF9">
            <w:pPr>
              <w:pStyle w:val="Compact"/>
            </w:pPr>
          </w:p>
        </w:tc>
      </w:tr>
      <w:tr w:rsidR="00B07AF9" w14:paraId="268912D7" w14:textId="77777777">
        <w:tc>
          <w:tcPr>
            <w:tcW w:w="1835" w:type="dxa"/>
          </w:tcPr>
          <w:p w14:paraId="785CA324" w14:textId="77777777" w:rsidR="00B07AF9" w:rsidRDefault="008510B1">
            <w:pPr>
              <w:pStyle w:val="Compact"/>
            </w:pPr>
            <w:r>
              <w:rPr>
                <w:b/>
                <w:bCs/>
              </w:rPr>
              <w:t>processing_note</w:t>
            </w:r>
          </w:p>
        </w:tc>
        <w:tc>
          <w:tcPr>
            <w:tcW w:w="965" w:type="dxa"/>
          </w:tcPr>
          <w:p w14:paraId="14EB8FEC" w14:textId="77777777" w:rsidR="00B07AF9" w:rsidRDefault="008510B1">
            <w:pPr>
              <w:pStyle w:val="Compact"/>
            </w:pPr>
            <w:r>
              <w:t>Text</w:t>
            </w:r>
          </w:p>
        </w:tc>
        <w:tc>
          <w:tcPr>
            <w:tcW w:w="2221" w:type="dxa"/>
          </w:tcPr>
          <w:p w14:paraId="2BFCFD51" w14:textId="77777777" w:rsidR="00B07AF9" w:rsidRDefault="008510B1">
            <w:pPr>
              <w:pStyle w:val="Compact"/>
            </w:pPr>
            <w:r>
              <w:t>处理备注</w:t>
            </w:r>
          </w:p>
        </w:tc>
        <w:tc>
          <w:tcPr>
            <w:tcW w:w="965" w:type="dxa"/>
          </w:tcPr>
          <w:p w14:paraId="238EE930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965" w:type="dxa"/>
          </w:tcPr>
          <w:p w14:paraId="3C94AB55" w14:textId="77777777" w:rsidR="00B07AF9" w:rsidRDefault="008510B1">
            <w:pPr>
              <w:pStyle w:val="Compact"/>
            </w:pPr>
            <w:r>
              <w:t>None</w:t>
            </w:r>
          </w:p>
        </w:tc>
        <w:tc>
          <w:tcPr>
            <w:tcW w:w="965" w:type="dxa"/>
          </w:tcPr>
          <w:p w14:paraId="2E7DAE00" w14:textId="77777777" w:rsidR="00B07AF9" w:rsidRDefault="00B07AF9">
            <w:pPr>
              <w:pStyle w:val="Compact"/>
            </w:pPr>
          </w:p>
        </w:tc>
      </w:tr>
      <w:tr w:rsidR="00B07AF9" w14:paraId="6AA5AF55" w14:textId="77777777">
        <w:tc>
          <w:tcPr>
            <w:tcW w:w="1835" w:type="dxa"/>
          </w:tcPr>
          <w:p w14:paraId="73A4779A" w14:textId="77777777" w:rsidR="00B07AF9" w:rsidRDefault="008510B1">
            <w:pPr>
              <w:pStyle w:val="Compact"/>
            </w:pPr>
            <w:r>
              <w:rPr>
                <w:b/>
                <w:bCs/>
              </w:rPr>
              <w:t>request_type</w:t>
            </w:r>
          </w:p>
        </w:tc>
        <w:tc>
          <w:tcPr>
            <w:tcW w:w="965" w:type="dxa"/>
          </w:tcPr>
          <w:p w14:paraId="078D4350" w14:textId="77777777" w:rsidR="00B07AF9" w:rsidRDefault="008510B1">
            <w:pPr>
              <w:pStyle w:val="Compact"/>
            </w:pPr>
            <w:r>
              <w:t>String(10)</w:t>
            </w:r>
          </w:p>
        </w:tc>
        <w:tc>
          <w:tcPr>
            <w:tcW w:w="2221" w:type="dxa"/>
          </w:tcPr>
          <w:p w14:paraId="515C0AFC" w14:textId="77777777" w:rsidR="00B07AF9" w:rsidRDefault="008510B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申请类型，如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借阅、还书</w:t>
            </w:r>
          </w:p>
        </w:tc>
        <w:tc>
          <w:tcPr>
            <w:tcW w:w="965" w:type="dxa"/>
          </w:tcPr>
          <w:p w14:paraId="531E44DB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965" w:type="dxa"/>
          </w:tcPr>
          <w:p w14:paraId="4B446132" w14:textId="77777777" w:rsidR="00B07AF9" w:rsidRDefault="008510B1">
            <w:pPr>
              <w:pStyle w:val="Compact"/>
            </w:pPr>
            <w:r>
              <w:t>None</w:t>
            </w:r>
          </w:p>
        </w:tc>
        <w:tc>
          <w:tcPr>
            <w:tcW w:w="965" w:type="dxa"/>
          </w:tcPr>
          <w:p w14:paraId="19519AA0" w14:textId="77777777" w:rsidR="00B07AF9" w:rsidRDefault="00B07AF9">
            <w:pPr>
              <w:pStyle w:val="Compact"/>
            </w:pPr>
          </w:p>
        </w:tc>
      </w:tr>
    </w:tbl>
    <w:p w14:paraId="71444D75" w14:textId="77777777" w:rsidR="00B07AF9" w:rsidRDefault="008510B1">
      <w:pPr>
        <w:pStyle w:val="4"/>
      </w:pPr>
      <w:bookmarkStart w:id="227" w:name="反向引用-8"/>
      <w:bookmarkEnd w:id="226"/>
      <w:r>
        <w:t>反向引用</w:t>
      </w:r>
    </w:p>
    <w:p w14:paraId="645C6BD3" w14:textId="77777777" w:rsidR="00B07AF9" w:rsidRDefault="008510B1" w:rsidP="008510B1">
      <w:pPr>
        <w:pStyle w:val="Compact"/>
        <w:numPr>
          <w:ilvl w:val="0"/>
          <w:numId w:val="127"/>
        </w:numPr>
        <w:rPr>
          <w:lang w:eastAsia="zh-CN"/>
        </w:rPr>
      </w:pPr>
      <w:r>
        <w:rPr>
          <w:rStyle w:val="VerbatimChar"/>
          <w:lang w:eastAsia="zh-CN"/>
        </w:rPr>
        <w:t>requester</w:t>
      </w:r>
      <w:r>
        <w:rPr>
          <w:lang w:eastAsia="zh-CN"/>
        </w:rPr>
        <w:t xml:space="preserve">: </w:t>
      </w:r>
      <w:r>
        <w:rPr>
          <w:lang w:eastAsia="zh-CN"/>
        </w:rPr>
        <w:t>通过用户表关联请求人信息，允许从请求记录访问请求人详情。</w:t>
      </w:r>
    </w:p>
    <w:p w14:paraId="48A17443" w14:textId="77777777" w:rsidR="00B07AF9" w:rsidRDefault="008510B1" w:rsidP="008510B1">
      <w:pPr>
        <w:pStyle w:val="Compact"/>
        <w:numPr>
          <w:ilvl w:val="0"/>
          <w:numId w:val="127"/>
        </w:numPr>
        <w:rPr>
          <w:lang w:eastAsia="zh-CN"/>
        </w:rPr>
      </w:pPr>
      <w:r>
        <w:rPr>
          <w:rStyle w:val="VerbatimChar"/>
          <w:lang w:eastAsia="zh-CN"/>
        </w:rPr>
        <w:t>processor</w:t>
      </w:r>
      <w:r>
        <w:rPr>
          <w:lang w:eastAsia="zh-CN"/>
        </w:rPr>
        <w:t xml:space="preserve">: </w:t>
      </w:r>
      <w:r>
        <w:rPr>
          <w:lang w:eastAsia="zh-CN"/>
        </w:rPr>
        <w:t>通过用户表关联处理人信息，允许从请求记录访问处理人详情。</w:t>
      </w:r>
    </w:p>
    <w:p w14:paraId="74F61CC8" w14:textId="77777777" w:rsidR="00B07AF9" w:rsidRDefault="008510B1" w:rsidP="008510B1">
      <w:pPr>
        <w:pStyle w:val="Compact"/>
        <w:numPr>
          <w:ilvl w:val="0"/>
          <w:numId w:val="127"/>
        </w:numPr>
        <w:rPr>
          <w:lang w:eastAsia="zh-CN"/>
        </w:rPr>
      </w:pPr>
      <w:r>
        <w:rPr>
          <w:rStyle w:val="VerbatimChar"/>
          <w:lang w:eastAsia="zh-CN"/>
        </w:rPr>
        <w:t>book</w:t>
      </w:r>
      <w:r>
        <w:rPr>
          <w:lang w:eastAsia="zh-CN"/>
        </w:rPr>
        <w:t xml:space="preserve">: </w:t>
      </w:r>
      <w:r>
        <w:rPr>
          <w:lang w:eastAsia="zh-CN"/>
        </w:rPr>
        <w:t>通过图书信息表关联图书信息，允许从请求记录访问图书详情。</w:t>
      </w:r>
    </w:p>
    <w:p w14:paraId="20BB1AD2" w14:textId="77777777" w:rsidR="00B07AF9" w:rsidRDefault="008510B1">
      <w:pPr>
        <w:pStyle w:val="4"/>
      </w:pPr>
      <w:bookmarkStart w:id="228" w:name="初始化方法-1"/>
      <w:bookmarkEnd w:id="227"/>
      <w:r>
        <w:t>初始化方法</w:t>
      </w:r>
    </w:p>
    <w:p w14:paraId="4500AF00" w14:textId="77777777" w:rsidR="00B07AF9" w:rsidRDefault="008510B1" w:rsidP="008510B1">
      <w:pPr>
        <w:pStyle w:val="Compact"/>
        <w:numPr>
          <w:ilvl w:val="0"/>
          <w:numId w:val="128"/>
        </w:numPr>
      </w:pPr>
      <w:r>
        <w:rPr>
          <w:rStyle w:val="VerbatimChar"/>
        </w:rPr>
        <w:t>__init__(self, requester_id, book_id, request_type, request_reason, request_date, status='</w:t>
      </w:r>
      <w:r>
        <w:rPr>
          <w:rStyle w:val="VerbatimChar"/>
        </w:rPr>
        <w:t>待处理</w:t>
      </w:r>
      <w:r>
        <w:rPr>
          <w:rStyle w:val="VerbatimChar"/>
        </w:rPr>
        <w:t>', processing_note=None, processor_id=None, process_date=None)</w:t>
      </w:r>
      <w:r>
        <w:t xml:space="preserve">: </w:t>
      </w:r>
      <w:r>
        <w:t>初始化借阅请求记录。</w:t>
      </w:r>
    </w:p>
    <w:p w14:paraId="46465C21" w14:textId="77777777" w:rsidR="00B07AF9" w:rsidRDefault="008510B1">
      <w:pPr>
        <w:pStyle w:val="4"/>
      </w:pPr>
      <w:bookmarkStart w:id="229" w:name="方法说明-3"/>
      <w:bookmarkEnd w:id="228"/>
      <w:r>
        <w:t>方法说明</w:t>
      </w:r>
    </w:p>
    <w:p w14:paraId="1449429F" w14:textId="77777777" w:rsidR="00B07AF9" w:rsidRDefault="008510B1" w:rsidP="008510B1">
      <w:pPr>
        <w:pStyle w:val="Compact"/>
        <w:numPr>
          <w:ilvl w:val="0"/>
          <w:numId w:val="129"/>
        </w:numPr>
      </w:pPr>
      <w:r>
        <w:rPr>
          <w:rStyle w:val="VerbatimChar"/>
        </w:rPr>
        <w:t>to_dict(self)</w:t>
      </w:r>
      <w:r>
        <w:t xml:space="preserve">: </w:t>
      </w:r>
      <w:r>
        <w:t>将借阅请求记录转换为字典格式，方便进行数据交换和展示。</w:t>
      </w:r>
    </w:p>
    <w:p w14:paraId="598D7F10" w14:textId="77777777" w:rsidR="00B07AF9" w:rsidRDefault="008510B1" w:rsidP="008510B1">
      <w:pPr>
        <w:pStyle w:val="Compact"/>
        <w:numPr>
          <w:ilvl w:val="0"/>
          <w:numId w:val="129"/>
        </w:numPr>
      </w:pPr>
      <w:r>
        <w:rPr>
          <w:rStyle w:val="VerbatimChar"/>
        </w:rPr>
        <w:t>__repr__(self)</w:t>
      </w:r>
      <w:r>
        <w:t xml:space="preserve">: </w:t>
      </w:r>
      <w:r>
        <w:t>提供对象的字符串表示，方便调试和日志记录。</w:t>
      </w:r>
    </w:p>
    <w:p w14:paraId="24507696" w14:textId="77777777" w:rsidR="00B07AF9" w:rsidRDefault="008510B1">
      <w:pPr>
        <w:pStyle w:val="4"/>
      </w:pPr>
      <w:bookmarkStart w:id="230" w:name="默认值-22"/>
      <w:bookmarkEnd w:id="229"/>
      <w:r>
        <w:t>默认</w:t>
      </w:r>
      <w:r>
        <w:t>值</w:t>
      </w:r>
    </w:p>
    <w:p w14:paraId="3DE20FF1" w14:textId="77777777" w:rsidR="00B07AF9" w:rsidRDefault="008510B1" w:rsidP="008510B1">
      <w:pPr>
        <w:pStyle w:val="Compact"/>
        <w:numPr>
          <w:ilvl w:val="0"/>
          <w:numId w:val="130"/>
        </w:numPr>
      </w:pPr>
      <w:r>
        <w:rPr>
          <w:rStyle w:val="VerbatimChar"/>
        </w:rPr>
        <w:t>request_date</w:t>
      </w:r>
      <w:r>
        <w:t xml:space="preserve">: </w:t>
      </w:r>
      <w:r>
        <w:t>默认为当前时间戳。</w:t>
      </w:r>
    </w:p>
    <w:p w14:paraId="248A53EA" w14:textId="77777777" w:rsidR="00B07AF9" w:rsidRDefault="008510B1">
      <w:pPr>
        <w:pStyle w:val="4"/>
      </w:pPr>
      <w:bookmarkStart w:id="231" w:name="注意事项"/>
      <w:bookmarkEnd w:id="230"/>
      <w:r>
        <w:t>注意事项</w:t>
      </w:r>
    </w:p>
    <w:p w14:paraId="69C1F6CC" w14:textId="77777777" w:rsidR="00B07AF9" w:rsidRDefault="008510B1" w:rsidP="008510B1">
      <w:pPr>
        <w:pStyle w:val="Compact"/>
        <w:numPr>
          <w:ilvl w:val="0"/>
          <w:numId w:val="131"/>
        </w:numPr>
      </w:pPr>
      <w:r>
        <w:rPr>
          <w:rStyle w:val="VerbatimChar"/>
        </w:rPr>
        <w:t>requester_id</w:t>
      </w:r>
      <w:r>
        <w:t xml:space="preserve"> </w:t>
      </w:r>
      <w:r>
        <w:t>字段作为外键关联用户表，用于标识发起请求的用户。</w:t>
      </w:r>
    </w:p>
    <w:p w14:paraId="5125D231" w14:textId="77777777" w:rsidR="00B07AF9" w:rsidRDefault="008510B1" w:rsidP="008510B1">
      <w:pPr>
        <w:pStyle w:val="Compact"/>
        <w:numPr>
          <w:ilvl w:val="0"/>
          <w:numId w:val="131"/>
        </w:numPr>
        <w:rPr>
          <w:lang w:eastAsia="zh-CN"/>
        </w:rPr>
      </w:pPr>
      <w:r>
        <w:rPr>
          <w:rStyle w:val="VerbatimChar"/>
          <w:lang w:eastAsia="zh-CN"/>
        </w:rPr>
        <w:t>processor_id</w:t>
      </w:r>
      <w:r>
        <w:rPr>
          <w:lang w:eastAsia="zh-CN"/>
        </w:rPr>
        <w:t xml:space="preserve"> </w:t>
      </w:r>
      <w:r>
        <w:rPr>
          <w:lang w:eastAsia="zh-CN"/>
        </w:rPr>
        <w:t>字段作为外键关联用户表，用于标识处理请求的用户，可以为空，表示可能尚未分配处理人或处理已完成。</w:t>
      </w:r>
    </w:p>
    <w:p w14:paraId="32FD72B9" w14:textId="77777777" w:rsidR="00B07AF9" w:rsidRDefault="008510B1" w:rsidP="008510B1">
      <w:pPr>
        <w:pStyle w:val="Compact"/>
        <w:numPr>
          <w:ilvl w:val="0"/>
          <w:numId w:val="131"/>
        </w:numPr>
        <w:rPr>
          <w:lang w:eastAsia="zh-CN"/>
        </w:rPr>
      </w:pPr>
      <w:r>
        <w:rPr>
          <w:rStyle w:val="VerbatimChar"/>
          <w:lang w:eastAsia="zh-CN"/>
        </w:rPr>
        <w:t>status</w:t>
      </w:r>
      <w:r>
        <w:rPr>
          <w:lang w:eastAsia="zh-CN"/>
        </w:rPr>
        <w:t xml:space="preserve"> </w:t>
      </w:r>
      <w:r>
        <w:rPr>
          <w:lang w:eastAsia="zh-CN"/>
        </w:rPr>
        <w:t>字段用于标识请求的当前状态，如</w:t>
      </w:r>
      <w:r>
        <w:rPr>
          <w:lang w:eastAsia="zh-CN"/>
        </w:rPr>
        <w:t>“</w:t>
      </w:r>
      <w:r>
        <w:rPr>
          <w:lang w:eastAsia="zh-CN"/>
        </w:rPr>
        <w:t>待处理</w:t>
      </w:r>
      <w:r>
        <w:rPr>
          <w:lang w:eastAsia="zh-CN"/>
        </w:rPr>
        <w:t>”</w:t>
      </w:r>
      <w:r>
        <w:rPr>
          <w:lang w:eastAsia="zh-CN"/>
        </w:rPr>
        <w:t>、</w:t>
      </w:r>
      <w:r>
        <w:rPr>
          <w:lang w:eastAsia="zh-CN"/>
        </w:rPr>
        <w:t>“</w:t>
      </w:r>
      <w:r>
        <w:rPr>
          <w:lang w:eastAsia="zh-CN"/>
        </w:rPr>
        <w:t>已批准</w:t>
      </w:r>
      <w:r>
        <w:rPr>
          <w:lang w:eastAsia="zh-CN"/>
        </w:rPr>
        <w:t>”</w:t>
      </w:r>
      <w:r>
        <w:rPr>
          <w:lang w:eastAsia="zh-CN"/>
        </w:rPr>
        <w:t>、</w:t>
      </w:r>
      <w:r>
        <w:rPr>
          <w:lang w:eastAsia="zh-CN"/>
        </w:rPr>
        <w:t>“</w:t>
      </w:r>
      <w:r>
        <w:rPr>
          <w:lang w:eastAsia="zh-CN"/>
        </w:rPr>
        <w:t>已拒绝</w:t>
      </w:r>
      <w:r>
        <w:rPr>
          <w:lang w:eastAsia="zh-CN"/>
        </w:rPr>
        <w:t>”</w:t>
      </w:r>
      <w:r>
        <w:rPr>
          <w:lang w:eastAsia="zh-CN"/>
        </w:rPr>
        <w:t>等。</w:t>
      </w:r>
    </w:p>
    <w:p w14:paraId="402703A4" w14:textId="77777777" w:rsidR="00B07AF9" w:rsidRDefault="008510B1" w:rsidP="008510B1">
      <w:pPr>
        <w:pStyle w:val="Compact"/>
        <w:numPr>
          <w:ilvl w:val="0"/>
          <w:numId w:val="131"/>
        </w:numPr>
      </w:pPr>
      <w:r>
        <w:rPr>
          <w:rStyle w:val="VerbatimChar"/>
        </w:rPr>
        <w:t>request_type</w:t>
      </w:r>
      <w:r>
        <w:t xml:space="preserve"> </w:t>
      </w:r>
      <w:r>
        <w:t>字段用于标识请求的类型，如借阅或还书。</w:t>
      </w:r>
    </w:p>
    <w:p w14:paraId="33C37BA7" w14:textId="77777777" w:rsidR="00B07AF9" w:rsidRDefault="008510B1">
      <w:pPr>
        <w:pStyle w:val="3"/>
      </w:pPr>
      <w:bookmarkStart w:id="232" w:name="bookloanrequest-模型"/>
      <w:bookmarkEnd w:id="216"/>
      <w:bookmarkEnd w:id="231"/>
      <w:r>
        <w:t xml:space="preserve">BookLoanRequest </w:t>
      </w:r>
      <w:r>
        <w:t>模型</w:t>
      </w:r>
    </w:p>
    <w:p w14:paraId="6D6B7DAC" w14:textId="77777777" w:rsidR="00B07AF9" w:rsidRDefault="008510B1">
      <w:pPr>
        <w:pStyle w:val="4"/>
      </w:pPr>
      <w:bookmarkStart w:id="233" w:name="描述-33"/>
      <w:r>
        <w:t>描述</w:t>
      </w:r>
    </w:p>
    <w:p w14:paraId="4FC11EAD" w14:textId="77777777" w:rsidR="00B07AF9" w:rsidRDefault="008510B1">
      <w:pPr>
        <w:pStyle w:val="FirstParagraph"/>
        <w:rPr>
          <w:lang w:eastAsia="zh-CN"/>
        </w:rPr>
      </w:pPr>
      <w:r>
        <w:rPr>
          <w:rStyle w:val="VerbatimChar"/>
          <w:lang w:eastAsia="zh-CN"/>
        </w:rPr>
        <w:t>BookLoanRequest</w:t>
      </w:r>
      <w:r>
        <w:rPr>
          <w:lang w:eastAsia="zh-CN"/>
        </w:rPr>
        <w:t xml:space="preserve"> </w:t>
      </w:r>
      <w:r>
        <w:rPr>
          <w:lang w:eastAsia="zh-CN"/>
        </w:rPr>
        <w:t>模型用于管理图书借阅请求的详细信息，包括请求者、处理人、图书、请求日期、处理日期、状态、申请理由、处理备注和请求类型。</w:t>
      </w:r>
    </w:p>
    <w:p w14:paraId="3EC2C1F7" w14:textId="77777777" w:rsidR="00B07AF9" w:rsidRDefault="008510B1">
      <w:pPr>
        <w:pStyle w:val="4"/>
      </w:pPr>
      <w:bookmarkStart w:id="234" w:name="字段说明-33"/>
      <w:bookmarkEnd w:id="233"/>
      <w:r>
        <w:t>字段说明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492"/>
        <w:gridCol w:w="1094"/>
        <w:gridCol w:w="2787"/>
        <w:gridCol w:w="995"/>
        <w:gridCol w:w="2488"/>
      </w:tblGrid>
      <w:tr w:rsidR="00B07AF9" w14:paraId="7B9A1172" w14:textId="77777777" w:rsidTr="00B07A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34" w:type="dxa"/>
          </w:tcPr>
          <w:p w14:paraId="509808E1" w14:textId="77777777" w:rsidR="00B07AF9" w:rsidRDefault="008510B1">
            <w:pPr>
              <w:pStyle w:val="Compact"/>
            </w:pPr>
            <w:r>
              <w:t>字段名</w:t>
            </w:r>
          </w:p>
        </w:tc>
        <w:tc>
          <w:tcPr>
            <w:tcW w:w="978" w:type="dxa"/>
          </w:tcPr>
          <w:p w14:paraId="73998C02" w14:textId="77777777" w:rsidR="00B07AF9" w:rsidRDefault="008510B1">
            <w:pPr>
              <w:pStyle w:val="Compact"/>
            </w:pPr>
            <w:r>
              <w:t>数据类型</w:t>
            </w:r>
          </w:p>
        </w:tc>
        <w:tc>
          <w:tcPr>
            <w:tcW w:w="2491" w:type="dxa"/>
          </w:tcPr>
          <w:p w14:paraId="649D149F" w14:textId="77777777" w:rsidR="00B07AF9" w:rsidRDefault="008510B1">
            <w:pPr>
              <w:pStyle w:val="Compact"/>
            </w:pPr>
            <w:r>
              <w:t>描述</w:t>
            </w:r>
          </w:p>
        </w:tc>
        <w:tc>
          <w:tcPr>
            <w:tcW w:w="889" w:type="dxa"/>
          </w:tcPr>
          <w:p w14:paraId="792D072D" w14:textId="77777777" w:rsidR="00B07AF9" w:rsidRDefault="008510B1">
            <w:pPr>
              <w:pStyle w:val="Compact"/>
            </w:pPr>
            <w:r>
              <w:t>是否可为空</w:t>
            </w:r>
          </w:p>
        </w:tc>
        <w:tc>
          <w:tcPr>
            <w:tcW w:w="2224" w:type="dxa"/>
          </w:tcPr>
          <w:p w14:paraId="4F794D5F" w14:textId="77777777" w:rsidR="00B07AF9" w:rsidRDefault="008510B1">
            <w:pPr>
              <w:pStyle w:val="Compact"/>
            </w:pPr>
            <w:r>
              <w:t>默认值</w:t>
            </w:r>
          </w:p>
        </w:tc>
      </w:tr>
      <w:tr w:rsidR="00B07AF9" w14:paraId="1FA05B1A" w14:textId="77777777">
        <w:tc>
          <w:tcPr>
            <w:tcW w:w="1334" w:type="dxa"/>
          </w:tcPr>
          <w:p w14:paraId="609C3DBF" w14:textId="77777777" w:rsidR="00B07AF9" w:rsidRDefault="008510B1">
            <w:pPr>
              <w:pStyle w:val="Compact"/>
            </w:pPr>
            <w:r>
              <w:t>id</w:t>
            </w:r>
          </w:p>
        </w:tc>
        <w:tc>
          <w:tcPr>
            <w:tcW w:w="978" w:type="dxa"/>
          </w:tcPr>
          <w:p w14:paraId="64F9A1A0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2491" w:type="dxa"/>
          </w:tcPr>
          <w:p w14:paraId="57BA5DC7" w14:textId="77777777" w:rsidR="00B07AF9" w:rsidRDefault="008510B1">
            <w:pPr>
              <w:pStyle w:val="Compact"/>
            </w:pPr>
            <w:r>
              <w:t>请求记录</w:t>
            </w:r>
            <w:r>
              <w:t xml:space="preserve"> ID</w:t>
            </w:r>
            <w:r>
              <w:t>，主键</w:t>
            </w:r>
          </w:p>
        </w:tc>
        <w:tc>
          <w:tcPr>
            <w:tcW w:w="889" w:type="dxa"/>
          </w:tcPr>
          <w:p w14:paraId="23AC6F4A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2224" w:type="dxa"/>
          </w:tcPr>
          <w:p w14:paraId="2936351D" w14:textId="77777777" w:rsidR="00B07AF9" w:rsidRDefault="00B07AF9">
            <w:pPr>
              <w:pStyle w:val="Compact"/>
            </w:pPr>
          </w:p>
        </w:tc>
      </w:tr>
      <w:tr w:rsidR="00B07AF9" w14:paraId="4AD91A93" w14:textId="77777777">
        <w:tc>
          <w:tcPr>
            <w:tcW w:w="1334" w:type="dxa"/>
          </w:tcPr>
          <w:p w14:paraId="65D3A572" w14:textId="77777777" w:rsidR="00B07AF9" w:rsidRDefault="008510B1">
            <w:pPr>
              <w:pStyle w:val="Compact"/>
            </w:pPr>
            <w:r>
              <w:t>requester_id</w:t>
            </w:r>
          </w:p>
        </w:tc>
        <w:tc>
          <w:tcPr>
            <w:tcW w:w="978" w:type="dxa"/>
          </w:tcPr>
          <w:p w14:paraId="037EFEAE" w14:textId="77777777" w:rsidR="00B07AF9" w:rsidRDefault="008510B1">
            <w:pPr>
              <w:pStyle w:val="Compact"/>
            </w:pPr>
            <w:r>
              <w:t>String(20)</w:t>
            </w:r>
          </w:p>
        </w:tc>
        <w:tc>
          <w:tcPr>
            <w:tcW w:w="2491" w:type="dxa"/>
          </w:tcPr>
          <w:p w14:paraId="39FCFAC8" w14:textId="77777777" w:rsidR="00B07AF9" w:rsidRDefault="008510B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请求者</w:t>
            </w:r>
            <w:r>
              <w:rPr>
                <w:lang w:eastAsia="zh-CN"/>
              </w:rPr>
              <w:t xml:space="preserve"> ID</w:t>
            </w:r>
            <w:r>
              <w:rPr>
                <w:lang w:eastAsia="zh-CN"/>
              </w:rPr>
              <w:t>，外键关联</w:t>
            </w:r>
            <w:r>
              <w:rPr>
                <w:rStyle w:val="VerbatimChar"/>
                <w:lang w:eastAsia="zh-CN"/>
              </w:rPr>
              <w:t>Users</w:t>
            </w:r>
            <w:r>
              <w:rPr>
                <w:lang w:eastAsia="zh-CN"/>
              </w:rPr>
              <w:t>表</w:t>
            </w:r>
          </w:p>
        </w:tc>
        <w:tc>
          <w:tcPr>
            <w:tcW w:w="889" w:type="dxa"/>
          </w:tcPr>
          <w:p w14:paraId="392D8C85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2224" w:type="dxa"/>
          </w:tcPr>
          <w:p w14:paraId="23749732" w14:textId="77777777" w:rsidR="00B07AF9" w:rsidRDefault="00B07AF9">
            <w:pPr>
              <w:pStyle w:val="Compact"/>
            </w:pPr>
          </w:p>
        </w:tc>
      </w:tr>
      <w:tr w:rsidR="00B07AF9" w14:paraId="039220FF" w14:textId="77777777">
        <w:tc>
          <w:tcPr>
            <w:tcW w:w="1334" w:type="dxa"/>
          </w:tcPr>
          <w:p w14:paraId="05DD6933" w14:textId="77777777" w:rsidR="00B07AF9" w:rsidRDefault="008510B1">
            <w:pPr>
              <w:pStyle w:val="Compact"/>
            </w:pPr>
            <w:r>
              <w:t>processor_id</w:t>
            </w:r>
          </w:p>
        </w:tc>
        <w:tc>
          <w:tcPr>
            <w:tcW w:w="978" w:type="dxa"/>
          </w:tcPr>
          <w:p w14:paraId="1A197D4E" w14:textId="77777777" w:rsidR="00B07AF9" w:rsidRDefault="008510B1">
            <w:pPr>
              <w:pStyle w:val="Compact"/>
            </w:pPr>
            <w:r>
              <w:t>String(20)</w:t>
            </w:r>
          </w:p>
        </w:tc>
        <w:tc>
          <w:tcPr>
            <w:tcW w:w="2491" w:type="dxa"/>
          </w:tcPr>
          <w:p w14:paraId="5EE8E084" w14:textId="77777777" w:rsidR="00B07AF9" w:rsidRDefault="008510B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处理人</w:t>
            </w:r>
            <w:r>
              <w:rPr>
                <w:lang w:eastAsia="zh-CN"/>
              </w:rPr>
              <w:t xml:space="preserve"> ID</w:t>
            </w:r>
            <w:r>
              <w:rPr>
                <w:lang w:eastAsia="zh-CN"/>
              </w:rPr>
              <w:t>，外键关联</w:t>
            </w:r>
            <w:r>
              <w:rPr>
                <w:rStyle w:val="VerbatimChar"/>
                <w:lang w:eastAsia="zh-CN"/>
              </w:rPr>
              <w:t>Users</w:t>
            </w:r>
            <w:r>
              <w:rPr>
                <w:lang w:eastAsia="zh-CN"/>
              </w:rPr>
              <w:t>表</w:t>
            </w:r>
          </w:p>
        </w:tc>
        <w:tc>
          <w:tcPr>
            <w:tcW w:w="889" w:type="dxa"/>
          </w:tcPr>
          <w:p w14:paraId="26FA1739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2224" w:type="dxa"/>
          </w:tcPr>
          <w:p w14:paraId="6359B56E" w14:textId="77777777" w:rsidR="00B07AF9" w:rsidRDefault="00B07AF9">
            <w:pPr>
              <w:pStyle w:val="Compact"/>
            </w:pPr>
          </w:p>
        </w:tc>
      </w:tr>
      <w:tr w:rsidR="00B07AF9" w14:paraId="4F24E745" w14:textId="77777777">
        <w:tc>
          <w:tcPr>
            <w:tcW w:w="1334" w:type="dxa"/>
          </w:tcPr>
          <w:p w14:paraId="1808768F" w14:textId="77777777" w:rsidR="00B07AF9" w:rsidRDefault="008510B1">
            <w:pPr>
              <w:pStyle w:val="Compact"/>
            </w:pPr>
            <w:r>
              <w:t>book_id</w:t>
            </w:r>
          </w:p>
        </w:tc>
        <w:tc>
          <w:tcPr>
            <w:tcW w:w="978" w:type="dxa"/>
          </w:tcPr>
          <w:p w14:paraId="17B90DF7" w14:textId="77777777" w:rsidR="00B07AF9" w:rsidRDefault="008510B1">
            <w:pPr>
              <w:pStyle w:val="Compact"/>
            </w:pPr>
            <w:r>
              <w:t>String(100)</w:t>
            </w:r>
          </w:p>
        </w:tc>
        <w:tc>
          <w:tcPr>
            <w:tcW w:w="2491" w:type="dxa"/>
          </w:tcPr>
          <w:p w14:paraId="3159712E" w14:textId="77777777" w:rsidR="00B07AF9" w:rsidRDefault="008510B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图书</w:t>
            </w:r>
            <w:r>
              <w:rPr>
                <w:lang w:eastAsia="zh-CN"/>
              </w:rPr>
              <w:t xml:space="preserve"> ID</w:t>
            </w:r>
            <w:r>
              <w:rPr>
                <w:lang w:eastAsia="zh-CN"/>
              </w:rPr>
              <w:t>，外键关联</w:t>
            </w:r>
            <w:r>
              <w:rPr>
                <w:rStyle w:val="VerbatimChar"/>
                <w:lang w:eastAsia="zh-CN"/>
              </w:rPr>
              <w:t>Books</w:t>
            </w:r>
            <w:r>
              <w:rPr>
                <w:lang w:eastAsia="zh-CN"/>
              </w:rPr>
              <w:t>表</w:t>
            </w:r>
          </w:p>
        </w:tc>
        <w:tc>
          <w:tcPr>
            <w:tcW w:w="889" w:type="dxa"/>
          </w:tcPr>
          <w:p w14:paraId="4F57D13E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2224" w:type="dxa"/>
          </w:tcPr>
          <w:p w14:paraId="77032810" w14:textId="77777777" w:rsidR="00B07AF9" w:rsidRDefault="00B07AF9">
            <w:pPr>
              <w:pStyle w:val="Compact"/>
            </w:pPr>
          </w:p>
        </w:tc>
      </w:tr>
      <w:tr w:rsidR="00B07AF9" w14:paraId="43003BA4" w14:textId="77777777">
        <w:tc>
          <w:tcPr>
            <w:tcW w:w="1334" w:type="dxa"/>
          </w:tcPr>
          <w:p w14:paraId="55C92CD7" w14:textId="77777777" w:rsidR="00B07AF9" w:rsidRDefault="008510B1">
            <w:pPr>
              <w:pStyle w:val="Compact"/>
            </w:pPr>
            <w:r>
              <w:t>request_date</w:t>
            </w:r>
          </w:p>
        </w:tc>
        <w:tc>
          <w:tcPr>
            <w:tcW w:w="978" w:type="dxa"/>
          </w:tcPr>
          <w:p w14:paraId="21CA07BA" w14:textId="77777777" w:rsidR="00B07AF9" w:rsidRDefault="008510B1">
            <w:pPr>
              <w:pStyle w:val="Compact"/>
            </w:pPr>
            <w:r>
              <w:t>DateTime</w:t>
            </w:r>
          </w:p>
        </w:tc>
        <w:tc>
          <w:tcPr>
            <w:tcW w:w="2491" w:type="dxa"/>
          </w:tcPr>
          <w:p w14:paraId="5E973952" w14:textId="77777777" w:rsidR="00B07AF9" w:rsidRDefault="008510B1">
            <w:pPr>
              <w:pStyle w:val="Compact"/>
            </w:pPr>
            <w:r>
              <w:t>请求日期</w:t>
            </w:r>
          </w:p>
        </w:tc>
        <w:tc>
          <w:tcPr>
            <w:tcW w:w="889" w:type="dxa"/>
          </w:tcPr>
          <w:p w14:paraId="6A7ED4F4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2224" w:type="dxa"/>
          </w:tcPr>
          <w:p w14:paraId="1EBC9080" w14:textId="77777777" w:rsidR="00B07AF9" w:rsidRDefault="008510B1">
            <w:pPr>
              <w:pStyle w:val="Compact"/>
            </w:pPr>
            <w:r>
              <w:t>当前时间</w:t>
            </w:r>
            <w:r>
              <w:t xml:space="preserve"> (</w:t>
            </w:r>
            <w:r>
              <w:rPr>
                <w:rStyle w:val="VerbatimChar"/>
              </w:rPr>
              <w:t>datetime.now</w:t>
            </w:r>
            <w:r>
              <w:t>)</w:t>
            </w:r>
          </w:p>
        </w:tc>
      </w:tr>
      <w:tr w:rsidR="00B07AF9" w14:paraId="1A627E11" w14:textId="77777777">
        <w:tc>
          <w:tcPr>
            <w:tcW w:w="1334" w:type="dxa"/>
          </w:tcPr>
          <w:p w14:paraId="7AFCE4CE" w14:textId="77777777" w:rsidR="00B07AF9" w:rsidRDefault="008510B1">
            <w:pPr>
              <w:pStyle w:val="Compact"/>
            </w:pPr>
            <w:r>
              <w:t>process_date</w:t>
            </w:r>
          </w:p>
        </w:tc>
        <w:tc>
          <w:tcPr>
            <w:tcW w:w="978" w:type="dxa"/>
          </w:tcPr>
          <w:p w14:paraId="52E2B80F" w14:textId="77777777" w:rsidR="00B07AF9" w:rsidRDefault="008510B1">
            <w:pPr>
              <w:pStyle w:val="Compact"/>
            </w:pPr>
            <w:r>
              <w:t>DateTime</w:t>
            </w:r>
          </w:p>
        </w:tc>
        <w:tc>
          <w:tcPr>
            <w:tcW w:w="2491" w:type="dxa"/>
          </w:tcPr>
          <w:p w14:paraId="5EBBEFCA" w14:textId="77777777" w:rsidR="00B07AF9" w:rsidRDefault="008510B1">
            <w:pPr>
              <w:pStyle w:val="Compact"/>
            </w:pPr>
            <w:r>
              <w:t>处理日期</w:t>
            </w:r>
          </w:p>
        </w:tc>
        <w:tc>
          <w:tcPr>
            <w:tcW w:w="889" w:type="dxa"/>
          </w:tcPr>
          <w:p w14:paraId="6AEAF824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2224" w:type="dxa"/>
          </w:tcPr>
          <w:p w14:paraId="533E5C29" w14:textId="77777777" w:rsidR="00B07AF9" w:rsidRDefault="00B07AF9">
            <w:pPr>
              <w:pStyle w:val="Compact"/>
            </w:pPr>
          </w:p>
        </w:tc>
      </w:tr>
      <w:tr w:rsidR="00B07AF9" w14:paraId="04BDDC75" w14:textId="77777777">
        <w:tc>
          <w:tcPr>
            <w:tcW w:w="1334" w:type="dxa"/>
          </w:tcPr>
          <w:p w14:paraId="4F8B1E9A" w14:textId="77777777" w:rsidR="00B07AF9" w:rsidRDefault="008510B1">
            <w:pPr>
              <w:pStyle w:val="Compact"/>
            </w:pPr>
            <w:r>
              <w:t>status</w:t>
            </w:r>
          </w:p>
        </w:tc>
        <w:tc>
          <w:tcPr>
            <w:tcW w:w="978" w:type="dxa"/>
          </w:tcPr>
          <w:p w14:paraId="2721DE47" w14:textId="77777777" w:rsidR="00B07AF9" w:rsidRDefault="008510B1">
            <w:pPr>
              <w:pStyle w:val="Compact"/>
            </w:pPr>
            <w:r>
              <w:t>String(50)</w:t>
            </w:r>
          </w:p>
        </w:tc>
        <w:tc>
          <w:tcPr>
            <w:tcW w:w="2491" w:type="dxa"/>
          </w:tcPr>
          <w:p w14:paraId="59590596" w14:textId="77777777" w:rsidR="00B07AF9" w:rsidRDefault="008510B1">
            <w:pPr>
              <w:pStyle w:val="Compact"/>
            </w:pPr>
            <w:r>
              <w:t>请求状态</w:t>
            </w:r>
          </w:p>
        </w:tc>
        <w:tc>
          <w:tcPr>
            <w:tcW w:w="889" w:type="dxa"/>
          </w:tcPr>
          <w:p w14:paraId="47382362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2224" w:type="dxa"/>
          </w:tcPr>
          <w:p w14:paraId="4FB242EA" w14:textId="77777777" w:rsidR="00B07AF9" w:rsidRDefault="008510B1">
            <w:pPr>
              <w:pStyle w:val="Compact"/>
            </w:pPr>
            <w:r>
              <w:rPr>
                <w:rStyle w:val="VerbatimChar"/>
              </w:rPr>
              <w:t>'</w:t>
            </w:r>
            <w:r>
              <w:rPr>
                <w:rStyle w:val="VerbatimChar"/>
              </w:rPr>
              <w:t>待处理</w:t>
            </w:r>
            <w:r>
              <w:rPr>
                <w:rStyle w:val="VerbatimChar"/>
              </w:rPr>
              <w:t>'</w:t>
            </w:r>
          </w:p>
        </w:tc>
      </w:tr>
      <w:tr w:rsidR="00B07AF9" w14:paraId="10AF0677" w14:textId="77777777">
        <w:tc>
          <w:tcPr>
            <w:tcW w:w="1334" w:type="dxa"/>
          </w:tcPr>
          <w:p w14:paraId="02BF38FE" w14:textId="77777777" w:rsidR="00B07AF9" w:rsidRDefault="008510B1">
            <w:pPr>
              <w:pStyle w:val="Compact"/>
            </w:pPr>
            <w:r>
              <w:t>request_reason</w:t>
            </w:r>
          </w:p>
        </w:tc>
        <w:tc>
          <w:tcPr>
            <w:tcW w:w="978" w:type="dxa"/>
          </w:tcPr>
          <w:p w14:paraId="7CFA1C7F" w14:textId="77777777" w:rsidR="00B07AF9" w:rsidRDefault="008510B1">
            <w:pPr>
              <w:pStyle w:val="Compact"/>
            </w:pPr>
            <w:r>
              <w:t>Text</w:t>
            </w:r>
          </w:p>
        </w:tc>
        <w:tc>
          <w:tcPr>
            <w:tcW w:w="2491" w:type="dxa"/>
          </w:tcPr>
          <w:p w14:paraId="22242522" w14:textId="77777777" w:rsidR="00B07AF9" w:rsidRDefault="008510B1">
            <w:pPr>
              <w:pStyle w:val="Compact"/>
            </w:pPr>
            <w:r>
              <w:t>申请理由</w:t>
            </w:r>
          </w:p>
        </w:tc>
        <w:tc>
          <w:tcPr>
            <w:tcW w:w="889" w:type="dxa"/>
          </w:tcPr>
          <w:p w14:paraId="5FB1509B" w14:textId="77777777" w:rsidR="00B07AF9" w:rsidRDefault="00B07AF9">
            <w:pPr>
              <w:pStyle w:val="Compact"/>
            </w:pPr>
          </w:p>
        </w:tc>
        <w:tc>
          <w:tcPr>
            <w:tcW w:w="2224" w:type="dxa"/>
          </w:tcPr>
          <w:p w14:paraId="306E408C" w14:textId="77777777" w:rsidR="00B07AF9" w:rsidRDefault="00B07AF9">
            <w:pPr>
              <w:pStyle w:val="Compact"/>
            </w:pPr>
          </w:p>
        </w:tc>
      </w:tr>
      <w:tr w:rsidR="00B07AF9" w14:paraId="1958C054" w14:textId="77777777">
        <w:tc>
          <w:tcPr>
            <w:tcW w:w="1334" w:type="dxa"/>
          </w:tcPr>
          <w:p w14:paraId="2597C146" w14:textId="77777777" w:rsidR="00B07AF9" w:rsidRDefault="008510B1">
            <w:pPr>
              <w:pStyle w:val="Compact"/>
            </w:pPr>
            <w:r>
              <w:t>processing_note</w:t>
            </w:r>
          </w:p>
        </w:tc>
        <w:tc>
          <w:tcPr>
            <w:tcW w:w="978" w:type="dxa"/>
          </w:tcPr>
          <w:p w14:paraId="49DE5D31" w14:textId="77777777" w:rsidR="00B07AF9" w:rsidRDefault="008510B1">
            <w:pPr>
              <w:pStyle w:val="Compact"/>
            </w:pPr>
            <w:r>
              <w:t>Text</w:t>
            </w:r>
          </w:p>
        </w:tc>
        <w:tc>
          <w:tcPr>
            <w:tcW w:w="2491" w:type="dxa"/>
          </w:tcPr>
          <w:p w14:paraId="72A9F491" w14:textId="77777777" w:rsidR="00B07AF9" w:rsidRDefault="008510B1">
            <w:pPr>
              <w:pStyle w:val="Compact"/>
            </w:pPr>
            <w:r>
              <w:t>处理备注</w:t>
            </w:r>
          </w:p>
        </w:tc>
        <w:tc>
          <w:tcPr>
            <w:tcW w:w="889" w:type="dxa"/>
          </w:tcPr>
          <w:p w14:paraId="7D1861B9" w14:textId="77777777" w:rsidR="00B07AF9" w:rsidRDefault="00B07AF9">
            <w:pPr>
              <w:pStyle w:val="Compact"/>
            </w:pPr>
          </w:p>
        </w:tc>
        <w:tc>
          <w:tcPr>
            <w:tcW w:w="2224" w:type="dxa"/>
          </w:tcPr>
          <w:p w14:paraId="2B69EA92" w14:textId="77777777" w:rsidR="00B07AF9" w:rsidRDefault="00B07AF9">
            <w:pPr>
              <w:pStyle w:val="Compact"/>
            </w:pPr>
          </w:p>
        </w:tc>
      </w:tr>
      <w:tr w:rsidR="00B07AF9" w14:paraId="4CE5E144" w14:textId="77777777">
        <w:tc>
          <w:tcPr>
            <w:tcW w:w="1334" w:type="dxa"/>
          </w:tcPr>
          <w:p w14:paraId="7CD70F75" w14:textId="77777777" w:rsidR="00B07AF9" w:rsidRDefault="008510B1">
            <w:pPr>
              <w:pStyle w:val="Compact"/>
            </w:pPr>
            <w:r>
              <w:t>request_type</w:t>
            </w:r>
          </w:p>
        </w:tc>
        <w:tc>
          <w:tcPr>
            <w:tcW w:w="978" w:type="dxa"/>
          </w:tcPr>
          <w:p w14:paraId="6178FD81" w14:textId="77777777" w:rsidR="00B07AF9" w:rsidRDefault="008510B1">
            <w:pPr>
              <w:pStyle w:val="Compact"/>
            </w:pPr>
            <w:r>
              <w:t>String(10)</w:t>
            </w:r>
          </w:p>
        </w:tc>
        <w:tc>
          <w:tcPr>
            <w:tcW w:w="2491" w:type="dxa"/>
          </w:tcPr>
          <w:p w14:paraId="79A21D65" w14:textId="77777777" w:rsidR="00B07AF9" w:rsidRDefault="008510B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申请类型，如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借阅、还书</w:t>
            </w:r>
          </w:p>
        </w:tc>
        <w:tc>
          <w:tcPr>
            <w:tcW w:w="889" w:type="dxa"/>
          </w:tcPr>
          <w:p w14:paraId="5B4E9C3B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2224" w:type="dxa"/>
          </w:tcPr>
          <w:p w14:paraId="71CC7D0A" w14:textId="77777777" w:rsidR="00B07AF9" w:rsidRDefault="00B07AF9">
            <w:pPr>
              <w:pStyle w:val="Compact"/>
            </w:pPr>
          </w:p>
        </w:tc>
      </w:tr>
    </w:tbl>
    <w:p w14:paraId="29FFD8A1" w14:textId="77777777" w:rsidR="00B07AF9" w:rsidRDefault="008510B1">
      <w:pPr>
        <w:pStyle w:val="4"/>
      </w:pPr>
      <w:bookmarkStart w:id="235" w:name="关联模型-11"/>
      <w:bookmarkEnd w:id="234"/>
      <w:r>
        <w:t>关联模型</w:t>
      </w:r>
    </w:p>
    <w:p w14:paraId="572653AE" w14:textId="77777777" w:rsidR="00B07AF9" w:rsidRDefault="008510B1" w:rsidP="008510B1">
      <w:pPr>
        <w:pStyle w:val="Compact"/>
        <w:numPr>
          <w:ilvl w:val="0"/>
          <w:numId w:val="132"/>
        </w:numPr>
      </w:pPr>
      <w:r>
        <w:rPr>
          <w:rStyle w:val="VerbatimChar"/>
        </w:rPr>
        <w:t>requester</w:t>
      </w:r>
      <w:r>
        <w:t xml:space="preserve">: </w:t>
      </w:r>
      <w:r>
        <w:t>与</w:t>
      </w:r>
      <w:r>
        <w:rPr>
          <w:rStyle w:val="VerbatimChar"/>
        </w:rPr>
        <w:t>Users</w:t>
      </w:r>
      <w:r>
        <w:t>模型的</w:t>
      </w:r>
      <w:r>
        <w:rPr>
          <w:rStyle w:val="VerbatimChar"/>
        </w:rPr>
        <w:t>requester_id</w:t>
      </w:r>
      <w:r>
        <w:t>字段关联，表示提交请求的用户。</w:t>
      </w:r>
    </w:p>
    <w:p w14:paraId="74652714" w14:textId="77777777" w:rsidR="00B07AF9" w:rsidRDefault="008510B1" w:rsidP="008510B1">
      <w:pPr>
        <w:pStyle w:val="Compact"/>
        <w:numPr>
          <w:ilvl w:val="0"/>
          <w:numId w:val="132"/>
        </w:numPr>
      </w:pPr>
      <w:r>
        <w:rPr>
          <w:rStyle w:val="VerbatimChar"/>
        </w:rPr>
        <w:t>processor</w:t>
      </w:r>
      <w:r>
        <w:t xml:space="preserve">: </w:t>
      </w:r>
      <w:r>
        <w:t>与</w:t>
      </w:r>
      <w:r>
        <w:rPr>
          <w:rStyle w:val="VerbatimChar"/>
        </w:rPr>
        <w:t>Users</w:t>
      </w:r>
      <w:r>
        <w:t>模型的</w:t>
      </w:r>
      <w:r>
        <w:rPr>
          <w:rStyle w:val="VerbatimChar"/>
        </w:rPr>
        <w:t>processor_id</w:t>
      </w:r>
      <w:r>
        <w:t>字段关联，表示处理请求的用户。</w:t>
      </w:r>
    </w:p>
    <w:p w14:paraId="6799278B" w14:textId="77777777" w:rsidR="00B07AF9" w:rsidRDefault="008510B1" w:rsidP="008510B1">
      <w:pPr>
        <w:pStyle w:val="Compact"/>
        <w:numPr>
          <w:ilvl w:val="0"/>
          <w:numId w:val="132"/>
        </w:numPr>
      </w:pPr>
      <w:r>
        <w:rPr>
          <w:rStyle w:val="VerbatimChar"/>
        </w:rPr>
        <w:t>book</w:t>
      </w:r>
      <w:r>
        <w:t xml:space="preserve">: </w:t>
      </w:r>
      <w:r>
        <w:t>与</w:t>
      </w:r>
      <w:r>
        <w:rPr>
          <w:rStyle w:val="VerbatimChar"/>
        </w:rPr>
        <w:t>Books</w:t>
      </w:r>
      <w:r>
        <w:t>模型的</w:t>
      </w:r>
      <w:r>
        <w:rPr>
          <w:rStyle w:val="VerbatimChar"/>
        </w:rPr>
        <w:t>book_id</w:t>
      </w:r>
      <w:r>
        <w:t>字段关联，表示请求借阅或归还的图书。</w:t>
      </w:r>
    </w:p>
    <w:p w14:paraId="798EF44E" w14:textId="77777777" w:rsidR="00B07AF9" w:rsidRDefault="008510B1">
      <w:pPr>
        <w:pStyle w:val="4"/>
      </w:pPr>
      <w:bookmarkStart w:id="236" w:name="构造函数说明-13"/>
      <w:bookmarkEnd w:id="235"/>
      <w:r>
        <w:t>构造函数说明</w:t>
      </w:r>
    </w:p>
    <w:p w14:paraId="7C3F5B5A" w14:textId="77777777" w:rsidR="00B07AF9" w:rsidRDefault="008510B1" w:rsidP="008510B1">
      <w:pPr>
        <w:pStyle w:val="Compact"/>
        <w:numPr>
          <w:ilvl w:val="0"/>
          <w:numId w:val="133"/>
        </w:numPr>
      </w:pPr>
      <w:r>
        <w:rPr>
          <w:rStyle w:val="VerbatimChar"/>
        </w:rPr>
        <w:t>__init__(self, requester_id, book_id, request_type, request_reason, request_date, status='</w:t>
      </w:r>
      <w:r>
        <w:rPr>
          <w:rStyle w:val="VerbatimChar"/>
        </w:rPr>
        <w:t>待处理</w:t>
      </w:r>
      <w:r>
        <w:rPr>
          <w:rStyle w:val="VerbatimChar"/>
        </w:rPr>
        <w:t>', processing_note=None, proces</w:t>
      </w:r>
      <w:r>
        <w:rPr>
          <w:rStyle w:val="VerbatimChar"/>
        </w:rPr>
        <w:t>sor_id=None, process_date=None)</w:t>
      </w:r>
      <w:r>
        <w:t xml:space="preserve">: </w:t>
      </w:r>
      <w:r>
        <w:t>构造函数用于初始化一个新的</w:t>
      </w:r>
      <w:r>
        <w:rPr>
          <w:rStyle w:val="VerbatimChar"/>
        </w:rPr>
        <w:t>BookLoanRequest</w:t>
      </w:r>
      <w:r>
        <w:t>实例，需要提供请求者</w:t>
      </w:r>
      <w:r>
        <w:t xml:space="preserve"> ID</w:t>
      </w:r>
      <w:r>
        <w:t>、图书</w:t>
      </w:r>
      <w:r>
        <w:t xml:space="preserve"> ID</w:t>
      </w:r>
      <w:r>
        <w:t>、请求类型、申请理由、请求日期，其他字段可选。</w:t>
      </w:r>
    </w:p>
    <w:p w14:paraId="25A09830" w14:textId="77777777" w:rsidR="00B07AF9" w:rsidRDefault="008510B1">
      <w:pPr>
        <w:pStyle w:val="4"/>
      </w:pPr>
      <w:bookmarkStart w:id="237" w:name="序列化方法-1"/>
      <w:bookmarkEnd w:id="236"/>
      <w:r>
        <w:t>序列化方法</w:t>
      </w:r>
    </w:p>
    <w:p w14:paraId="1CFB3318" w14:textId="77777777" w:rsidR="00B07AF9" w:rsidRDefault="008510B1" w:rsidP="008510B1">
      <w:pPr>
        <w:pStyle w:val="Compact"/>
        <w:numPr>
          <w:ilvl w:val="0"/>
          <w:numId w:val="134"/>
        </w:numPr>
      </w:pPr>
      <w:r>
        <w:rPr>
          <w:rStyle w:val="VerbatimChar"/>
        </w:rPr>
        <w:t>to_dict(self)</w:t>
      </w:r>
      <w:r>
        <w:t xml:space="preserve">: </w:t>
      </w:r>
      <w:r>
        <w:t>方法将图书借阅请求对象序列化为字典格式，包括请求的所有核心属性和关联对象的信息。</w:t>
      </w:r>
    </w:p>
    <w:p w14:paraId="6BE3E866" w14:textId="77777777" w:rsidR="00B07AF9" w:rsidRDefault="008510B1">
      <w:pPr>
        <w:pStyle w:val="FirstParagraph"/>
      </w:pPr>
      <w:r>
        <w:t>序列化示例：</w:t>
      </w:r>
    </w:p>
    <w:p w14:paraId="2157723D" w14:textId="77777777" w:rsidR="00B07AF9" w:rsidRDefault="008510B1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请求记录</w:t>
      </w:r>
      <w:r>
        <w:rPr>
          <w:rStyle w:val="StringTok"/>
        </w:rPr>
        <w:t>I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quester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请求者</w:t>
      </w:r>
      <w:r>
        <w:rPr>
          <w:rStyle w:val="StringTok"/>
        </w:rPr>
        <w:t>I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cessor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处理人</w:t>
      </w:r>
      <w:r>
        <w:rPr>
          <w:rStyle w:val="StringTok"/>
        </w:rPr>
        <w:t>I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ok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图书</w:t>
      </w:r>
      <w:r>
        <w:rPr>
          <w:rStyle w:val="StringTok"/>
        </w:rPr>
        <w:t>I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quest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请求日期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cess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处理日期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请求状态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quest_rea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申请理由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cessing_no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处理备注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quest_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申请类型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quest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请求者信息字典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quester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请求者用户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o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图书信息</w:t>
      </w:r>
      <w:r>
        <w:rPr>
          <w:rStyle w:val="StringTok"/>
        </w:rPr>
        <w:t>JSON"</w:t>
      </w:r>
      <w:r>
        <w:br/>
      </w:r>
      <w:r>
        <w:rPr>
          <w:rStyle w:val="FunctionTok"/>
        </w:rPr>
        <w:t>}</w:t>
      </w:r>
    </w:p>
    <w:p w14:paraId="32C65844" w14:textId="77777777" w:rsidR="00B07AF9" w:rsidRDefault="008510B1">
      <w:pPr>
        <w:pStyle w:val="3"/>
        <w:rPr>
          <w:lang w:eastAsia="zh-CN"/>
        </w:rPr>
      </w:pPr>
      <w:bookmarkStart w:id="238" w:name="librarystatus-模型"/>
      <w:bookmarkEnd w:id="232"/>
      <w:bookmarkEnd w:id="237"/>
      <w:r>
        <w:rPr>
          <w:lang w:eastAsia="zh-CN"/>
        </w:rPr>
        <w:t>Lib</w:t>
      </w:r>
      <w:r>
        <w:rPr>
          <w:lang w:eastAsia="zh-CN"/>
        </w:rPr>
        <w:t xml:space="preserve">raryStatus </w:t>
      </w:r>
      <w:r>
        <w:rPr>
          <w:lang w:eastAsia="zh-CN"/>
        </w:rPr>
        <w:t>模型</w:t>
      </w:r>
    </w:p>
    <w:p w14:paraId="7E34F4D4" w14:textId="77777777" w:rsidR="00B07AF9" w:rsidRDefault="008510B1">
      <w:pPr>
        <w:pStyle w:val="4"/>
        <w:rPr>
          <w:lang w:eastAsia="zh-CN"/>
        </w:rPr>
      </w:pPr>
      <w:bookmarkStart w:id="239" w:name="描述-34"/>
      <w:r>
        <w:rPr>
          <w:lang w:eastAsia="zh-CN"/>
        </w:rPr>
        <w:t>描述</w:t>
      </w:r>
    </w:p>
    <w:p w14:paraId="50A157D5" w14:textId="77777777" w:rsidR="00B07AF9" w:rsidRDefault="008510B1">
      <w:pPr>
        <w:pStyle w:val="FirstParagraph"/>
        <w:rPr>
          <w:lang w:eastAsia="zh-CN"/>
        </w:rPr>
      </w:pPr>
      <w:r>
        <w:rPr>
          <w:rStyle w:val="VerbatimChar"/>
          <w:lang w:eastAsia="zh-CN"/>
        </w:rPr>
        <w:t>LibraryStatus</w:t>
      </w:r>
      <w:r>
        <w:rPr>
          <w:lang w:eastAsia="zh-CN"/>
        </w:rPr>
        <w:t xml:space="preserve"> </w:t>
      </w:r>
      <w:r>
        <w:rPr>
          <w:lang w:eastAsia="zh-CN"/>
        </w:rPr>
        <w:t>模型用于定义图书馆管理的常量设置，包括间隔日期、借阅期限、超出期限提醒天数、单个用户借阅数量限制和单个用户违规记录数量限制等。</w:t>
      </w:r>
    </w:p>
    <w:p w14:paraId="58B37918" w14:textId="77777777" w:rsidR="00B07AF9" w:rsidRDefault="008510B1">
      <w:pPr>
        <w:pStyle w:val="4"/>
        <w:rPr>
          <w:lang w:eastAsia="zh-CN"/>
        </w:rPr>
      </w:pPr>
      <w:bookmarkStart w:id="240" w:name="字段说明-34"/>
      <w:bookmarkEnd w:id="239"/>
      <w:r>
        <w:rPr>
          <w:lang w:eastAsia="zh-CN"/>
        </w:rPr>
        <w:t>字段说明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695"/>
        <w:gridCol w:w="1027"/>
        <w:gridCol w:w="3081"/>
        <w:gridCol w:w="770"/>
        <w:gridCol w:w="1283"/>
      </w:tblGrid>
      <w:tr w:rsidR="00B07AF9" w14:paraId="52D27132" w14:textId="77777777" w:rsidTr="00B07A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10" w:type="dxa"/>
          </w:tcPr>
          <w:p w14:paraId="78396B14" w14:textId="77777777" w:rsidR="00B07AF9" w:rsidRDefault="008510B1">
            <w:pPr>
              <w:pStyle w:val="Compact"/>
            </w:pPr>
            <w:r>
              <w:t>字段名</w:t>
            </w:r>
          </w:p>
        </w:tc>
        <w:tc>
          <w:tcPr>
            <w:tcW w:w="918" w:type="dxa"/>
          </w:tcPr>
          <w:p w14:paraId="4DCDC48B" w14:textId="77777777" w:rsidR="00B07AF9" w:rsidRDefault="008510B1">
            <w:pPr>
              <w:pStyle w:val="Compact"/>
            </w:pPr>
            <w:r>
              <w:t>数据类型</w:t>
            </w:r>
          </w:p>
        </w:tc>
        <w:tc>
          <w:tcPr>
            <w:tcW w:w="2754" w:type="dxa"/>
          </w:tcPr>
          <w:p w14:paraId="69F9E016" w14:textId="77777777" w:rsidR="00B07AF9" w:rsidRDefault="008510B1">
            <w:pPr>
              <w:pStyle w:val="Compact"/>
            </w:pPr>
            <w:r>
              <w:t>描述</w:t>
            </w:r>
          </w:p>
        </w:tc>
        <w:tc>
          <w:tcPr>
            <w:tcW w:w="688" w:type="dxa"/>
          </w:tcPr>
          <w:p w14:paraId="321692CC" w14:textId="77777777" w:rsidR="00B07AF9" w:rsidRDefault="008510B1">
            <w:pPr>
              <w:pStyle w:val="Compact"/>
            </w:pPr>
            <w:r>
              <w:t>默认值</w:t>
            </w:r>
          </w:p>
        </w:tc>
        <w:tc>
          <w:tcPr>
            <w:tcW w:w="1147" w:type="dxa"/>
          </w:tcPr>
          <w:p w14:paraId="270A57AE" w14:textId="77777777" w:rsidR="00B07AF9" w:rsidRDefault="008510B1">
            <w:pPr>
              <w:pStyle w:val="Compact"/>
            </w:pPr>
            <w:r>
              <w:t>是否可为空</w:t>
            </w:r>
          </w:p>
        </w:tc>
      </w:tr>
      <w:tr w:rsidR="00B07AF9" w14:paraId="37F4F268" w14:textId="77777777">
        <w:tc>
          <w:tcPr>
            <w:tcW w:w="2410" w:type="dxa"/>
          </w:tcPr>
          <w:p w14:paraId="6E4D73D6" w14:textId="77777777" w:rsidR="00B07AF9" w:rsidRDefault="008510B1">
            <w:pPr>
              <w:pStyle w:val="Compact"/>
            </w:pPr>
            <w:r>
              <w:t>id</w:t>
            </w:r>
          </w:p>
        </w:tc>
        <w:tc>
          <w:tcPr>
            <w:tcW w:w="918" w:type="dxa"/>
          </w:tcPr>
          <w:p w14:paraId="2C61CF6E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2754" w:type="dxa"/>
          </w:tcPr>
          <w:p w14:paraId="3F5F7E03" w14:textId="77777777" w:rsidR="00B07AF9" w:rsidRDefault="008510B1">
            <w:pPr>
              <w:pStyle w:val="Compact"/>
            </w:pPr>
            <w:r>
              <w:t>常量设置</w:t>
            </w:r>
            <w:r>
              <w:t xml:space="preserve"> ID</w:t>
            </w:r>
            <w:r>
              <w:t>，主键</w:t>
            </w:r>
          </w:p>
        </w:tc>
        <w:tc>
          <w:tcPr>
            <w:tcW w:w="688" w:type="dxa"/>
          </w:tcPr>
          <w:p w14:paraId="4D7204C4" w14:textId="77777777" w:rsidR="00B07AF9" w:rsidRDefault="00B07AF9">
            <w:pPr>
              <w:pStyle w:val="Compact"/>
            </w:pPr>
          </w:p>
        </w:tc>
        <w:tc>
          <w:tcPr>
            <w:tcW w:w="1147" w:type="dxa"/>
          </w:tcPr>
          <w:p w14:paraId="2A2DBE94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4EF4FCC7" w14:textId="77777777">
        <w:tc>
          <w:tcPr>
            <w:tcW w:w="2410" w:type="dxa"/>
          </w:tcPr>
          <w:p w14:paraId="4B0453ED" w14:textId="77777777" w:rsidR="00B07AF9" w:rsidRDefault="008510B1">
            <w:pPr>
              <w:pStyle w:val="Compact"/>
            </w:pPr>
            <w:r>
              <w:t>interval_date</w:t>
            </w:r>
          </w:p>
        </w:tc>
        <w:tc>
          <w:tcPr>
            <w:tcW w:w="918" w:type="dxa"/>
          </w:tcPr>
          <w:p w14:paraId="00148444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2754" w:type="dxa"/>
          </w:tcPr>
          <w:p w14:paraId="2E22DE06" w14:textId="77777777" w:rsidR="00B07AF9" w:rsidRDefault="008510B1">
            <w:pPr>
              <w:pStyle w:val="Compact"/>
            </w:pPr>
            <w:r>
              <w:t>间隔日期（天数）</w:t>
            </w:r>
          </w:p>
        </w:tc>
        <w:tc>
          <w:tcPr>
            <w:tcW w:w="688" w:type="dxa"/>
          </w:tcPr>
          <w:p w14:paraId="0AAC644D" w14:textId="77777777" w:rsidR="00B07AF9" w:rsidRDefault="008510B1">
            <w:pPr>
              <w:pStyle w:val="Compact"/>
            </w:pPr>
            <w:r>
              <w:t>5</w:t>
            </w:r>
          </w:p>
        </w:tc>
        <w:tc>
          <w:tcPr>
            <w:tcW w:w="1147" w:type="dxa"/>
          </w:tcPr>
          <w:p w14:paraId="1290901A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5A147039" w14:textId="77777777">
        <w:tc>
          <w:tcPr>
            <w:tcW w:w="2410" w:type="dxa"/>
          </w:tcPr>
          <w:p w14:paraId="27923523" w14:textId="77777777" w:rsidR="00B07AF9" w:rsidRDefault="008510B1">
            <w:pPr>
              <w:pStyle w:val="Compact"/>
            </w:pPr>
            <w:r>
              <w:t>borrow_period</w:t>
            </w:r>
          </w:p>
        </w:tc>
        <w:tc>
          <w:tcPr>
            <w:tcW w:w="918" w:type="dxa"/>
          </w:tcPr>
          <w:p w14:paraId="2F0D4733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2754" w:type="dxa"/>
          </w:tcPr>
          <w:p w14:paraId="2B712DF2" w14:textId="77777777" w:rsidR="00B07AF9" w:rsidRDefault="008510B1">
            <w:pPr>
              <w:pStyle w:val="Compact"/>
            </w:pPr>
            <w:r>
              <w:t>借阅期限（天数）</w:t>
            </w:r>
          </w:p>
        </w:tc>
        <w:tc>
          <w:tcPr>
            <w:tcW w:w="688" w:type="dxa"/>
          </w:tcPr>
          <w:p w14:paraId="2FFC5C28" w14:textId="77777777" w:rsidR="00B07AF9" w:rsidRDefault="008510B1">
            <w:pPr>
              <w:pStyle w:val="Compact"/>
            </w:pPr>
            <w:r>
              <w:t>30</w:t>
            </w:r>
          </w:p>
        </w:tc>
        <w:tc>
          <w:tcPr>
            <w:tcW w:w="1147" w:type="dxa"/>
          </w:tcPr>
          <w:p w14:paraId="7F6829B1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11CEF39A" w14:textId="77777777">
        <w:tc>
          <w:tcPr>
            <w:tcW w:w="2410" w:type="dxa"/>
          </w:tcPr>
          <w:p w14:paraId="5D221D89" w14:textId="77777777" w:rsidR="00B07AF9" w:rsidRDefault="008510B1">
            <w:pPr>
              <w:pStyle w:val="Compact"/>
            </w:pPr>
            <w:r>
              <w:t>overdue_reminder_days</w:t>
            </w:r>
          </w:p>
        </w:tc>
        <w:tc>
          <w:tcPr>
            <w:tcW w:w="918" w:type="dxa"/>
          </w:tcPr>
          <w:p w14:paraId="00D40104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2754" w:type="dxa"/>
          </w:tcPr>
          <w:p w14:paraId="6037ADAC" w14:textId="77777777" w:rsidR="00B07AF9" w:rsidRDefault="008510B1">
            <w:pPr>
              <w:pStyle w:val="Compact"/>
            </w:pPr>
            <w:r>
              <w:t>超出期限提醒天数</w:t>
            </w:r>
          </w:p>
        </w:tc>
        <w:tc>
          <w:tcPr>
            <w:tcW w:w="688" w:type="dxa"/>
          </w:tcPr>
          <w:p w14:paraId="530E9AAB" w14:textId="77777777" w:rsidR="00B07AF9" w:rsidRDefault="008510B1">
            <w:pPr>
              <w:pStyle w:val="Compact"/>
            </w:pPr>
            <w:r>
              <w:t>3</w:t>
            </w:r>
          </w:p>
        </w:tc>
        <w:tc>
          <w:tcPr>
            <w:tcW w:w="1147" w:type="dxa"/>
          </w:tcPr>
          <w:p w14:paraId="725068BC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199E29E0" w14:textId="77777777">
        <w:tc>
          <w:tcPr>
            <w:tcW w:w="2410" w:type="dxa"/>
          </w:tcPr>
          <w:p w14:paraId="4B6425CC" w14:textId="77777777" w:rsidR="00B07AF9" w:rsidRDefault="008510B1">
            <w:pPr>
              <w:pStyle w:val="Compact"/>
            </w:pPr>
            <w:r>
              <w:t>borrow_limit</w:t>
            </w:r>
          </w:p>
        </w:tc>
        <w:tc>
          <w:tcPr>
            <w:tcW w:w="918" w:type="dxa"/>
          </w:tcPr>
          <w:p w14:paraId="5C0AEE8E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2754" w:type="dxa"/>
          </w:tcPr>
          <w:p w14:paraId="2A6EA98F" w14:textId="77777777" w:rsidR="00B07AF9" w:rsidRDefault="008510B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单个用户借阅数量限制</w:t>
            </w:r>
          </w:p>
        </w:tc>
        <w:tc>
          <w:tcPr>
            <w:tcW w:w="688" w:type="dxa"/>
          </w:tcPr>
          <w:p w14:paraId="726BA2F8" w14:textId="77777777" w:rsidR="00B07AF9" w:rsidRDefault="008510B1">
            <w:pPr>
              <w:pStyle w:val="Compact"/>
            </w:pPr>
            <w:r>
              <w:t>2</w:t>
            </w:r>
          </w:p>
        </w:tc>
        <w:tc>
          <w:tcPr>
            <w:tcW w:w="1147" w:type="dxa"/>
          </w:tcPr>
          <w:p w14:paraId="26580400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4952081A" w14:textId="77777777">
        <w:tc>
          <w:tcPr>
            <w:tcW w:w="2410" w:type="dxa"/>
          </w:tcPr>
          <w:p w14:paraId="63B940DA" w14:textId="77777777" w:rsidR="00B07AF9" w:rsidRDefault="008510B1">
            <w:pPr>
              <w:pStyle w:val="Compact"/>
            </w:pPr>
            <w:r>
              <w:t>violation_limit</w:t>
            </w:r>
          </w:p>
        </w:tc>
        <w:tc>
          <w:tcPr>
            <w:tcW w:w="918" w:type="dxa"/>
          </w:tcPr>
          <w:p w14:paraId="54F9DA2A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2754" w:type="dxa"/>
          </w:tcPr>
          <w:p w14:paraId="1033577A" w14:textId="77777777" w:rsidR="00B07AF9" w:rsidRDefault="008510B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单个用户违规记录数量限制</w:t>
            </w:r>
          </w:p>
        </w:tc>
        <w:tc>
          <w:tcPr>
            <w:tcW w:w="688" w:type="dxa"/>
          </w:tcPr>
          <w:p w14:paraId="1CAF8B1C" w14:textId="77777777" w:rsidR="00B07AF9" w:rsidRDefault="008510B1">
            <w:pPr>
              <w:pStyle w:val="Compact"/>
            </w:pPr>
            <w:r>
              <w:t>3</w:t>
            </w:r>
          </w:p>
        </w:tc>
        <w:tc>
          <w:tcPr>
            <w:tcW w:w="1147" w:type="dxa"/>
          </w:tcPr>
          <w:p w14:paraId="157875F5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6B510276" w14:textId="77777777">
        <w:tc>
          <w:tcPr>
            <w:tcW w:w="2410" w:type="dxa"/>
          </w:tcPr>
          <w:p w14:paraId="6B0DADF3" w14:textId="77777777" w:rsidR="00B07AF9" w:rsidRDefault="008510B1">
            <w:pPr>
              <w:pStyle w:val="Compact"/>
            </w:pPr>
            <w:r>
              <w:t>is_book_admin</w:t>
            </w:r>
          </w:p>
        </w:tc>
        <w:tc>
          <w:tcPr>
            <w:tcW w:w="918" w:type="dxa"/>
          </w:tcPr>
          <w:p w14:paraId="06D741AF" w14:textId="77777777" w:rsidR="00B07AF9" w:rsidRDefault="008510B1">
            <w:pPr>
              <w:pStyle w:val="Compact"/>
            </w:pPr>
            <w:r>
              <w:t>Boolean</w:t>
            </w:r>
          </w:p>
        </w:tc>
        <w:tc>
          <w:tcPr>
            <w:tcW w:w="2754" w:type="dxa"/>
          </w:tcPr>
          <w:p w14:paraId="0AFF9A8A" w14:textId="77777777" w:rsidR="00B07AF9" w:rsidRDefault="008510B1">
            <w:pPr>
              <w:pStyle w:val="Compact"/>
            </w:pPr>
            <w:r>
              <w:t>是否图书管理员</w:t>
            </w:r>
          </w:p>
        </w:tc>
        <w:tc>
          <w:tcPr>
            <w:tcW w:w="688" w:type="dxa"/>
          </w:tcPr>
          <w:p w14:paraId="0AD849F2" w14:textId="77777777" w:rsidR="00B07AF9" w:rsidRDefault="008510B1">
            <w:pPr>
              <w:pStyle w:val="Compact"/>
            </w:pPr>
            <w:r>
              <w:t>False</w:t>
            </w:r>
          </w:p>
        </w:tc>
        <w:tc>
          <w:tcPr>
            <w:tcW w:w="1147" w:type="dxa"/>
          </w:tcPr>
          <w:p w14:paraId="26998A07" w14:textId="77777777" w:rsidR="00B07AF9" w:rsidRDefault="008510B1">
            <w:pPr>
              <w:pStyle w:val="Compact"/>
            </w:pPr>
            <w:r>
              <w:t>否</w:t>
            </w:r>
          </w:p>
        </w:tc>
      </w:tr>
    </w:tbl>
    <w:p w14:paraId="1DD8537E" w14:textId="77777777" w:rsidR="00B07AF9" w:rsidRDefault="008510B1">
      <w:pPr>
        <w:pStyle w:val="4"/>
      </w:pPr>
      <w:bookmarkStart w:id="241" w:name="序列化方法-2"/>
      <w:bookmarkEnd w:id="240"/>
      <w:r>
        <w:t>序列化方法</w:t>
      </w:r>
    </w:p>
    <w:p w14:paraId="0F07CE89" w14:textId="77777777" w:rsidR="00B07AF9" w:rsidRDefault="008510B1" w:rsidP="008510B1">
      <w:pPr>
        <w:pStyle w:val="Compact"/>
        <w:numPr>
          <w:ilvl w:val="0"/>
          <w:numId w:val="135"/>
        </w:numPr>
      </w:pPr>
      <w:r>
        <w:rPr>
          <w:rStyle w:val="VerbatimChar"/>
        </w:rPr>
        <w:t>to_dict(self)</w:t>
      </w:r>
      <w:r>
        <w:t xml:space="preserve">: </w:t>
      </w:r>
      <w:r>
        <w:t>方法将图书馆常量设置对象序列化为字典格式，包含所有常量设置的当前值。</w:t>
      </w:r>
    </w:p>
    <w:p w14:paraId="398B155E" w14:textId="77777777" w:rsidR="00B07AF9" w:rsidRDefault="008510B1">
      <w:pPr>
        <w:pStyle w:val="FirstParagraph"/>
      </w:pPr>
      <w:r>
        <w:t>序列化示例：</w:t>
      </w:r>
    </w:p>
    <w:p w14:paraId="27BF8873" w14:textId="77777777" w:rsidR="00B07AF9" w:rsidRDefault="008510B1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常量设置</w:t>
      </w:r>
      <w:r>
        <w:rPr>
          <w:rStyle w:val="StringTok"/>
        </w:rPr>
        <w:t>I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nterval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间隔日期天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rrow_peri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借阅期限天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verdue_reminder_day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超出期限提醒天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rrow_lim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单个用户借阅数量限制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iolation_lim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单个用户违规记录数量限制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s_book_adm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是否图书管理员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79E25A52" w14:textId="77777777" w:rsidR="00B07AF9" w:rsidRDefault="008510B1">
      <w:pPr>
        <w:pStyle w:val="3"/>
      </w:pPr>
      <w:bookmarkStart w:id="242" w:name="resourcedownload-模型"/>
      <w:bookmarkEnd w:id="238"/>
      <w:bookmarkEnd w:id="241"/>
      <w:r>
        <w:t xml:space="preserve">ResourceDownload </w:t>
      </w:r>
      <w:r>
        <w:t>模型</w:t>
      </w:r>
    </w:p>
    <w:p w14:paraId="7BB004FB" w14:textId="77777777" w:rsidR="00B07AF9" w:rsidRDefault="008510B1">
      <w:pPr>
        <w:pStyle w:val="4"/>
      </w:pPr>
      <w:bookmarkStart w:id="243" w:name="描述-35"/>
      <w:r>
        <w:t>描述</w:t>
      </w:r>
    </w:p>
    <w:p w14:paraId="2ABC0181" w14:textId="77777777" w:rsidR="00B07AF9" w:rsidRDefault="008510B1">
      <w:pPr>
        <w:pStyle w:val="FirstParagraph"/>
      </w:pPr>
      <w:r>
        <w:rPr>
          <w:rStyle w:val="VerbatimChar"/>
        </w:rPr>
        <w:t>ResourceDownload</w:t>
      </w:r>
      <w:r>
        <w:t xml:space="preserve"> </w:t>
      </w:r>
      <w:r>
        <w:t>模型用于存储可供下载的资源信息，包括资源名称、下载链接、类型、作者以及简介。</w:t>
      </w:r>
    </w:p>
    <w:p w14:paraId="09927022" w14:textId="77777777" w:rsidR="00B07AF9" w:rsidRDefault="008510B1">
      <w:pPr>
        <w:pStyle w:val="4"/>
      </w:pPr>
      <w:bookmarkStart w:id="244" w:name="字段说明-35"/>
      <w:bookmarkEnd w:id="243"/>
      <w:r>
        <w:t>字段说明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714"/>
        <w:gridCol w:w="1571"/>
        <w:gridCol w:w="4143"/>
        <w:gridCol w:w="1428"/>
      </w:tblGrid>
      <w:tr w:rsidR="00B07AF9" w14:paraId="6DF74D13" w14:textId="77777777" w:rsidTr="00B07A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32" w:type="dxa"/>
          </w:tcPr>
          <w:p w14:paraId="51E479A7" w14:textId="77777777" w:rsidR="00B07AF9" w:rsidRDefault="008510B1">
            <w:pPr>
              <w:pStyle w:val="Compact"/>
            </w:pPr>
            <w:r>
              <w:t>字段名</w:t>
            </w:r>
          </w:p>
        </w:tc>
        <w:tc>
          <w:tcPr>
            <w:tcW w:w="1405" w:type="dxa"/>
          </w:tcPr>
          <w:p w14:paraId="451BE970" w14:textId="77777777" w:rsidR="00B07AF9" w:rsidRDefault="008510B1">
            <w:pPr>
              <w:pStyle w:val="Compact"/>
            </w:pPr>
            <w:r>
              <w:t>数据类型</w:t>
            </w:r>
          </w:p>
        </w:tc>
        <w:tc>
          <w:tcPr>
            <w:tcW w:w="3704" w:type="dxa"/>
          </w:tcPr>
          <w:p w14:paraId="5AD74B7F" w14:textId="77777777" w:rsidR="00B07AF9" w:rsidRDefault="008510B1">
            <w:pPr>
              <w:pStyle w:val="Compact"/>
            </w:pPr>
            <w:r>
              <w:t>描述</w:t>
            </w:r>
          </w:p>
        </w:tc>
        <w:tc>
          <w:tcPr>
            <w:tcW w:w="1277" w:type="dxa"/>
          </w:tcPr>
          <w:p w14:paraId="107830DD" w14:textId="77777777" w:rsidR="00B07AF9" w:rsidRDefault="008510B1">
            <w:pPr>
              <w:pStyle w:val="Compact"/>
            </w:pPr>
            <w:r>
              <w:t>是否可为空</w:t>
            </w:r>
          </w:p>
        </w:tc>
      </w:tr>
      <w:tr w:rsidR="00B07AF9" w14:paraId="2CB6D1AF" w14:textId="77777777">
        <w:tc>
          <w:tcPr>
            <w:tcW w:w="1532" w:type="dxa"/>
          </w:tcPr>
          <w:p w14:paraId="4354B3FC" w14:textId="77777777" w:rsidR="00B07AF9" w:rsidRDefault="008510B1">
            <w:pPr>
              <w:pStyle w:val="Compact"/>
            </w:pPr>
            <w:r>
              <w:t>id</w:t>
            </w:r>
          </w:p>
        </w:tc>
        <w:tc>
          <w:tcPr>
            <w:tcW w:w="1405" w:type="dxa"/>
          </w:tcPr>
          <w:p w14:paraId="23899B8C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3704" w:type="dxa"/>
          </w:tcPr>
          <w:p w14:paraId="71210AE5" w14:textId="77777777" w:rsidR="00B07AF9" w:rsidRDefault="008510B1">
            <w:pPr>
              <w:pStyle w:val="Compact"/>
            </w:pPr>
            <w:r>
              <w:t>资源</w:t>
            </w:r>
            <w:r>
              <w:t xml:space="preserve"> ID</w:t>
            </w:r>
            <w:r>
              <w:t>，主键</w:t>
            </w:r>
          </w:p>
        </w:tc>
        <w:tc>
          <w:tcPr>
            <w:tcW w:w="1277" w:type="dxa"/>
          </w:tcPr>
          <w:p w14:paraId="1BABE682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09946F58" w14:textId="77777777">
        <w:tc>
          <w:tcPr>
            <w:tcW w:w="1532" w:type="dxa"/>
          </w:tcPr>
          <w:p w14:paraId="7C96F2D9" w14:textId="77777777" w:rsidR="00B07AF9" w:rsidRDefault="008510B1">
            <w:pPr>
              <w:pStyle w:val="Compact"/>
            </w:pPr>
            <w:r>
              <w:t>name</w:t>
            </w:r>
          </w:p>
        </w:tc>
        <w:tc>
          <w:tcPr>
            <w:tcW w:w="1405" w:type="dxa"/>
          </w:tcPr>
          <w:p w14:paraId="45EF6B96" w14:textId="77777777" w:rsidR="00B07AF9" w:rsidRDefault="008510B1">
            <w:pPr>
              <w:pStyle w:val="Compact"/>
            </w:pPr>
            <w:r>
              <w:t>Text</w:t>
            </w:r>
          </w:p>
        </w:tc>
        <w:tc>
          <w:tcPr>
            <w:tcW w:w="3704" w:type="dxa"/>
          </w:tcPr>
          <w:p w14:paraId="0CFF43F8" w14:textId="77777777" w:rsidR="00B07AF9" w:rsidRDefault="008510B1">
            <w:pPr>
              <w:pStyle w:val="Compact"/>
            </w:pPr>
            <w:r>
              <w:t>资源名称</w:t>
            </w:r>
          </w:p>
        </w:tc>
        <w:tc>
          <w:tcPr>
            <w:tcW w:w="1277" w:type="dxa"/>
          </w:tcPr>
          <w:p w14:paraId="37DF38D7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0ACE9350" w14:textId="77777777">
        <w:tc>
          <w:tcPr>
            <w:tcW w:w="1532" w:type="dxa"/>
          </w:tcPr>
          <w:p w14:paraId="1E803147" w14:textId="77777777" w:rsidR="00B07AF9" w:rsidRDefault="008510B1">
            <w:pPr>
              <w:pStyle w:val="Compact"/>
            </w:pPr>
            <w:r>
              <w:t>url</w:t>
            </w:r>
          </w:p>
        </w:tc>
        <w:tc>
          <w:tcPr>
            <w:tcW w:w="1405" w:type="dxa"/>
          </w:tcPr>
          <w:p w14:paraId="36EF2E03" w14:textId="77777777" w:rsidR="00B07AF9" w:rsidRDefault="008510B1">
            <w:pPr>
              <w:pStyle w:val="Compact"/>
            </w:pPr>
            <w:r>
              <w:t>String(200)</w:t>
            </w:r>
          </w:p>
        </w:tc>
        <w:tc>
          <w:tcPr>
            <w:tcW w:w="3704" w:type="dxa"/>
          </w:tcPr>
          <w:p w14:paraId="10C4EBEE" w14:textId="77777777" w:rsidR="00B07AF9" w:rsidRDefault="008510B1">
            <w:pPr>
              <w:pStyle w:val="Compact"/>
            </w:pPr>
            <w:r>
              <w:t>资源下载链接</w:t>
            </w:r>
          </w:p>
        </w:tc>
        <w:tc>
          <w:tcPr>
            <w:tcW w:w="1277" w:type="dxa"/>
          </w:tcPr>
          <w:p w14:paraId="6D9BBDD5" w14:textId="77777777" w:rsidR="00B07AF9" w:rsidRDefault="008510B1">
            <w:pPr>
              <w:pStyle w:val="Compact"/>
            </w:pPr>
            <w:r>
              <w:t>是</w:t>
            </w:r>
          </w:p>
        </w:tc>
      </w:tr>
      <w:tr w:rsidR="00B07AF9" w14:paraId="24762C47" w14:textId="77777777">
        <w:tc>
          <w:tcPr>
            <w:tcW w:w="1532" w:type="dxa"/>
          </w:tcPr>
          <w:p w14:paraId="31F60C26" w14:textId="77777777" w:rsidR="00B07AF9" w:rsidRDefault="008510B1">
            <w:pPr>
              <w:pStyle w:val="Compact"/>
            </w:pPr>
            <w:r>
              <w:t>type</w:t>
            </w:r>
          </w:p>
        </w:tc>
        <w:tc>
          <w:tcPr>
            <w:tcW w:w="1405" w:type="dxa"/>
          </w:tcPr>
          <w:p w14:paraId="473CEE76" w14:textId="77777777" w:rsidR="00B07AF9" w:rsidRDefault="008510B1">
            <w:pPr>
              <w:pStyle w:val="Compact"/>
            </w:pPr>
            <w:r>
              <w:t>String(20)</w:t>
            </w:r>
          </w:p>
        </w:tc>
        <w:tc>
          <w:tcPr>
            <w:tcW w:w="3704" w:type="dxa"/>
          </w:tcPr>
          <w:p w14:paraId="07950AD9" w14:textId="77777777" w:rsidR="00B07AF9" w:rsidRDefault="008510B1">
            <w:pPr>
              <w:pStyle w:val="Compact"/>
            </w:pPr>
            <w:r>
              <w:t>资料类型</w:t>
            </w:r>
          </w:p>
        </w:tc>
        <w:tc>
          <w:tcPr>
            <w:tcW w:w="1277" w:type="dxa"/>
          </w:tcPr>
          <w:p w14:paraId="7BCDE279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51CF322A" w14:textId="77777777">
        <w:tc>
          <w:tcPr>
            <w:tcW w:w="1532" w:type="dxa"/>
          </w:tcPr>
          <w:p w14:paraId="648D5E0E" w14:textId="77777777" w:rsidR="00B07AF9" w:rsidRDefault="008510B1">
            <w:pPr>
              <w:pStyle w:val="Compact"/>
            </w:pPr>
            <w:r>
              <w:t>work_id</w:t>
            </w:r>
          </w:p>
        </w:tc>
        <w:tc>
          <w:tcPr>
            <w:tcW w:w="1405" w:type="dxa"/>
          </w:tcPr>
          <w:p w14:paraId="1E5E3D1E" w14:textId="77777777" w:rsidR="00B07AF9" w:rsidRDefault="008510B1">
            <w:pPr>
              <w:pStyle w:val="Compact"/>
            </w:pPr>
            <w:r>
              <w:t>String(20)</w:t>
            </w:r>
          </w:p>
        </w:tc>
        <w:tc>
          <w:tcPr>
            <w:tcW w:w="3704" w:type="dxa"/>
          </w:tcPr>
          <w:p w14:paraId="205B6F4F" w14:textId="77777777" w:rsidR="00B07AF9" w:rsidRDefault="008510B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上传者工号，外键关联</w:t>
            </w:r>
            <w:r>
              <w:rPr>
                <w:rStyle w:val="VerbatimChar"/>
                <w:lang w:eastAsia="zh-CN"/>
              </w:rPr>
              <w:t>Users</w:t>
            </w:r>
            <w:r>
              <w:rPr>
                <w:lang w:eastAsia="zh-CN"/>
              </w:rPr>
              <w:t>表</w:t>
            </w:r>
          </w:p>
        </w:tc>
        <w:tc>
          <w:tcPr>
            <w:tcW w:w="1277" w:type="dxa"/>
          </w:tcPr>
          <w:p w14:paraId="6EC9E125" w14:textId="77777777" w:rsidR="00B07AF9" w:rsidRDefault="008510B1">
            <w:pPr>
              <w:pStyle w:val="Compact"/>
            </w:pPr>
            <w:r>
              <w:t>否</w:t>
            </w:r>
          </w:p>
        </w:tc>
      </w:tr>
      <w:tr w:rsidR="00B07AF9" w14:paraId="478BD132" w14:textId="77777777">
        <w:tc>
          <w:tcPr>
            <w:tcW w:w="1532" w:type="dxa"/>
          </w:tcPr>
          <w:p w14:paraId="14C45A7D" w14:textId="77777777" w:rsidR="00B07AF9" w:rsidRDefault="008510B1">
            <w:pPr>
              <w:pStyle w:val="Compact"/>
            </w:pPr>
            <w:r>
              <w:t>author</w:t>
            </w:r>
          </w:p>
        </w:tc>
        <w:tc>
          <w:tcPr>
            <w:tcW w:w="1405" w:type="dxa"/>
          </w:tcPr>
          <w:p w14:paraId="4BD03019" w14:textId="77777777" w:rsidR="00B07AF9" w:rsidRDefault="008510B1">
            <w:pPr>
              <w:pStyle w:val="Compact"/>
            </w:pPr>
            <w:r>
              <w:t>String(100)</w:t>
            </w:r>
          </w:p>
        </w:tc>
        <w:tc>
          <w:tcPr>
            <w:tcW w:w="3704" w:type="dxa"/>
          </w:tcPr>
          <w:p w14:paraId="0CD1FBE3" w14:textId="77777777" w:rsidR="00B07AF9" w:rsidRDefault="008510B1">
            <w:pPr>
              <w:pStyle w:val="Compact"/>
            </w:pPr>
            <w:r>
              <w:t>作者</w:t>
            </w:r>
          </w:p>
        </w:tc>
        <w:tc>
          <w:tcPr>
            <w:tcW w:w="1277" w:type="dxa"/>
          </w:tcPr>
          <w:p w14:paraId="6EB8EDE8" w14:textId="77777777" w:rsidR="00B07AF9" w:rsidRDefault="008510B1">
            <w:pPr>
              <w:pStyle w:val="Compact"/>
            </w:pPr>
            <w:r>
              <w:t>是</w:t>
            </w:r>
          </w:p>
        </w:tc>
      </w:tr>
      <w:tr w:rsidR="00B07AF9" w14:paraId="7BE50B83" w14:textId="77777777">
        <w:tc>
          <w:tcPr>
            <w:tcW w:w="1532" w:type="dxa"/>
          </w:tcPr>
          <w:p w14:paraId="59E54500" w14:textId="77777777" w:rsidR="00B07AF9" w:rsidRDefault="008510B1">
            <w:pPr>
              <w:pStyle w:val="Compact"/>
            </w:pPr>
            <w:r>
              <w:t>introduction</w:t>
            </w:r>
          </w:p>
        </w:tc>
        <w:tc>
          <w:tcPr>
            <w:tcW w:w="1405" w:type="dxa"/>
          </w:tcPr>
          <w:p w14:paraId="4B950909" w14:textId="77777777" w:rsidR="00B07AF9" w:rsidRDefault="008510B1">
            <w:pPr>
              <w:pStyle w:val="Compact"/>
            </w:pPr>
            <w:r>
              <w:t>Text</w:t>
            </w:r>
          </w:p>
        </w:tc>
        <w:tc>
          <w:tcPr>
            <w:tcW w:w="3704" w:type="dxa"/>
          </w:tcPr>
          <w:p w14:paraId="2F8877A9" w14:textId="77777777" w:rsidR="00B07AF9" w:rsidRDefault="008510B1">
            <w:pPr>
              <w:pStyle w:val="Compact"/>
            </w:pPr>
            <w:r>
              <w:t>简介</w:t>
            </w:r>
          </w:p>
        </w:tc>
        <w:tc>
          <w:tcPr>
            <w:tcW w:w="1277" w:type="dxa"/>
          </w:tcPr>
          <w:p w14:paraId="21635C9F" w14:textId="77777777" w:rsidR="00B07AF9" w:rsidRDefault="008510B1">
            <w:pPr>
              <w:pStyle w:val="Compact"/>
            </w:pPr>
            <w:r>
              <w:t>是</w:t>
            </w:r>
          </w:p>
        </w:tc>
      </w:tr>
    </w:tbl>
    <w:p w14:paraId="1CF792EF" w14:textId="77777777" w:rsidR="00B07AF9" w:rsidRDefault="008510B1">
      <w:pPr>
        <w:pStyle w:val="4"/>
      </w:pPr>
      <w:bookmarkStart w:id="245" w:name="序列化方法-3"/>
      <w:bookmarkEnd w:id="244"/>
      <w:r>
        <w:t>序列化方法</w:t>
      </w:r>
    </w:p>
    <w:p w14:paraId="60CC957E" w14:textId="77777777" w:rsidR="00B07AF9" w:rsidRDefault="008510B1" w:rsidP="008510B1">
      <w:pPr>
        <w:pStyle w:val="Compact"/>
        <w:numPr>
          <w:ilvl w:val="0"/>
          <w:numId w:val="136"/>
        </w:numPr>
      </w:pPr>
      <w:r>
        <w:rPr>
          <w:rStyle w:val="VerbatimChar"/>
        </w:rPr>
        <w:t>to_dict(self)</w:t>
      </w:r>
      <w:r>
        <w:t xml:space="preserve">: </w:t>
      </w:r>
      <w:r>
        <w:t>方法将资源下载对象序列化为字典格式，包含资源的基本信息。</w:t>
      </w:r>
    </w:p>
    <w:p w14:paraId="238FE53B" w14:textId="77777777" w:rsidR="00B07AF9" w:rsidRDefault="008510B1">
      <w:pPr>
        <w:pStyle w:val="FirstParagraph"/>
      </w:pPr>
      <w:r>
        <w:t>序列化示例：</w:t>
      </w:r>
    </w:p>
    <w:p w14:paraId="6259D5D5" w14:textId="77777777" w:rsidR="00B07AF9" w:rsidRDefault="008510B1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资源</w:t>
      </w:r>
      <w:r>
        <w:rPr>
          <w:rStyle w:val="StringTok"/>
        </w:rPr>
        <w:t>I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资源名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r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资源下载链接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资料类型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work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上传者工号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uth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作者信息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2B6D3E92" w14:textId="77777777" w:rsidR="00B07AF9" w:rsidRDefault="008510B1">
      <w:pPr>
        <w:pStyle w:val="3"/>
      </w:pPr>
      <w:bookmarkStart w:id="246" w:name="news-模型"/>
      <w:bookmarkEnd w:id="242"/>
      <w:bookmarkEnd w:id="245"/>
      <w:r>
        <w:t xml:space="preserve">News </w:t>
      </w:r>
      <w:r>
        <w:t>模型</w:t>
      </w:r>
    </w:p>
    <w:p w14:paraId="190639FD" w14:textId="77777777" w:rsidR="00B07AF9" w:rsidRDefault="008510B1">
      <w:pPr>
        <w:pStyle w:val="4"/>
      </w:pPr>
      <w:bookmarkStart w:id="247" w:name="描述-36"/>
      <w:r>
        <w:t>描述</w:t>
      </w:r>
    </w:p>
    <w:p w14:paraId="1EEB554F" w14:textId="77777777" w:rsidR="00B07AF9" w:rsidRDefault="008510B1">
      <w:pPr>
        <w:pStyle w:val="FirstParagraph"/>
        <w:rPr>
          <w:lang w:eastAsia="zh-CN"/>
        </w:rPr>
      </w:pPr>
      <w:r>
        <w:rPr>
          <w:rStyle w:val="VerbatimChar"/>
          <w:lang w:eastAsia="zh-CN"/>
        </w:rPr>
        <w:t>News</w:t>
      </w:r>
      <w:r>
        <w:rPr>
          <w:lang w:eastAsia="zh-CN"/>
        </w:rPr>
        <w:t xml:space="preserve"> </w:t>
      </w:r>
      <w:r>
        <w:rPr>
          <w:lang w:eastAsia="zh-CN"/>
        </w:rPr>
        <w:t>模型用于存储新闻或通知的详细信息，包括标题、内容、链接、类别、作者、创建时间、发布时间、附件和封面。</w:t>
      </w:r>
    </w:p>
    <w:p w14:paraId="45348C98" w14:textId="77777777" w:rsidR="00B07AF9" w:rsidRDefault="008510B1">
      <w:pPr>
        <w:pStyle w:val="4"/>
      </w:pPr>
      <w:bookmarkStart w:id="248" w:name="字段说明-36"/>
      <w:bookmarkEnd w:id="247"/>
      <w:r>
        <w:t>字段说明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455"/>
        <w:gridCol w:w="1577"/>
        <w:gridCol w:w="1577"/>
        <w:gridCol w:w="1213"/>
        <w:gridCol w:w="3034"/>
      </w:tblGrid>
      <w:tr w:rsidR="00B07AF9" w14:paraId="7D8DD486" w14:textId="77777777" w:rsidTr="00B07A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01" w:type="dxa"/>
          </w:tcPr>
          <w:p w14:paraId="0C027558" w14:textId="77777777" w:rsidR="00B07AF9" w:rsidRDefault="008510B1">
            <w:pPr>
              <w:pStyle w:val="Compact"/>
            </w:pPr>
            <w:r>
              <w:t>字段名</w:t>
            </w:r>
          </w:p>
        </w:tc>
        <w:tc>
          <w:tcPr>
            <w:tcW w:w="1410" w:type="dxa"/>
          </w:tcPr>
          <w:p w14:paraId="555C6771" w14:textId="77777777" w:rsidR="00B07AF9" w:rsidRDefault="008510B1">
            <w:pPr>
              <w:pStyle w:val="Compact"/>
            </w:pPr>
            <w:r>
              <w:t>数据类型</w:t>
            </w:r>
          </w:p>
        </w:tc>
        <w:tc>
          <w:tcPr>
            <w:tcW w:w="1410" w:type="dxa"/>
          </w:tcPr>
          <w:p w14:paraId="54F935E9" w14:textId="77777777" w:rsidR="00B07AF9" w:rsidRDefault="008510B1">
            <w:pPr>
              <w:pStyle w:val="Compact"/>
            </w:pPr>
            <w:r>
              <w:t>描述</w:t>
            </w:r>
          </w:p>
        </w:tc>
        <w:tc>
          <w:tcPr>
            <w:tcW w:w="1084" w:type="dxa"/>
          </w:tcPr>
          <w:p w14:paraId="77962001" w14:textId="77777777" w:rsidR="00B07AF9" w:rsidRDefault="008510B1">
            <w:pPr>
              <w:pStyle w:val="Compact"/>
            </w:pPr>
            <w:r>
              <w:t>是否可为空</w:t>
            </w:r>
          </w:p>
        </w:tc>
        <w:tc>
          <w:tcPr>
            <w:tcW w:w="2712" w:type="dxa"/>
          </w:tcPr>
          <w:p w14:paraId="5556C9F0" w14:textId="77777777" w:rsidR="00B07AF9" w:rsidRDefault="008510B1">
            <w:pPr>
              <w:pStyle w:val="Compact"/>
            </w:pPr>
            <w:r>
              <w:t>默认值</w:t>
            </w:r>
          </w:p>
        </w:tc>
      </w:tr>
      <w:tr w:rsidR="00B07AF9" w14:paraId="61D84A94" w14:textId="77777777">
        <w:tc>
          <w:tcPr>
            <w:tcW w:w="1301" w:type="dxa"/>
          </w:tcPr>
          <w:p w14:paraId="451F1ECD" w14:textId="77777777" w:rsidR="00B07AF9" w:rsidRDefault="008510B1">
            <w:pPr>
              <w:pStyle w:val="Compact"/>
            </w:pPr>
            <w:r>
              <w:t>id</w:t>
            </w:r>
          </w:p>
        </w:tc>
        <w:tc>
          <w:tcPr>
            <w:tcW w:w="1410" w:type="dxa"/>
          </w:tcPr>
          <w:p w14:paraId="55ED7DB5" w14:textId="77777777" w:rsidR="00B07AF9" w:rsidRDefault="008510B1">
            <w:pPr>
              <w:pStyle w:val="Compact"/>
            </w:pPr>
            <w:r>
              <w:t>Integer</w:t>
            </w:r>
          </w:p>
        </w:tc>
        <w:tc>
          <w:tcPr>
            <w:tcW w:w="1410" w:type="dxa"/>
          </w:tcPr>
          <w:p w14:paraId="12FC5D6D" w14:textId="77777777" w:rsidR="00B07AF9" w:rsidRDefault="008510B1">
            <w:pPr>
              <w:pStyle w:val="Compact"/>
            </w:pPr>
            <w:r>
              <w:t>新闻</w:t>
            </w:r>
            <w:r>
              <w:t xml:space="preserve"> ID</w:t>
            </w:r>
            <w:r>
              <w:t>，主键</w:t>
            </w:r>
          </w:p>
        </w:tc>
        <w:tc>
          <w:tcPr>
            <w:tcW w:w="1084" w:type="dxa"/>
          </w:tcPr>
          <w:p w14:paraId="7698DBD0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2712" w:type="dxa"/>
          </w:tcPr>
          <w:p w14:paraId="6135A3C3" w14:textId="77777777" w:rsidR="00B07AF9" w:rsidRDefault="00B07AF9">
            <w:pPr>
              <w:pStyle w:val="Compact"/>
            </w:pPr>
          </w:p>
        </w:tc>
      </w:tr>
      <w:tr w:rsidR="00B07AF9" w14:paraId="2A2E9C18" w14:textId="77777777">
        <w:tc>
          <w:tcPr>
            <w:tcW w:w="1301" w:type="dxa"/>
          </w:tcPr>
          <w:p w14:paraId="41B1E855" w14:textId="77777777" w:rsidR="00B07AF9" w:rsidRDefault="008510B1">
            <w:pPr>
              <w:pStyle w:val="Compact"/>
            </w:pPr>
            <w:r>
              <w:t>title</w:t>
            </w:r>
          </w:p>
        </w:tc>
        <w:tc>
          <w:tcPr>
            <w:tcW w:w="1410" w:type="dxa"/>
          </w:tcPr>
          <w:p w14:paraId="612AD32D" w14:textId="77777777" w:rsidR="00B07AF9" w:rsidRDefault="008510B1">
            <w:pPr>
              <w:pStyle w:val="Compact"/>
            </w:pPr>
            <w:r>
              <w:t>String(255)</w:t>
            </w:r>
          </w:p>
        </w:tc>
        <w:tc>
          <w:tcPr>
            <w:tcW w:w="1410" w:type="dxa"/>
          </w:tcPr>
          <w:p w14:paraId="42F45E6F" w14:textId="77777777" w:rsidR="00B07AF9" w:rsidRDefault="008510B1">
            <w:pPr>
              <w:pStyle w:val="Compact"/>
            </w:pPr>
            <w:r>
              <w:t>标题</w:t>
            </w:r>
          </w:p>
        </w:tc>
        <w:tc>
          <w:tcPr>
            <w:tcW w:w="1084" w:type="dxa"/>
          </w:tcPr>
          <w:p w14:paraId="33D7902E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2712" w:type="dxa"/>
          </w:tcPr>
          <w:p w14:paraId="6FC315F7" w14:textId="77777777" w:rsidR="00B07AF9" w:rsidRDefault="00B07AF9">
            <w:pPr>
              <w:pStyle w:val="Compact"/>
            </w:pPr>
          </w:p>
        </w:tc>
      </w:tr>
      <w:tr w:rsidR="00B07AF9" w14:paraId="61640444" w14:textId="77777777">
        <w:tc>
          <w:tcPr>
            <w:tcW w:w="1301" w:type="dxa"/>
          </w:tcPr>
          <w:p w14:paraId="592705D5" w14:textId="77777777" w:rsidR="00B07AF9" w:rsidRDefault="008510B1">
            <w:pPr>
              <w:pStyle w:val="Compact"/>
            </w:pPr>
            <w:r>
              <w:t>content</w:t>
            </w:r>
          </w:p>
        </w:tc>
        <w:tc>
          <w:tcPr>
            <w:tcW w:w="1410" w:type="dxa"/>
          </w:tcPr>
          <w:p w14:paraId="4917904C" w14:textId="77777777" w:rsidR="00B07AF9" w:rsidRDefault="008510B1">
            <w:pPr>
              <w:pStyle w:val="Compact"/>
            </w:pPr>
            <w:r>
              <w:t>Text</w:t>
            </w:r>
          </w:p>
        </w:tc>
        <w:tc>
          <w:tcPr>
            <w:tcW w:w="1410" w:type="dxa"/>
          </w:tcPr>
          <w:p w14:paraId="28079E3C" w14:textId="77777777" w:rsidR="00B07AF9" w:rsidRDefault="008510B1">
            <w:pPr>
              <w:pStyle w:val="Compact"/>
            </w:pPr>
            <w:r>
              <w:t>内容</w:t>
            </w:r>
          </w:p>
        </w:tc>
        <w:tc>
          <w:tcPr>
            <w:tcW w:w="1084" w:type="dxa"/>
          </w:tcPr>
          <w:p w14:paraId="474E297B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2712" w:type="dxa"/>
          </w:tcPr>
          <w:p w14:paraId="1C9A2AAE" w14:textId="77777777" w:rsidR="00B07AF9" w:rsidRDefault="00B07AF9">
            <w:pPr>
              <w:pStyle w:val="Compact"/>
            </w:pPr>
          </w:p>
        </w:tc>
      </w:tr>
      <w:tr w:rsidR="00B07AF9" w14:paraId="5B4E9852" w14:textId="77777777">
        <w:tc>
          <w:tcPr>
            <w:tcW w:w="1301" w:type="dxa"/>
          </w:tcPr>
          <w:p w14:paraId="5504813D" w14:textId="77777777" w:rsidR="00B07AF9" w:rsidRDefault="008510B1">
            <w:pPr>
              <w:pStyle w:val="Compact"/>
            </w:pPr>
            <w:r>
              <w:t>link</w:t>
            </w:r>
          </w:p>
        </w:tc>
        <w:tc>
          <w:tcPr>
            <w:tcW w:w="1410" w:type="dxa"/>
          </w:tcPr>
          <w:p w14:paraId="28DEE784" w14:textId="77777777" w:rsidR="00B07AF9" w:rsidRDefault="008510B1">
            <w:pPr>
              <w:pStyle w:val="Compact"/>
            </w:pPr>
            <w:r>
              <w:t>String(255)</w:t>
            </w:r>
          </w:p>
        </w:tc>
        <w:tc>
          <w:tcPr>
            <w:tcW w:w="1410" w:type="dxa"/>
          </w:tcPr>
          <w:p w14:paraId="0A646B14" w14:textId="77777777" w:rsidR="00B07AF9" w:rsidRDefault="008510B1">
            <w:pPr>
              <w:pStyle w:val="Compact"/>
            </w:pPr>
            <w:r>
              <w:t>外部链接</w:t>
            </w:r>
          </w:p>
        </w:tc>
        <w:tc>
          <w:tcPr>
            <w:tcW w:w="1084" w:type="dxa"/>
          </w:tcPr>
          <w:p w14:paraId="496C939D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2712" w:type="dxa"/>
          </w:tcPr>
          <w:p w14:paraId="6567D476" w14:textId="77777777" w:rsidR="00B07AF9" w:rsidRDefault="00B07AF9">
            <w:pPr>
              <w:pStyle w:val="Compact"/>
            </w:pPr>
          </w:p>
        </w:tc>
      </w:tr>
      <w:tr w:rsidR="00B07AF9" w14:paraId="4470ED9B" w14:textId="77777777">
        <w:tc>
          <w:tcPr>
            <w:tcW w:w="1301" w:type="dxa"/>
          </w:tcPr>
          <w:p w14:paraId="71365961" w14:textId="77777777" w:rsidR="00B07AF9" w:rsidRDefault="008510B1">
            <w:pPr>
              <w:pStyle w:val="Compact"/>
            </w:pPr>
            <w:r>
              <w:t>category</w:t>
            </w:r>
          </w:p>
        </w:tc>
        <w:tc>
          <w:tcPr>
            <w:tcW w:w="1410" w:type="dxa"/>
          </w:tcPr>
          <w:p w14:paraId="4D0FC50A" w14:textId="77777777" w:rsidR="00B07AF9" w:rsidRDefault="008510B1">
            <w:pPr>
              <w:pStyle w:val="Compact"/>
            </w:pPr>
            <w:r>
              <w:t>String(100)</w:t>
            </w:r>
          </w:p>
        </w:tc>
        <w:tc>
          <w:tcPr>
            <w:tcW w:w="1410" w:type="dxa"/>
          </w:tcPr>
          <w:p w14:paraId="7106F290" w14:textId="77777777" w:rsidR="00B07AF9" w:rsidRDefault="008510B1">
            <w:pPr>
              <w:pStyle w:val="Compact"/>
            </w:pPr>
            <w:r>
              <w:t>类别</w:t>
            </w:r>
          </w:p>
        </w:tc>
        <w:tc>
          <w:tcPr>
            <w:tcW w:w="1084" w:type="dxa"/>
          </w:tcPr>
          <w:p w14:paraId="329467AA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2712" w:type="dxa"/>
          </w:tcPr>
          <w:p w14:paraId="0259A739" w14:textId="77777777" w:rsidR="00B07AF9" w:rsidRDefault="00B07AF9">
            <w:pPr>
              <w:pStyle w:val="Compact"/>
            </w:pPr>
          </w:p>
        </w:tc>
      </w:tr>
      <w:tr w:rsidR="00B07AF9" w14:paraId="02658D3C" w14:textId="77777777">
        <w:tc>
          <w:tcPr>
            <w:tcW w:w="1301" w:type="dxa"/>
          </w:tcPr>
          <w:p w14:paraId="3B581A1E" w14:textId="77777777" w:rsidR="00B07AF9" w:rsidRDefault="008510B1">
            <w:pPr>
              <w:pStyle w:val="Compact"/>
            </w:pPr>
            <w:r>
              <w:t>author</w:t>
            </w:r>
          </w:p>
        </w:tc>
        <w:tc>
          <w:tcPr>
            <w:tcW w:w="1410" w:type="dxa"/>
          </w:tcPr>
          <w:p w14:paraId="3DEED454" w14:textId="77777777" w:rsidR="00B07AF9" w:rsidRDefault="008510B1">
            <w:pPr>
              <w:pStyle w:val="Compact"/>
            </w:pPr>
            <w:r>
              <w:t>String(100)</w:t>
            </w:r>
          </w:p>
        </w:tc>
        <w:tc>
          <w:tcPr>
            <w:tcW w:w="1410" w:type="dxa"/>
          </w:tcPr>
          <w:p w14:paraId="0E5475C8" w14:textId="77777777" w:rsidR="00B07AF9" w:rsidRDefault="008510B1">
            <w:pPr>
              <w:pStyle w:val="Compact"/>
            </w:pPr>
            <w:r>
              <w:t>作者</w:t>
            </w:r>
          </w:p>
        </w:tc>
        <w:tc>
          <w:tcPr>
            <w:tcW w:w="1084" w:type="dxa"/>
          </w:tcPr>
          <w:p w14:paraId="59373646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2712" w:type="dxa"/>
          </w:tcPr>
          <w:p w14:paraId="3629F33F" w14:textId="77777777" w:rsidR="00B07AF9" w:rsidRDefault="00B07AF9">
            <w:pPr>
              <w:pStyle w:val="Compact"/>
            </w:pPr>
          </w:p>
        </w:tc>
      </w:tr>
      <w:tr w:rsidR="00B07AF9" w14:paraId="7DAA96BB" w14:textId="77777777">
        <w:tc>
          <w:tcPr>
            <w:tcW w:w="1301" w:type="dxa"/>
          </w:tcPr>
          <w:p w14:paraId="0CE7E601" w14:textId="77777777" w:rsidR="00B07AF9" w:rsidRDefault="008510B1">
            <w:pPr>
              <w:pStyle w:val="Compact"/>
            </w:pPr>
            <w:r>
              <w:t>create_time</w:t>
            </w:r>
          </w:p>
        </w:tc>
        <w:tc>
          <w:tcPr>
            <w:tcW w:w="1410" w:type="dxa"/>
          </w:tcPr>
          <w:p w14:paraId="376F787A" w14:textId="77777777" w:rsidR="00B07AF9" w:rsidRDefault="008510B1">
            <w:pPr>
              <w:pStyle w:val="Compact"/>
            </w:pPr>
            <w:r>
              <w:t>DateTime</w:t>
            </w:r>
          </w:p>
        </w:tc>
        <w:tc>
          <w:tcPr>
            <w:tcW w:w="1410" w:type="dxa"/>
          </w:tcPr>
          <w:p w14:paraId="4A6DAF0F" w14:textId="77777777" w:rsidR="00B07AF9" w:rsidRDefault="008510B1">
            <w:pPr>
              <w:pStyle w:val="Compact"/>
            </w:pPr>
            <w:r>
              <w:t>创建时间</w:t>
            </w:r>
          </w:p>
        </w:tc>
        <w:tc>
          <w:tcPr>
            <w:tcW w:w="1084" w:type="dxa"/>
          </w:tcPr>
          <w:p w14:paraId="6CE1BFB1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2712" w:type="dxa"/>
          </w:tcPr>
          <w:p w14:paraId="2B83E310" w14:textId="77777777" w:rsidR="00B07AF9" w:rsidRDefault="008510B1">
            <w:pPr>
              <w:pStyle w:val="Compact"/>
            </w:pPr>
            <w:r>
              <w:t>当前时间</w:t>
            </w:r>
            <w:r>
              <w:t xml:space="preserve"> (</w:t>
            </w:r>
            <w:r>
              <w:rPr>
                <w:rStyle w:val="VerbatimChar"/>
              </w:rPr>
              <w:t>datetime.now</w:t>
            </w:r>
            <w:r>
              <w:t>)</w:t>
            </w:r>
          </w:p>
        </w:tc>
      </w:tr>
      <w:tr w:rsidR="00B07AF9" w14:paraId="4E21CCC1" w14:textId="77777777">
        <w:tc>
          <w:tcPr>
            <w:tcW w:w="1301" w:type="dxa"/>
          </w:tcPr>
          <w:p w14:paraId="14656D70" w14:textId="77777777" w:rsidR="00B07AF9" w:rsidRDefault="008510B1">
            <w:pPr>
              <w:pStyle w:val="Compact"/>
            </w:pPr>
            <w:r>
              <w:t>publish_time</w:t>
            </w:r>
          </w:p>
        </w:tc>
        <w:tc>
          <w:tcPr>
            <w:tcW w:w="1410" w:type="dxa"/>
          </w:tcPr>
          <w:p w14:paraId="12240B93" w14:textId="77777777" w:rsidR="00B07AF9" w:rsidRDefault="008510B1">
            <w:pPr>
              <w:pStyle w:val="Compact"/>
            </w:pPr>
            <w:r>
              <w:t>DateTime</w:t>
            </w:r>
          </w:p>
        </w:tc>
        <w:tc>
          <w:tcPr>
            <w:tcW w:w="1410" w:type="dxa"/>
          </w:tcPr>
          <w:p w14:paraId="0BDCCE7D" w14:textId="77777777" w:rsidR="00B07AF9" w:rsidRDefault="008510B1">
            <w:pPr>
              <w:pStyle w:val="Compact"/>
            </w:pPr>
            <w:r>
              <w:t>发布时间</w:t>
            </w:r>
          </w:p>
        </w:tc>
        <w:tc>
          <w:tcPr>
            <w:tcW w:w="1084" w:type="dxa"/>
          </w:tcPr>
          <w:p w14:paraId="30EA3AD9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2712" w:type="dxa"/>
          </w:tcPr>
          <w:p w14:paraId="24E05B78" w14:textId="77777777" w:rsidR="00B07AF9" w:rsidRDefault="00B07AF9">
            <w:pPr>
              <w:pStyle w:val="Compact"/>
            </w:pPr>
          </w:p>
        </w:tc>
      </w:tr>
      <w:tr w:rsidR="00B07AF9" w14:paraId="493B52B6" w14:textId="77777777">
        <w:tc>
          <w:tcPr>
            <w:tcW w:w="1301" w:type="dxa"/>
          </w:tcPr>
          <w:p w14:paraId="01B8F0DE" w14:textId="77777777" w:rsidR="00B07AF9" w:rsidRDefault="008510B1">
            <w:pPr>
              <w:pStyle w:val="Compact"/>
            </w:pPr>
            <w:r>
              <w:t>attachments</w:t>
            </w:r>
          </w:p>
        </w:tc>
        <w:tc>
          <w:tcPr>
            <w:tcW w:w="1410" w:type="dxa"/>
          </w:tcPr>
          <w:p w14:paraId="2EFD2594" w14:textId="77777777" w:rsidR="00B07AF9" w:rsidRDefault="008510B1">
            <w:pPr>
              <w:pStyle w:val="Compact"/>
            </w:pPr>
            <w:r>
              <w:t>ARRAY(String)</w:t>
            </w:r>
          </w:p>
        </w:tc>
        <w:tc>
          <w:tcPr>
            <w:tcW w:w="1410" w:type="dxa"/>
          </w:tcPr>
          <w:p w14:paraId="409769B2" w14:textId="77777777" w:rsidR="00B07AF9" w:rsidRDefault="008510B1">
            <w:pPr>
              <w:pStyle w:val="Compact"/>
            </w:pPr>
            <w:r>
              <w:t>附件地址数组</w:t>
            </w:r>
          </w:p>
        </w:tc>
        <w:tc>
          <w:tcPr>
            <w:tcW w:w="1084" w:type="dxa"/>
          </w:tcPr>
          <w:p w14:paraId="0BBEB4B9" w14:textId="77777777" w:rsidR="00B07AF9" w:rsidRDefault="008510B1">
            <w:pPr>
              <w:pStyle w:val="Compact"/>
            </w:pPr>
            <w:r>
              <w:t>是</w:t>
            </w:r>
          </w:p>
        </w:tc>
        <w:tc>
          <w:tcPr>
            <w:tcW w:w="2712" w:type="dxa"/>
          </w:tcPr>
          <w:p w14:paraId="2E27D5A1" w14:textId="77777777" w:rsidR="00B07AF9" w:rsidRDefault="00B07AF9">
            <w:pPr>
              <w:pStyle w:val="Compact"/>
            </w:pPr>
          </w:p>
        </w:tc>
      </w:tr>
      <w:tr w:rsidR="00B07AF9" w14:paraId="2524E1B0" w14:textId="77777777">
        <w:tc>
          <w:tcPr>
            <w:tcW w:w="1301" w:type="dxa"/>
          </w:tcPr>
          <w:p w14:paraId="03E0E610" w14:textId="77777777" w:rsidR="00B07AF9" w:rsidRDefault="008510B1">
            <w:pPr>
              <w:pStyle w:val="Compact"/>
            </w:pPr>
            <w:r>
              <w:t>cover</w:t>
            </w:r>
          </w:p>
        </w:tc>
        <w:tc>
          <w:tcPr>
            <w:tcW w:w="1410" w:type="dxa"/>
          </w:tcPr>
          <w:p w14:paraId="65E6B466" w14:textId="77777777" w:rsidR="00B07AF9" w:rsidRDefault="008510B1">
            <w:pPr>
              <w:pStyle w:val="Compact"/>
            </w:pPr>
            <w:r>
              <w:t>String(255)</w:t>
            </w:r>
          </w:p>
        </w:tc>
        <w:tc>
          <w:tcPr>
            <w:tcW w:w="1410" w:type="dxa"/>
          </w:tcPr>
          <w:p w14:paraId="5EA39CEC" w14:textId="77777777" w:rsidR="00B07AF9" w:rsidRDefault="008510B1">
            <w:pPr>
              <w:pStyle w:val="Compact"/>
            </w:pPr>
            <w:r>
              <w:t>封面属性</w:t>
            </w:r>
          </w:p>
        </w:tc>
        <w:tc>
          <w:tcPr>
            <w:tcW w:w="1084" w:type="dxa"/>
          </w:tcPr>
          <w:p w14:paraId="45C7EAD7" w14:textId="77777777" w:rsidR="00B07AF9" w:rsidRDefault="008510B1">
            <w:pPr>
              <w:pStyle w:val="Compact"/>
            </w:pPr>
            <w:r>
              <w:t>否</w:t>
            </w:r>
          </w:p>
        </w:tc>
        <w:tc>
          <w:tcPr>
            <w:tcW w:w="2712" w:type="dxa"/>
          </w:tcPr>
          <w:p w14:paraId="21892388" w14:textId="77777777" w:rsidR="00B07AF9" w:rsidRDefault="00B07AF9">
            <w:pPr>
              <w:pStyle w:val="Compact"/>
            </w:pPr>
          </w:p>
        </w:tc>
      </w:tr>
    </w:tbl>
    <w:p w14:paraId="12F2E925" w14:textId="77777777" w:rsidR="00B07AF9" w:rsidRDefault="008510B1">
      <w:pPr>
        <w:pStyle w:val="4"/>
      </w:pPr>
      <w:bookmarkStart w:id="249" w:name="序列化方法-4"/>
      <w:bookmarkEnd w:id="248"/>
      <w:r>
        <w:t>序列化方法</w:t>
      </w:r>
    </w:p>
    <w:p w14:paraId="0BE6D981" w14:textId="77777777" w:rsidR="00B07AF9" w:rsidRDefault="008510B1" w:rsidP="008510B1">
      <w:pPr>
        <w:pStyle w:val="Compact"/>
        <w:numPr>
          <w:ilvl w:val="0"/>
          <w:numId w:val="137"/>
        </w:numPr>
      </w:pPr>
      <w:r>
        <w:rPr>
          <w:rStyle w:val="VerbatimChar"/>
        </w:rPr>
        <w:t>to_dict(self)</w:t>
      </w:r>
      <w:r>
        <w:t xml:space="preserve">: </w:t>
      </w:r>
      <w:r>
        <w:t>方法将新闻对象序列化为字典格式，包含新闻的所有核心属性。</w:t>
      </w:r>
    </w:p>
    <w:p w14:paraId="3232F205" w14:textId="77777777" w:rsidR="00B07AF9" w:rsidRDefault="008510B1">
      <w:pPr>
        <w:pStyle w:val="FirstParagraph"/>
      </w:pPr>
      <w:r>
        <w:t>序列化示例：</w:t>
      </w:r>
    </w:p>
    <w:p w14:paraId="677B8095" w14:textId="77777777" w:rsidR="00B07AF9" w:rsidRDefault="008510B1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新闻</w:t>
      </w:r>
      <w:r>
        <w:rPr>
          <w:rStyle w:val="StringTok"/>
        </w:rPr>
        <w:t>I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it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新闻标题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nt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新闻内容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in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外部链接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atego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新闻类别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uth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作者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_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创建时间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ublish_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发布时间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ttach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</w:t>
      </w:r>
      <w:r>
        <w:rPr>
          <w:rStyle w:val="StringTok"/>
        </w:rPr>
        <w:t>附件地址</w:t>
      </w:r>
      <w:r>
        <w:rPr>
          <w:rStyle w:val="StringTok"/>
        </w:rPr>
        <w:t>1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附件地址</w:t>
      </w:r>
      <w:r>
        <w:rPr>
          <w:rStyle w:val="StringTok"/>
        </w:rPr>
        <w:t>2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v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封面属性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0800BB02" w14:textId="77777777" w:rsidR="00B07AF9" w:rsidRDefault="008510B1">
      <w:pPr>
        <w:pStyle w:val="2"/>
      </w:pPr>
      <w:bookmarkStart w:id="250" w:name="api-文档"/>
      <w:bookmarkEnd w:id="1"/>
      <w:bookmarkEnd w:id="246"/>
      <w:bookmarkEnd w:id="249"/>
      <w:r>
        <w:t xml:space="preserve">api </w:t>
      </w:r>
      <w:r>
        <w:t>文档</w:t>
      </w:r>
    </w:p>
    <w:p w14:paraId="1F12FE44" w14:textId="77777777" w:rsidR="00B07AF9" w:rsidRDefault="008510B1">
      <w:pPr>
        <w:pStyle w:val="3"/>
      </w:pPr>
      <w:bookmarkStart w:id="251" w:name="blueprint-loans_bp"/>
      <w:r>
        <w:t>Blueprint: loans_bp</w:t>
      </w:r>
    </w:p>
    <w:p w14:paraId="36B13592" w14:textId="77777777" w:rsidR="00B07AF9" w:rsidRDefault="008510B1">
      <w:pPr>
        <w:pStyle w:val="4"/>
      </w:pPr>
      <w:bookmarkStart w:id="252" w:name="路径-apibooks_loansrequest_borrow"/>
      <w:r>
        <w:t>路径</w:t>
      </w:r>
      <w:r>
        <w:t>: /api/books_loans/request_borrow/</w:t>
      </w:r>
    </w:p>
    <w:p w14:paraId="4760E4BA" w14:textId="77777777" w:rsidR="00B07AF9" w:rsidRDefault="008510B1">
      <w:pPr>
        <w:pStyle w:val="5"/>
      </w:pPr>
      <w:bookmarkStart w:id="253" w:name="方法-post"/>
      <w:r>
        <w:t>方法</w:t>
      </w:r>
      <w:r>
        <w:t>: POST</w:t>
      </w:r>
    </w:p>
    <w:p w14:paraId="6B33805F" w14:textId="77777777" w:rsidR="00B07AF9" w:rsidRDefault="008510B1">
      <w:pPr>
        <w:pStyle w:val="5"/>
      </w:pPr>
      <w:bookmarkStart w:id="254" w:name="功能-申请借阅图书"/>
      <w:bookmarkEnd w:id="253"/>
      <w:r>
        <w:t>功能</w:t>
      </w:r>
      <w:r>
        <w:t xml:space="preserve">: </w:t>
      </w:r>
      <w:r>
        <w:t>申请借阅图书</w:t>
      </w:r>
    </w:p>
    <w:p w14:paraId="31D09D52" w14:textId="77777777" w:rsidR="00B07AF9" w:rsidRDefault="008510B1">
      <w:pPr>
        <w:pStyle w:val="6"/>
      </w:pPr>
      <w:bookmarkStart w:id="255" w:name="参数"/>
      <w:r>
        <w:t>参数</w:t>
      </w:r>
    </w:p>
    <w:p w14:paraId="2B302057" w14:textId="77777777" w:rsidR="00B07AF9" w:rsidRDefault="008510B1" w:rsidP="008510B1">
      <w:pPr>
        <w:pStyle w:val="Compact"/>
        <w:numPr>
          <w:ilvl w:val="0"/>
          <w:numId w:val="138"/>
        </w:numPr>
      </w:pPr>
      <w:r>
        <w:t>book_id (stri</w:t>
      </w:r>
      <w:r>
        <w:t xml:space="preserve">ng): </w:t>
      </w:r>
      <w:r>
        <w:t>图书</w:t>
      </w:r>
      <w:r>
        <w:t xml:space="preserve"> ID</w:t>
      </w:r>
    </w:p>
    <w:p w14:paraId="7055835E" w14:textId="77777777" w:rsidR="00B07AF9" w:rsidRDefault="008510B1">
      <w:pPr>
        <w:pStyle w:val="6"/>
      </w:pPr>
      <w:bookmarkStart w:id="256" w:name="响应"/>
      <w:bookmarkEnd w:id="255"/>
      <w:r>
        <w:t>响应</w:t>
      </w:r>
    </w:p>
    <w:p w14:paraId="1B9D9E38" w14:textId="77777777" w:rsidR="00B07AF9" w:rsidRDefault="008510B1" w:rsidP="008510B1">
      <w:pPr>
        <w:pStyle w:val="Compact"/>
        <w:numPr>
          <w:ilvl w:val="0"/>
          <w:numId w:val="139"/>
        </w:numPr>
        <w:rPr>
          <w:lang w:eastAsia="zh-CN"/>
        </w:rPr>
      </w:pPr>
      <w:r>
        <w:rPr>
          <w:lang w:eastAsia="zh-CN"/>
        </w:rPr>
        <w:t xml:space="preserve">201: </w:t>
      </w:r>
      <w:r>
        <w:rPr>
          <w:lang w:eastAsia="zh-CN"/>
        </w:rPr>
        <w:t>借阅申请已提交，等待审批</w:t>
      </w:r>
    </w:p>
    <w:p w14:paraId="08CB8192" w14:textId="77777777" w:rsidR="00B07AF9" w:rsidRDefault="008510B1" w:rsidP="008510B1">
      <w:pPr>
        <w:pStyle w:val="Compact"/>
        <w:numPr>
          <w:ilvl w:val="0"/>
          <w:numId w:val="139"/>
        </w:numPr>
        <w:rPr>
          <w:lang w:eastAsia="zh-CN"/>
        </w:rPr>
      </w:pPr>
      <w:r>
        <w:rPr>
          <w:lang w:eastAsia="zh-CN"/>
        </w:rPr>
        <w:t xml:space="preserve">400: </w:t>
      </w:r>
      <w:r>
        <w:rPr>
          <w:lang w:eastAsia="zh-CN"/>
        </w:rPr>
        <w:t>您已经达到最大借阅数量</w:t>
      </w:r>
      <w:r>
        <w:rPr>
          <w:lang w:eastAsia="zh-CN"/>
        </w:rPr>
        <w:t xml:space="preserve"> </w:t>
      </w:r>
      <w:r>
        <w:rPr>
          <w:lang w:eastAsia="zh-CN"/>
        </w:rPr>
        <w:t>或</w:t>
      </w:r>
      <w:r>
        <w:rPr>
          <w:lang w:eastAsia="zh-CN"/>
        </w:rPr>
        <w:t xml:space="preserve"> </w:t>
      </w:r>
      <w:r>
        <w:rPr>
          <w:lang w:eastAsia="zh-CN"/>
        </w:rPr>
        <w:t>您已提交过借阅申请，请等待审批</w:t>
      </w:r>
    </w:p>
    <w:p w14:paraId="02366C80" w14:textId="77777777" w:rsidR="00B07AF9" w:rsidRDefault="008510B1" w:rsidP="008510B1">
      <w:pPr>
        <w:pStyle w:val="Compact"/>
        <w:numPr>
          <w:ilvl w:val="0"/>
          <w:numId w:val="139"/>
        </w:numPr>
      </w:pPr>
      <w:r>
        <w:t xml:space="preserve">404: </w:t>
      </w:r>
      <w:r>
        <w:t>图书不存在或不可申请</w:t>
      </w:r>
    </w:p>
    <w:p w14:paraId="7CED0F49" w14:textId="77777777" w:rsidR="00B07AF9" w:rsidRDefault="008510B1" w:rsidP="008510B1">
      <w:pPr>
        <w:pStyle w:val="Compact"/>
        <w:numPr>
          <w:ilvl w:val="0"/>
          <w:numId w:val="139"/>
        </w:numPr>
      </w:pPr>
      <w:r>
        <w:t xml:space="preserve">500: </w:t>
      </w:r>
      <w:r>
        <w:t>借阅申请失败</w:t>
      </w:r>
    </w:p>
    <w:p w14:paraId="2D706AD8" w14:textId="77777777" w:rsidR="00B07AF9" w:rsidRDefault="008510B1">
      <w:pPr>
        <w:pStyle w:val="6"/>
      </w:pPr>
      <w:bookmarkStart w:id="257" w:name="请求体"/>
      <w:bookmarkEnd w:id="256"/>
      <w:r>
        <w:t>请求体</w:t>
      </w:r>
    </w:p>
    <w:p w14:paraId="4CBFACAC" w14:textId="77777777" w:rsidR="00B07AF9" w:rsidRDefault="008510B1" w:rsidP="008510B1">
      <w:pPr>
        <w:pStyle w:val="Compact"/>
        <w:numPr>
          <w:ilvl w:val="0"/>
          <w:numId w:val="140"/>
        </w:numPr>
      </w:pPr>
      <w:r>
        <w:t xml:space="preserve">reason (string, </w:t>
      </w:r>
      <w:r>
        <w:t>可选</w:t>
      </w:r>
      <w:r>
        <w:t xml:space="preserve">): </w:t>
      </w:r>
      <w:r>
        <w:t>借阅原因</w:t>
      </w:r>
    </w:p>
    <w:p w14:paraId="705011E8" w14:textId="77777777" w:rsidR="00B07AF9" w:rsidRDefault="008510B1">
      <w:r>
        <w:pict w14:anchorId="2B4CE6B5">
          <v:rect id="_x0000_i1025" style="width:0;height:1.5pt" o:hralign="center" o:hrstd="t" o:hr="t"/>
        </w:pict>
      </w:r>
    </w:p>
    <w:p w14:paraId="4ACBDFCD" w14:textId="77777777" w:rsidR="00B07AF9" w:rsidRDefault="008510B1">
      <w:pPr>
        <w:pStyle w:val="4"/>
      </w:pPr>
      <w:bookmarkStart w:id="258" w:name="路径-apibooks_loansrequest_return"/>
      <w:bookmarkEnd w:id="252"/>
      <w:bookmarkEnd w:id="254"/>
      <w:bookmarkEnd w:id="257"/>
      <w:r>
        <w:t>路径</w:t>
      </w:r>
      <w:r>
        <w:t>: /api/books_loans/request_return/</w:t>
      </w:r>
    </w:p>
    <w:p w14:paraId="0A559251" w14:textId="77777777" w:rsidR="00B07AF9" w:rsidRDefault="008510B1">
      <w:pPr>
        <w:pStyle w:val="5"/>
      </w:pPr>
      <w:bookmarkStart w:id="259" w:name="方法-post-1"/>
      <w:r>
        <w:t>方法</w:t>
      </w:r>
      <w:r>
        <w:t>: POST</w:t>
      </w:r>
    </w:p>
    <w:p w14:paraId="0FDAF4E9" w14:textId="77777777" w:rsidR="00B07AF9" w:rsidRDefault="008510B1">
      <w:pPr>
        <w:pStyle w:val="5"/>
      </w:pPr>
      <w:bookmarkStart w:id="260" w:name="功能-申请归还图书"/>
      <w:bookmarkEnd w:id="259"/>
      <w:r>
        <w:t>功能</w:t>
      </w:r>
      <w:r>
        <w:t xml:space="preserve">: </w:t>
      </w:r>
      <w:r>
        <w:t>申请归还图书</w:t>
      </w:r>
    </w:p>
    <w:p w14:paraId="5DF24D0F" w14:textId="77777777" w:rsidR="00B07AF9" w:rsidRDefault="008510B1">
      <w:pPr>
        <w:pStyle w:val="6"/>
      </w:pPr>
      <w:bookmarkStart w:id="261" w:name="参数-1"/>
      <w:r>
        <w:t>参数</w:t>
      </w:r>
    </w:p>
    <w:p w14:paraId="33831E0E" w14:textId="77777777" w:rsidR="00B07AF9" w:rsidRDefault="008510B1" w:rsidP="008510B1">
      <w:pPr>
        <w:pStyle w:val="Compact"/>
        <w:numPr>
          <w:ilvl w:val="0"/>
          <w:numId w:val="141"/>
        </w:numPr>
      </w:pPr>
      <w:r>
        <w:t xml:space="preserve">loan_id (int): </w:t>
      </w:r>
      <w:r>
        <w:t>借阅记录</w:t>
      </w:r>
      <w:r>
        <w:t xml:space="preserve"> ID</w:t>
      </w:r>
    </w:p>
    <w:p w14:paraId="4824BE40" w14:textId="77777777" w:rsidR="00B07AF9" w:rsidRDefault="008510B1">
      <w:pPr>
        <w:pStyle w:val="6"/>
      </w:pPr>
      <w:bookmarkStart w:id="262" w:name="响应-1"/>
      <w:bookmarkEnd w:id="261"/>
      <w:r>
        <w:t>响应</w:t>
      </w:r>
    </w:p>
    <w:p w14:paraId="44A37BCF" w14:textId="77777777" w:rsidR="00B07AF9" w:rsidRDefault="008510B1" w:rsidP="008510B1">
      <w:pPr>
        <w:pStyle w:val="Compact"/>
        <w:numPr>
          <w:ilvl w:val="0"/>
          <w:numId w:val="142"/>
        </w:numPr>
        <w:rPr>
          <w:lang w:eastAsia="zh-CN"/>
        </w:rPr>
      </w:pPr>
      <w:r>
        <w:rPr>
          <w:lang w:eastAsia="zh-CN"/>
        </w:rPr>
        <w:t xml:space="preserve">201: </w:t>
      </w:r>
      <w:r>
        <w:rPr>
          <w:lang w:eastAsia="zh-CN"/>
        </w:rPr>
        <w:t>还书申请已提交，等待审批</w:t>
      </w:r>
    </w:p>
    <w:p w14:paraId="4ED196E1" w14:textId="77777777" w:rsidR="00B07AF9" w:rsidRDefault="008510B1" w:rsidP="008510B1">
      <w:pPr>
        <w:pStyle w:val="Compact"/>
        <w:numPr>
          <w:ilvl w:val="0"/>
          <w:numId w:val="142"/>
        </w:numPr>
        <w:rPr>
          <w:lang w:eastAsia="zh-CN"/>
        </w:rPr>
      </w:pPr>
      <w:r>
        <w:rPr>
          <w:lang w:eastAsia="zh-CN"/>
        </w:rPr>
        <w:t xml:space="preserve">400: </w:t>
      </w:r>
      <w:r>
        <w:rPr>
          <w:lang w:eastAsia="zh-CN"/>
        </w:rPr>
        <w:t>您已提交过还书申请，请等待审批</w:t>
      </w:r>
    </w:p>
    <w:p w14:paraId="5996180B" w14:textId="77777777" w:rsidR="00B07AF9" w:rsidRDefault="008510B1" w:rsidP="008510B1">
      <w:pPr>
        <w:pStyle w:val="Compact"/>
        <w:numPr>
          <w:ilvl w:val="0"/>
          <w:numId w:val="142"/>
        </w:numPr>
        <w:rPr>
          <w:lang w:eastAsia="zh-CN"/>
        </w:rPr>
      </w:pPr>
      <w:r>
        <w:rPr>
          <w:lang w:eastAsia="zh-CN"/>
        </w:rPr>
        <w:t xml:space="preserve">403: </w:t>
      </w:r>
      <w:r>
        <w:rPr>
          <w:lang w:eastAsia="zh-CN"/>
        </w:rPr>
        <w:t>您没有这本书的借阅记录</w:t>
      </w:r>
    </w:p>
    <w:p w14:paraId="6E2543D2" w14:textId="77777777" w:rsidR="00B07AF9" w:rsidRDefault="008510B1" w:rsidP="008510B1">
      <w:pPr>
        <w:pStyle w:val="Compact"/>
        <w:numPr>
          <w:ilvl w:val="0"/>
          <w:numId w:val="142"/>
        </w:numPr>
      </w:pPr>
      <w:r>
        <w:t xml:space="preserve">404: </w:t>
      </w:r>
      <w:r>
        <w:t>借阅记录不存在</w:t>
      </w:r>
    </w:p>
    <w:p w14:paraId="26A7C9B9" w14:textId="77777777" w:rsidR="00B07AF9" w:rsidRDefault="008510B1" w:rsidP="008510B1">
      <w:pPr>
        <w:pStyle w:val="Compact"/>
        <w:numPr>
          <w:ilvl w:val="0"/>
          <w:numId w:val="142"/>
        </w:numPr>
      </w:pPr>
      <w:r>
        <w:t xml:space="preserve">500: </w:t>
      </w:r>
      <w:r>
        <w:t>还书申请失败</w:t>
      </w:r>
    </w:p>
    <w:p w14:paraId="0DF2908E" w14:textId="77777777" w:rsidR="00B07AF9" w:rsidRDefault="008510B1">
      <w:pPr>
        <w:pStyle w:val="6"/>
      </w:pPr>
      <w:bookmarkStart w:id="263" w:name="请求体-1"/>
      <w:bookmarkEnd w:id="262"/>
      <w:r>
        <w:t>请求体</w:t>
      </w:r>
    </w:p>
    <w:p w14:paraId="2DA062F7" w14:textId="77777777" w:rsidR="00B07AF9" w:rsidRDefault="008510B1" w:rsidP="008510B1">
      <w:pPr>
        <w:pStyle w:val="Compact"/>
        <w:numPr>
          <w:ilvl w:val="0"/>
          <w:numId w:val="143"/>
        </w:numPr>
      </w:pPr>
      <w:r>
        <w:t xml:space="preserve">reason (string, </w:t>
      </w:r>
      <w:r>
        <w:t>可选</w:t>
      </w:r>
      <w:r>
        <w:t xml:space="preserve">): </w:t>
      </w:r>
      <w:r>
        <w:t>归还原因</w:t>
      </w:r>
    </w:p>
    <w:p w14:paraId="7D016D3A" w14:textId="77777777" w:rsidR="00B07AF9" w:rsidRDefault="008510B1">
      <w:r>
        <w:pict w14:anchorId="403B7935">
          <v:rect id="_x0000_i1026" style="width:0;height:1.5pt" o:hralign="center" o:hrstd="t" o:hr="t"/>
        </w:pict>
      </w:r>
    </w:p>
    <w:p w14:paraId="3AC83F8F" w14:textId="77777777" w:rsidR="00B07AF9" w:rsidRDefault="008510B1">
      <w:pPr>
        <w:pStyle w:val="4"/>
      </w:pPr>
      <w:bookmarkStart w:id="264" w:name="路径-apibooks_loansmybooks"/>
      <w:bookmarkEnd w:id="258"/>
      <w:bookmarkEnd w:id="260"/>
      <w:bookmarkEnd w:id="263"/>
      <w:r>
        <w:t>路径</w:t>
      </w:r>
      <w:r>
        <w:t>: /api/books_loans/mybooks</w:t>
      </w:r>
    </w:p>
    <w:p w14:paraId="2F3B2399" w14:textId="77777777" w:rsidR="00B07AF9" w:rsidRDefault="008510B1">
      <w:pPr>
        <w:pStyle w:val="5"/>
      </w:pPr>
      <w:bookmarkStart w:id="265" w:name="方法-get"/>
      <w:r>
        <w:t>方法</w:t>
      </w:r>
      <w:r>
        <w:t>: GET</w:t>
      </w:r>
    </w:p>
    <w:p w14:paraId="0AD16579" w14:textId="77777777" w:rsidR="00B07AF9" w:rsidRDefault="008510B1">
      <w:pPr>
        <w:pStyle w:val="5"/>
      </w:pPr>
      <w:bookmarkStart w:id="266" w:name="功能-获取当前用户所借阅的所有书籍"/>
      <w:bookmarkEnd w:id="265"/>
      <w:r>
        <w:t>功能</w:t>
      </w:r>
      <w:r>
        <w:t xml:space="preserve">: </w:t>
      </w:r>
      <w:r>
        <w:t>获取当前用户所借阅的所有书籍</w:t>
      </w:r>
    </w:p>
    <w:p w14:paraId="1E2E91F9" w14:textId="77777777" w:rsidR="00B07AF9" w:rsidRDefault="008510B1">
      <w:pPr>
        <w:pStyle w:val="5"/>
      </w:pPr>
      <w:bookmarkStart w:id="267" w:name="响应-2"/>
      <w:bookmarkEnd w:id="266"/>
      <w:r>
        <w:t>响应</w:t>
      </w:r>
    </w:p>
    <w:p w14:paraId="7BA2CE14" w14:textId="77777777" w:rsidR="00B07AF9" w:rsidRDefault="008510B1" w:rsidP="008510B1">
      <w:pPr>
        <w:pStyle w:val="Compact"/>
        <w:numPr>
          <w:ilvl w:val="0"/>
          <w:numId w:val="144"/>
        </w:numPr>
        <w:rPr>
          <w:lang w:eastAsia="zh-CN"/>
        </w:rPr>
      </w:pPr>
      <w:r>
        <w:rPr>
          <w:lang w:eastAsia="zh-CN"/>
        </w:rPr>
        <w:t xml:space="preserve">200: </w:t>
      </w:r>
      <w:r>
        <w:rPr>
          <w:lang w:eastAsia="zh-CN"/>
        </w:rPr>
        <w:t>返回用户所借阅的书籍列表</w:t>
      </w:r>
    </w:p>
    <w:p w14:paraId="2FC8C031" w14:textId="77777777" w:rsidR="00B07AF9" w:rsidRDefault="008510B1">
      <w:r>
        <w:pict w14:anchorId="44A5BCB9">
          <v:rect id="_x0000_i1027" style="width:0;height:1.5pt" o:hralign="center" o:hrstd="t" o:hr="t"/>
        </w:pict>
      </w:r>
    </w:p>
    <w:p w14:paraId="4381D312" w14:textId="77777777" w:rsidR="00B07AF9" w:rsidRDefault="008510B1">
      <w:pPr>
        <w:pStyle w:val="4"/>
      </w:pPr>
      <w:bookmarkStart w:id="268" w:name="路径-apibooks_loansmycredit"/>
      <w:bookmarkEnd w:id="264"/>
      <w:bookmarkEnd w:id="267"/>
      <w:r>
        <w:t>路径</w:t>
      </w:r>
      <w:r>
        <w:t>: /api/books_loans/mycredit</w:t>
      </w:r>
    </w:p>
    <w:p w14:paraId="668B2703" w14:textId="77777777" w:rsidR="00B07AF9" w:rsidRDefault="008510B1">
      <w:pPr>
        <w:pStyle w:val="5"/>
      </w:pPr>
      <w:bookmarkStart w:id="269" w:name="方法-get-1"/>
      <w:r>
        <w:t>方法</w:t>
      </w:r>
      <w:r>
        <w:t>: GET</w:t>
      </w:r>
    </w:p>
    <w:p w14:paraId="03649741" w14:textId="77777777" w:rsidR="00B07AF9" w:rsidRDefault="008510B1">
      <w:pPr>
        <w:pStyle w:val="5"/>
      </w:pPr>
      <w:bookmarkStart w:id="270" w:name="功能-获取当前用户的诚信记录"/>
      <w:bookmarkEnd w:id="269"/>
      <w:r>
        <w:t>功能</w:t>
      </w:r>
      <w:r>
        <w:t xml:space="preserve">: </w:t>
      </w:r>
      <w:r>
        <w:t>获取当前用户的诚信记录</w:t>
      </w:r>
    </w:p>
    <w:p w14:paraId="450B4113" w14:textId="77777777" w:rsidR="00B07AF9" w:rsidRDefault="008510B1">
      <w:pPr>
        <w:pStyle w:val="5"/>
      </w:pPr>
      <w:bookmarkStart w:id="271" w:name="响应-3"/>
      <w:bookmarkEnd w:id="270"/>
      <w:r>
        <w:t>响应</w:t>
      </w:r>
    </w:p>
    <w:p w14:paraId="5BCC5309" w14:textId="77777777" w:rsidR="00B07AF9" w:rsidRDefault="008510B1" w:rsidP="008510B1">
      <w:pPr>
        <w:pStyle w:val="Compact"/>
        <w:numPr>
          <w:ilvl w:val="0"/>
          <w:numId w:val="145"/>
        </w:numPr>
        <w:rPr>
          <w:lang w:eastAsia="zh-CN"/>
        </w:rPr>
      </w:pPr>
      <w:r>
        <w:rPr>
          <w:lang w:eastAsia="zh-CN"/>
        </w:rPr>
        <w:t xml:space="preserve">200: </w:t>
      </w:r>
      <w:r>
        <w:rPr>
          <w:lang w:eastAsia="zh-CN"/>
        </w:rPr>
        <w:t>返回用户的诚信记录列表</w:t>
      </w:r>
    </w:p>
    <w:p w14:paraId="489A7801" w14:textId="77777777" w:rsidR="00B07AF9" w:rsidRDefault="008510B1">
      <w:pPr>
        <w:pStyle w:val="3"/>
      </w:pPr>
      <w:bookmarkStart w:id="272" w:name="blueprint-books_bp"/>
      <w:bookmarkEnd w:id="251"/>
      <w:bookmarkEnd w:id="268"/>
      <w:bookmarkEnd w:id="271"/>
      <w:r>
        <w:t>Blueprint: books_bp</w:t>
      </w:r>
    </w:p>
    <w:p w14:paraId="68FAA23E" w14:textId="77777777" w:rsidR="00B07AF9" w:rsidRDefault="008510B1">
      <w:pPr>
        <w:pStyle w:val="4"/>
      </w:pPr>
      <w:bookmarkStart w:id="273" w:name="路径-apibooks"/>
      <w:r>
        <w:t>路径</w:t>
      </w:r>
      <w:r>
        <w:t>: /api/books</w:t>
      </w:r>
    </w:p>
    <w:p w14:paraId="722F033B" w14:textId="77777777" w:rsidR="00B07AF9" w:rsidRDefault="008510B1">
      <w:pPr>
        <w:pStyle w:val="5"/>
      </w:pPr>
      <w:bookmarkStart w:id="274" w:name="方法-get-2"/>
      <w:r>
        <w:t>方法</w:t>
      </w:r>
      <w:r>
        <w:t>: GET</w:t>
      </w:r>
    </w:p>
    <w:p w14:paraId="109BDF0E" w14:textId="77777777" w:rsidR="00B07AF9" w:rsidRDefault="008510B1">
      <w:pPr>
        <w:pStyle w:val="5"/>
      </w:pPr>
      <w:bookmarkStart w:id="275" w:name="功能-获取所有图书的信息"/>
      <w:bookmarkEnd w:id="274"/>
      <w:r>
        <w:t>功能</w:t>
      </w:r>
      <w:r>
        <w:t xml:space="preserve">: </w:t>
      </w:r>
      <w:r>
        <w:t>获取所有图书的信息</w:t>
      </w:r>
    </w:p>
    <w:p w14:paraId="46C8CFDC" w14:textId="77777777" w:rsidR="00B07AF9" w:rsidRDefault="008510B1">
      <w:pPr>
        <w:pStyle w:val="5"/>
      </w:pPr>
      <w:bookmarkStart w:id="276" w:name="响应-4"/>
      <w:bookmarkEnd w:id="275"/>
      <w:r>
        <w:t>响应</w:t>
      </w:r>
    </w:p>
    <w:p w14:paraId="20DB1878" w14:textId="77777777" w:rsidR="00B07AF9" w:rsidRDefault="008510B1" w:rsidP="008510B1">
      <w:pPr>
        <w:pStyle w:val="Compact"/>
        <w:numPr>
          <w:ilvl w:val="0"/>
          <w:numId w:val="146"/>
        </w:numPr>
      </w:pPr>
      <w:r>
        <w:t xml:space="preserve">200: </w:t>
      </w:r>
      <w:r>
        <w:t>返回所有图书的列表</w:t>
      </w:r>
    </w:p>
    <w:p w14:paraId="10467C81" w14:textId="77777777" w:rsidR="00B07AF9" w:rsidRDefault="008510B1">
      <w:r>
        <w:pict w14:anchorId="2545D036">
          <v:rect id="_x0000_i1028" style="width:0;height:1.5pt" o:hralign="center" o:hrstd="t" o:hr="t"/>
        </w:pict>
      </w:r>
    </w:p>
    <w:p w14:paraId="7B230A38" w14:textId="77777777" w:rsidR="00B07AF9" w:rsidRDefault="008510B1">
      <w:pPr>
        <w:pStyle w:val="4"/>
      </w:pPr>
      <w:bookmarkStart w:id="277" w:name="路径-apibooks-1"/>
      <w:bookmarkEnd w:id="273"/>
      <w:bookmarkEnd w:id="276"/>
      <w:r>
        <w:t>路径</w:t>
      </w:r>
      <w:r>
        <w:t>: /api/books/</w:t>
      </w:r>
    </w:p>
    <w:p w14:paraId="0A4C10BD" w14:textId="77777777" w:rsidR="00B07AF9" w:rsidRDefault="008510B1">
      <w:pPr>
        <w:pStyle w:val="5"/>
      </w:pPr>
      <w:bookmarkStart w:id="278" w:name="方法-get-3"/>
      <w:r>
        <w:t>方法</w:t>
      </w:r>
      <w:r>
        <w:t>: GET</w:t>
      </w:r>
    </w:p>
    <w:p w14:paraId="232AE905" w14:textId="77777777" w:rsidR="00B07AF9" w:rsidRDefault="008510B1">
      <w:pPr>
        <w:pStyle w:val="5"/>
      </w:pPr>
      <w:bookmarkStart w:id="279" w:name="功能-获取特定图书的信息"/>
      <w:bookmarkEnd w:id="278"/>
      <w:r>
        <w:t>功能</w:t>
      </w:r>
      <w:r>
        <w:t xml:space="preserve">: </w:t>
      </w:r>
      <w:r>
        <w:t>获取特定图书的信息</w:t>
      </w:r>
    </w:p>
    <w:p w14:paraId="403A2DCC" w14:textId="77777777" w:rsidR="00B07AF9" w:rsidRDefault="008510B1">
      <w:pPr>
        <w:pStyle w:val="5"/>
      </w:pPr>
      <w:bookmarkStart w:id="280" w:name="参数-2"/>
      <w:bookmarkEnd w:id="279"/>
      <w:r>
        <w:t>参数</w:t>
      </w:r>
    </w:p>
    <w:p w14:paraId="12FBC1CE" w14:textId="77777777" w:rsidR="00B07AF9" w:rsidRDefault="008510B1" w:rsidP="008510B1">
      <w:pPr>
        <w:pStyle w:val="Compact"/>
        <w:numPr>
          <w:ilvl w:val="0"/>
          <w:numId w:val="147"/>
        </w:numPr>
      </w:pPr>
      <w:r>
        <w:t xml:space="preserve">book_id (int): </w:t>
      </w:r>
      <w:r>
        <w:t>图书的</w:t>
      </w:r>
      <w:r>
        <w:t xml:space="preserve"> ID</w:t>
      </w:r>
    </w:p>
    <w:p w14:paraId="5F46B561" w14:textId="77777777" w:rsidR="00B07AF9" w:rsidRDefault="008510B1">
      <w:pPr>
        <w:pStyle w:val="5"/>
      </w:pPr>
      <w:bookmarkStart w:id="281" w:name="响应-5"/>
      <w:bookmarkEnd w:id="280"/>
      <w:r>
        <w:t>响应</w:t>
      </w:r>
    </w:p>
    <w:p w14:paraId="36A93743" w14:textId="77777777" w:rsidR="00B07AF9" w:rsidRDefault="008510B1" w:rsidP="008510B1">
      <w:pPr>
        <w:pStyle w:val="Compact"/>
        <w:numPr>
          <w:ilvl w:val="0"/>
          <w:numId w:val="148"/>
        </w:numPr>
      </w:pPr>
      <w:r>
        <w:t xml:space="preserve">200: </w:t>
      </w:r>
      <w:r>
        <w:t>返回特定图书的信息</w:t>
      </w:r>
    </w:p>
    <w:p w14:paraId="14B9C3D5" w14:textId="77777777" w:rsidR="00B07AF9" w:rsidRDefault="008510B1" w:rsidP="008510B1">
      <w:pPr>
        <w:pStyle w:val="Compact"/>
        <w:numPr>
          <w:ilvl w:val="0"/>
          <w:numId w:val="148"/>
        </w:numPr>
        <w:rPr>
          <w:lang w:eastAsia="zh-CN"/>
        </w:rPr>
      </w:pPr>
      <w:r>
        <w:rPr>
          <w:lang w:eastAsia="zh-CN"/>
        </w:rPr>
        <w:t xml:space="preserve">404: </w:t>
      </w:r>
      <w:r>
        <w:rPr>
          <w:lang w:eastAsia="zh-CN"/>
        </w:rPr>
        <w:t>如果图书不存在，返回错误信息</w:t>
      </w:r>
    </w:p>
    <w:p w14:paraId="359A8896" w14:textId="77777777" w:rsidR="00B07AF9" w:rsidRDefault="008510B1">
      <w:r>
        <w:pict w14:anchorId="02517AA4">
          <v:rect id="_x0000_i1029" style="width:0;height:1.5pt" o:hralign="center" o:hrstd="t" o:hr="t"/>
        </w:pict>
      </w:r>
    </w:p>
    <w:p w14:paraId="0476C3E7" w14:textId="77777777" w:rsidR="00B07AF9" w:rsidRDefault="008510B1">
      <w:pPr>
        <w:pStyle w:val="4"/>
      </w:pPr>
      <w:bookmarkStart w:id="282" w:name="路径-apibooks-2"/>
      <w:bookmarkEnd w:id="277"/>
      <w:bookmarkEnd w:id="281"/>
      <w:r>
        <w:t>路径</w:t>
      </w:r>
      <w:r>
        <w:t>: /api/books/</w:t>
      </w:r>
    </w:p>
    <w:p w14:paraId="5B462D7D" w14:textId="77777777" w:rsidR="00B07AF9" w:rsidRDefault="008510B1">
      <w:pPr>
        <w:pStyle w:val="5"/>
      </w:pPr>
      <w:bookmarkStart w:id="283" w:name="方法-patch"/>
      <w:r>
        <w:t>方法</w:t>
      </w:r>
      <w:r>
        <w:t>: PATCH</w:t>
      </w:r>
    </w:p>
    <w:p w14:paraId="2E4BF392" w14:textId="77777777" w:rsidR="00B07AF9" w:rsidRDefault="008510B1">
      <w:pPr>
        <w:pStyle w:val="5"/>
      </w:pPr>
      <w:bookmarkStart w:id="284" w:name="功能-更新图书的信息"/>
      <w:bookmarkEnd w:id="283"/>
      <w:r>
        <w:t>功能</w:t>
      </w:r>
      <w:r>
        <w:t xml:space="preserve">: </w:t>
      </w:r>
      <w:r>
        <w:t>更新图书的信息</w:t>
      </w:r>
    </w:p>
    <w:p w14:paraId="32CBF5BE" w14:textId="77777777" w:rsidR="00B07AF9" w:rsidRDefault="008510B1">
      <w:pPr>
        <w:pStyle w:val="5"/>
      </w:pPr>
      <w:bookmarkStart w:id="285" w:name="参数-3"/>
      <w:bookmarkEnd w:id="284"/>
      <w:r>
        <w:t>参数</w:t>
      </w:r>
    </w:p>
    <w:p w14:paraId="559F3B5C" w14:textId="77777777" w:rsidR="00B07AF9" w:rsidRDefault="008510B1" w:rsidP="008510B1">
      <w:pPr>
        <w:pStyle w:val="Compact"/>
        <w:numPr>
          <w:ilvl w:val="0"/>
          <w:numId w:val="149"/>
        </w:numPr>
      </w:pPr>
      <w:r>
        <w:t xml:space="preserve">book_id (int): </w:t>
      </w:r>
      <w:r>
        <w:t>图书的</w:t>
      </w:r>
      <w:r>
        <w:t xml:space="preserve"> ID</w:t>
      </w:r>
    </w:p>
    <w:p w14:paraId="58B5213F" w14:textId="77777777" w:rsidR="00B07AF9" w:rsidRDefault="008510B1">
      <w:pPr>
        <w:pStyle w:val="5"/>
      </w:pPr>
      <w:bookmarkStart w:id="286" w:name="请求体-2"/>
      <w:bookmarkEnd w:id="285"/>
      <w:r>
        <w:t>请求体</w:t>
      </w:r>
    </w:p>
    <w:p w14:paraId="37C94C26" w14:textId="77777777" w:rsidR="00B07AF9" w:rsidRDefault="008510B1" w:rsidP="008510B1">
      <w:pPr>
        <w:pStyle w:val="Compact"/>
        <w:numPr>
          <w:ilvl w:val="0"/>
          <w:numId w:val="150"/>
        </w:numPr>
      </w:pPr>
      <w:r>
        <w:t xml:space="preserve">barcode (string, </w:t>
      </w:r>
      <w:r>
        <w:t>可选</w:t>
      </w:r>
      <w:r>
        <w:t xml:space="preserve">): </w:t>
      </w:r>
      <w:r>
        <w:t>图书的条形码</w:t>
      </w:r>
    </w:p>
    <w:p w14:paraId="407B149D" w14:textId="77777777" w:rsidR="00B07AF9" w:rsidRDefault="008510B1" w:rsidP="008510B1">
      <w:pPr>
        <w:pStyle w:val="Compact"/>
        <w:numPr>
          <w:ilvl w:val="0"/>
          <w:numId w:val="150"/>
        </w:numPr>
      </w:pPr>
      <w:r>
        <w:t xml:space="preserve">name (string, </w:t>
      </w:r>
      <w:r>
        <w:t>可选</w:t>
      </w:r>
      <w:r>
        <w:t xml:space="preserve">): </w:t>
      </w:r>
      <w:r>
        <w:t>图书的名称</w:t>
      </w:r>
    </w:p>
    <w:p w14:paraId="4CD29776" w14:textId="77777777" w:rsidR="00B07AF9" w:rsidRDefault="008510B1" w:rsidP="008510B1">
      <w:pPr>
        <w:pStyle w:val="Compact"/>
        <w:numPr>
          <w:ilvl w:val="0"/>
          <w:numId w:val="150"/>
        </w:numPr>
      </w:pPr>
      <w:r>
        <w:t xml:space="preserve">authors (string, </w:t>
      </w:r>
      <w:r>
        <w:t>可选</w:t>
      </w:r>
      <w:r>
        <w:t xml:space="preserve">): </w:t>
      </w:r>
      <w:r>
        <w:t>图书的作者</w:t>
      </w:r>
    </w:p>
    <w:p w14:paraId="46096E32" w14:textId="77777777" w:rsidR="00B07AF9" w:rsidRDefault="008510B1" w:rsidP="008510B1">
      <w:pPr>
        <w:pStyle w:val="Compact"/>
        <w:numPr>
          <w:ilvl w:val="0"/>
          <w:numId w:val="150"/>
        </w:numPr>
      </w:pPr>
      <w:r>
        <w:t xml:space="preserve">publish_year (int, </w:t>
      </w:r>
      <w:r>
        <w:t>可选</w:t>
      </w:r>
      <w:r>
        <w:t xml:space="preserve">): </w:t>
      </w:r>
      <w:r>
        <w:t>图书的出版年份</w:t>
      </w:r>
    </w:p>
    <w:p w14:paraId="72D55651" w14:textId="77777777" w:rsidR="00B07AF9" w:rsidRDefault="008510B1" w:rsidP="008510B1">
      <w:pPr>
        <w:pStyle w:val="Compact"/>
        <w:numPr>
          <w:ilvl w:val="0"/>
          <w:numId w:val="150"/>
        </w:numPr>
      </w:pPr>
      <w:r>
        <w:t xml:space="preserve">location (string, </w:t>
      </w:r>
      <w:r>
        <w:t>可选</w:t>
      </w:r>
      <w:r>
        <w:t xml:space="preserve">): </w:t>
      </w:r>
      <w:r>
        <w:t>图书的位置</w:t>
      </w:r>
    </w:p>
    <w:p w14:paraId="7D5D5FAD" w14:textId="77777777" w:rsidR="00B07AF9" w:rsidRDefault="008510B1" w:rsidP="008510B1">
      <w:pPr>
        <w:pStyle w:val="Compact"/>
        <w:numPr>
          <w:ilvl w:val="0"/>
          <w:numId w:val="150"/>
        </w:numPr>
      </w:pPr>
      <w:r>
        <w:t xml:space="preserve">available (boolean, </w:t>
      </w:r>
      <w:r>
        <w:t>可选</w:t>
      </w:r>
      <w:r>
        <w:t xml:space="preserve">): </w:t>
      </w:r>
      <w:r>
        <w:t>图书是否可用</w:t>
      </w:r>
    </w:p>
    <w:p w14:paraId="022C729A" w14:textId="77777777" w:rsidR="00B07AF9" w:rsidRDefault="008510B1">
      <w:pPr>
        <w:pStyle w:val="5"/>
      </w:pPr>
      <w:bookmarkStart w:id="287" w:name="响应-6"/>
      <w:bookmarkEnd w:id="286"/>
      <w:r>
        <w:t>响应</w:t>
      </w:r>
    </w:p>
    <w:p w14:paraId="7E353012" w14:textId="77777777" w:rsidR="00B07AF9" w:rsidRDefault="008510B1" w:rsidP="008510B1">
      <w:pPr>
        <w:pStyle w:val="Compact"/>
        <w:numPr>
          <w:ilvl w:val="0"/>
          <w:numId w:val="151"/>
        </w:numPr>
      </w:pPr>
      <w:r>
        <w:t xml:space="preserve">200: </w:t>
      </w:r>
      <w:r>
        <w:t>更新图书信息成功</w:t>
      </w:r>
    </w:p>
    <w:p w14:paraId="5982103C" w14:textId="77777777" w:rsidR="00B07AF9" w:rsidRDefault="008510B1" w:rsidP="008510B1">
      <w:pPr>
        <w:pStyle w:val="Compact"/>
        <w:numPr>
          <w:ilvl w:val="0"/>
          <w:numId w:val="151"/>
        </w:numPr>
        <w:rPr>
          <w:lang w:eastAsia="zh-CN"/>
        </w:rPr>
      </w:pPr>
      <w:r>
        <w:rPr>
          <w:lang w:eastAsia="zh-CN"/>
        </w:rPr>
        <w:t xml:space="preserve">400: </w:t>
      </w:r>
      <w:r>
        <w:rPr>
          <w:lang w:eastAsia="zh-CN"/>
        </w:rPr>
        <w:t>如果请求体中缺少必要的参数，返回错误信息</w:t>
      </w:r>
    </w:p>
    <w:p w14:paraId="6DB5BBB7" w14:textId="77777777" w:rsidR="00B07AF9" w:rsidRDefault="008510B1" w:rsidP="008510B1">
      <w:pPr>
        <w:pStyle w:val="Compact"/>
        <w:numPr>
          <w:ilvl w:val="0"/>
          <w:numId w:val="151"/>
        </w:numPr>
        <w:rPr>
          <w:lang w:eastAsia="zh-CN"/>
        </w:rPr>
      </w:pPr>
      <w:r>
        <w:rPr>
          <w:lang w:eastAsia="zh-CN"/>
        </w:rPr>
        <w:t xml:space="preserve">404: </w:t>
      </w:r>
      <w:r>
        <w:rPr>
          <w:lang w:eastAsia="zh-CN"/>
        </w:rPr>
        <w:t>如果图书不存在，返回错误信息</w:t>
      </w:r>
    </w:p>
    <w:p w14:paraId="6FEF473A" w14:textId="77777777" w:rsidR="00B07AF9" w:rsidRDefault="008510B1">
      <w:r>
        <w:pict w14:anchorId="0ADAA2F3">
          <v:rect id="_x0000_i1030" style="width:0;height:1.5pt" o:hralign="center" o:hrstd="t" o:hr="t"/>
        </w:pict>
      </w:r>
    </w:p>
    <w:p w14:paraId="498C5DB4" w14:textId="77777777" w:rsidR="00B07AF9" w:rsidRDefault="008510B1">
      <w:pPr>
        <w:pStyle w:val="4"/>
      </w:pPr>
      <w:bookmarkStart w:id="288" w:name="路径-apibooks-3"/>
      <w:bookmarkEnd w:id="282"/>
      <w:bookmarkEnd w:id="287"/>
      <w:r>
        <w:t>路径</w:t>
      </w:r>
      <w:r>
        <w:t>: /api/books</w:t>
      </w:r>
    </w:p>
    <w:p w14:paraId="28F38FF1" w14:textId="77777777" w:rsidR="00B07AF9" w:rsidRDefault="008510B1">
      <w:pPr>
        <w:pStyle w:val="5"/>
      </w:pPr>
      <w:bookmarkStart w:id="289" w:name="方法-post-2"/>
      <w:r>
        <w:t>方法</w:t>
      </w:r>
      <w:r>
        <w:t>: POST</w:t>
      </w:r>
    </w:p>
    <w:p w14:paraId="22E5EA51" w14:textId="77777777" w:rsidR="00B07AF9" w:rsidRDefault="008510B1">
      <w:pPr>
        <w:pStyle w:val="5"/>
      </w:pPr>
      <w:bookmarkStart w:id="290" w:name="功能-创建新的图书"/>
      <w:bookmarkEnd w:id="289"/>
      <w:r>
        <w:t>功能</w:t>
      </w:r>
      <w:r>
        <w:t xml:space="preserve">: </w:t>
      </w:r>
      <w:r>
        <w:t>创建新的图书</w:t>
      </w:r>
    </w:p>
    <w:p w14:paraId="695AF021" w14:textId="77777777" w:rsidR="00B07AF9" w:rsidRDefault="008510B1">
      <w:pPr>
        <w:pStyle w:val="5"/>
      </w:pPr>
      <w:bookmarkStart w:id="291" w:name="请求体-3"/>
      <w:bookmarkEnd w:id="290"/>
      <w:r>
        <w:t>请求体</w:t>
      </w:r>
    </w:p>
    <w:p w14:paraId="60BAFF7F" w14:textId="77777777" w:rsidR="00B07AF9" w:rsidRDefault="008510B1" w:rsidP="008510B1">
      <w:pPr>
        <w:pStyle w:val="Compact"/>
        <w:numPr>
          <w:ilvl w:val="0"/>
          <w:numId w:val="152"/>
        </w:numPr>
      </w:pPr>
      <w:r>
        <w:t xml:space="preserve">barcode (string): </w:t>
      </w:r>
      <w:r>
        <w:t>图书的条形码</w:t>
      </w:r>
    </w:p>
    <w:p w14:paraId="00E89F5B" w14:textId="77777777" w:rsidR="00B07AF9" w:rsidRDefault="008510B1" w:rsidP="008510B1">
      <w:pPr>
        <w:pStyle w:val="Compact"/>
        <w:numPr>
          <w:ilvl w:val="0"/>
          <w:numId w:val="152"/>
        </w:numPr>
      </w:pPr>
      <w:r>
        <w:t xml:space="preserve">name (string): </w:t>
      </w:r>
      <w:r>
        <w:t>图书的名称</w:t>
      </w:r>
    </w:p>
    <w:p w14:paraId="77360EF7" w14:textId="77777777" w:rsidR="00B07AF9" w:rsidRDefault="008510B1" w:rsidP="008510B1">
      <w:pPr>
        <w:pStyle w:val="Compact"/>
        <w:numPr>
          <w:ilvl w:val="0"/>
          <w:numId w:val="152"/>
        </w:numPr>
      </w:pPr>
      <w:r>
        <w:t xml:space="preserve">authors (string): </w:t>
      </w:r>
      <w:r>
        <w:t>图书的作者</w:t>
      </w:r>
    </w:p>
    <w:p w14:paraId="6FE920AD" w14:textId="77777777" w:rsidR="00B07AF9" w:rsidRDefault="008510B1" w:rsidP="008510B1">
      <w:pPr>
        <w:pStyle w:val="Compact"/>
        <w:numPr>
          <w:ilvl w:val="0"/>
          <w:numId w:val="152"/>
        </w:numPr>
      </w:pPr>
      <w:r>
        <w:t xml:space="preserve">publish_year (int): </w:t>
      </w:r>
      <w:r>
        <w:t>图书的出版年份</w:t>
      </w:r>
    </w:p>
    <w:p w14:paraId="5D977778" w14:textId="77777777" w:rsidR="00B07AF9" w:rsidRDefault="008510B1" w:rsidP="008510B1">
      <w:pPr>
        <w:pStyle w:val="Compact"/>
        <w:numPr>
          <w:ilvl w:val="0"/>
          <w:numId w:val="152"/>
        </w:numPr>
      </w:pPr>
      <w:r>
        <w:t xml:space="preserve">location (string, </w:t>
      </w:r>
      <w:r>
        <w:t>可选</w:t>
      </w:r>
      <w:r>
        <w:t xml:space="preserve">): </w:t>
      </w:r>
      <w:r>
        <w:t>图书的位置</w:t>
      </w:r>
    </w:p>
    <w:p w14:paraId="16CF22B8" w14:textId="77777777" w:rsidR="00B07AF9" w:rsidRDefault="008510B1" w:rsidP="008510B1">
      <w:pPr>
        <w:pStyle w:val="Compact"/>
        <w:numPr>
          <w:ilvl w:val="0"/>
          <w:numId w:val="152"/>
        </w:numPr>
      </w:pPr>
      <w:r>
        <w:t xml:space="preserve">available (boolean, </w:t>
      </w:r>
      <w:r>
        <w:t>可选</w:t>
      </w:r>
      <w:r>
        <w:t xml:space="preserve">): </w:t>
      </w:r>
      <w:r>
        <w:t>图书是否可用</w:t>
      </w:r>
    </w:p>
    <w:p w14:paraId="2373A471" w14:textId="77777777" w:rsidR="00B07AF9" w:rsidRDefault="008510B1">
      <w:pPr>
        <w:pStyle w:val="5"/>
      </w:pPr>
      <w:bookmarkStart w:id="292" w:name="响应-7"/>
      <w:bookmarkEnd w:id="291"/>
      <w:r>
        <w:t>响应</w:t>
      </w:r>
    </w:p>
    <w:p w14:paraId="2678545A" w14:textId="77777777" w:rsidR="00B07AF9" w:rsidRDefault="008510B1" w:rsidP="008510B1">
      <w:pPr>
        <w:pStyle w:val="Compact"/>
        <w:numPr>
          <w:ilvl w:val="0"/>
          <w:numId w:val="153"/>
        </w:numPr>
      </w:pPr>
      <w:r>
        <w:t xml:space="preserve">201: </w:t>
      </w:r>
      <w:r>
        <w:t>创建图书成功</w:t>
      </w:r>
    </w:p>
    <w:p w14:paraId="7148B73E" w14:textId="77777777" w:rsidR="00B07AF9" w:rsidRDefault="008510B1" w:rsidP="008510B1">
      <w:pPr>
        <w:pStyle w:val="Compact"/>
        <w:numPr>
          <w:ilvl w:val="0"/>
          <w:numId w:val="153"/>
        </w:numPr>
        <w:rPr>
          <w:lang w:eastAsia="zh-CN"/>
        </w:rPr>
      </w:pPr>
      <w:r>
        <w:rPr>
          <w:lang w:eastAsia="zh-CN"/>
        </w:rPr>
        <w:t xml:space="preserve">400: </w:t>
      </w:r>
      <w:r>
        <w:rPr>
          <w:lang w:eastAsia="zh-CN"/>
        </w:rPr>
        <w:t>如果请求体中缺少必要的参数，返回</w:t>
      </w:r>
      <w:r>
        <w:rPr>
          <w:lang w:eastAsia="zh-CN"/>
        </w:rPr>
        <w:t>错误信息</w:t>
      </w:r>
    </w:p>
    <w:p w14:paraId="0DAAA85B" w14:textId="77777777" w:rsidR="00B07AF9" w:rsidRDefault="008510B1">
      <w:r>
        <w:pict w14:anchorId="00A9EEB1">
          <v:rect id="_x0000_i1031" style="width:0;height:1.5pt" o:hralign="center" o:hrstd="t" o:hr="t"/>
        </w:pict>
      </w:r>
    </w:p>
    <w:p w14:paraId="67097503" w14:textId="77777777" w:rsidR="00B07AF9" w:rsidRDefault="008510B1">
      <w:pPr>
        <w:pStyle w:val="4"/>
      </w:pPr>
      <w:bookmarkStart w:id="293" w:name="路径-apibooks-4"/>
      <w:bookmarkEnd w:id="288"/>
      <w:bookmarkEnd w:id="292"/>
      <w:r>
        <w:t>路径</w:t>
      </w:r>
      <w:r>
        <w:t>: /api/books/</w:t>
      </w:r>
    </w:p>
    <w:p w14:paraId="70DAD8A4" w14:textId="77777777" w:rsidR="00B07AF9" w:rsidRDefault="008510B1">
      <w:pPr>
        <w:pStyle w:val="5"/>
      </w:pPr>
      <w:bookmarkStart w:id="294" w:name="方法-put"/>
      <w:r>
        <w:t>方法</w:t>
      </w:r>
      <w:r>
        <w:t>: PUT</w:t>
      </w:r>
    </w:p>
    <w:p w14:paraId="16B602A4" w14:textId="77777777" w:rsidR="00B07AF9" w:rsidRDefault="008510B1">
      <w:pPr>
        <w:pStyle w:val="5"/>
      </w:pPr>
      <w:bookmarkStart w:id="295" w:name="功能-完全更新图书的信息"/>
      <w:bookmarkEnd w:id="294"/>
      <w:r>
        <w:t>功能</w:t>
      </w:r>
      <w:r>
        <w:t xml:space="preserve">: </w:t>
      </w:r>
      <w:r>
        <w:t>完全更新图书的信息</w:t>
      </w:r>
    </w:p>
    <w:p w14:paraId="5F90192E" w14:textId="77777777" w:rsidR="00B07AF9" w:rsidRDefault="008510B1">
      <w:pPr>
        <w:pStyle w:val="5"/>
      </w:pPr>
      <w:bookmarkStart w:id="296" w:name="参数-4"/>
      <w:bookmarkEnd w:id="295"/>
      <w:r>
        <w:t>参数</w:t>
      </w:r>
    </w:p>
    <w:p w14:paraId="3622DE1E" w14:textId="77777777" w:rsidR="00B07AF9" w:rsidRDefault="008510B1" w:rsidP="008510B1">
      <w:pPr>
        <w:pStyle w:val="Compact"/>
        <w:numPr>
          <w:ilvl w:val="0"/>
          <w:numId w:val="154"/>
        </w:numPr>
      </w:pPr>
      <w:r>
        <w:t xml:space="preserve">book_id (int): </w:t>
      </w:r>
      <w:r>
        <w:t>图书的</w:t>
      </w:r>
      <w:r>
        <w:t xml:space="preserve"> ID</w:t>
      </w:r>
    </w:p>
    <w:p w14:paraId="72AFE7A8" w14:textId="77777777" w:rsidR="00B07AF9" w:rsidRDefault="008510B1">
      <w:pPr>
        <w:pStyle w:val="5"/>
      </w:pPr>
      <w:bookmarkStart w:id="297" w:name="请求体-4"/>
      <w:bookmarkEnd w:id="296"/>
      <w:r>
        <w:t>请求体</w:t>
      </w:r>
    </w:p>
    <w:p w14:paraId="6157122A" w14:textId="77777777" w:rsidR="00B07AF9" w:rsidRDefault="008510B1" w:rsidP="008510B1">
      <w:pPr>
        <w:pStyle w:val="Compact"/>
        <w:numPr>
          <w:ilvl w:val="0"/>
          <w:numId w:val="155"/>
        </w:numPr>
      </w:pPr>
      <w:r>
        <w:t xml:space="preserve">barcode (string, </w:t>
      </w:r>
      <w:r>
        <w:t>可选</w:t>
      </w:r>
      <w:r>
        <w:t xml:space="preserve">): </w:t>
      </w:r>
      <w:r>
        <w:t>图书的条形码</w:t>
      </w:r>
    </w:p>
    <w:p w14:paraId="6460B218" w14:textId="77777777" w:rsidR="00B07AF9" w:rsidRDefault="008510B1" w:rsidP="008510B1">
      <w:pPr>
        <w:pStyle w:val="Compact"/>
        <w:numPr>
          <w:ilvl w:val="0"/>
          <w:numId w:val="155"/>
        </w:numPr>
      </w:pPr>
      <w:r>
        <w:t xml:space="preserve">name (string, </w:t>
      </w:r>
      <w:r>
        <w:t>可选</w:t>
      </w:r>
      <w:r>
        <w:t xml:space="preserve">): </w:t>
      </w:r>
      <w:r>
        <w:t>图书的名称</w:t>
      </w:r>
    </w:p>
    <w:p w14:paraId="6C9D1E94" w14:textId="77777777" w:rsidR="00B07AF9" w:rsidRDefault="008510B1" w:rsidP="008510B1">
      <w:pPr>
        <w:pStyle w:val="Compact"/>
        <w:numPr>
          <w:ilvl w:val="0"/>
          <w:numId w:val="155"/>
        </w:numPr>
      </w:pPr>
      <w:r>
        <w:t xml:space="preserve">authors (string, </w:t>
      </w:r>
      <w:r>
        <w:t>可选</w:t>
      </w:r>
      <w:r>
        <w:t xml:space="preserve">): </w:t>
      </w:r>
      <w:r>
        <w:t>图书的作者</w:t>
      </w:r>
    </w:p>
    <w:p w14:paraId="62AB0821" w14:textId="77777777" w:rsidR="00B07AF9" w:rsidRDefault="008510B1" w:rsidP="008510B1">
      <w:pPr>
        <w:pStyle w:val="Compact"/>
        <w:numPr>
          <w:ilvl w:val="0"/>
          <w:numId w:val="155"/>
        </w:numPr>
      </w:pPr>
      <w:r>
        <w:t xml:space="preserve">publish_year (int, </w:t>
      </w:r>
      <w:r>
        <w:t>可选</w:t>
      </w:r>
      <w:r>
        <w:t xml:space="preserve">): </w:t>
      </w:r>
      <w:r>
        <w:t>图书的出版年份</w:t>
      </w:r>
    </w:p>
    <w:p w14:paraId="5663B746" w14:textId="77777777" w:rsidR="00B07AF9" w:rsidRDefault="008510B1" w:rsidP="008510B1">
      <w:pPr>
        <w:pStyle w:val="Compact"/>
        <w:numPr>
          <w:ilvl w:val="0"/>
          <w:numId w:val="155"/>
        </w:numPr>
      </w:pPr>
      <w:r>
        <w:t xml:space="preserve">location (string, </w:t>
      </w:r>
      <w:r>
        <w:t>可选</w:t>
      </w:r>
      <w:r>
        <w:t xml:space="preserve">): </w:t>
      </w:r>
      <w:r>
        <w:t>图书的位置</w:t>
      </w:r>
    </w:p>
    <w:p w14:paraId="4A7AD7BD" w14:textId="77777777" w:rsidR="00B07AF9" w:rsidRDefault="008510B1" w:rsidP="008510B1">
      <w:pPr>
        <w:pStyle w:val="Compact"/>
        <w:numPr>
          <w:ilvl w:val="0"/>
          <w:numId w:val="155"/>
        </w:numPr>
      </w:pPr>
      <w:r>
        <w:t xml:space="preserve">available (boolean, </w:t>
      </w:r>
      <w:r>
        <w:t>可选</w:t>
      </w:r>
      <w:r>
        <w:t xml:space="preserve">): </w:t>
      </w:r>
      <w:r>
        <w:t>图书是否可用</w:t>
      </w:r>
    </w:p>
    <w:p w14:paraId="65B3494C" w14:textId="77777777" w:rsidR="00B07AF9" w:rsidRDefault="008510B1">
      <w:pPr>
        <w:pStyle w:val="5"/>
      </w:pPr>
      <w:bookmarkStart w:id="298" w:name="响应-8"/>
      <w:bookmarkEnd w:id="297"/>
      <w:r>
        <w:t>响应</w:t>
      </w:r>
    </w:p>
    <w:p w14:paraId="2A0FC812" w14:textId="77777777" w:rsidR="00B07AF9" w:rsidRDefault="008510B1" w:rsidP="008510B1">
      <w:pPr>
        <w:pStyle w:val="Compact"/>
        <w:numPr>
          <w:ilvl w:val="0"/>
          <w:numId w:val="156"/>
        </w:numPr>
      </w:pPr>
      <w:r>
        <w:t xml:space="preserve">200: </w:t>
      </w:r>
      <w:r>
        <w:t>更新图书信息成功</w:t>
      </w:r>
    </w:p>
    <w:p w14:paraId="3A7B1DC0" w14:textId="77777777" w:rsidR="00B07AF9" w:rsidRDefault="008510B1" w:rsidP="008510B1">
      <w:pPr>
        <w:pStyle w:val="Compact"/>
        <w:numPr>
          <w:ilvl w:val="0"/>
          <w:numId w:val="156"/>
        </w:numPr>
        <w:rPr>
          <w:lang w:eastAsia="zh-CN"/>
        </w:rPr>
      </w:pPr>
      <w:r>
        <w:rPr>
          <w:lang w:eastAsia="zh-CN"/>
        </w:rPr>
        <w:t xml:space="preserve">400: </w:t>
      </w:r>
      <w:r>
        <w:rPr>
          <w:lang w:eastAsia="zh-CN"/>
        </w:rPr>
        <w:t>如果请求体中缺少必要的参数，返回错误信息</w:t>
      </w:r>
    </w:p>
    <w:p w14:paraId="203125F8" w14:textId="77777777" w:rsidR="00B07AF9" w:rsidRDefault="008510B1" w:rsidP="008510B1">
      <w:pPr>
        <w:pStyle w:val="Compact"/>
        <w:numPr>
          <w:ilvl w:val="0"/>
          <w:numId w:val="156"/>
        </w:numPr>
        <w:rPr>
          <w:lang w:eastAsia="zh-CN"/>
        </w:rPr>
      </w:pPr>
      <w:r>
        <w:rPr>
          <w:lang w:eastAsia="zh-CN"/>
        </w:rPr>
        <w:t xml:space="preserve">404: </w:t>
      </w:r>
      <w:r>
        <w:rPr>
          <w:lang w:eastAsia="zh-CN"/>
        </w:rPr>
        <w:t>如果图书不存在，返回错误信息</w:t>
      </w:r>
    </w:p>
    <w:p w14:paraId="188A5F0E" w14:textId="77777777" w:rsidR="00B07AF9" w:rsidRDefault="008510B1">
      <w:r>
        <w:pict w14:anchorId="1236BF6E">
          <v:rect id="_x0000_i1032" style="width:0;height:1.5pt" o:hralign="center" o:hrstd="t" o:hr="t"/>
        </w:pict>
      </w:r>
    </w:p>
    <w:p w14:paraId="0F6D6C43" w14:textId="77777777" w:rsidR="00B07AF9" w:rsidRDefault="008510B1">
      <w:pPr>
        <w:pStyle w:val="4"/>
      </w:pPr>
      <w:bookmarkStart w:id="299" w:name="路径-apibooks-5"/>
      <w:bookmarkEnd w:id="293"/>
      <w:bookmarkEnd w:id="298"/>
      <w:r>
        <w:t>路径</w:t>
      </w:r>
      <w:r>
        <w:t>: /api/books/</w:t>
      </w:r>
    </w:p>
    <w:p w14:paraId="73DF0773" w14:textId="77777777" w:rsidR="00B07AF9" w:rsidRDefault="008510B1">
      <w:pPr>
        <w:pStyle w:val="5"/>
      </w:pPr>
      <w:bookmarkStart w:id="300" w:name="方法-delete"/>
      <w:r>
        <w:t>方法</w:t>
      </w:r>
      <w:r>
        <w:t>: DELETE</w:t>
      </w:r>
    </w:p>
    <w:p w14:paraId="4E2DC10F" w14:textId="77777777" w:rsidR="00B07AF9" w:rsidRDefault="008510B1">
      <w:pPr>
        <w:pStyle w:val="5"/>
      </w:pPr>
      <w:bookmarkStart w:id="301" w:name="功能-删除图书"/>
      <w:bookmarkEnd w:id="300"/>
      <w:r>
        <w:t>功能</w:t>
      </w:r>
      <w:r>
        <w:t xml:space="preserve">: </w:t>
      </w:r>
      <w:r>
        <w:t>删除图书</w:t>
      </w:r>
    </w:p>
    <w:p w14:paraId="4C544712" w14:textId="77777777" w:rsidR="00B07AF9" w:rsidRDefault="008510B1">
      <w:pPr>
        <w:pStyle w:val="5"/>
      </w:pPr>
      <w:bookmarkStart w:id="302" w:name="参数-5"/>
      <w:bookmarkEnd w:id="301"/>
      <w:r>
        <w:t>参数</w:t>
      </w:r>
    </w:p>
    <w:p w14:paraId="58376996" w14:textId="77777777" w:rsidR="00B07AF9" w:rsidRDefault="008510B1" w:rsidP="008510B1">
      <w:pPr>
        <w:pStyle w:val="Compact"/>
        <w:numPr>
          <w:ilvl w:val="0"/>
          <w:numId w:val="157"/>
        </w:numPr>
      </w:pPr>
      <w:r>
        <w:t xml:space="preserve">book_id (int): </w:t>
      </w:r>
      <w:r>
        <w:t>图书的</w:t>
      </w:r>
      <w:r>
        <w:t xml:space="preserve"> ID</w:t>
      </w:r>
    </w:p>
    <w:p w14:paraId="60DA767B" w14:textId="77777777" w:rsidR="00B07AF9" w:rsidRDefault="008510B1">
      <w:pPr>
        <w:pStyle w:val="5"/>
      </w:pPr>
      <w:bookmarkStart w:id="303" w:name="响应-9"/>
      <w:bookmarkEnd w:id="302"/>
      <w:r>
        <w:t>响应</w:t>
      </w:r>
    </w:p>
    <w:p w14:paraId="38004877" w14:textId="77777777" w:rsidR="00B07AF9" w:rsidRDefault="008510B1" w:rsidP="008510B1">
      <w:pPr>
        <w:pStyle w:val="Compact"/>
        <w:numPr>
          <w:ilvl w:val="0"/>
          <w:numId w:val="158"/>
        </w:numPr>
      </w:pPr>
      <w:r>
        <w:t xml:space="preserve">204: </w:t>
      </w:r>
      <w:r>
        <w:t>删除图书成功</w:t>
      </w:r>
    </w:p>
    <w:p w14:paraId="7DE8D9C3" w14:textId="77777777" w:rsidR="00B07AF9" w:rsidRDefault="008510B1" w:rsidP="008510B1">
      <w:pPr>
        <w:pStyle w:val="Compact"/>
        <w:numPr>
          <w:ilvl w:val="0"/>
          <w:numId w:val="158"/>
        </w:numPr>
        <w:rPr>
          <w:lang w:eastAsia="zh-CN"/>
        </w:rPr>
      </w:pPr>
      <w:r>
        <w:rPr>
          <w:lang w:eastAsia="zh-CN"/>
        </w:rPr>
        <w:t xml:space="preserve">404: </w:t>
      </w:r>
      <w:r>
        <w:rPr>
          <w:lang w:eastAsia="zh-CN"/>
        </w:rPr>
        <w:t>如果图书不存在，返回错误信息</w:t>
      </w:r>
    </w:p>
    <w:p w14:paraId="68F71A8E" w14:textId="77777777" w:rsidR="00B07AF9" w:rsidRDefault="008510B1">
      <w:r>
        <w:pict w14:anchorId="595A9FF4">
          <v:rect id="_x0000_i1033" style="width:0;height:1.5pt" o:hralign="center" o:hrstd="t" o:hr="t"/>
        </w:pict>
      </w:r>
    </w:p>
    <w:p w14:paraId="6AC29838" w14:textId="77777777" w:rsidR="00B07AF9" w:rsidRDefault="008510B1">
      <w:pPr>
        <w:pStyle w:val="3"/>
      </w:pPr>
      <w:bookmarkStart w:id="304" w:name="blueprint-introduction"/>
      <w:bookmarkEnd w:id="272"/>
      <w:bookmarkEnd w:id="299"/>
      <w:bookmarkEnd w:id="303"/>
      <w:r>
        <w:t>Blueprint: introduction</w:t>
      </w:r>
    </w:p>
    <w:p w14:paraId="465685FE" w14:textId="77777777" w:rsidR="00B07AF9" w:rsidRDefault="008510B1">
      <w:pPr>
        <w:pStyle w:val="4"/>
      </w:pPr>
      <w:bookmarkStart w:id="305" w:name="路径-apiintroduction_update"/>
      <w:r>
        <w:t>路径</w:t>
      </w:r>
      <w:r>
        <w:t>: /api/introduction_update</w:t>
      </w:r>
    </w:p>
    <w:p w14:paraId="005F3F76" w14:textId="77777777" w:rsidR="00B07AF9" w:rsidRDefault="008510B1">
      <w:pPr>
        <w:pStyle w:val="5"/>
      </w:pPr>
      <w:bookmarkStart w:id="306" w:name="方法-get-4"/>
      <w:r>
        <w:t>方法</w:t>
      </w:r>
      <w:r>
        <w:t>: GET</w:t>
      </w:r>
    </w:p>
    <w:p w14:paraId="611251B4" w14:textId="77777777" w:rsidR="00B07AF9" w:rsidRDefault="008510B1">
      <w:pPr>
        <w:pStyle w:val="5"/>
      </w:pPr>
      <w:bookmarkStart w:id="307" w:name="功能-获取所有简介"/>
      <w:bookmarkEnd w:id="306"/>
      <w:r>
        <w:t>功能</w:t>
      </w:r>
      <w:r>
        <w:t xml:space="preserve">: </w:t>
      </w:r>
      <w:r>
        <w:t>获取所有简介</w:t>
      </w:r>
    </w:p>
    <w:p w14:paraId="16D55D4E" w14:textId="77777777" w:rsidR="00B07AF9" w:rsidRDefault="008510B1">
      <w:pPr>
        <w:pStyle w:val="5"/>
      </w:pPr>
      <w:bookmarkStart w:id="308" w:name="响应-10"/>
      <w:bookmarkEnd w:id="307"/>
      <w:r>
        <w:t>响应</w:t>
      </w:r>
    </w:p>
    <w:p w14:paraId="12694551" w14:textId="77777777" w:rsidR="00B07AF9" w:rsidRDefault="008510B1" w:rsidP="008510B1">
      <w:pPr>
        <w:pStyle w:val="Compact"/>
        <w:numPr>
          <w:ilvl w:val="0"/>
          <w:numId w:val="159"/>
        </w:numPr>
      </w:pPr>
      <w:r>
        <w:t xml:space="preserve">200: </w:t>
      </w:r>
      <w:r>
        <w:t>返回所有简介的列表</w:t>
      </w:r>
    </w:p>
    <w:p w14:paraId="6B94EEF1" w14:textId="77777777" w:rsidR="00B07AF9" w:rsidRDefault="008510B1">
      <w:r>
        <w:pict w14:anchorId="04B72C87">
          <v:rect id="_x0000_i1034" style="width:0;height:1.5pt" o:hralign="center" o:hrstd="t" o:hr="t"/>
        </w:pict>
      </w:r>
    </w:p>
    <w:p w14:paraId="4B9F8E6F" w14:textId="77777777" w:rsidR="00B07AF9" w:rsidRDefault="008510B1">
      <w:pPr>
        <w:pStyle w:val="4"/>
      </w:pPr>
      <w:bookmarkStart w:id="309" w:name="路径-apiintroduction_update-1"/>
      <w:bookmarkEnd w:id="305"/>
      <w:bookmarkEnd w:id="308"/>
      <w:r>
        <w:t>路径</w:t>
      </w:r>
      <w:r>
        <w:t>: /api/introduction_update/</w:t>
      </w:r>
    </w:p>
    <w:p w14:paraId="43280DF8" w14:textId="77777777" w:rsidR="00B07AF9" w:rsidRDefault="008510B1">
      <w:pPr>
        <w:pStyle w:val="5"/>
      </w:pPr>
      <w:bookmarkStart w:id="310" w:name="方法-post-3"/>
      <w:r>
        <w:t>方法</w:t>
      </w:r>
      <w:r>
        <w:t>: POST</w:t>
      </w:r>
    </w:p>
    <w:p w14:paraId="72ACAE2B" w14:textId="77777777" w:rsidR="00B07AF9" w:rsidRDefault="008510B1">
      <w:pPr>
        <w:pStyle w:val="5"/>
      </w:pPr>
      <w:bookmarkStart w:id="311" w:name="功能-建立新的简介"/>
      <w:bookmarkEnd w:id="310"/>
      <w:r>
        <w:t>功能</w:t>
      </w:r>
      <w:r>
        <w:t xml:space="preserve">: </w:t>
      </w:r>
      <w:r>
        <w:t>建立新的简介</w:t>
      </w:r>
    </w:p>
    <w:p w14:paraId="65A2A7F9" w14:textId="77777777" w:rsidR="00B07AF9" w:rsidRDefault="008510B1">
      <w:pPr>
        <w:pStyle w:val="5"/>
      </w:pPr>
      <w:bookmarkStart w:id="312" w:name="请求体-5"/>
      <w:bookmarkEnd w:id="311"/>
      <w:r>
        <w:t>请求体</w:t>
      </w:r>
    </w:p>
    <w:p w14:paraId="2C12DB24" w14:textId="77777777" w:rsidR="00B07AF9" w:rsidRDefault="008510B1" w:rsidP="008510B1">
      <w:pPr>
        <w:pStyle w:val="Compact"/>
        <w:numPr>
          <w:ilvl w:val="0"/>
          <w:numId w:val="160"/>
        </w:numPr>
      </w:pPr>
      <w:r>
        <w:t xml:space="preserve">name (string): </w:t>
      </w:r>
      <w:r>
        <w:t>简介的名称</w:t>
      </w:r>
    </w:p>
    <w:p w14:paraId="6A6DCC31" w14:textId="77777777" w:rsidR="00B07AF9" w:rsidRDefault="008510B1" w:rsidP="008510B1">
      <w:pPr>
        <w:pStyle w:val="Compact"/>
        <w:numPr>
          <w:ilvl w:val="0"/>
          <w:numId w:val="160"/>
        </w:numPr>
      </w:pPr>
      <w:r>
        <w:t xml:space="preserve">short_name (string): </w:t>
      </w:r>
      <w:r>
        <w:t>简介的简称</w:t>
      </w:r>
    </w:p>
    <w:p w14:paraId="113F6505" w14:textId="77777777" w:rsidR="00B07AF9" w:rsidRDefault="008510B1" w:rsidP="008510B1">
      <w:pPr>
        <w:pStyle w:val="Compact"/>
        <w:numPr>
          <w:ilvl w:val="0"/>
          <w:numId w:val="160"/>
        </w:numPr>
      </w:pPr>
      <w:r>
        <w:t xml:space="preserve">introduction (string): </w:t>
      </w:r>
      <w:r>
        <w:t>简介的介绍内容</w:t>
      </w:r>
    </w:p>
    <w:p w14:paraId="481335E6" w14:textId="77777777" w:rsidR="00B07AF9" w:rsidRDefault="008510B1" w:rsidP="008510B1">
      <w:pPr>
        <w:pStyle w:val="Compact"/>
        <w:numPr>
          <w:ilvl w:val="0"/>
          <w:numId w:val="160"/>
        </w:numPr>
      </w:pPr>
      <w:r>
        <w:t xml:space="preserve">address (string): </w:t>
      </w:r>
      <w:r>
        <w:t>地址</w:t>
      </w:r>
    </w:p>
    <w:p w14:paraId="2407A487" w14:textId="77777777" w:rsidR="00B07AF9" w:rsidRDefault="008510B1" w:rsidP="008510B1">
      <w:pPr>
        <w:pStyle w:val="Compact"/>
        <w:numPr>
          <w:ilvl w:val="0"/>
          <w:numId w:val="160"/>
        </w:numPr>
      </w:pPr>
      <w:r>
        <w:t xml:space="preserve">phone (string): </w:t>
      </w:r>
      <w:r>
        <w:t>电话</w:t>
      </w:r>
    </w:p>
    <w:p w14:paraId="543F9F11" w14:textId="77777777" w:rsidR="00B07AF9" w:rsidRDefault="008510B1" w:rsidP="008510B1">
      <w:pPr>
        <w:pStyle w:val="Compact"/>
        <w:numPr>
          <w:ilvl w:val="0"/>
          <w:numId w:val="160"/>
        </w:numPr>
      </w:pPr>
      <w:r>
        <w:t xml:space="preserve">fax (string): </w:t>
      </w:r>
      <w:r>
        <w:t>传</w:t>
      </w:r>
      <w:r>
        <w:t>真</w:t>
      </w:r>
    </w:p>
    <w:p w14:paraId="27C628B8" w14:textId="77777777" w:rsidR="00B07AF9" w:rsidRDefault="008510B1" w:rsidP="008510B1">
      <w:pPr>
        <w:pStyle w:val="Compact"/>
        <w:numPr>
          <w:ilvl w:val="0"/>
          <w:numId w:val="160"/>
        </w:numPr>
      </w:pPr>
      <w:r>
        <w:t xml:space="preserve">email (string): </w:t>
      </w:r>
      <w:r>
        <w:t>电子邮件</w:t>
      </w:r>
    </w:p>
    <w:p w14:paraId="7814D0A4" w14:textId="77777777" w:rsidR="00B07AF9" w:rsidRDefault="008510B1" w:rsidP="008510B1">
      <w:pPr>
        <w:pStyle w:val="Compact"/>
        <w:numPr>
          <w:ilvl w:val="0"/>
          <w:numId w:val="160"/>
        </w:numPr>
      </w:pPr>
      <w:r>
        <w:t xml:space="preserve">website (string): </w:t>
      </w:r>
      <w:r>
        <w:t>网站</w:t>
      </w:r>
    </w:p>
    <w:p w14:paraId="51950D73" w14:textId="77777777" w:rsidR="00B07AF9" w:rsidRDefault="008510B1" w:rsidP="008510B1">
      <w:pPr>
        <w:pStyle w:val="Compact"/>
        <w:numPr>
          <w:ilvl w:val="0"/>
          <w:numId w:val="160"/>
        </w:numPr>
      </w:pPr>
      <w:r>
        <w:t xml:space="preserve">logo_path (string): logo </w:t>
      </w:r>
      <w:r>
        <w:t>路径</w:t>
      </w:r>
    </w:p>
    <w:p w14:paraId="5E31E7F1" w14:textId="77777777" w:rsidR="00B07AF9" w:rsidRDefault="008510B1" w:rsidP="008510B1">
      <w:pPr>
        <w:pStyle w:val="Compact"/>
        <w:numPr>
          <w:ilvl w:val="0"/>
          <w:numId w:val="160"/>
        </w:numPr>
      </w:pPr>
      <w:r>
        <w:t xml:space="preserve">is_active (boolean): </w:t>
      </w:r>
      <w:r>
        <w:t>是否激活</w:t>
      </w:r>
    </w:p>
    <w:p w14:paraId="3B9BE95C" w14:textId="77777777" w:rsidR="00B07AF9" w:rsidRDefault="008510B1" w:rsidP="008510B1">
      <w:pPr>
        <w:pStyle w:val="Compact"/>
        <w:numPr>
          <w:ilvl w:val="0"/>
          <w:numId w:val="160"/>
        </w:numPr>
      </w:pPr>
      <w:r>
        <w:t xml:space="preserve">operator_id (int): </w:t>
      </w:r>
      <w:r>
        <w:t>操作员</w:t>
      </w:r>
      <w:r>
        <w:t xml:space="preserve"> ID</w:t>
      </w:r>
    </w:p>
    <w:p w14:paraId="67543BF8" w14:textId="77777777" w:rsidR="00B07AF9" w:rsidRDefault="008510B1">
      <w:pPr>
        <w:pStyle w:val="5"/>
      </w:pPr>
      <w:bookmarkStart w:id="313" w:name="响应-11"/>
      <w:bookmarkEnd w:id="312"/>
      <w:r>
        <w:t>响应</w:t>
      </w:r>
    </w:p>
    <w:p w14:paraId="258D9939" w14:textId="77777777" w:rsidR="00B07AF9" w:rsidRDefault="008510B1" w:rsidP="008510B1">
      <w:pPr>
        <w:pStyle w:val="Compact"/>
        <w:numPr>
          <w:ilvl w:val="0"/>
          <w:numId w:val="161"/>
        </w:numPr>
      </w:pPr>
      <w:r>
        <w:t xml:space="preserve">200: </w:t>
      </w:r>
      <w:r>
        <w:t>新建简介成功</w:t>
      </w:r>
    </w:p>
    <w:p w14:paraId="443BEA69" w14:textId="77777777" w:rsidR="00B07AF9" w:rsidRDefault="008510B1">
      <w:r>
        <w:pict w14:anchorId="0233F2FD">
          <v:rect id="_x0000_i1035" style="width:0;height:1.5pt" o:hralign="center" o:hrstd="t" o:hr="t"/>
        </w:pict>
      </w:r>
    </w:p>
    <w:p w14:paraId="499C9BA8" w14:textId="77777777" w:rsidR="00B07AF9" w:rsidRDefault="008510B1">
      <w:pPr>
        <w:pStyle w:val="4"/>
      </w:pPr>
      <w:bookmarkStart w:id="314" w:name="路径-apiintroduction_update-2"/>
      <w:bookmarkEnd w:id="309"/>
      <w:bookmarkEnd w:id="313"/>
      <w:r>
        <w:t>路径</w:t>
      </w:r>
      <w:r>
        <w:t>: /api/introduction_update/</w:t>
      </w:r>
    </w:p>
    <w:p w14:paraId="180C49E2" w14:textId="77777777" w:rsidR="00B07AF9" w:rsidRDefault="008510B1">
      <w:pPr>
        <w:pStyle w:val="5"/>
      </w:pPr>
      <w:bookmarkStart w:id="315" w:name="方法-post-4"/>
      <w:r>
        <w:t>方法</w:t>
      </w:r>
      <w:r>
        <w:t>: POST</w:t>
      </w:r>
    </w:p>
    <w:p w14:paraId="2A7B3261" w14:textId="77777777" w:rsidR="00B07AF9" w:rsidRDefault="008510B1">
      <w:pPr>
        <w:pStyle w:val="5"/>
      </w:pPr>
      <w:bookmarkStart w:id="316" w:name="功能-切换简介的激活状态"/>
      <w:bookmarkEnd w:id="315"/>
      <w:r>
        <w:t>功能</w:t>
      </w:r>
      <w:r>
        <w:t xml:space="preserve">: </w:t>
      </w:r>
      <w:r>
        <w:t>切换简介的激活状态</w:t>
      </w:r>
    </w:p>
    <w:p w14:paraId="53486D75" w14:textId="77777777" w:rsidR="00B07AF9" w:rsidRDefault="008510B1">
      <w:pPr>
        <w:pStyle w:val="5"/>
      </w:pPr>
      <w:bookmarkStart w:id="317" w:name="参数-6"/>
      <w:bookmarkEnd w:id="316"/>
      <w:r>
        <w:t>参数</w:t>
      </w:r>
    </w:p>
    <w:p w14:paraId="1C9C0084" w14:textId="77777777" w:rsidR="00B07AF9" w:rsidRDefault="008510B1" w:rsidP="008510B1">
      <w:pPr>
        <w:pStyle w:val="Compact"/>
        <w:numPr>
          <w:ilvl w:val="0"/>
          <w:numId w:val="162"/>
        </w:numPr>
      </w:pPr>
      <w:r>
        <w:t xml:space="preserve">id (int): </w:t>
      </w:r>
      <w:r>
        <w:t>简介的</w:t>
      </w:r>
      <w:r>
        <w:t xml:space="preserve"> ID</w:t>
      </w:r>
    </w:p>
    <w:p w14:paraId="27CC87B8" w14:textId="77777777" w:rsidR="00B07AF9" w:rsidRDefault="008510B1">
      <w:pPr>
        <w:pStyle w:val="5"/>
      </w:pPr>
      <w:bookmarkStart w:id="318" w:name="请求体-6"/>
      <w:bookmarkEnd w:id="317"/>
      <w:r>
        <w:t>请求体</w:t>
      </w:r>
    </w:p>
    <w:p w14:paraId="6C7F676C" w14:textId="77777777" w:rsidR="00B07AF9" w:rsidRDefault="008510B1" w:rsidP="008510B1">
      <w:pPr>
        <w:pStyle w:val="Compact"/>
        <w:numPr>
          <w:ilvl w:val="0"/>
          <w:numId w:val="163"/>
        </w:numPr>
      </w:pPr>
      <w:r>
        <w:t xml:space="preserve">is_active (boolean): </w:t>
      </w:r>
      <w:r>
        <w:t>简介的激活状态</w:t>
      </w:r>
    </w:p>
    <w:p w14:paraId="6EAF824F" w14:textId="77777777" w:rsidR="00B07AF9" w:rsidRDefault="008510B1">
      <w:pPr>
        <w:pStyle w:val="5"/>
      </w:pPr>
      <w:bookmarkStart w:id="319" w:name="响应-12"/>
      <w:bookmarkEnd w:id="318"/>
      <w:r>
        <w:t>响应</w:t>
      </w:r>
    </w:p>
    <w:p w14:paraId="5E26F613" w14:textId="77777777" w:rsidR="00B07AF9" w:rsidRDefault="008510B1" w:rsidP="008510B1">
      <w:pPr>
        <w:pStyle w:val="Compact"/>
        <w:numPr>
          <w:ilvl w:val="0"/>
          <w:numId w:val="164"/>
        </w:numPr>
      </w:pPr>
      <w:r>
        <w:t xml:space="preserve">200: </w:t>
      </w:r>
      <w:r>
        <w:t>简介状态更新成功</w:t>
      </w:r>
    </w:p>
    <w:p w14:paraId="17BB2DF7" w14:textId="77777777" w:rsidR="00B07AF9" w:rsidRDefault="008510B1" w:rsidP="008510B1">
      <w:pPr>
        <w:pStyle w:val="Compact"/>
        <w:numPr>
          <w:ilvl w:val="0"/>
          <w:numId w:val="164"/>
        </w:numPr>
        <w:rPr>
          <w:lang w:eastAsia="zh-CN"/>
        </w:rPr>
      </w:pPr>
      <w:r>
        <w:rPr>
          <w:lang w:eastAsia="zh-CN"/>
        </w:rPr>
        <w:t xml:space="preserve">404: </w:t>
      </w:r>
      <w:r>
        <w:rPr>
          <w:lang w:eastAsia="zh-CN"/>
        </w:rPr>
        <w:t>如果简介不存在，返回错误信息</w:t>
      </w:r>
    </w:p>
    <w:p w14:paraId="02DF2843" w14:textId="77777777" w:rsidR="00B07AF9" w:rsidRDefault="008510B1">
      <w:r>
        <w:pict w14:anchorId="1DFD9360">
          <v:rect id="_x0000_i1036" style="width:0;height:1.5pt" o:hralign="center" o:hrstd="t" o:hr="t"/>
        </w:pict>
      </w:r>
    </w:p>
    <w:p w14:paraId="46184969" w14:textId="77777777" w:rsidR="00B07AF9" w:rsidRDefault="008510B1">
      <w:pPr>
        <w:pStyle w:val="4"/>
      </w:pPr>
      <w:bookmarkStart w:id="320" w:name="路径-apiintroduction_updateactive"/>
      <w:bookmarkEnd w:id="314"/>
      <w:bookmarkEnd w:id="319"/>
      <w:r>
        <w:t>路径</w:t>
      </w:r>
      <w:r>
        <w:t>: /api/introduction_update/active</w:t>
      </w:r>
    </w:p>
    <w:p w14:paraId="2CC52E65" w14:textId="77777777" w:rsidR="00B07AF9" w:rsidRDefault="008510B1">
      <w:pPr>
        <w:pStyle w:val="5"/>
      </w:pPr>
      <w:bookmarkStart w:id="321" w:name="方法-get-5"/>
      <w:r>
        <w:t>方法</w:t>
      </w:r>
      <w:r>
        <w:t>: GET</w:t>
      </w:r>
    </w:p>
    <w:p w14:paraId="23919CBA" w14:textId="77777777" w:rsidR="00B07AF9" w:rsidRDefault="008510B1">
      <w:pPr>
        <w:pStyle w:val="5"/>
      </w:pPr>
      <w:bookmarkStart w:id="322" w:name="功能-获取激活的简介"/>
      <w:bookmarkEnd w:id="321"/>
      <w:r>
        <w:t>功能</w:t>
      </w:r>
      <w:r>
        <w:t xml:space="preserve">: </w:t>
      </w:r>
      <w:r>
        <w:t>获取激活的简介</w:t>
      </w:r>
    </w:p>
    <w:p w14:paraId="243662B7" w14:textId="77777777" w:rsidR="00B07AF9" w:rsidRDefault="008510B1">
      <w:pPr>
        <w:pStyle w:val="5"/>
      </w:pPr>
      <w:bookmarkStart w:id="323" w:name="响应-13"/>
      <w:bookmarkEnd w:id="322"/>
      <w:r>
        <w:t>响应</w:t>
      </w:r>
    </w:p>
    <w:p w14:paraId="5575C379" w14:textId="77777777" w:rsidR="00B07AF9" w:rsidRDefault="008510B1" w:rsidP="008510B1">
      <w:pPr>
        <w:pStyle w:val="Compact"/>
        <w:numPr>
          <w:ilvl w:val="0"/>
          <w:numId w:val="165"/>
        </w:numPr>
      </w:pPr>
      <w:r>
        <w:t xml:space="preserve">200: </w:t>
      </w:r>
      <w:r>
        <w:t>返回激活的简介信息</w:t>
      </w:r>
    </w:p>
    <w:p w14:paraId="21D8CD41" w14:textId="77777777" w:rsidR="00B07AF9" w:rsidRDefault="008510B1" w:rsidP="008510B1">
      <w:pPr>
        <w:pStyle w:val="Compact"/>
        <w:numPr>
          <w:ilvl w:val="0"/>
          <w:numId w:val="165"/>
        </w:numPr>
        <w:rPr>
          <w:lang w:eastAsia="zh-CN"/>
        </w:rPr>
      </w:pPr>
      <w:r>
        <w:rPr>
          <w:lang w:eastAsia="zh-CN"/>
        </w:rPr>
        <w:t xml:space="preserve">404: </w:t>
      </w:r>
      <w:r>
        <w:rPr>
          <w:lang w:eastAsia="zh-CN"/>
        </w:rPr>
        <w:t>如果没有激活的简介，返回错误信息</w:t>
      </w:r>
    </w:p>
    <w:p w14:paraId="1546F75B" w14:textId="77777777" w:rsidR="00B07AF9" w:rsidRDefault="008510B1">
      <w:pPr>
        <w:pStyle w:val="3"/>
      </w:pPr>
      <w:bookmarkStart w:id="324" w:name="blueprint-librarys_setting"/>
      <w:bookmarkEnd w:id="304"/>
      <w:bookmarkEnd w:id="320"/>
      <w:bookmarkEnd w:id="323"/>
      <w:r>
        <w:t>Blueprint: libraryS_setting</w:t>
      </w:r>
    </w:p>
    <w:p w14:paraId="5E8C0F23" w14:textId="77777777" w:rsidR="00B07AF9" w:rsidRDefault="008510B1">
      <w:pPr>
        <w:pStyle w:val="4"/>
      </w:pPr>
      <w:bookmarkStart w:id="325" w:name="Xa2c28a54c50f29e1b7690780aa8bb23edf42da7"/>
      <w:r>
        <w:t>路径</w:t>
      </w:r>
      <w:r>
        <w:t>: /api/libraryS_setting/get_libraryS_status</w:t>
      </w:r>
    </w:p>
    <w:p w14:paraId="3E2D8A95" w14:textId="77777777" w:rsidR="00B07AF9" w:rsidRDefault="008510B1">
      <w:pPr>
        <w:pStyle w:val="5"/>
      </w:pPr>
      <w:bookmarkStart w:id="326" w:name="方法-get-6"/>
      <w:r>
        <w:t>方法</w:t>
      </w:r>
      <w:r>
        <w:t>: GET</w:t>
      </w:r>
    </w:p>
    <w:p w14:paraId="742A39F0" w14:textId="77777777" w:rsidR="00B07AF9" w:rsidRDefault="008510B1">
      <w:pPr>
        <w:pStyle w:val="5"/>
      </w:pPr>
      <w:bookmarkStart w:id="327" w:name="功能-获取图书馆状态信息"/>
      <w:bookmarkEnd w:id="326"/>
      <w:r>
        <w:t>功能</w:t>
      </w:r>
      <w:r>
        <w:t xml:space="preserve">: </w:t>
      </w:r>
      <w:r>
        <w:t>获取图书馆状态信息</w:t>
      </w:r>
    </w:p>
    <w:p w14:paraId="12FD94CA" w14:textId="77777777" w:rsidR="00B07AF9" w:rsidRDefault="008510B1">
      <w:pPr>
        <w:pStyle w:val="5"/>
      </w:pPr>
      <w:bookmarkStart w:id="328" w:name="参数-7"/>
      <w:bookmarkEnd w:id="327"/>
      <w:r>
        <w:t>参数</w:t>
      </w:r>
    </w:p>
    <w:p w14:paraId="2541D2BD" w14:textId="77777777" w:rsidR="00B07AF9" w:rsidRDefault="008510B1" w:rsidP="008510B1">
      <w:pPr>
        <w:pStyle w:val="Compact"/>
        <w:numPr>
          <w:ilvl w:val="0"/>
          <w:numId w:val="166"/>
        </w:numPr>
      </w:pPr>
      <w:r>
        <w:t xml:space="preserve">page (int): </w:t>
      </w:r>
      <w:r>
        <w:t>页码</w:t>
      </w:r>
    </w:p>
    <w:p w14:paraId="693E6FD4" w14:textId="77777777" w:rsidR="00B07AF9" w:rsidRDefault="008510B1" w:rsidP="008510B1">
      <w:pPr>
        <w:pStyle w:val="Compact"/>
        <w:numPr>
          <w:ilvl w:val="0"/>
          <w:numId w:val="166"/>
        </w:numPr>
      </w:pPr>
      <w:r>
        <w:t xml:space="preserve">per_page (int): </w:t>
      </w:r>
      <w:r>
        <w:t>每页显示数量</w:t>
      </w:r>
    </w:p>
    <w:p w14:paraId="1B5509AF" w14:textId="77777777" w:rsidR="00B07AF9" w:rsidRDefault="008510B1">
      <w:pPr>
        <w:pStyle w:val="5"/>
      </w:pPr>
      <w:bookmarkStart w:id="329" w:name="响应-14"/>
      <w:bookmarkEnd w:id="328"/>
      <w:r>
        <w:t>响应</w:t>
      </w:r>
    </w:p>
    <w:p w14:paraId="2861471B" w14:textId="77777777" w:rsidR="00B07AF9" w:rsidRDefault="008510B1" w:rsidP="008510B1">
      <w:pPr>
        <w:pStyle w:val="Compact"/>
        <w:numPr>
          <w:ilvl w:val="0"/>
          <w:numId w:val="167"/>
        </w:numPr>
        <w:rPr>
          <w:lang w:eastAsia="zh-CN"/>
        </w:rPr>
      </w:pPr>
      <w:r>
        <w:rPr>
          <w:lang w:eastAsia="zh-CN"/>
        </w:rPr>
        <w:t xml:space="preserve">200: </w:t>
      </w:r>
      <w:r>
        <w:rPr>
          <w:lang w:eastAsia="zh-CN"/>
        </w:rPr>
        <w:t>返回图书馆状态信息的分页列表</w:t>
      </w:r>
    </w:p>
    <w:p w14:paraId="36F1AA0E" w14:textId="77777777" w:rsidR="00B07AF9" w:rsidRDefault="008510B1">
      <w:r>
        <w:pict w14:anchorId="240B9DF3">
          <v:rect id="_x0000_i1037" style="width:0;height:1.5pt" o:hralign="center" o:hrstd="t" o:hr="t"/>
        </w:pict>
      </w:r>
    </w:p>
    <w:p w14:paraId="7015AD5B" w14:textId="77777777" w:rsidR="00B07AF9" w:rsidRDefault="008510B1">
      <w:pPr>
        <w:pStyle w:val="4"/>
      </w:pPr>
      <w:bookmarkStart w:id="330" w:name="X6c60da356ecfd0cae88b5fee1e89fe0fccb4921"/>
      <w:bookmarkEnd w:id="325"/>
      <w:bookmarkEnd w:id="329"/>
      <w:r>
        <w:t>路径</w:t>
      </w:r>
      <w:r>
        <w:t>: /api/libraryS_setting/modify_libraryS_status</w:t>
      </w:r>
    </w:p>
    <w:p w14:paraId="0AA866D6" w14:textId="77777777" w:rsidR="00B07AF9" w:rsidRDefault="008510B1">
      <w:pPr>
        <w:pStyle w:val="5"/>
      </w:pPr>
      <w:bookmarkStart w:id="331" w:name="方法-post-5"/>
      <w:r>
        <w:t>方法</w:t>
      </w:r>
      <w:r>
        <w:t>: POST</w:t>
      </w:r>
    </w:p>
    <w:p w14:paraId="797DCD12" w14:textId="77777777" w:rsidR="00B07AF9" w:rsidRDefault="008510B1">
      <w:pPr>
        <w:pStyle w:val="5"/>
      </w:pPr>
      <w:bookmarkStart w:id="332" w:name="功能-修改图书馆状态"/>
      <w:bookmarkEnd w:id="331"/>
      <w:r>
        <w:t>功能</w:t>
      </w:r>
      <w:r>
        <w:t xml:space="preserve">: </w:t>
      </w:r>
      <w:r>
        <w:t>修改图书馆状态</w:t>
      </w:r>
    </w:p>
    <w:p w14:paraId="6A31279E" w14:textId="77777777" w:rsidR="00B07AF9" w:rsidRDefault="008510B1">
      <w:pPr>
        <w:pStyle w:val="5"/>
      </w:pPr>
      <w:bookmarkStart w:id="333" w:name="请求体-7"/>
      <w:bookmarkEnd w:id="332"/>
      <w:r>
        <w:t>请求体</w:t>
      </w:r>
    </w:p>
    <w:p w14:paraId="7AC9D0CE" w14:textId="77777777" w:rsidR="00B07AF9" w:rsidRDefault="008510B1" w:rsidP="008510B1">
      <w:pPr>
        <w:pStyle w:val="Compact"/>
        <w:numPr>
          <w:ilvl w:val="0"/>
          <w:numId w:val="168"/>
        </w:numPr>
      </w:pPr>
      <w:r>
        <w:t xml:space="preserve">work_id (string): </w:t>
      </w:r>
      <w:r>
        <w:t>用户工作</w:t>
      </w:r>
      <w:r>
        <w:t xml:space="preserve"> ID</w:t>
      </w:r>
    </w:p>
    <w:p w14:paraId="2B5C6B12" w14:textId="77777777" w:rsidR="00B07AF9" w:rsidRDefault="008510B1" w:rsidP="008510B1">
      <w:pPr>
        <w:pStyle w:val="Compact"/>
        <w:numPr>
          <w:ilvl w:val="0"/>
          <w:numId w:val="168"/>
        </w:numPr>
      </w:pPr>
      <w:r>
        <w:t xml:space="preserve">interval_date (int, </w:t>
      </w:r>
      <w:r>
        <w:t>可选</w:t>
      </w:r>
      <w:r>
        <w:t xml:space="preserve">): </w:t>
      </w:r>
      <w:r>
        <w:t>借阅间隔日期</w:t>
      </w:r>
    </w:p>
    <w:p w14:paraId="13844B50" w14:textId="77777777" w:rsidR="00B07AF9" w:rsidRDefault="008510B1" w:rsidP="008510B1">
      <w:pPr>
        <w:pStyle w:val="Compact"/>
        <w:numPr>
          <w:ilvl w:val="0"/>
          <w:numId w:val="168"/>
        </w:numPr>
      </w:pPr>
      <w:r>
        <w:t xml:space="preserve">borrow_period (int, </w:t>
      </w:r>
      <w:r>
        <w:t>可选</w:t>
      </w:r>
      <w:r>
        <w:t xml:space="preserve">): </w:t>
      </w:r>
      <w:r>
        <w:t>借阅期限</w:t>
      </w:r>
    </w:p>
    <w:p w14:paraId="5549F143" w14:textId="77777777" w:rsidR="00B07AF9" w:rsidRDefault="008510B1" w:rsidP="008510B1">
      <w:pPr>
        <w:pStyle w:val="Compact"/>
        <w:numPr>
          <w:ilvl w:val="0"/>
          <w:numId w:val="168"/>
        </w:numPr>
      </w:pPr>
      <w:r>
        <w:t xml:space="preserve">overdue_reminder_days (int, </w:t>
      </w:r>
      <w:r>
        <w:t>可选</w:t>
      </w:r>
      <w:r>
        <w:t xml:space="preserve">): </w:t>
      </w:r>
      <w:r>
        <w:t>逾期提醒天数</w:t>
      </w:r>
    </w:p>
    <w:p w14:paraId="10B96FD5" w14:textId="77777777" w:rsidR="00B07AF9" w:rsidRDefault="008510B1" w:rsidP="008510B1">
      <w:pPr>
        <w:pStyle w:val="Compact"/>
        <w:numPr>
          <w:ilvl w:val="0"/>
          <w:numId w:val="168"/>
        </w:numPr>
      </w:pPr>
      <w:r>
        <w:t xml:space="preserve">borrow_limit (int, </w:t>
      </w:r>
      <w:r>
        <w:t>可选</w:t>
      </w:r>
      <w:r>
        <w:t xml:space="preserve">): </w:t>
      </w:r>
      <w:r>
        <w:t>借阅限制</w:t>
      </w:r>
    </w:p>
    <w:p w14:paraId="350405B6" w14:textId="77777777" w:rsidR="00B07AF9" w:rsidRDefault="008510B1" w:rsidP="008510B1">
      <w:pPr>
        <w:pStyle w:val="Compact"/>
        <w:numPr>
          <w:ilvl w:val="0"/>
          <w:numId w:val="168"/>
        </w:numPr>
      </w:pPr>
      <w:r>
        <w:t xml:space="preserve">violation_limit (int, </w:t>
      </w:r>
      <w:r>
        <w:t>可选</w:t>
      </w:r>
      <w:r>
        <w:t xml:space="preserve">): </w:t>
      </w:r>
      <w:r>
        <w:t>违规限制</w:t>
      </w:r>
    </w:p>
    <w:p w14:paraId="765BEDF5" w14:textId="77777777" w:rsidR="00B07AF9" w:rsidRDefault="008510B1" w:rsidP="008510B1">
      <w:pPr>
        <w:pStyle w:val="Compact"/>
        <w:numPr>
          <w:ilvl w:val="0"/>
          <w:numId w:val="168"/>
        </w:numPr>
      </w:pPr>
      <w:r>
        <w:t xml:space="preserve">is_book_admin (boolean, </w:t>
      </w:r>
      <w:r>
        <w:t>可选</w:t>
      </w:r>
      <w:r>
        <w:t xml:space="preserve">): </w:t>
      </w:r>
      <w:r>
        <w:t>是否为图书管理员</w:t>
      </w:r>
    </w:p>
    <w:p w14:paraId="3FC4BDD9" w14:textId="77777777" w:rsidR="00B07AF9" w:rsidRDefault="008510B1">
      <w:pPr>
        <w:pStyle w:val="5"/>
      </w:pPr>
      <w:bookmarkStart w:id="334" w:name="响应-15"/>
      <w:bookmarkEnd w:id="333"/>
      <w:r>
        <w:t>响应</w:t>
      </w:r>
    </w:p>
    <w:p w14:paraId="79B412C2" w14:textId="77777777" w:rsidR="00B07AF9" w:rsidRDefault="008510B1" w:rsidP="008510B1">
      <w:pPr>
        <w:pStyle w:val="Compact"/>
        <w:numPr>
          <w:ilvl w:val="0"/>
          <w:numId w:val="169"/>
        </w:numPr>
      </w:pPr>
      <w:r>
        <w:t xml:space="preserve">200: </w:t>
      </w:r>
      <w:r>
        <w:t>修改成功</w:t>
      </w:r>
    </w:p>
    <w:p w14:paraId="0C409005" w14:textId="77777777" w:rsidR="00B07AF9" w:rsidRDefault="008510B1" w:rsidP="008510B1">
      <w:pPr>
        <w:pStyle w:val="Compact"/>
        <w:numPr>
          <w:ilvl w:val="0"/>
          <w:numId w:val="169"/>
        </w:numPr>
      </w:pPr>
      <w:r>
        <w:t xml:space="preserve">401: </w:t>
      </w:r>
      <w:r>
        <w:t>用户不存在</w:t>
      </w:r>
    </w:p>
    <w:p w14:paraId="23E1C6E4" w14:textId="77777777" w:rsidR="00B07AF9" w:rsidRDefault="008510B1" w:rsidP="008510B1">
      <w:pPr>
        <w:pStyle w:val="Compact"/>
        <w:numPr>
          <w:ilvl w:val="0"/>
          <w:numId w:val="169"/>
        </w:numPr>
      </w:pPr>
      <w:r>
        <w:t xml:space="preserve">500: </w:t>
      </w:r>
      <w:r>
        <w:t>修改失败</w:t>
      </w:r>
    </w:p>
    <w:p w14:paraId="2797DFB6" w14:textId="77777777" w:rsidR="00B07AF9" w:rsidRDefault="008510B1">
      <w:pPr>
        <w:pStyle w:val="3"/>
      </w:pPr>
      <w:bookmarkStart w:id="335" w:name="blueprint-materials_bp"/>
      <w:bookmarkEnd w:id="324"/>
      <w:bookmarkEnd w:id="330"/>
      <w:bookmarkEnd w:id="334"/>
      <w:r>
        <w:t>Blueprint: materials_bp</w:t>
      </w:r>
    </w:p>
    <w:p w14:paraId="086E1C84" w14:textId="77777777" w:rsidR="00B07AF9" w:rsidRDefault="008510B1">
      <w:pPr>
        <w:pStyle w:val="4"/>
      </w:pPr>
      <w:bookmarkStart w:id="336" w:name="路径-apimaterials"/>
      <w:r>
        <w:t>路径</w:t>
      </w:r>
      <w:r>
        <w:t>: /api/materials</w:t>
      </w:r>
    </w:p>
    <w:p w14:paraId="0348ADCD" w14:textId="77777777" w:rsidR="00B07AF9" w:rsidRDefault="008510B1">
      <w:pPr>
        <w:pStyle w:val="5"/>
      </w:pPr>
      <w:bookmarkStart w:id="337" w:name="方法-post-6"/>
      <w:r>
        <w:t>方法</w:t>
      </w:r>
      <w:r>
        <w:t>: POST</w:t>
      </w:r>
    </w:p>
    <w:p w14:paraId="16404DA5" w14:textId="77777777" w:rsidR="00B07AF9" w:rsidRDefault="008510B1">
      <w:pPr>
        <w:pStyle w:val="5"/>
      </w:pPr>
      <w:bookmarkStart w:id="338" w:name="功能-上传文件"/>
      <w:bookmarkEnd w:id="337"/>
      <w:r>
        <w:t>功能</w:t>
      </w:r>
      <w:r>
        <w:t xml:space="preserve">: </w:t>
      </w:r>
      <w:r>
        <w:t>上传文件</w:t>
      </w:r>
    </w:p>
    <w:p w14:paraId="3BEF60F3" w14:textId="77777777" w:rsidR="00B07AF9" w:rsidRDefault="008510B1">
      <w:pPr>
        <w:pStyle w:val="5"/>
      </w:pPr>
      <w:bookmarkStart w:id="339" w:name="请求体-8"/>
      <w:bookmarkEnd w:id="338"/>
      <w:r>
        <w:t>请求体</w:t>
      </w:r>
    </w:p>
    <w:p w14:paraId="696728FC" w14:textId="77777777" w:rsidR="00B07AF9" w:rsidRDefault="008510B1" w:rsidP="008510B1">
      <w:pPr>
        <w:pStyle w:val="Compact"/>
        <w:numPr>
          <w:ilvl w:val="0"/>
          <w:numId w:val="170"/>
        </w:numPr>
      </w:pPr>
      <w:r>
        <w:t xml:space="preserve">name (string): </w:t>
      </w:r>
      <w:r>
        <w:t>文件名称</w:t>
      </w:r>
    </w:p>
    <w:p w14:paraId="359C3C2A" w14:textId="77777777" w:rsidR="00B07AF9" w:rsidRDefault="008510B1" w:rsidP="008510B1">
      <w:pPr>
        <w:pStyle w:val="Compact"/>
        <w:numPr>
          <w:ilvl w:val="0"/>
          <w:numId w:val="170"/>
        </w:numPr>
      </w:pPr>
      <w:r>
        <w:t xml:space="preserve">type (string): </w:t>
      </w:r>
      <w:r>
        <w:t>文件类型</w:t>
      </w:r>
    </w:p>
    <w:p w14:paraId="45BCF152" w14:textId="77777777" w:rsidR="00B07AF9" w:rsidRDefault="008510B1" w:rsidP="008510B1">
      <w:pPr>
        <w:pStyle w:val="Compact"/>
        <w:numPr>
          <w:ilvl w:val="0"/>
          <w:numId w:val="170"/>
        </w:numPr>
      </w:pPr>
      <w:r>
        <w:t xml:space="preserve">work_id (string): </w:t>
      </w:r>
      <w:r>
        <w:t>工作</w:t>
      </w:r>
      <w:r>
        <w:t xml:space="preserve"> ID</w:t>
      </w:r>
    </w:p>
    <w:p w14:paraId="7C82BD5D" w14:textId="77777777" w:rsidR="00B07AF9" w:rsidRDefault="008510B1" w:rsidP="008510B1">
      <w:pPr>
        <w:pStyle w:val="Compact"/>
        <w:numPr>
          <w:ilvl w:val="0"/>
          <w:numId w:val="170"/>
        </w:numPr>
      </w:pPr>
      <w:r>
        <w:t xml:space="preserve">author (string): </w:t>
      </w:r>
      <w:r>
        <w:t>作者</w:t>
      </w:r>
    </w:p>
    <w:p w14:paraId="3EA78C2D" w14:textId="77777777" w:rsidR="00B07AF9" w:rsidRDefault="008510B1" w:rsidP="008510B1">
      <w:pPr>
        <w:pStyle w:val="Compact"/>
        <w:numPr>
          <w:ilvl w:val="0"/>
          <w:numId w:val="170"/>
        </w:numPr>
      </w:pPr>
      <w:r>
        <w:t xml:space="preserve">introduction (string): </w:t>
      </w:r>
      <w:r>
        <w:t>简介</w:t>
      </w:r>
    </w:p>
    <w:p w14:paraId="3CB969B2" w14:textId="77777777" w:rsidR="00B07AF9" w:rsidRDefault="008510B1" w:rsidP="008510B1">
      <w:pPr>
        <w:pStyle w:val="Compact"/>
        <w:numPr>
          <w:ilvl w:val="0"/>
          <w:numId w:val="170"/>
        </w:numPr>
      </w:pPr>
      <w:r>
        <w:t xml:space="preserve">file (file): </w:t>
      </w:r>
      <w:r>
        <w:t>要上传的文件</w:t>
      </w:r>
    </w:p>
    <w:p w14:paraId="3018B937" w14:textId="77777777" w:rsidR="00B07AF9" w:rsidRDefault="008510B1">
      <w:pPr>
        <w:pStyle w:val="5"/>
      </w:pPr>
      <w:bookmarkStart w:id="340" w:name="响应-16"/>
      <w:bookmarkEnd w:id="339"/>
      <w:r>
        <w:t>响应</w:t>
      </w:r>
    </w:p>
    <w:p w14:paraId="3F864DDE" w14:textId="77777777" w:rsidR="00B07AF9" w:rsidRDefault="008510B1" w:rsidP="008510B1">
      <w:pPr>
        <w:pStyle w:val="Compact"/>
        <w:numPr>
          <w:ilvl w:val="0"/>
          <w:numId w:val="171"/>
        </w:numPr>
      </w:pPr>
      <w:r>
        <w:t xml:space="preserve">201: </w:t>
      </w:r>
      <w:r>
        <w:t>文件上传成功</w:t>
      </w:r>
    </w:p>
    <w:p w14:paraId="1E662427" w14:textId="77777777" w:rsidR="00B07AF9" w:rsidRDefault="008510B1" w:rsidP="008510B1">
      <w:pPr>
        <w:pStyle w:val="Compact"/>
        <w:numPr>
          <w:ilvl w:val="0"/>
          <w:numId w:val="171"/>
        </w:numPr>
        <w:rPr>
          <w:lang w:eastAsia="zh-CN"/>
        </w:rPr>
      </w:pPr>
      <w:r>
        <w:rPr>
          <w:lang w:eastAsia="zh-CN"/>
        </w:rPr>
        <w:t xml:space="preserve">400: </w:t>
      </w:r>
      <w:r>
        <w:rPr>
          <w:lang w:eastAsia="zh-CN"/>
        </w:rPr>
        <w:t>没有文件部分</w:t>
      </w:r>
      <w:r>
        <w:rPr>
          <w:lang w:eastAsia="zh-CN"/>
        </w:rPr>
        <w:t xml:space="preserve"> </w:t>
      </w:r>
      <w:r>
        <w:rPr>
          <w:lang w:eastAsia="zh-CN"/>
        </w:rPr>
        <w:t>或</w:t>
      </w:r>
      <w:r>
        <w:rPr>
          <w:lang w:eastAsia="zh-CN"/>
        </w:rPr>
        <w:t xml:space="preserve"> </w:t>
      </w:r>
      <w:r>
        <w:rPr>
          <w:lang w:eastAsia="zh-CN"/>
        </w:rPr>
        <w:t>没有选择文件</w:t>
      </w:r>
      <w:r>
        <w:rPr>
          <w:lang w:eastAsia="zh-CN"/>
        </w:rPr>
        <w:t xml:space="preserve"> </w:t>
      </w:r>
      <w:r>
        <w:rPr>
          <w:lang w:eastAsia="zh-CN"/>
        </w:rPr>
        <w:t>或</w:t>
      </w:r>
      <w:r>
        <w:rPr>
          <w:lang w:eastAsia="zh-CN"/>
        </w:rPr>
        <w:t xml:space="preserve"> </w:t>
      </w:r>
      <w:r>
        <w:rPr>
          <w:lang w:eastAsia="zh-CN"/>
        </w:rPr>
        <w:t>不支持的文件类型</w:t>
      </w:r>
    </w:p>
    <w:p w14:paraId="4F85B23A" w14:textId="77777777" w:rsidR="00B07AF9" w:rsidRDefault="008510B1" w:rsidP="008510B1">
      <w:pPr>
        <w:pStyle w:val="Compact"/>
        <w:numPr>
          <w:ilvl w:val="0"/>
          <w:numId w:val="171"/>
        </w:numPr>
      </w:pPr>
      <w:r>
        <w:t xml:space="preserve">415: </w:t>
      </w:r>
      <w:r>
        <w:t>不支持的文件类型</w:t>
      </w:r>
    </w:p>
    <w:p w14:paraId="57132E8A" w14:textId="77777777" w:rsidR="00B07AF9" w:rsidRDefault="008510B1" w:rsidP="008510B1">
      <w:pPr>
        <w:pStyle w:val="Compact"/>
        <w:numPr>
          <w:ilvl w:val="0"/>
          <w:numId w:val="171"/>
        </w:numPr>
      </w:pPr>
      <w:r>
        <w:t xml:space="preserve">500: </w:t>
      </w:r>
      <w:r>
        <w:t>文件上传失败</w:t>
      </w:r>
    </w:p>
    <w:p w14:paraId="15ED4B50" w14:textId="77777777" w:rsidR="00B07AF9" w:rsidRDefault="008510B1">
      <w:r>
        <w:pict w14:anchorId="6CB7361C">
          <v:rect id="_x0000_i1038" style="width:0;height:1.5pt" o:hralign="center" o:hrstd="t" o:hr="t"/>
        </w:pict>
      </w:r>
    </w:p>
    <w:p w14:paraId="4B6EF41C" w14:textId="77777777" w:rsidR="00B07AF9" w:rsidRDefault="008510B1">
      <w:pPr>
        <w:pStyle w:val="4"/>
      </w:pPr>
      <w:bookmarkStart w:id="341" w:name="路径-apimaterialsfiles"/>
      <w:bookmarkEnd w:id="336"/>
      <w:bookmarkEnd w:id="340"/>
      <w:r>
        <w:t>路径</w:t>
      </w:r>
      <w:r>
        <w:t>: /api/materials/files</w:t>
      </w:r>
    </w:p>
    <w:p w14:paraId="7A97AAEA" w14:textId="77777777" w:rsidR="00B07AF9" w:rsidRDefault="008510B1">
      <w:pPr>
        <w:pStyle w:val="5"/>
      </w:pPr>
      <w:bookmarkStart w:id="342" w:name="方法-get-7"/>
      <w:r>
        <w:t>方法</w:t>
      </w:r>
      <w:r>
        <w:t>: GET</w:t>
      </w:r>
    </w:p>
    <w:p w14:paraId="2784BD8F" w14:textId="77777777" w:rsidR="00B07AF9" w:rsidRDefault="008510B1">
      <w:pPr>
        <w:pStyle w:val="5"/>
      </w:pPr>
      <w:bookmarkStart w:id="343" w:name="功能-根据类型获取文件列表"/>
      <w:bookmarkEnd w:id="342"/>
      <w:r>
        <w:t>功能</w:t>
      </w:r>
      <w:r>
        <w:t xml:space="preserve">: </w:t>
      </w:r>
      <w:r>
        <w:t>根据类型获取文件列表</w:t>
      </w:r>
    </w:p>
    <w:p w14:paraId="2A68D5D1" w14:textId="77777777" w:rsidR="00B07AF9" w:rsidRDefault="008510B1">
      <w:pPr>
        <w:pStyle w:val="5"/>
      </w:pPr>
      <w:bookmarkStart w:id="344" w:name="参数-8"/>
      <w:bookmarkEnd w:id="343"/>
      <w:r>
        <w:t>参数</w:t>
      </w:r>
    </w:p>
    <w:p w14:paraId="12DF759D" w14:textId="77777777" w:rsidR="00B07AF9" w:rsidRDefault="008510B1" w:rsidP="008510B1">
      <w:pPr>
        <w:pStyle w:val="Compact"/>
        <w:numPr>
          <w:ilvl w:val="0"/>
          <w:numId w:val="172"/>
        </w:numPr>
      </w:pPr>
      <w:r>
        <w:t xml:space="preserve">type (string): </w:t>
      </w:r>
      <w:r>
        <w:t>文件类型</w:t>
      </w:r>
    </w:p>
    <w:p w14:paraId="21AFD4D7" w14:textId="77777777" w:rsidR="00B07AF9" w:rsidRDefault="008510B1" w:rsidP="008510B1">
      <w:pPr>
        <w:pStyle w:val="Compact"/>
        <w:numPr>
          <w:ilvl w:val="0"/>
          <w:numId w:val="172"/>
        </w:numPr>
      </w:pPr>
      <w:r>
        <w:t xml:space="preserve">page (int): </w:t>
      </w:r>
      <w:r>
        <w:t>页码</w:t>
      </w:r>
    </w:p>
    <w:p w14:paraId="7184F68C" w14:textId="77777777" w:rsidR="00B07AF9" w:rsidRDefault="008510B1" w:rsidP="008510B1">
      <w:pPr>
        <w:pStyle w:val="Compact"/>
        <w:numPr>
          <w:ilvl w:val="0"/>
          <w:numId w:val="172"/>
        </w:numPr>
      </w:pPr>
      <w:r>
        <w:t xml:space="preserve">limit (int): </w:t>
      </w:r>
      <w:r>
        <w:t>每页显示数量</w:t>
      </w:r>
    </w:p>
    <w:p w14:paraId="14F34CC7" w14:textId="77777777" w:rsidR="00B07AF9" w:rsidRDefault="008510B1">
      <w:pPr>
        <w:pStyle w:val="5"/>
      </w:pPr>
      <w:bookmarkStart w:id="345" w:name="响应-17"/>
      <w:bookmarkEnd w:id="344"/>
      <w:r>
        <w:t>响应</w:t>
      </w:r>
    </w:p>
    <w:p w14:paraId="54D521C5" w14:textId="77777777" w:rsidR="00B07AF9" w:rsidRDefault="008510B1" w:rsidP="008510B1">
      <w:pPr>
        <w:pStyle w:val="Compact"/>
        <w:numPr>
          <w:ilvl w:val="0"/>
          <w:numId w:val="173"/>
        </w:numPr>
        <w:rPr>
          <w:lang w:eastAsia="zh-CN"/>
        </w:rPr>
      </w:pPr>
      <w:r>
        <w:rPr>
          <w:lang w:eastAsia="zh-CN"/>
        </w:rPr>
        <w:t xml:space="preserve">200: </w:t>
      </w:r>
      <w:r>
        <w:rPr>
          <w:lang w:eastAsia="zh-CN"/>
        </w:rPr>
        <w:t>返回文件列表和分页信息</w:t>
      </w:r>
    </w:p>
    <w:p w14:paraId="0F7D543E" w14:textId="77777777" w:rsidR="00B07AF9" w:rsidRDefault="008510B1" w:rsidP="008510B1">
      <w:pPr>
        <w:pStyle w:val="Compact"/>
        <w:numPr>
          <w:ilvl w:val="0"/>
          <w:numId w:val="173"/>
        </w:numPr>
      </w:pPr>
      <w:r>
        <w:t xml:space="preserve">400: </w:t>
      </w:r>
      <w:r>
        <w:t>缺少文件类型参数</w:t>
      </w:r>
    </w:p>
    <w:p w14:paraId="5615818C" w14:textId="77777777" w:rsidR="00B07AF9" w:rsidRDefault="008510B1">
      <w:pPr>
        <w:pStyle w:val="3"/>
      </w:pPr>
      <w:bookmarkStart w:id="346" w:name="blueprint-news_bp"/>
      <w:bookmarkEnd w:id="335"/>
      <w:bookmarkEnd w:id="341"/>
      <w:bookmarkEnd w:id="345"/>
      <w:r>
        <w:t>Blueprint: news_bp</w:t>
      </w:r>
    </w:p>
    <w:p w14:paraId="1217CC73" w14:textId="77777777" w:rsidR="00B07AF9" w:rsidRDefault="008510B1">
      <w:pPr>
        <w:pStyle w:val="4"/>
      </w:pPr>
      <w:bookmarkStart w:id="347" w:name="路径-apinews"/>
      <w:r>
        <w:t>路径</w:t>
      </w:r>
      <w:r>
        <w:t>: /api/news</w:t>
      </w:r>
    </w:p>
    <w:p w14:paraId="360B2388" w14:textId="77777777" w:rsidR="00B07AF9" w:rsidRDefault="008510B1">
      <w:pPr>
        <w:pStyle w:val="5"/>
      </w:pPr>
      <w:bookmarkStart w:id="348" w:name="方法-post-7"/>
      <w:r>
        <w:t>方法</w:t>
      </w:r>
      <w:r>
        <w:t>: POST</w:t>
      </w:r>
    </w:p>
    <w:p w14:paraId="645EE462" w14:textId="77777777" w:rsidR="00B07AF9" w:rsidRDefault="008510B1">
      <w:pPr>
        <w:pStyle w:val="5"/>
      </w:pPr>
      <w:bookmarkStart w:id="349" w:name="功能-上传图片"/>
      <w:bookmarkEnd w:id="348"/>
      <w:r>
        <w:t>功能</w:t>
      </w:r>
      <w:r>
        <w:t xml:space="preserve">: </w:t>
      </w:r>
      <w:r>
        <w:t>上传图片</w:t>
      </w:r>
    </w:p>
    <w:p w14:paraId="276C647C" w14:textId="77777777" w:rsidR="00B07AF9" w:rsidRDefault="008510B1">
      <w:pPr>
        <w:pStyle w:val="5"/>
      </w:pPr>
      <w:bookmarkStart w:id="350" w:name="请求体-9"/>
      <w:bookmarkEnd w:id="349"/>
      <w:r>
        <w:t>请求体</w:t>
      </w:r>
    </w:p>
    <w:p w14:paraId="0457BD92" w14:textId="77777777" w:rsidR="00B07AF9" w:rsidRDefault="008510B1" w:rsidP="008510B1">
      <w:pPr>
        <w:pStyle w:val="Compact"/>
        <w:numPr>
          <w:ilvl w:val="0"/>
          <w:numId w:val="174"/>
        </w:numPr>
      </w:pPr>
      <w:r>
        <w:t xml:space="preserve">image (file): </w:t>
      </w:r>
      <w:r>
        <w:t>要上传的图片文件</w:t>
      </w:r>
    </w:p>
    <w:p w14:paraId="35103952" w14:textId="77777777" w:rsidR="00B07AF9" w:rsidRDefault="008510B1">
      <w:pPr>
        <w:pStyle w:val="5"/>
      </w:pPr>
      <w:bookmarkStart w:id="351" w:name="响应-18"/>
      <w:bookmarkEnd w:id="350"/>
      <w:r>
        <w:t>响应</w:t>
      </w:r>
    </w:p>
    <w:p w14:paraId="4A73C9DE" w14:textId="77777777" w:rsidR="00B07AF9" w:rsidRDefault="008510B1" w:rsidP="008510B1">
      <w:pPr>
        <w:pStyle w:val="Compact"/>
        <w:numPr>
          <w:ilvl w:val="0"/>
          <w:numId w:val="175"/>
        </w:numPr>
        <w:rPr>
          <w:lang w:eastAsia="zh-CN"/>
        </w:rPr>
      </w:pPr>
      <w:r>
        <w:rPr>
          <w:lang w:eastAsia="zh-CN"/>
        </w:rPr>
        <w:t xml:space="preserve">200: </w:t>
      </w:r>
      <w:r>
        <w:rPr>
          <w:lang w:eastAsia="zh-CN"/>
        </w:rPr>
        <w:t>图片上传成功，返回图片的</w:t>
      </w:r>
      <w:r>
        <w:rPr>
          <w:lang w:eastAsia="zh-CN"/>
        </w:rPr>
        <w:t xml:space="preserve"> URL </w:t>
      </w:r>
      <w:r>
        <w:rPr>
          <w:lang w:eastAsia="zh-CN"/>
        </w:rPr>
        <w:t>路径</w:t>
      </w:r>
    </w:p>
    <w:p w14:paraId="571423A3" w14:textId="77777777" w:rsidR="00B07AF9" w:rsidRDefault="008510B1" w:rsidP="008510B1">
      <w:pPr>
        <w:pStyle w:val="Compact"/>
        <w:numPr>
          <w:ilvl w:val="0"/>
          <w:numId w:val="175"/>
        </w:numPr>
        <w:rPr>
          <w:lang w:eastAsia="zh-CN"/>
        </w:rPr>
      </w:pPr>
      <w:r>
        <w:rPr>
          <w:lang w:eastAsia="zh-CN"/>
        </w:rPr>
        <w:t xml:space="preserve">400: </w:t>
      </w:r>
      <w:r>
        <w:rPr>
          <w:lang w:eastAsia="zh-CN"/>
        </w:rPr>
        <w:t>没有文件部分</w:t>
      </w:r>
      <w:r>
        <w:rPr>
          <w:lang w:eastAsia="zh-CN"/>
        </w:rPr>
        <w:t xml:space="preserve"> </w:t>
      </w:r>
      <w:r>
        <w:rPr>
          <w:lang w:eastAsia="zh-CN"/>
        </w:rPr>
        <w:t>或</w:t>
      </w:r>
      <w:r>
        <w:rPr>
          <w:lang w:eastAsia="zh-CN"/>
        </w:rPr>
        <w:t xml:space="preserve"> </w:t>
      </w:r>
      <w:r>
        <w:rPr>
          <w:lang w:eastAsia="zh-CN"/>
        </w:rPr>
        <w:t>没有选择文件</w:t>
      </w:r>
      <w:r>
        <w:rPr>
          <w:lang w:eastAsia="zh-CN"/>
        </w:rPr>
        <w:t xml:space="preserve"> </w:t>
      </w:r>
      <w:r>
        <w:rPr>
          <w:lang w:eastAsia="zh-CN"/>
        </w:rPr>
        <w:t>或</w:t>
      </w:r>
      <w:r>
        <w:rPr>
          <w:lang w:eastAsia="zh-CN"/>
        </w:rPr>
        <w:t xml:space="preserve"> </w:t>
      </w:r>
      <w:r>
        <w:rPr>
          <w:lang w:eastAsia="zh-CN"/>
        </w:rPr>
        <w:t>不支持的文件类型</w:t>
      </w:r>
    </w:p>
    <w:p w14:paraId="3AA803D3" w14:textId="77777777" w:rsidR="00B07AF9" w:rsidRDefault="008510B1">
      <w:r>
        <w:pict w14:anchorId="4BA3D146">
          <v:rect id="_x0000_i1039" style="width:0;height:1.5pt" o:hralign="center" o:hrstd="t" o:hr="t"/>
        </w:pict>
      </w:r>
    </w:p>
    <w:p w14:paraId="5AA786CC" w14:textId="77777777" w:rsidR="00B07AF9" w:rsidRDefault="008510B1">
      <w:pPr>
        <w:pStyle w:val="4"/>
      </w:pPr>
      <w:bookmarkStart w:id="352" w:name="路径-apinews-1"/>
      <w:bookmarkEnd w:id="347"/>
      <w:bookmarkEnd w:id="351"/>
      <w:r>
        <w:t>路径</w:t>
      </w:r>
      <w:r>
        <w:t>: /api/news</w:t>
      </w:r>
    </w:p>
    <w:p w14:paraId="67EB3572" w14:textId="77777777" w:rsidR="00B07AF9" w:rsidRDefault="008510B1">
      <w:pPr>
        <w:pStyle w:val="5"/>
      </w:pPr>
      <w:bookmarkStart w:id="353" w:name="方法-post-8"/>
      <w:r>
        <w:t>方法</w:t>
      </w:r>
      <w:r>
        <w:t>: POST</w:t>
      </w:r>
    </w:p>
    <w:p w14:paraId="456E417D" w14:textId="77777777" w:rsidR="00B07AF9" w:rsidRDefault="008510B1">
      <w:pPr>
        <w:pStyle w:val="5"/>
      </w:pPr>
      <w:bookmarkStart w:id="354" w:name="功能-提交新闻"/>
      <w:bookmarkEnd w:id="353"/>
      <w:r>
        <w:t>功能</w:t>
      </w:r>
      <w:r>
        <w:t xml:space="preserve">: </w:t>
      </w:r>
      <w:r>
        <w:t>提交新闻</w:t>
      </w:r>
    </w:p>
    <w:p w14:paraId="31D3218B" w14:textId="77777777" w:rsidR="00B07AF9" w:rsidRDefault="008510B1">
      <w:pPr>
        <w:pStyle w:val="5"/>
      </w:pPr>
      <w:bookmarkStart w:id="355" w:name="请求体-10"/>
      <w:bookmarkEnd w:id="354"/>
      <w:r>
        <w:t>请求体</w:t>
      </w:r>
    </w:p>
    <w:p w14:paraId="0BBA8FC4" w14:textId="77777777" w:rsidR="00B07AF9" w:rsidRDefault="008510B1" w:rsidP="008510B1">
      <w:pPr>
        <w:pStyle w:val="Compact"/>
        <w:numPr>
          <w:ilvl w:val="0"/>
          <w:numId w:val="176"/>
        </w:numPr>
      </w:pPr>
      <w:r>
        <w:t xml:space="preserve">title (string): </w:t>
      </w:r>
      <w:r>
        <w:t>新闻标题</w:t>
      </w:r>
    </w:p>
    <w:p w14:paraId="0F2A0382" w14:textId="77777777" w:rsidR="00B07AF9" w:rsidRDefault="008510B1" w:rsidP="008510B1">
      <w:pPr>
        <w:pStyle w:val="Compact"/>
        <w:numPr>
          <w:ilvl w:val="0"/>
          <w:numId w:val="176"/>
        </w:numPr>
      </w:pPr>
      <w:r>
        <w:t xml:space="preserve">author (string): </w:t>
      </w:r>
      <w:r>
        <w:t>新闻作者</w:t>
      </w:r>
    </w:p>
    <w:p w14:paraId="59D559A2" w14:textId="77777777" w:rsidR="00B07AF9" w:rsidRDefault="008510B1" w:rsidP="008510B1">
      <w:pPr>
        <w:pStyle w:val="Compact"/>
        <w:numPr>
          <w:ilvl w:val="0"/>
          <w:numId w:val="176"/>
        </w:numPr>
      </w:pPr>
      <w:r>
        <w:t xml:space="preserve">cover (file): </w:t>
      </w:r>
      <w:r>
        <w:t>新闻封面图片</w:t>
      </w:r>
    </w:p>
    <w:p w14:paraId="68DC79A9" w14:textId="77777777" w:rsidR="00B07AF9" w:rsidRDefault="008510B1" w:rsidP="008510B1">
      <w:pPr>
        <w:pStyle w:val="Compact"/>
        <w:numPr>
          <w:ilvl w:val="0"/>
          <w:numId w:val="176"/>
        </w:numPr>
      </w:pPr>
      <w:r>
        <w:t xml:space="preserve">content (string): </w:t>
      </w:r>
      <w:r>
        <w:t>新闻内容</w:t>
      </w:r>
    </w:p>
    <w:p w14:paraId="6D34321E" w14:textId="77777777" w:rsidR="00B07AF9" w:rsidRDefault="008510B1" w:rsidP="008510B1">
      <w:pPr>
        <w:pStyle w:val="Compact"/>
        <w:numPr>
          <w:ilvl w:val="0"/>
          <w:numId w:val="176"/>
        </w:numPr>
      </w:pPr>
      <w:r>
        <w:t xml:space="preserve">category (string): </w:t>
      </w:r>
      <w:r>
        <w:t>新闻分类</w:t>
      </w:r>
    </w:p>
    <w:p w14:paraId="06738E0E" w14:textId="77777777" w:rsidR="00B07AF9" w:rsidRDefault="008510B1" w:rsidP="008510B1">
      <w:pPr>
        <w:pStyle w:val="Compact"/>
        <w:numPr>
          <w:ilvl w:val="0"/>
          <w:numId w:val="176"/>
        </w:numPr>
      </w:pPr>
      <w:r>
        <w:t xml:space="preserve">attachmentLink (string): </w:t>
      </w:r>
      <w:r>
        <w:t>附件链接（多个用逗号分隔）</w:t>
      </w:r>
    </w:p>
    <w:p w14:paraId="1A1D6AF5" w14:textId="77777777" w:rsidR="00B07AF9" w:rsidRDefault="008510B1" w:rsidP="008510B1">
      <w:pPr>
        <w:pStyle w:val="Compact"/>
        <w:numPr>
          <w:ilvl w:val="0"/>
          <w:numId w:val="176"/>
        </w:numPr>
      </w:pPr>
      <w:r>
        <w:t xml:space="preserve">files (file): </w:t>
      </w:r>
      <w:r>
        <w:t>附件文件（多个）</w:t>
      </w:r>
    </w:p>
    <w:p w14:paraId="759CF17F" w14:textId="77777777" w:rsidR="00B07AF9" w:rsidRDefault="008510B1">
      <w:pPr>
        <w:pStyle w:val="5"/>
      </w:pPr>
      <w:bookmarkStart w:id="356" w:name="响应-19"/>
      <w:bookmarkEnd w:id="355"/>
      <w:r>
        <w:t>响应</w:t>
      </w:r>
    </w:p>
    <w:p w14:paraId="20E993B1" w14:textId="77777777" w:rsidR="00B07AF9" w:rsidRDefault="008510B1" w:rsidP="008510B1">
      <w:pPr>
        <w:pStyle w:val="Compact"/>
        <w:numPr>
          <w:ilvl w:val="0"/>
          <w:numId w:val="177"/>
        </w:numPr>
      </w:pPr>
      <w:r>
        <w:t xml:space="preserve">200: </w:t>
      </w:r>
      <w:r>
        <w:t>新闻内容提交成功</w:t>
      </w:r>
    </w:p>
    <w:p w14:paraId="3BD3BF33" w14:textId="77777777" w:rsidR="00B07AF9" w:rsidRDefault="008510B1">
      <w:r>
        <w:pict w14:anchorId="66A04311">
          <v:rect id="_x0000_i1040" style="width:0;height:1.5pt" o:hralign="center" o:hrstd="t" o:hr="t"/>
        </w:pict>
      </w:r>
    </w:p>
    <w:p w14:paraId="455ACF75" w14:textId="77777777" w:rsidR="00B07AF9" w:rsidRDefault="008510B1">
      <w:pPr>
        <w:pStyle w:val="4"/>
      </w:pPr>
      <w:bookmarkStart w:id="357" w:name="路径-apinewsnews-list"/>
      <w:bookmarkEnd w:id="352"/>
      <w:bookmarkEnd w:id="356"/>
      <w:r>
        <w:t>路径</w:t>
      </w:r>
      <w:r>
        <w:t>: /api/news/news-list</w:t>
      </w:r>
    </w:p>
    <w:p w14:paraId="47D5A3BB" w14:textId="77777777" w:rsidR="00B07AF9" w:rsidRDefault="008510B1">
      <w:pPr>
        <w:pStyle w:val="5"/>
      </w:pPr>
      <w:bookmarkStart w:id="358" w:name="方法-get-8"/>
      <w:r>
        <w:t>方法</w:t>
      </w:r>
      <w:r>
        <w:t>: GET</w:t>
      </w:r>
    </w:p>
    <w:p w14:paraId="69F709CF" w14:textId="77777777" w:rsidR="00B07AF9" w:rsidRDefault="008510B1">
      <w:pPr>
        <w:pStyle w:val="5"/>
      </w:pPr>
      <w:bookmarkStart w:id="359" w:name="功能-获取新闻列表"/>
      <w:bookmarkEnd w:id="358"/>
      <w:r>
        <w:t>功能</w:t>
      </w:r>
      <w:r>
        <w:t xml:space="preserve">: </w:t>
      </w:r>
      <w:r>
        <w:t>获取新闻列表</w:t>
      </w:r>
    </w:p>
    <w:p w14:paraId="454031FA" w14:textId="77777777" w:rsidR="00B07AF9" w:rsidRDefault="008510B1">
      <w:pPr>
        <w:pStyle w:val="5"/>
      </w:pPr>
      <w:bookmarkStart w:id="360" w:name="响应-20"/>
      <w:bookmarkEnd w:id="359"/>
      <w:r>
        <w:t>响应</w:t>
      </w:r>
    </w:p>
    <w:p w14:paraId="4ACA0D40" w14:textId="77777777" w:rsidR="00B07AF9" w:rsidRDefault="008510B1" w:rsidP="008510B1">
      <w:pPr>
        <w:pStyle w:val="Compact"/>
        <w:numPr>
          <w:ilvl w:val="0"/>
          <w:numId w:val="178"/>
        </w:numPr>
      </w:pPr>
      <w:r>
        <w:t xml:space="preserve">200: </w:t>
      </w:r>
      <w:r>
        <w:t>返回最新的</w:t>
      </w:r>
      <w:r>
        <w:t xml:space="preserve"> 10 </w:t>
      </w:r>
      <w:r>
        <w:t>条新闻列表</w:t>
      </w:r>
    </w:p>
    <w:p w14:paraId="446B2A64" w14:textId="77777777" w:rsidR="00B07AF9" w:rsidRDefault="008510B1">
      <w:r>
        <w:pict w14:anchorId="2D39DECF">
          <v:rect id="_x0000_i1041" style="width:0;height:1.5pt" o:hralign="center" o:hrstd="t" o:hr="t"/>
        </w:pict>
      </w:r>
    </w:p>
    <w:p w14:paraId="5E460582" w14:textId="77777777" w:rsidR="00B07AF9" w:rsidRDefault="008510B1">
      <w:pPr>
        <w:pStyle w:val="4"/>
      </w:pPr>
      <w:bookmarkStart w:id="361" w:name="路径-apinews-2"/>
      <w:bookmarkEnd w:id="357"/>
      <w:bookmarkEnd w:id="360"/>
      <w:r>
        <w:t>路径</w:t>
      </w:r>
      <w:r>
        <w:t>: /api/news/</w:t>
      </w:r>
    </w:p>
    <w:p w14:paraId="3F4E3B7F" w14:textId="77777777" w:rsidR="00B07AF9" w:rsidRDefault="008510B1">
      <w:pPr>
        <w:pStyle w:val="5"/>
      </w:pPr>
      <w:bookmarkStart w:id="362" w:name="方法-get-9"/>
      <w:r>
        <w:t>方法</w:t>
      </w:r>
      <w:r>
        <w:t>: GET</w:t>
      </w:r>
    </w:p>
    <w:p w14:paraId="374D46DC" w14:textId="77777777" w:rsidR="00B07AF9" w:rsidRDefault="008510B1">
      <w:pPr>
        <w:pStyle w:val="5"/>
      </w:pPr>
      <w:bookmarkStart w:id="363" w:name="功能-获取单条新闻内容"/>
      <w:bookmarkEnd w:id="362"/>
      <w:r>
        <w:t>功能</w:t>
      </w:r>
      <w:r>
        <w:t xml:space="preserve">: </w:t>
      </w:r>
      <w:r>
        <w:t>获取单条新闻内容</w:t>
      </w:r>
    </w:p>
    <w:p w14:paraId="2AA449F4" w14:textId="77777777" w:rsidR="00B07AF9" w:rsidRDefault="008510B1">
      <w:pPr>
        <w:pStyle w:val="5"/>
      </w:pPr>
      <w:bookmarkStart w:id="364" w:name="参数-9"/>
      <w:bookmarkEnd w:id="363"/>
      <w:r>
        <w:t>参数</w:t>
      </w:r>
    </w:p>
    <w:p w14:paraId="7BB5DBEC" w14:textId="77777777" w:rsidR="00B07AF9" w:rsidRDefault="008510B1" w:rsidP="008510B1">
      <w:pPr>
        <w:pStyle w:val="Compact"/>
        <w:numPr>
          <w:ilvl w:val="0"/>
          <w:numId w:val="179"/>
        </w:numPr>
      </w:pPr>
      <w:r>
        <w:t xml:space="preserve">news_id (int): </w:t>
      </w:r>
      <w:r>
        <w:t>新闻</w:t>
      </w:r>
      <w:r>
        <w:t xml:space="preserve"> ID</w:t>
      </w:r>
    </w:p>
    <w:p w14:paraId="0AC2D51D" w14:textId="77777777" w:rsidR="00B07AF9" w:rsidRDefault="008510B1">
      <w:pPr>
        <w:pStyle w:val="5"/>
      </w:pPr>
      <w:bookmarkStart w:id="365" w:name="响应-21"/>
      <w:bookmarkEnd w:id="364"/>
      <w:r>
        <w:t>响应</w:t>
      </w:r>
    </w:p>
    <w:p w14:paraId="6F766E0F" w14:textId="77777777" w:rsidR="00B07AF9" w:rsidRDefault="008510B1" w:rsidP="008510B1">
      <w:pPr>
        <w:pStyle w:val="Compact"/>
        <w:numPr>
          <w:ilvl w:val="0"/>
          <w:numId w:val="180"/>
        </w:numPr>
      </w:pPr>
      <w:r>
        <w:t xml:space="preserve">200: </w:t>
      </w:r>
      <w:r>
        <w:t>返回单条新闻内容</w:t>
      </w:r>
    </w:p>
    <w:p w14:paraId="2D691BF4" w14:textId="77777777" w:rsidR="00B07AF9" w:rsidRDefault="008510B1" w:rsidP="008510B1">
      <w:pPr>
        <w:pStyle w:val="Compact"/>
        <w:numPr>
          <w:ilvl w:val="0"/>
          <w:numId w:val="180"/>
        </w:numPr>
        <w:rPr>
          <w:lang w:eastAsia="zh-CN"/>
        </w:rPr>
      </w:pPr>
      <w:r>
        <w:rPr>
          <w:lang w:eastAsia="zh-CN"/>
        </w:rPr>
        <w:t xml:space="preserve">404: </w:t>
      </w:r>
      <w:r>
        <w:rPr>
          <w:lang w:eastAsia="zh-CN"/>
        </w:rPr>
        <w:t>如果新闻不存在，返回错误信息</w:t>
      </w:r>
    </w:p>
    <w:p w14:paraId="346225B3" w14:textId="77777777" w:rsidR="00B07AF9" w:rsidRDefault="008510B1">
      <w:r>
        <w:pict w14:anchorId="202579CD">
          <v:rect id="_x0000_i1042" style="width:0;height:1.5pt" o:hralign="center" o:hrstd="t" o:hr="t"/>
        </w:pict>
      </w:r>
    </w:p>
    <w:p w14:paraId="344D1780" w14:textId="77777777" w:rsidR="00B07AF9" w:rsidRDefault="008510B1">
      <w:pPr>
        <w:pStyle w:val="4"/>
      </w:pPr>
      <w:bookmarkStart w:id="366" w:name="路径-apinewscategory-news"/>
      <w:bookmarkEnd w:id="361"/>
      <w:bookmarkEnd w:id="365"/>
      <w:r>
        <w:t>路径</w:t>
      </w:r>
      <w:r>
        <w:t>: /api/news/category-news</w:t>
      </w:r>
    </w:p>
    <w:p w14:paraId="0C8B4A51" w14:textId="77777777" w:rsidR="00B07AF9" w:rsidRDefault="008510B1">
      <w:pPr>
        <w:pStyle w:val="5"/>
      </w:pPr>
      <w:bookmarkStart w:id="367" w:name="方法-get-10"/>
      <w:r>
        <w:t>方法</w:t>
      </w:r>
      <w:r>
        <w:t>: GET</w:t>
      </w:r>
    </w:p>
    <w:p w14:paraId="56AEBD79" w14:textId="77777777" w:rsidR="00B07AF9" w:rsidRDefault="008510B1">
      <w:pPr>
        <w:pStyle w:val="5"/>
      </w:pPr>
      <w:bookmarkStart w:id="368" w:name="功能-获取分类新闻"/>
      <w:bookmarkEnd w:id="367"/>
      <w:r>
        <w:t>功能</w:t>
      </w:r>
      <w:r>
        <w:t xml:space="preserve">: </w:t>
      </w:r>
      <w:r>
        <w:t>获取分类新闻</w:t>
      </w:r>
    </w:p>
    <w:p w14:paraId="08A79FB4" w14:textId="77777777" w:rsidR="00B07AF9" w:rsidRDefault="008510B1">
      <w:pPr>
        <w:pStyle w:val="5"/>
      </w:pPr>
      <w:bookmarkStart w:id="369" w:name="响应-22"/>
      <w:bookmarkEnd w:id="368"/>
      <w:r>
        <w:t>响应</w:t>
      </w:r>
    </w:p>
    <w:p w14:paraId="21A68094" w14:textId="77777777" w:rsidR="00B07AF9" w:rsidRDefault="008510B1" w:rsidP="008510B1">
      <w:pPr>
        <w:pStyle w:val="Compact"/>
        <w:numPr>
          <w:ilvl w:val="0"/>
          <w:numId w:val="181"/>
        </w:numPr>
        <w:rPr>
          <w:lang w:eastAsia="zh-CN"/>
        </w:rPr>
      </w:pPr>
      <w:r>
        <w:rPr>
          <w:lang w:eastAsia="zh-CN"/>
        </w:rPr>
        <w:t xml:space="preserve">200: </w:t>
      </w:r>
      <w:r>
        <w:rPr>
          <w:lang w:eastAsia="zh-CN"/>
        </w:rPr>
        <w:t>返回指定分类的最新一条新闻</w:t>
      </w:r>
    </w:p>
    <w:p w14:paraId="0B9F6C7C" w14:textId="77777777" w:rsidR="00B07AF9" w:rsidRDefault="008510B1">
      <w:pPr>
        <w:pStyle w:val="3"/>
      </w:pPr>
      <w:bookmarkStart w:id="370" w:name="blueprint-request_api"/>
      <w:bookmarkEnd w:id="346"/>
      <w:bookmarkEnd w:id="366"/>
      <w:bookmarkEnd w:id="369"/>
      <w:r>
        <w:t>Blueprint: request_api</w:t>
      </w:r>
    </w:p>
    <w:p w14:paraId="7E1185CB" w14:textId="77777777" w:rsidR="00B07AF9" w:rsidRDefault="008510B1">
      <w:pPr>
        <w:pStyle w:val="4"/>
      </w:pPr>
      <w:bookmarkStart w:id="371" w:name="路径-apirequest_process"/>
      <w:r>
        <w:t>路径</w:t>
      </w:r>
      <w:r>
        <w:t>: /api/request_process</w:t>
      </w:r>
    </w:p>
    <w:p w14:paraId="0146B828" w14:textId="77777777" w:rsidR="00B07AF9" w:rsidRDefault="008510B1">
      <w:pPr>
        <w:pStyle w:val="5"/>
      </w:pPr>
      <w:bookmarkStart w:id="372" w:name="方法-put-1"/>
      <w:r>
        <w:t>方法</w:t>
      </w:r>
      <w:r>
        <w:t>: PUT</w:t>
      </w:r>
    </w:p>
    <w:p w14:paraId="1113904E" w14:textId="77777777" w:rsidR="00B07AF9" w:rsidRDefault="008510B1">
      <w:pPr>
        <w:pStyle w:val="5"/>
      </w:pPr>
      <w:bookmarkStart w:id="373" w:name="功能-处理借阅请求"/>
      <w:bookmarkEnd w:id="372"/>
      <w:r>
        <w:t>功能</w:t>
      </w:r>
      <w:r>
        <w:t xml:space="preserve">: </w:t>
      </w:r>
      <w:r>
        <w:t>处理借阅请求</w:t>
      </w:r>
    </w:p>
    <w:p w14:paraId="3693B589" w14:textId="77777777" w:rsidR="00B07AF9" w:rsidRDefault="008510B1">
      <w:pPr>
        <w:pStyle w:val="5"/>
      </w:pPr>
      <w:bookmarkStart w:id="374" w:name="参数-10"/>
      <w:bookmarkEnd w:id="373"/>
      <w:r>
        <w:t>参数</w:t>
      </w:r>
    </w:p>
    <w:p w14:paraId="5BA82CC3" w14:textId="77777777" w:rsidR="00B07AF9" w:rsidRDefault="008510B1" w:rsidP="008510B1">
      <w:pPr>
        <w:pStyle w:val="Compact"/>
        <w:numPr>
          <w:ilvl w:val="0"/>
          <w:numId w:val="182"/>
        </w:numPr>
      </w:pPr>
      <w:r>
        <w:t xml:space="preserve">request_id (int): </w:t>
      </w:r>
      <w:r>
        <w:t>借阅请求</w:t>
      </w:r>
      <w:r>
        <w:t xml:space="preserve"> ID</w:t>
      </w:r>
    </w:p>
    <w:p w14:paraId="5DCA0ADB" w14:textId="77777777" w:rsidR="00B07AF9" w:rsidRDefault="008510B1">
      <w:pPr>
        <w:pStyle w:val="5"/>
      </w:pPr>
      <w:bookmarkStart w:id="375" w:name="请求体-11"/>
      <w:bookmarkEnd w:id="374"/>
      <w:r>
        <w:t>请求体</w:t>
      </w:r>
    </w:p>
    <w:p w14:paraId="2B0F617B" w14:textId="77777777" w:rsidR="00B07AF9" w:rsidRDefault="008510B1" w:rsidP="008510B1">
      <w:pPr>
        <w:pStyle w:val="Compact"/>
        <w:numPr>
          <w:ilvl w:val="0"/>
          <w:numId w:val="183"/>
        </w:numPr>
      </w:pPr>
      <w:r>
        <w:t xml:space="preserve">action (string): </w:t>
      </w:r>
      <w:r>
        <w:t>操作类型（</w:t>
      </w:r>
      <w:r>
        <w:t>‘</w:t>
      </w:r>
      <w:r>
        <w:t>同意</w:t>
      </w:r>
      <w:r>
        <w:t xml:space="preserve">’ </w:t>
      </w:r>
      <w:r>
        <w:t>或</w:t>
      </w:r>
      <w:r>
        <w:t xml:space="preserve"> ‘</w:t>
      </w:r>
      <w:r>
        <w:t>拒绝</w:t>
      </w:r>
      <w:r>
        <w:t>’</w:t>
      </w:r>
      <w:r>
        <w:t>）</w:t>
      </w:r>
    </w:p>
    <w:p w14:paraId="081B7112" w14:textId="77777777" w:rsidR="00B07AF9" w:rsidRDefault="008510B1" w:rsidP="008510B1">
      <w:pPr>
        <w:pStyle w:val="Compact"/>
        <w:numPr>
          <w:ilvl w:val="0"/>
          <w:numId w:val="183"/>
        </w:numPr>
      </w:pPr>
      <w:r>
        <w:t xml:space="preserve">note (string, </w:t>
      </w:r>
      <w:r>
        <w:t>可选</w:t>
      </w:r>
      <w:r>
        <w:t xml:space="preserve">): </w:t>
      </w:r>
      <w:r>
        <w:t>处理备注</w:t>
      </w:r>
    </w:p>
    <w:p w14:paraId="1FCD7AA9" w14:textId="77777777" w:rsidR="00B07AF9" w:rsidRDefault="008510B1">
      <w:pPr>
        <w:pStyle w:val="5"/>
      </w:pPr>
      <w:bookmarkStart w:id="376" w:name="响应-23"/>
      <w:bookmarkEnd w:id="375"/>
      <w:r>
        <w:t>响应</w:t>
      </w:r>
    </w:p>
    <w:p w14:paraId="28E764EF" w14:textId="77777777" w:rsidR="00B07AF9" w:rsidRDefault="008510B1" w:rsidP="008510B1">
      <w:pPr>
        <w:pStyle w:val="Compact"/>
        <w:numPr>
          <w:ilvl w:val="0"/>
          <w:numId w:val="184"/>
        </w:numPr>
      </w:pPr>
      <w:r>
        <w:t xml:space="preserve">200: </w:t>
      </w:r>
      <w:r>
        <w:t>图书借阅请求已处理</w:t>
      </w:r>
    </w:p>
    <w:p w14:paraId="5017FFDD" w14:textId="77777777" w:rsidR="00B07AF9" w:rsidRDefault="008510B1" w:rsidP="008510B1">
      <w:pPr>
        <w:pStyle w:val="Compact"/>
        <w:numPr>
          <w:ilvl w:val="0"/>
          <w:numId w:val="184"/>
        </w:numPr>
      </w:pPr>
      <w:r>
        <w:t xml:space="preserve">403: </w:t>
      </w:r>
      <w:r>
        <w:t>您没有权限处理此请求</w:t>
      </w:r>
    </w:p>
    <w:p w14:paraId="43BF8F5C" w14:textId="77777777" w:rsidR="00B07AF9" w:rsidRDefault="008510B1" w:rsidP="008510B1">
      <w:pPr>
        <w:pStyle w:val="Compact"/>
        <w:numPr>
          <w:ilvl w:val="0"/>
          <w:numId w:val="184"/>
        </w:numPr>
      </w:pPr>
      <w:r>
        <w:t xml:space="preserve">404: </w:t>
      </w:r>
      <w:r>
        <w:t>请求不存在或已处理</w:t>
      </w:r>
    </w:p>
    <w:p w14:paraId="26EBA09A" w14:textId="77777777" w:rsidR="00B07AF9" w:rsidRDefault="008510B1" w:rsidP="008510B1">
      <w:pPr>
        <w:pStyle w:val="Compact"/>
        <w:numPr>
          <w:ilvl w:val="0"/>
          <w:numId w:val="184"/>
        </w:numPr>
      </w:pPr>
      <w:r>
        <w:t xml:space="preserve">400: </w:t>
      </w:r>
      <w:r>
        <w:t>无效的操作</w:t>
      </w:r>
    </w:p>
    <w:p w14:paraId="387D082A" w14:textId="77777777" w:rsidR="00B07AF9" w:rsidRDefault="008510B1" w:rsidP="008510B1">
      <w:pPr>
        <w:pStyle w:val="Compact"/>
        <w:numPr>
          <w:ilvl w:val="0"/>
          <w:numId w:val="184"/>
        </w:numPr>
      </w:pPr>
      <w:r>
        <w:t xml:space="preserve">500: </w:t>
      </w:r>
      <w:r>
        <w:t>处理请求失败</w:t>
      </w:r>
    </w:p>
    <w:p w14:paraId="2FAF1364" w14:textId="77777777" w:rsidR="00B07AF9" w:rsidRDefault="008510B1">
      <w:r>
        <w:pict w14:anchorId="58BE75B4">
          <v:rect id="_x0000_i1043" style="width:0;height:1.5pt" o:hralign="center" o:hrstd="t" o:hr="t"/>
        </w:pict>
      </w:r>
    </w:p>
    <w:p w14:paraId="6A87BEE3" w14:textId="77777777" w:rsidR="00B07AF9" w:rsidRDefault="008510B1">
      <w:pPr>
        <w:pStyle w:val="4"/>
      </w:pPr>
      <w:bookmarkStart w:id="377" w:name="路径-apirequest_processreturn"/>
      <w:bookmarkEnd w:id="371"/>
      <w:bookmarkEnd w:id="376"/>
      <w:r>
        <w:t>路径</w:t>
      </w:r>
      <w:r>
        <w:t>: /api/request_process/return</w:t>
      </w:r>
    </w:p>
    <w:p w14:paraId="74B30951" w14:textId="77777777" w:rsidR="00B07AF9" w:rsidRDefault="008510B1">
      <w:pPr>
        <w:pStyle w:val="5"/>
      </w:pPr>
      <w:bookmarkStart w:id="378" w:name="方法-put-2"/>
      <w:r>
        <w:t>方法</w:t>
      </w:r>
      <w:r>
        <w:t>: PUT</w:t>
      </w:r>
    </w:p>
    <w:p w14:paraId="13795620" w14:textId="77777777" w:rsidR="00B07AF9" w:rsidRDefault="008510B1">
      <w:pPr>
        <w:pStyle w:val="5"/>
      </w:pPr>
      <w:bookmarkStart w:id="379" w:name="功能-处理归还请求"/>
      <w:bookmarkEnd w:id="378"/>
      <w:r>
        <w:t>功能</w:t>
      </w:r>
      <w:r>
        <w:t xml:space="preserve">: </w:t>
      </w:r>
      <w:r>
        <w:t>处理归还请求</w:t>
      </w:r>
    </w:p>
    <w:p w14:paraId="30E9BA1B" w14:textId="77777777" w:rsidR="00B07AF9" w:rsidRDefault="008510B1">
      <w:pPr>
        <w:pStyle w:val="5"/>
      </w:pPr>
      <w:bookmarkStart w:id="380" w:name="参数-11"/>
      <w:bookmarkEnd w:id="379"/>
      <w:r>
        <w:t>参数</w:t>
      </w:r>
    </w:p>
    <w:p w14:paraId="1195654B" w14:textId="77777777" w:rsidR="00B07AF9" w:rsidRDefault="008510B1" w:rsidP="008510B1">
      <w:pPr>
        <w:pStyle w:val="Compact"/>
        <w:numPr>
          <w:ilvl w:val="0"/>
          <w:numId w:val="185"/>
        </w:numPr>
      </w:pPr>
      <w:r>
        <w:t xml:space="preserve">request_id (int): </w:t>
      </w:r>
      <w:r>
        <w:t>归还请求</w:t>
      </w:r>
      <w:r>
        <w:t xml:space="preserve"> ID</w:t>
      </w:r>
    </w:p>
    <w:p w14:paraId="2B5BACAA" w14:textId="77777777" w:rsidR="00B07AF9" w:rsidRDefault="008510B1">
      <w:pPr>
        <w:pStyle w:val="5"/>
      </w:pPr>
      <w:bookmarkStart w:id="381" w:name="请求体-12"/>
      <w:bookmarkEnd w:id="380"/>
      <w:r>
        <w:t>请求体</w:t>
      </w:r>
    </w:p>
    <w:p w14:paraId="76FBB4FF" w14:textId="77777777" w:rsidR="00B07AF9" w:rsidRDefault="008510B1" w:rsidP="008510B1">
      <w:pPr>
        <w:pStyle w:val="Compact"/>
        <w:numPr>
          <w:ilvl w:val="0"/>
          <w:numId w:val="186"/>
        </w:numPr>
      </w:pPr>
      <w:r>
        <w:t xml:space="preserve">action (string): </w:t>
      </w:r>
      <w:r>
        <w:t>操作类型（</w:t>
      </w:r>
      <w:r>
        <w:t>‘</w:t>
      </w:r>
      <w:r>
        <w:t>同意</w:t>
      </w:r>
      <w:r>
        <w:t xml:space="preserve">’ </w:t>
      </w:r>
      <w:r>
        <w:t>或</w:t>
      </w:r>
      <w:r>
        <w:t xml:space="preserve"> ‘</w:t>
      </w:r>
      <w:r>
        <w:t>拒绝</w:t>
      </w:r>
      <w:r>
        <w:t>’</w:t>
      </w:r>
      <w:r>
        <w:t>）</w:t>
      </w:r>
    </w:p>
    <w:p w14:paraId="315B802A" w14:textId="77777777" w:rsidR="00B07AF9" w:rsidRDefault="008510B1" w:rsidP="008510B1">
      <w:pPr>
        <w:pStyle w:val="Compact"/>
        <w:numPr>
          <w:ilvl w:val="0"/>
          <w:numId w:val="186"/>
        </w:numPr>
      </w:pPr>
      <w:r>
        <w:t xml:space="preserve">note (string, </w:t>
      </w:r>
      <w:r>
        <w:t>可选</w:t>
      </w:r>
      <w:r>
        <w:t xml:space="preserve">): </w:t>
      </w:r>
      <w:r>
        <w:t>处理备注</w:t>
      </w:r>
    </w:p>
    <w:p w14:paraId="1E50A9E5" w14:textId="77777777" w:rsidR="00B07AF9" w:rsidRDefault="008510B1">
      <w:pPr>
        <w:pStyle w:val="5"/>
      </w:pPr>
      <w:bookmarkStart w:id="382" w:name="响应-24"/>
      <w:bookmarkEnd w:id="381"/>
      <w:r>
        <w:t>响应</w:t>
      </w:r>
    </w:p>
    <w:p w14:paraId="1792797B" w14:textId="77777777" w:rsidR="00B07AF9" w:rsidRDefault="008510B1" w:rsidP="008510B1">
      <w:pPr>
        <w:pStyle w:val="Compact"/>
        <w:numPr>
          <w:ilvl w:val="0"/>
          <w:numId w:val="187"/>
        </w:numPr>
      </w:pPr>
      <w:r>
        <w:t xml:space="preserve">200: </w:t>
      </w:r>
      <w:r>
        <w:t>图书归还请求已处理</w:t>
      </w:r>
    </w:p>
    <w:p w14:paraId="694B1B81" w14:textId="77777777" w:rsidR="00B07AF9" w:rsidRDefault="008510B1" w:rsidP="008510B1">
      <w:pPr>
        <w:pStyle w:val="Compact"/>
        <w:numPr>
          <w:ilvl w:val="0"/>
          <w:numId w:val="187"/>
        </w:numPr>
      </w:pPr>
      <w:r>
        <w:t xml:space="preserve">403: </w:t>
      </w:r>
      <w:r>
        <w:t>您没有权限处理此请求</w:t>
      </w:r>
    </w:p>
    <w:p w14:paraId="016B0A12" w14:textId="77777777" w:rsidR="00B07AF9" w:rsidRDefault="008510B1" w:rsidP="008510B1">
      <w:pPr>
        <w:pStyle w:val="Compact"/>
        <w:numPr>
          <w:ilvl w:val="0"/>
          <w:numId w:val="187"/>
        </w:numPr>
      </w:pPr>
      <w:r>
        <w:t xml:space="preserve">404: </w:t>
      </w:r>
      <w:r>
        <w:t>请求不存在或已处理</w:t>
      </w:r>
    </w:p>
    <w:p w14:paraId="026DFEBA" w14:textId="77777777" w:rsidR="00B07AF9" w:rsidRDefault="008510B1" w:rsidP="008510B1">
      <w:pPr>
        <w:pStyle w:val="Compact"/>
        <w:numPr>
          <w:ilvl w:val="0"/>
          <w:numId w:val="187"/>
        </w:numPr>
      </w:pPr>
      <w:r>
        <w:t xml:space="preserve">400: </w:t>
      </w:r>
      <w:r>
        <w:t>无效的操作</w:t>
      </w:r>
    </w:p>
    <w:p w14:paraId="50D1E329" w14:textId="77777777" w:rsidR="00B07AF9" w:rsidRDefault="008510B1" w:rsidP="008510B1">
      <w:pPr>
        <w:pStyle w:val="Compact"/>
        <w:numPr>
          <w:ilvl w:val="0"/>
          <w:numId w:val="187"/>
        </w:numPr>
      </w:pPr>
      <w:r>
        <w:t xml:space="preserve">500: </w:t>
      </w:r>
      <w:r>
        <w:t>处理请求失败</w:t>
      </w:r>
    </w:p>
    <w:p w14:paraId="1F048D13" w14:textId="77777777" w:rsidR="00B07AF9" w:rsidRDefault="008510B1">
      <w:r>
        <w:pict w14:anchorId="1DB65821">
          <v:rect id="_x0000_i1044" style="width:0;height:1.5pt" o:hralign="center" o:hrstd="t" o:hr="t"/>
        </w:pict>
      </w:r>
    </w:p>
    <w:p w14:paraId="0CA4CFB9" w14:textId="77777777" w:rsidR="00B07AF9" w:rsidRDefault="008510B1">
      <w:pPr>
        <w:pStyle w:val="4"/>
      </w:pPr>
      <w:bookmarkStart w:id="383" w:name="路径-apirequest_processall"/>
      <w:bookmarkEnd w:id="377"/>
      <w:bookmarkEnd w:id="382"/>
      <w:r>
        <w:t>路径</w:t>
      </w:r>
      <w:r>
        <w:t>: /api/request_process/all</w:t>
      </w:r>
    </w:p>
    <w:p w14:paraId="29C19A11" w14:textId="77777777" w:rsidR="00B07AF9" w:rsidRDefault="008510B1">
      <w:pPr>
        <w:pStyle w:val="5"/>
      </w:pPr>
      <w:bookmarkStart w:id="384" w:name="方法-get-11"/>
      <w:r>
        <w:t>方法</w:t>
      </w:r>
      <w:r>
        <w:t>: GET</w:t>
      </w:r>
    </w:p>
    <w:p w14:paraId="034037F3" w14:textId="77777777" w:rsidR="00B07AF9" w:rsidRDefault="008510B1">
      <w:pPr>
        <w:pStyle w:val="5"/>
      </w:pPr>
      <w:bookmarkStart w:id="385" w:name="功能-获取所有待处理的请求"/>
      <w:bookmarkEnd w:id="384"/>
      <w:r>
        <w:t>功能</w:t>
      </w:r>
      <w:r>
        <w:t xml:space="preserve">: </w:t>
      </w:r>
      <w:r>
        <w:t>获取所有待处理的请求</w:t>
      </w:r>
    </w:p>
    <w:p w14:paraId="51AF1A7A" w14:textId="77777777" w:rsidR="00B07AF9" w:rsidRDefault="008510B1">
      <w:pPr>
        <w:pStyle w:val="5"/>
      </w:pPr>
      <w:bookmarkStart w:id="386" w:name="响应-25"/>
      <w:bookmarkEnd w:id="385"/>
      <w:r>
        <w:t>响应</w:t>
      </w:r>
    </w:p>
    <w:p w14:paraId="459792D0" w14:textId="77777777" w:rsidR="00B07AF9" w:rsidRDefault="008510B1" w:rsidP="008510B1">
      <w:pPr>
        <w:pStyle w:val="Compact"/>
        <w:numPr>
          <w:ilvl w:val="0"/>
          <w:numId w:val="188"/>
        </w:numPr>
        <w:rPr>
          <w:lang w:eastAsia="zh-CN"/>
        </w:rPr>
      </w:pPr>
      <w:r>
        <w:rPr>
          <w:lang w:eastAsia="zh-CN"/>
        </w:rPr>
        <w:t xml:space="preserve">200: </w:t>
      </w:r>
      <w:r>
        <w:rPr>
          <w:lang w:eastAsia="zh-CN"/>
        </w:rPr>
        <w:t>返回所有待处理的请求列表</w:t>
      </w:r>
    </w:p>
    <w:p w14:paraId="62E813E5" w14:textId="77777777" w:rsidR="00B07AF9" w:rsidRDefault="008510B1">
      <w:r>
        <w:pict w14:anchorId="775FA661">
          <v:rect id="_x0000_i1045" style="width:0;height:1.5pt" o:hralign="center" o:hrstd="t" o:hr="t"/>
        </w:pict>
      </w:r>
    </w:p>
    <w:p w14:paraId="7C502C54" w14:textId="77777777" w:rsidR="00B07AF9" w:rsidRDefault="008510B1">
      <w:pPr>
        <w:pStyle w:val="4"/>
      </w:pPr>
      <w:bookmarkStart w:id="387" w:name="路径-apirequest_processmy"/>
      <w:bookmarkEnd w:id="383"/>
      <w:bookmarkEnd w:id="386"/>
      <w:r>
        <w:t>路径</w:t>
      </w:r>
      <w:r>
        <w:t>: /api/request_process/my</w:t>
      </w:r>
    </w:p>
    <w:p w14:paraId="2AC18130" w14:textId="77777777" w:rsidR="00B07AF9" w:rsidRDefault="008510B1">
      <w:pPr>
        <w:pStyle w:val="5"/>
      </w:pPr>
      <w:bookmarkStart w:id="388" w:name="方法-get-12"/>
      <w:r>
        <w:t>方法</w:t>
      </w:r>
      <w:r>
        <w:t>: GET</w:t>
      </w:r>
    </w:p>
    <w:p w14:paraId="5C85CCDA" w14:textId="77777777" w:rsidR="00B07AF9" w:rsidRDefault="008510B1">
      <w:pPr>
        <w:pStyle w:val="5"/>
      </w:pPr>
      <w:bookmarkStart w:id="389" w:name="功能-获取所有由自己发起的请求"/>
      <w:bookmarkEnd w:id="388"/>
      <w:r>
        <w:t>功能</w:t>
      </w:r>
      <w:r>
        <w:t xml:space="preserve">: </w:t>
      </w:r>
      <w:r>
        <w:t>获取所有由自己发起的请求</w:t>
      </w:r>
    </w:p>
    <w:p w14:paraId="1410ACCD" w14:textId="77777777" w:rsidR="00B07AF9" w:rsidRDefault="008510B1">
      <w:pPr>
        <w:pStyle w:val="5"/>
      </w:pPr>
      <w:bookmarkStart w:id="390" w:name="响应-26"/>
      <w:bookmarkEnd w:id="389"/>
      <w:r>
        <w:t>响应</w:t>
      </w:r>
    </w:p>
    <w:p w14:paraId="5EC1F3A3" w14:textId="77777777" w:rsidR="00B07AF9" w:rsidRDefault="008510B1" w:rsidP="008510B1">
      <w:pPr>
        <w:pStyle w:val="Compact"/>
        <w:numPr>
          <w:ilvl w:val="0"/>
          <w:numId w:val="189"/>
        </w:numPr>
        <w:rPr>
          <w:lang w:eastAsia="zh-CN"/>
        </w:rPr>
      </w:pPr>
      <w:r>
        <w:rPr>
          <w:lang w:eastAsia="zh-CN"/>
        </w:rPr>
        <w:t xml:space="preserve">200: </w:t>
      </w:r>
      <w:r>
        <w:rPr>
          <w:lang w:eastAsia="zh-CN"/>
        </w:rPr>
        <w:t>返回所有由自己发起的请求列表</w:t>
      </w:r>
    </w:p>
    <w:p w14:paraId="51AC92C6" w14:textId="77777777" w:rsidR="00B07AF9" w:rsidRDefault="008510B1">
      <w:pPr>
        <w:pStyle w:val="3"/>
      </w:pPr>
      <w:bookmarkStart w:id="391" w:name="blueprint-users_bp"/>
      <w:bookmarkEnd w:id="370"/>
      <w:bookmarkEnd w:id="387"/>
      <w:bookmarkEnd w:id="390"/>
      <w:r>
        <w:t>Blueprint: users_bp</w:t>
      </w:r>
    </w:p>
    <w:p w14:paraId="6487989C" w14:textId="77777777" w:rsidR="00B07AF9" w:rsidRDefault="008510B1">
      <w:pPr>
        <w:pStyle w:val="4"/>
      </w:pPr>
      <w:bookmarkStart w:id="392" w:name="路径-apiusers"/>
      <w:r>
        <w:t>路径</w:t>
      </w:r>
      <w:r>
        <w:t>: /api/users</w:t>
      </w:r>
    </w:p>
    <w:p w14:paraId="40F67AFA" w14:textId="77777777" w:rsidR="00B07AF9" w:rsidRDefault="008510B1">
      <w:pPr>
        <w:pStyle w:val="5"/>
      </w:pPr>
      <w:bookmarkStart w:id="393" w:name="方法-put-3"/>
      <w:r>
        <w:t>方法</w:t>
      </w:r>
      <w:r>
        <w:t>: PUT</w:t>
      </w:r>
    </w:p>
    <w:p w14:paraId="4AD8AEA6" w14:textId="77777777" w:rsidR="00B07AF9" w:rsidRDefault="008510B1">
      <w:pPr>
        <w:pStyle w:val="5"/>
      </w:pPr>
      <w:bookmarkStart w:id="394" w:name="功能-更新用户信息"/>
      <w:bookmarkEnd w:id="393"/>
      <w:r>
        <w:t>功能</w:t>
      </w:r>
      <w:r>
        <w:t xml:space="preserve">: </w:t>
      </w:r>
      <w:r>
        <w:t>更新用户信息</w:t>
      </w:r>
    </w:p>
    <w:p w14:paraId="75B0EA5F" w14:textId="77777777" w:rsidR="00B07AF9" w:rsidRDefault="008510B1">
      <w:pPr>
        <w:pStyle w:val="5"/>
      </w:pPr>
      <w:bookmarkStart w:id="395" w:name="请求体-13"/>
      <w:bookmarkEnd w:id="394"/>
      <w:r>
        <w:t>请求体</w:t>
      </w:r>
    </w:p>
    <w:p w14:paraId="1F1C3713" w14:textId="77777777" w:rsidR="00B07AF9" w:rsidRDefault="008510B1" w:rsidP="008510B1">
      <w:pPr>
        <w:pStyle w:val="Compact"/>
        <w:numPr>
          <w:ilvl w:val="0"/>
          <w:numId w:val="190"/>
        </w:numPr>
      </w:pPr>
      <w:r>
        <w:t xml:space="preserve">field (string): </w:t>
      </w:r>
      <w:r>
        <w:t>要更新的字段</w:t>
      </w:r>
    </w:p>
    <w:p w14:paraId="1879916C" w14:textId="77777777" w:rsidR="00B07AF9" w:rsidRDefault="008510B1" w:rsidP="008510B1">
      <w:pPr>
        <w:pStyle w:val="Compact"/>
        <w:numPr>
          <w:ilvl w:val="0"/>
          <w:numId w:val="190"/>
        </w:numPr>
      </w:pPr>
      <w:r>
        <w:t xml:space="preserve">value (string): </w:t>
      </w:r>
      <w:r>
        <w:t>更新的值</w:t>
      </w:r>
    </w:p>
    <w:p w14:paraId="0ACC9496" w14:textId="77777777" w:rsidR="00B07AF9" w:rsidRDefault="008510B1">
      <w:pPr>
        <w:pStyle w:val="5"/>
      </w:pPr>
      <w:bookmarkStart w:id="396" w:name="响应-27"/>
      <w:bookmarkEnd w:id="395"/>
      <w:r>
        <w:t>响应</w:t>
      </w:r>
    </w:p>
    <w:p w14:paraId="656CE262" w14:textId="77777777" w:rsidR="00B07AF9" w:rsidRDefault="008510B1" w:rsidP="008510B1">
      <w:pPr>
        <w:pStyle w:val="Compact"/>
        <w:numPr>
          <w:ilvl w:val="0"/>
          <w:numId w:val="191"/>
        </w:numPr>
      </w:pPr>
      <w:r>
        <w:t xml:space="preserve">200: </w:t>
      </w:r>
      <w:r>
        <w:t>用户信息更新成功</w:t>
      </w:r>
    </w:p>
    <w:p w14:paraId="1D35A3AB" w14:textId="77777777" w:rsidR="00B07AF9" w:rsidRDefault="008510B1" w:rsidP="008510B1">
      <w:pPr>
        <w:pStyle w:val="Compact"/>
        <w:numPr>
          <w:ilvl w:val="0"/>
          <w:numId w:val="191"/>
        </w:numPr>
      </w:pPr>
      <w:r>
        <w:t xml:space="preserve">400: </w:t>
      </w:r>
      <w:r>
        <w:t>缺少必要的字段</w:t>
      </w:r>
    </w:p>
    <w:p w14:paraId="2DD49756" w14:textId="77777777" w:rsidR="00B07AF9" w:rsidRDefault="008510B1" w:rsidP="008510B1">
      <w:pPr>
        <w:pStyle w:val="Compact"/>
        <w:numPr>
          <w:ilvl w:val="0"/>
          <w:numId w:val="191"/>
        </w:numPr>
      </w:pPr>
      <w:r>
        <w:t xml:space="preserve">404: </w:t>
      </w:r>
      <w:r>
        <w:t>用户不存在</w:t>
      </w:r>
    </w:p>
    <w:p w14:paraId="4FBE8B45" w14:textId="77777777" w:rsidR="00B07AF9" w:rsidRDefault="008510B1" w:rsidP="008510B1">
      <w:pPr>
        <w:pStyle w:val="Compact"/>
        <w:numPr>
          <w:ilvl w:val="0"/>
          <w:numId w:val="191"/>
        </w:numPr>
      </w:pPr>
      <w:r>
        <w:t xml:space="preserve">500: </w:t>
      </w:r>
      <w:r>
        <w:t>更新失败</w:t>
      </w:r>
    </w:p>
    <w:p w14:paraId="5BF1A56A" w14:textId="77777777" w:rsidR="00B07AF9" w:rsidRDefault="008510B1">
      <w:r>
        <w:pict w14:anchorId="2B7EC084">
          <v:rect id="_x0000_i1046" style="width:0;height:1.5pt" o:hralign="center" o:hrstd="t" o:hr="t"/>
        </w:pict>
      </w:r>
    </w:p>
    <w:p w14:paraId="6063BB0F" w14:textId="77777777" w:rsidR="00B07AF9" w:rsidRDefault="008510B1">
      <w:pPr>
        <w:pStyle w:val="4"/>
      </w:pPr>
      <w:bookmarkStart w:id="397" w:name="路径-apiusersavatar"/>
      <w:bookmarkEnd w:id="392"/>
      <w:bookmarkEnd w:id="396"/>
      <w:r>
        <w:t>路径</w:t>
      </w:r>
      <w:r>
        <w:t>: /api/users/avatar</w:t>
      </w:r>
    </w:p>
    <w:p w14:paraId="6D0C0956" w14:textId="77777777" w:rsidR="00B07AF9" w:rsidRDefault="008510B1">
      <w:pPr>
        <w:pStyle w:val="5"/>
      </w:pPr>
      <w:bookmarkStart w:id="398" w:name="方法-post-9"/>
      <w:r>
        <w:t>方法</w:t>
      </w:r>
      <w:r>
        <w:t>: POST</w:t>
      </w:r>
    </w:p>
    <w:p w14:paraId="01CF0EC0" w14:textId="77777777" w:rsidR="00B07AF9" w:rsidRDefault="008510B1">
      <w:pPr>
        <w:pStyle w:val="5"/>
      </w:pPr>
      <w:bookmarkStart w:id="399" w:name="功能-更新用户头像"/>
      <w:bookmarkEnd w:id="398"/>
      <w:r>
        <w:t>功能</w:t>
      </w:r>
      <w:r>
        <w:t xml:space="preserve">: </w:t>
      </w:r>
      <w:r>
        <w:t>更新用户头像</w:t>
      </w:r>
    </w:p>
    <w:p w14:paraId="7F757B71" w14:textId="77777777" w:rsidR="00B07AF9" w:rsidRDefault="008510B1">
      <w:pPr>
        <w:pStyle w:val="5"/>
      </w:pPr>
      <w:bookmarkStart w:id="400" w:name="请求体-14"/>
      <w:bookmarkEnd w:id="399"/>
      <w:r>
        <w:t>请求体</w:t>
      </w:r>
    </w:p>
    <w:p w14:paraId="590D97E3" w14:textId="77777777" w:rsidR="00B07AF9" w:rsidRDefault="008510B1" w:rsidP="008510B1">
      <w:pPr>
        <w:pStyle w:val="Compact"/>
        <w:numPr>
          <w:ilvl w:val="0"/>
          <w:numId w:val="192"/>
        </w:numPr>
      </w:pPr>
      <w:r>
        <w:t xml:space="preserve">image (file): </w:t>
      </w:r>
      <w:r>
        <w:t>要上传的头像文件</w:t>
      </w:r>
    </w:p>
    <w:p w14:paraId="7988B75A" w14:textId="77777777" w:rsidR="00B07AF9" w:rsidRDefault="008510B1">
      <w:pPr>
        <w:pStyle w:val="5"/>
      </w:pPr>
      <w:bookmarkStart w:id="401" w:name="响应-28"/>
      <w:bookmarkEnd w:id="400"/>
      <w:r>
        <w:t>响应</w:t>
      </w:r>
    </w:p>
    <w:p w14:paraId="0CEEFA60" w14:textId="77777777" w:rsidR="00B07AF9" w:rsidRDefault="008510B1" w:rsidP="008510B1">
      <w:pPr>
        <w:pStyle w:val="Compact"/>
        <w:numPr>
          <w:ilvl w:val="0"/>
          <w:numId w:val="193"/>
        </w:numPr>
        <w:rPr>
          <w:lang w:eastAsia="zh-CN"/>
        </w:rPr>
      </w:pPr>
      <w:r>
        <w:rPr>
          <w:lang w:eastAsia="zh-CN"/>
        </w:rPr>
        <w:t xml:space="preserve">200: </w:t>
      </w:r>
      <w:r>
        <w:rPr>
          <w:lang w:eastAsia="zh-CN"/>
        </w:rPr>
        <w:t>头像更新成功，返回头像的</w:t>
      </w:r>
      <w:r>
        <w:rPr>
          <w:lang w:eastAsia="zh-CN"/>
        </w:rPr>
        <w:t xml:space="preserve"> URL </w:t>
      </w:r>
      <w:r>
        <w:rPr>
          <w:lang w:eastAsia="zh-CN"/>
        </w:rPr>
        <w:t>路径</w:t>
      </w:r>
    </w:p>
    <w:p w14:paraId="4707DFF5" w14:textId="77777777" w:rsidR="00B07AF9" w:rsidRDefault="008510B1" w:rsidP="008510B1">
      <w:pPr>
        <w:pStyle w:val="Compact"/>
        <w:numPr>
          <w:ilvl w:val="0"/>
          <w:numId w:val="193"/>
        </w:numPr>
        <w:rPr>
          <w:lang w:eastAsia="zh-CN"/>
        </w:rPr>
      </w:pPr>
      <w:r>
        <w:rPr>
          <w:lang w:eastAsia="zh-CN"/>
        </w:rPr>
        <w:t xml:space="preserve">400: </w:t>
      </w:r>
      <w:r>
        <w:rPr>
          <w:lang w:eastAsia="zh-CN"/>
        </w:rPr>
        <w:t>没有文件部分</w:t>
      </w:r>
      <w:r>
        <w:rPr>
          <w:lang w:eastAsia="zh-CN"/>
        </w:rPr>
        <w:t xml:space="preserve"> </w:t>
      </w:r>
      <w:r>
        <w:rPr>
          <w:lang w:eastAsia="zh-CN"/>
        </w:rPr>
        <w:t>或</w:t>
      </w:r>
      <w:r>
        <w:rPr>
          <w:lang w:eastAsia="zh-CN"/>
        </w:rPr>
        <w:t xml:space="preserve"> </w:t>
      </w:r>
      <w:r>
        <w:rPr>
          <w:lang w:eastAsia="zh-CN"/>
        </w:rPr>
        <w:t>没有选择文件</w:t>
      </w:r>
      <w:r>
        <w:rPr>
          <w:lang w:eastAsia="zh-CN"/>
        </w:rPr>
        <w:t xml:space="preserve"> </w:t>
      </w:r>
      <w:r>
        <w:rPr>
          <w:lang w:eastAsia="zh-CN"/>
        </w:rPr>
        <w:t>或</w:t>
      </w:r>
      <w:r>
        <w:rPr>
          <w:lang w:eastAsia="zh-CN"/>
        </w:rPr>
        <w:t xml:space="preserve"> </w:t>
      </w:r>
      <w:r>
        <w:rPr>
          <w:lang w:eastAsia="zh-CN"/>
        </w:rPr>
        <w:t>不支持的文件类型</w:t>
      </w:r>
    </w:p>
    <w:p w14:paraId="1427A4DB" w14:textId="77777777" w:rsidR="00B07AF9" w:rsidRDefault="008510B1" w:rsidP="008510B1">
      <w:pPr>
        <w:pStyle w:val="Compact"/>
        <w:numPr>
          <w:ilvl w:val="0"/>
          <w:numId w:val="193"/>
        </w:numPr>
      </w:pPr>
      <w:r>
        <w:t xml:space="preserve">404: </w:t>
      </w:r>
      <w:r>
        <w:t>用户不存在</w:t>
      </w:r>
    </w:p>
    <w:p w14:paraId="4FEC19C8" w14:textId="77777777" w:rsidR="00B07AF9" w:rsidRDefault="008510B1" w:rsidP="008510B1">
      <w:pPr>
        <w:pStyle w:val="Compact"/>
        <w:numPr>
          <w:ilvl w:val="0"/>
          <w:numId w:val="193"/>
        </w:numPr>
      </w:pPr>
      <w:r>
        <w:t xml:space="preserve">500: </w:t>
      </w:r>
      <w:r>
        <w:t>更新失败</w:t>
      </w:r>
    </w:p>
    <w:p w14:paraId="2FA5FEA6" w14:textId="77777777" w:rsidR="00B07AF9" w:rsidRDefault="008510B1">
      <w:r>
        <w:pict w14:anchorId="38AC435F">
          <v:rect id="_x0000_i1047" style="width:0;height:1.5pt" o:hralign="center" o:hrstd="t" o:hr="t"/>
        </w:pict>
      </w:r>
    </w:p>
    <w:p w14:paraId="0E26FCDA" w14:textId="77777777" w:rsidR="00B07AF9" w:rsidRDefault="008510B1">
      <w:pPr>
        <w:pStyle w:val="4"/>
      </w:pPr>
      <w:bookmarkStart w:id="402" w:name="路径-apiusersavatar-1"/>
      <w:bookmarkEnd w:id="397"/>
      <w:bookmarkEnd w:id="401"/>
      <w:r>
        <w:t>路径</w:t>
      </w:r>
      <w:r>
        <w:t>: /api/users/avatar</w:t>
      </w:r>
    </w:p>
    <w:p w14:paraId="08BEE2CF" w14:textId="77777777" w:rsidR="00B07AF9" w:rsidRDefault="008510B1">
      <w:pPr>
        <w:pStyle w:val="5"/>
      </w:pPr>
      <w:bookmarkStart w:id="403" w:name="方法-get-13"/>
      <w:r>
        <w:t>方法</w:t>
      </w:r>
      <w:r>
        <w:t>: GET</w:t>
      </w:r>
    </w:p>
    <w:p w14:paraId="1E0FC7BD" w14:textId="77777777" w:rsidR="00B07AF9" w:rsidRDefault="008510B1">
      <w:pPr>
        <w:pStyle w:val="5"/>
      </w:pPr>
      <w:bookmarkStart w:id="404" w:name="功能-获取用户头像地址"/>
      <w:bookmarkEnd w:id="403"/>
      <w:r>
        <w:t>功能</w:t>
      </w:r>
      <w:r>
        <w:t xml:space="preserve">: </w:t>
      </w:r>
      <w:r>
        <w:t>获取用户头像地址</w:t>
      </w:r>
    </w:p>
    <w:p w14:paraId="5E6E5B66" w14:textId="77777777" w:rsidR="00B07AF9" w:rsidRDefault="008510B1">
      <w:pPr>
        <w:pStyle w:val="5"/>
      </w:pPr>
      <w:bookmarkStart w:id="405" w:name="响应-29"/>
      <w:bookmarkEnd w:id="404"/>
      <w:r>
        <w:t>响应</w:t>
      </w:r>
    </w:p>
    <w:p w14:paraId="4AB54BAB" w14:textId="77777777" w:rsidR="00B07AF9" w:rsidRDefault="008510B1" w:rsidP="008510B1">
      <w:pPr>
        <w:pStyle w:val="Compact"/>
        <w:numPr>
          <w:ilvl w:val="0"/>
          <w:numId w:val="194"/>
        </w:numPr>
        <w:rPr>
          <w:lang w:eastAsia="zh-CN"/>
        </w:rPr>
      </w:pPr>
      <w:r>
        <w:rPr>
          <w:lang w:eastAsia="zh-CN"/>
        </w:rPr>
        <w:t xml:space="preserve">200: </w:t>
      </w:r>
      <w:r>
        <w:rPr>
          <w:lang w:eastAsia="zh-CN"/>
        </w:rPr>
        <w:t>返回用户头像的</w:t>
      </w:r>
      <w:r>
        <w:rPr>
          <w:lang w:eastAsia="zh-CN"/>
        </w:rPr>
        <w:t xml:space="preserve"> URL </w:t>
      </w:r>
      <w:r>
        <w:rPr>
          <w:lang w:eastAsia="zh-CN"/>
        </w:rPr>
        <w:t>路径</w:t>
      </w:r>
    </w:p>
    <w:p w14:paraId="2824C360" w14:textId="77777777" w:rsidR="00B07AF9" w:rsidRDefault="008510B1" w:rsidP="008510B1">
      <w:pPr>
        <w:pStyle w:val="Compact"/>
        <w:numPr>
          <w:ilvl w:val="0"/>
          <w:numId w:val="194"/>
        </w:numPr>
        <w:rPr>
          <w:lang w:eastAsia="zh-CN"/>
        </w:rPr>
      </w:pPr>
      <w:r>
        <w:rPr>
          <w:lang w:eastAsia="zh-CN"/>
        </w:rPr>
        <w:t xml:space="preserve">404: </w:t>
      </w:r>
      <w:r>
        <w:rPr>
          <w:lang w:eastAsia="zh-CN"/>
        </w:rPr>
        <w:t>如果用户不存在，返回错误信息</w:t>
      </w:r>
    </w:p>
    <w:p w14:paraId="25681511" w14:textId="77777777" w:rsidR="00B07AF9" w:rsidRDefault="008510B1">
      <w:pPr>
        <w:pStyle w:val="3"/>
      </w:pPr>
      <w:bookmarkStart w:id="406" w:name="错误处理器"/>
      <w:bookmarkEnd w:id="391"/>
      <w:bookmarkEnd w:id="402"/>
      <w:bookmarkEnd w:id="405"/>
      <w:r>
        <w:t>错误处理器</w:t>
      </w:r>
    </w:p>
    <w:p w14:paraId="24FCE2D4" w14:textId="77777777" w:rsidR="00B07AF9" w:rsidRDefault="008510B1">
      <w:pPr>
        <w:pStyle w:val="4"/>
      </w:pPr>
      <w:bookmarkStart w:id="407" w:name="not-found"/>
      <w:r>
        <w:t>404 Not Found</w:t>
      </w:r>
    </w:p>
    <w:p w14:paraId="14969498" w14:textId="77777777" w:rsidR="00B07AF9" w:rsidRDefault="008510B1">
      <w:pPr>
        <w:pStyle w:val="FirstParagraph"/>
      </w:pPr>
      <w:r>
        <w:t>返回一个</w:t>
      </w:r>
      <w:r>
        <w:t xml:space="preserve"> JSON </w:t>
      </w:r>
      <w:r>
        <w:t>对象，包含错误信息。</w:t>
      </w:r>
    </w:p>
    <w:p w14:paraId="6FCF39D2" w14:textId="77777777" w:rsidR="00B07AF9" w:rsidRDefault="008510B1">
      <w:pPr>
        <w:pStyle w:val="4"/>
      </w:pPr>
      <w:bookmarkStart w:id="408" w:name="bad-request"/>
      <w:bookmarkEnd w:id="407"/>
      <w:r>
        <w:t>400 Bad Request</w:t>
      </w:r>
    </w:p>
    <w:p w14:paraId="7BEA2CBD" w14:textId="77777777" w:rsidR="00B07AF9" w:rsidRDefault="008510B1">
      <w:pPr>
        <w:pStyle w:val="FirstParagraph"/>
      </w:pPr>
      <w:r>
        <w:t>返回一个</w:t>
      </w:r>
      <w:r>
        <w:t xml:space="preserve"> JSON </w:t>
      </w:r>
      <w:r>
        <w:t>对象，包含错误信息和描述。</w:t>
      </w:r>
    </w:p>
    <w:p w14:paraId="61C34DD0" w14:textId="77777777" w:rsidR="00B07AF9" w:rsidRDefault="008510B1">
      <w:pPr>
        <w:pStyle w:val="2"/>
      </w:pPr>
      <w:bookmarkStart w:id="409" w:name="待添加"/>
      <w:bookmarkEnd w:id="250"/>
      <w:bookmarkEnd w:id="406"/>
      <w:bookmarkEnd w:id="408"/>
      <w:r>
        <w:t>待添加</w:t>
      </w:r>
    </w:p>
    <w:p w14:paraId="1C8D07D8" w14:textId="77777777" w:rsidR="00B07AF9" w:rsidRDefault="008510B1" w:rsidP="008510B1">
      <w:pPr>
        <w:pStyle w:val="Compact"/>
        <w:numPr>
          <w:ilvl w:val="0"/>
          <w:numId w:val="195"/>
        </w:numPr>
        <w:rPr>
          <w:lang w:eastAsia="zh-CN"/>
        </w:rPr>
      </w:pPr>
      <w:r>
        <w:rPr>
          <w:lang w:eastAsia="zh-CN"/>
        </w:rPr>
        <w:t>动态消息表：（</w:t>
      </w:r>
      <w:r>
        <w:rPr>
          <w:lang w:eastAsia="zh-CN"/>
        </w:rPr>
        <w:t>News</w:t>
      </w:r>
      <w:r>
        <w:rPr>
          <w:lang w:eastAsia="zh-CN"/>
        </w:rPr>
        <w:t>）</w:t>
      </w:r>
    </w:p>
    <w:p w14:paraId="6972B6CB" w14:textId="77777777" w:rsidR="00B07AF9" w:rsidRDefault="008510B1" w:rsidP="008510B1">
      <w:pPr>
        <w:pStyle w:val="Compact"/>
        <w:numPr>
          <w:ilvl w:val="0"/>
          <w:numId w:val="195"/>
        </w:numPr>
      </w:pPr>
      <w:r>
        <w:t>文件下载</w:t>
      </w:r>
      <w:r>
        <w:t xml:space="preserve"> blacklist </w:t>
      </w:r>
      <w:r>
        <w:t>表：（</w:t>
      </w:r>
      <w:r>
        <w:t>FileDownloadBlacklist</w:t>
      </w:r>
      <w:r>
        <w:t>）</w:t>
      </w:r>
    </w:p>
    <w:p w14:paraId="70DB74F7" w14:textId="77777777" w:rsidR="00B07AF9" w:rsidRDefault="008510B1">
      <w:pPr>
        <w:pStyle w:val="2"/>
      </w:pPr>
      <w:bookmarkStart w:id="410" w:name="视图"/>
      <w:bookmarkEnd w:id="409"/>
      <w:r>
        <w:t>视图</w:t>
      </w:r>
    </w:p>
    <w:p w14:paraId="2E232529" w14:textId="77777777" w:rsidR="00B07AF9" w:rsidRDefault="008510B1">
      <w:pPr>
        <w:pStyle w:val="3"/>
      </w:pPr>
      <w:bookmarkStart w:id="411" w:name="普通视图"/>
      <w:r>
        <w:t>普通视图</w:t>
      </w:r>
    </w:p>
    <w:p w14:paraId="1555726F" w14:textId="77777777" w:rsidR="00B07AF9" w:rsidRDefault="008510B1" w:rsidP="008510B1">
      <w:pPr>
        <w:pStyle w:val="Compact"/>
        <w:numPr>
          <w:ilvl w:val="0"/>
          <w:numId w:val="196"/>
        </w:numPr>
        <w:rPr>
          <w:lang w:eastAsia="zh-CN"/>
        </w:rPr>
      </w:pPr>
      <w:r>
        <w:rPr>
          <w:lang w:eastAsia="zh-CN"/>
        </w:rPr>
        <w:t>视图的本质是虚拟表，通过</w:t>
      </w:r>
      <w:r>
        <w:rPr>
          <w:lang w:eastAsia="zh-CN"/>
        </w:rPr>
        <w:t xml:space="preserve"> SQL </w:t>
      </w:r>
      <w:r>
        <w:rPr>
          <w:lang w:eastAsia="zh-CN"/>
        </w:rPr>
        <w:t>语句来查询数据，而不是直接查询数据库中的表，</w:t>
      </w:r>
      <w:r>
        <w:rPr>
          <w:lang w:eastAsia="zh-CN"/>
        </w:rPr>
        <w:t xml:space="preserve"> </w:t>
      </w:r>
      <w:r>
        <w:rPr>
          <w:lang w:eastAsia="zh-CN"/>
        </w:rPr>
        <w:t>所以还是翻译成</w:t>
      </w:r>
      <w:r>
        <w:rPr>
          <w:lang w:eastAsia="zh-CN"/>
        </w:rPr>
        <w:t xml:space="preserve"> SQL </w:t>
      </w:r>
      <w:r>
        <w:rPr>
          <w:lang w:eastAsia="zh-CN"/>
        </w:rPr>
        <w:t>语句来与数据库进行交互</w:t>
      </w:r>
    </w:p>
    <w:p w14:paraId="0A13CC51" w14:textId="77777777" w:rsidR="00B07AF9" w:rsidRDefault="008510B1" w:rsidP="008510B1">
      <w:pPr>
        <w:pStyle w:val="Compact"/>
        <w:numPr>
          <w:ilvl w:val="0"/>
          <w:numId w:val="196"/>
        </w:numPr>
        <w:rPr>
          <w:lang w:eastAsia="zh-CN"/>
        </w:rPr>
      </w:pPr>
      <w:r>
        <w:rPr>
          <w:lang w:eastAsia="zh-CN"/>
        </w:rPr>
        <w:t>本项目使用的是</w:t>
      </w:r>
      <w:r>
        <w:rPr>
          <w:lang w:eastAsia="zh-CN"/>
        </w:rPr>
        <w:t xml:space="preserve"> SQLAlchemy </w:t>
      </w:r>
      <w:r>
        <w:rPr>
          <w:lang w:eastAsia="zh-CN"/>
        </w:rPr>
        <w:t>来进行</w:t>
      </w:r>
      <w:r>
        <w:rPr>
          <w:lang w:eastAsia="zh-CN"/>
        </w:rPr>
        <w:t xml:space="preserve"> ORM </w:t>
      </w:r>
      <w:r>
        <w:rPr>
          <w:lang w:eastAsia="zh-CN"/>
        </w:rPr>
        <w:t>映射，</w:t>
      </w:r>
      <w:r>
        <w:rPr>
          <w:lang w:eastAsia="zh-CN"/>
        </w:rPr>
        <w:t xml:space="preserve"> </w:t>
      </w:r>
      <w:r>
        <w:rPr>
          <w:lang w:eastAsia="zh-CN"/>
        </w:rPr>
        <w:t>也是翻译成</w:t>
      </w:r>
      <w:r>
        <w:rPr>
          <w:lang w:eastAsia="zh-CN"/>
        </w:rPr>
        <w:t xml:space="preserve"> SQL </w:t>
      </w:r>
      <w:r>
        <w:rPr>
          <w:lang w:eastAsia="zh-CN"/>
        </w:rPr>
        <w:t>语句来与数据库进行交互</w:t>
      </w:r>
    </w:p>
    <w:p w14:paraId="3491F78C" w14:textId="77777777" w:rsidR="00B07AF9" w:rsidRDefault="008510B1" w:rsidP="008510B1">
      <w:pPr>
        <w:pStyle w:val="Compact"/>
        <w:numPr>
          <w:ilvl w:val="0"/>
          <w:numId w:val="196"/>
        </w:numPr>
        <w:rPr>
          <w:lang w:eastAsia="zh-CN"/>
        </w:rPr>
      </w:pPr>
      <w:r>
        <w:rPr>
          <w:lang w:eastAsia="zh-CN"/>
        </w:rPr>
        <w:t>所以本项目没有创建视图的需要</w:t>
      </w:r>
    </w:p>
    <w:p w14:paraId="5ED29192" w14:textId="77777777" w:rsidR="00B07AF9" w:rsidRDefault="008510B1">
      <w:pPr>
        <w:pStyle w:val="3"/>
      </w:pPr>
      <w:bookmarkStart w:id="412" w:name="物化视图"/>
      <w:bookmarkEnd w:id="411"/>
      <w:r>
        <w:t>物化视图</w:t>
      </w:r>
    </w:p>
    <w:p w14:paraId="4F277477" w14:textId="77777777" w:rsidR="00B07AF9" w:rsidRDefault="008510B1" w:rsidP="008510B1">
      <w:pPr>
        <w:pStyle w:val="Compact"/>
        <w:numPr>
          <w:ilvl w:val="0"/>
          <w:numId w:val="197"/>
        </w:numPr>
        <w:rPr>
          <w:lang w:eastAsia="zh-CN"/>
        </w:rPr>
      </w:pPr>
      <w:r>
        <w:rPr>
          <w:lang w:eastAsia="zh-CN"/>
        </w:rPr>
        <w:t>物化视图是一种特殊的视图，它将数据保存在物理表中，而不是在</w:t>
      </w:r>
      <w:r>
        <w:rPr>
          <w:lang w:eastAsia="zh-CN"/>
        </w:rPr>
        <w:t>每次查询时都重新计算，从而提高查询效率。</w:t>
      </w:r>
    </w:p>
    <w:p w14:paraId="37ABDEAF" w14:textId="77777777" w:rsidR="00B07AF9" w:rsidRDefault="008510B1" w:rsidP="008510B1">
      <w:pPr>
        <w:pStyle w:val="Compact"/>
        <w:numPr>
          <w:ilvl w:val="0"/>
          <w:numId w:val="197"/>
        </w:numPr>
        <w:rPr>
          <w:lang w:eastAsia="zh-CN"/>
        </w:rPr>
      </w:pPr>
      <w:r>
        <w:rPr>
          <w:lang w:eastAsia="zh-CN"/>
        </w:rPr>
        <w:t>物化视图的创建需要手动执行，在创建视图的同时，系统会自动将视图数据保存到物理表中。</w:t>
      </w:r>
    </w:p>
    <w:p w14:paraId="578AB72A" w14:textId="77777777" w:rsidR="00B07AF9" w:rsidRDefault="008510B1" w:rsidP="008510B1">
      <w:pPr>
        <w:pStyle w:val="Compact"/>
        <w:numPr>
          <w:ilvl w:val="0"/>
          <w:numId w:val="197"/>
        </w:numPr>
        <w:rPr>
          <w:lang w:eastAsia="zh-CN"/>
        </w:rPr>
      </w:pPr>
      <w:r>
        <w:rPr>
          <w:lang w:eastAsia="zh-CN"/>
        </w:rPr>
        <w:t>本项目数据量较小，不需要创建物化视图</w:t>
      </w:r>
    </w:p>
    <w:p w14:paraId="7FA1AD0E" w14:textId="77777777" w:rsidR="00B07AF9" w:rsidRDefault="008510B1">
      <w:pPr>
        <w:pStyle w:val="3"/>
        <w:rPr>
          <w:lang w:eastAsia="zh-CN"/>
        </w:rPr>
      </w:pPr>
      <w:bookmarkStart w:id="413" w:name="综上所述本项目没有创建视图的需要"/>
      <w:bookmarkEnd w:id="412"/>
      <w:r>
        <w:rPr>
          <w:lang w:eastAsia="zh-CN"/>
        </w:rPr>
        <w:t>综上所述，本项目没有创建视图的需要</w:t>
      </w:r>
    </w:p>
    <w:p w14:paraId="7878FA61" w14:textId="77777777" w:rsidR="00B07AF9" w:rsidRDefault="008510B1">
      <w:pPr>
        <w:pStyle w:val="2"/>
      </w:pPr>
      <w:bookmarkStart w:id="414" w:name="索引"/>
      <w:bookmarkEnd w:id="410"/>
      <w:bookmarkEnd w:id="413"/>
      <w:r>
        <w:t>索引</w:t>
      </w:r>
    </w:p>
    <w:p w14:paraId="542A44A9" w14:textId="77777777" w:rsidR="00B07AF9" w:rsidRDefault="008510B1" w:rsidP="008510B1">
      <w:pPr>
        <w:pStyle w:val="Compact"/>
        <w:numPr>
          <w:ilvl w:val="0"/>
          <w:numId w:val="198"/>
        </w:numPr>
        <w:rPr>
          <w:lang w:eastAsia="zh-CN"/>
        </w:rPr>
      </w:pPr>
      <w:r>
        <w:rPr>
          <w:lang w:eastAsia="zh-CN"/>
        </w:rPr>
        <w:t>本项目使用的是</w:t>
      </w:r>
      <w:r>
        <w:rPr>
          <w:lang w:eastAsia="zh-CN"/>
        </w:rPr>
        <w:t xml:space="preserve"> SQLAlchemy </w:t>
      </w:r>
      <w:r>
        <w:rPr>
          <w:lang w:eastAsia="zh-CN"/>
        </w:rPr>
        <w:t>来进行</w:t>
      </w:r>
      <w:r>
        <w:rPr>
          <w:lang w:eastAsia="zh-CN"/>
        </w:rPr>
        <w:t xml:space="preserve"> ORM </w:t>
      </w:r>
      <w:r>
        <w:rPr>
          <w:lang w:eastAsia="zh-CN"/>
        </w:rPr>
        <w:t>映射，表所对应的实体类中，有外键关联的实体类，会自动生成索引。</w:t>
      </w:r>
    </w:p>
    <w:p w14:paraId="7498F71C" w14:textId="77777777" w:rsidR="00B07AF9" w:rsidRDefault="008510B1" w:rsidP="008510B1">
      <w:pPr>
        <w:pStyle w:val="Compact"/>
        <w:numPr>
          <w:ilvl w:val="0"/>
          <w:numId w:val="198"/>
        </w:numPr>
        <w:rPr>
          <w:lang w:eastAsia="zh-CN"/>
        </w:rPr>
      </w:pPr>
      <w:r>
        <w:rPr>
          <w:lang w:eastAsia="zh-CN"/>
        </w:rPr>
        <w:t>所以本项目没有创建索引的需要</w:t>
      </w:r>
      <w:bookmarkEnd w:id="0"/>
      <w:bookmarkEnd w:id="414"/>
    </w:p>
    <w:sectPr w:rsidR="00B07AF9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C748ADF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  <w:num w:numId="42">
    <w:abstractNumId w:val="0"/>
  </w:num>
  <w:num w:numId="43">
    <w:abstractNumId w:val="0"/>
  </w:num>
  <w:num w:numId="44">
    <w:abstractNumId w:val="0"/>
  </w:num>
  <w:num w:numId="45">
    <w:abstractNumId w:val="0"/>
  </w:num>
  <w:num w:numId="46">
    <w:abstractNumId w:val="0"/>
  </w:num>
  <w:num w:numId="47">
    <w:abstractNumId w:val="0"/>
  </w:num>
  <w:num w:numId="48">
    <w:abstractNumId w:val="0"/>
  </w:num>
  <w:num w:numId="49">
    <w:abstractNumId w:val="0"/>
  </w:num>
  <w:num w:numId="50">
    <w:abstractNumId w:val="0"/>
  </w:num>
  <w:num w:numId="51">
    <w:abstractNumId w:val="0"/>
  </w:num>
  <w:num w:numId="52">
    <w:abstractNumId w:val="0"/>
  </w:num>
  <w:num w:numId="53">
    <w:abstractNumId w:val="0"/>
  </w:num>
  <w:num w:numId="54">
    <w:abstractNumId w:val="0"/>
  </w:num>
  <w:num w:numId="55">
    <w:abstractNumId w:val="0"/>
  </w:num>
  <w:num w:numId="56">
    <w:abstractNumId w:val="0"/>
  </w:num>
  <w:num w:numId="57">
    <w:abstractNumId w:val="0"/>
  </w:num>
  <w:num w:numId="58">
    <w:abstractNumId w:val="0"/>
  </w:num>
  <w:num w:numId="59">
    <w:abstractNumId w:val="0"/>
  </w:num>
  <w:num w:numId="60">
    <w:abstractNumId w:val="0"/>
  </w:num>
  <w:num w:numId="61">
    <w:abstractNumId w:val="0"/>
  </w:num>
  <w:num w:numId="62">
    <w:abstractNumId w:val="0"/>
  </w:num>
  <w:num w:numId="63">
    <w:abstractNumId w:val="0"/>
  </w:num>
  <w:num w:numId="64">
    <w:abstractNumId w:val="0"/>
  </w:num>
  <w:num w:numId="65">
    <w:abstractNumId w:val="0"/>
  </w:num>
  <w:num w:numId="66">
    <w:abstractNumId w:val="0"/>
  </w:num>
  <w:num w:numId="67">
    <w:abstractNumId w:val="0"/>
  </w:num>
  <w:num w:numId="68">
    <w:abstractNumId w:val="0"/>
  </w:num>
  <w:num w:numId="69">
    <w:abstractNumId w:val="0"/>
  </w:num>
  <w:num w:numId="70">
    <w:abstractNumId w:val="0"/>
  </w:num>
  <w:num w:numId="71">
    <w:abstractNumId w:val="0"/>
  </w:num>
  <w:num w:numId="72">
    <w:abstractNumId w:val="0"/>
  </w:num>
  <w:num w:numId="73">
    <w:abstractNumId w:val="0"/>
  </w:num>
  <w:num w:numId="74">
    <w:abstractNumId w:val="0"/>
  </w:num>
  <w:num w:numId="75">
    <w:abstractNumId w:val="0"/>
  </w:num>
  <w:num w:numId="76">
    <w:abstractNumId w:val="0"/>
  </w:num>
  <w:num w:numId="77">
    <w:abstractNumId w:val="0"/>
  </w:num>
  <w:num w:numId="78">
    <w:abstractNumId w:val="0"/>
  </w:num>
  <w:num w:numId="79">
    <w:abstractNumId w:val="0"/>
  </w:num>
  <w:num w:numId="80">
    <w:abstractNumId w:val="0"/>
  </w:num>
  <w:num w:numId="81">
    <w:abstractNumId w:val="0"/>
  </w:num>
  <w:num w:numId="82">
    <w:abstractNumId w:val="0"/>
  </w:num>
  <w:num w:numId="83">
    <w:abstractNumId w:val="0"/>
  </w:num>
  <w:num w:numId="84">
    <w:abstractNumId w:val="0"/>
  </w:num>
  <w:num w:numId="85">
    <w:abstractNumId w:val="0"/>
  </w:num>
  <w:num w:numId="86">
    <w:abstractNumId w:val="0"/>
  </w:num>
  <w:num w:numId="87">
    <w:abstractNumId w:val="0"/>
  </w:num>
  <w:num w:numId="88">
    <w:abstractNumId w:val="0"/>
  </w:num>
  <w:num w:numId="89">
    <w:abstractNumId w:val="0"/>
  </w:num>
  <w:num w:numId="90">
    <w:abstractNumId w:val="0"/>
  </w:num>
  <w:num w:numId="91">
    <w:abstractNumId w:val="0"/>
  </w:num>
  <w:num w:numId="92">
    <w:abstractNumId w:val="0"/>
  </w:num>
  <w:num w:numId="93">
    <w:abstractNumId w:val="0"/>
  </w:num>
  <w:num w:numId="94">
    <w:abstractNumId w:val="0"/>
  </w:num>
  <w:num w:numId="95">
    <w:abstractNumId w:val="0"/>
  </w:num>
  <w:num w:numId="96">
    <w:abstractNumId w:val="0"/>
  </w:num>
  <w:num w:numId="97">
    <w:abstractNumId w:val="0"/>
  </w:num>
  <w:num w:numId="98">
    <w:abstractNumId w:val="0"/>
  </w:num>
  <w:num w:numId="99">
    <w:abstractNumId w:val="0"/>
  </w:num>
  <w:num w:numId="100">
    <w:abstractNumId w:val="0"/>
  </w:num>
  <w:num w:numId="101">
    <w:abstractNumId w:val="0"/>
  </w:num>
  <w:num w:numId="102">
    <w:abstractNumId w:val="0"/>
  </w:num>
  <w:num w:numId="103">
    <w:abstractNumId w:val="0"/>
  </w:num>
  <w:num w:numId="104">
    <w:abstractNumId w:val="0"/>
  </w:num>
  <w:num w:numId="105">
    <w:abstractNumId w:val="0"/>
  </w:num>
  <w:num w:numId="106">
    <w:abstractNumId w:val="0"/>
  </w:num>
  <w:num w:numId="107">
    <w:abstractNumId w:val="0"/>
  </w:num>
  <w:num w:numId="108">
    <w:abstractNumId w:val="0"/>
  </w:num>
  <w:num w:numId="109">
    <w:abstractNumId w:val="0"/>
  </w:num>
  <w:num w:numId="110">
    <w:abstractNumId w:val="0"/>
  </w:num>
  <w:num w:numId="111">
    <w:abstractNumId w:val="0"/>
  </w:num>
  <w:num w:numId="112">
    <w:abstractNumId w:val="0"/>
  </w:num>
  <w:num w:numId="113">
    <w:abstractNumId w:val="0"/>
  </w:num>
  <w:num w:numId="114">
    <w:abstractNumId w:val="0"/>
  </w:num>
  <w:num w:numId="115">
    <w:abstractNumId w:val="0"/>
  </w:num>
  <w:num w:numId="116">
    <w:abstractNumId w:val="0"/>
  </w:num>
  <w:num w:numId="117">
    <w:abstractNumId w:val="0"/>
  </w:num>
  <w:num w:numId="118">
    <w:abstractNumId w:val="0"/>
  </w:num>
  <w:num w:numId="119">
    <w:abstractNumId w:val="0"/>
  </w:num>
  <w:num w:numId="120">
    <w:abstractNumId w:val="0"/>
  </w:num>
  <w:num w:numId="121">
    <w:abstractNumId w:val="0"/>
  </w:num>
  <w:num w:numId="122">
    <w:abstractNumId w:val="0"/>
  </w:num>
  <w:num w:numId="123">
    <w:abstractNumId w:val="0"/>
  </w:num>
  <w:num w:numId="124">
    <w:abstractNumId w:val="0"/>
  </w:num>
  <w:num w:numId="125">
    <w:abstractNumId w:val="0"/>
  </w:num>
  <w:num w:numId="126">
    <w:abstractNumId w:val="0"/>
  </w:num>
  <w:num w:numId="127">
    <w:abstractNumId w:val="0"/>
  </w:num>
  <w:num w:numId="128">
    <w:abstractNumId w:val="0"/>
  </w:num>
  <w:num w:numId="129">
    <w:abstractNumId w:val="0"/>
  </w:num>
  <w:num w:numId="130">
    <w:abstractNumId w:val="0"/>
  </w:num>
  <w:num w:numId="131">
    <w:abstractNumId w:val="0"/>
  </w:num>
  <w:num w:numId="132">
    <w:abstractNumId w:val="0"/>
  </w:num>
  <w:num w:numId="133">
    <w:abstractNumId w:val="0"/>
  </w:num>
  <w:num w:numId="134">
    <w:abstractNumId w:val="0"/>
  </w:num>
  <w:num w:numId="135">
    <w:abstractNumId w:val="0"/>
  </w:num>
  <w:num w:numId="136">
    <w:abstractNumId w:val="0"/>
  </w:num>
  <w:num w:numId="137">
    <w:abstractNumId w:val="0"/>
  </w:num>
  <w:num w:numId="138">
    <w:abstractNumId w:val="0"/>
  </w:num>
  <w:num w:numId="139">
    <w:abstractNumId w:val="0"/>
  </w:num>
  <w:num w:numId="140">
    <w:abstractNumId w:val="0"/>
  </w:num>
  <w:num w:numId="141">
    <w:abstractNumId w:val="0"/>
  </w:num>
  <w:num w:numId="142">
    <w:abstractNumId w:val="0"/>
  </w:num>
  <w:num w:numId="143">
    <w:abstractNumId w:val="0"/>
  </w:num>
  <w:num w:numId="144">
    <w:abstractNumId w:val="0"/>
  </w:num>
  <w:num w:numId="145">
    <w:abstractNumId w:val="0"/>
  </w:num>
  <w:num w:numId="146">
    <w:abstractNumId w:val="0"/>
  </w:num>
  <w:num w:numId="147">
    <w:abstractNumId w:val="0"/>
  </w:num>
  <w:num w:numId="148">
    <w:abstractNumId w:val="0"/>
  </w:num>
  <w:num w:numId="149">
    <w:abstractNumId w:val="0"/>
  </w:num>
  <w:num w:numId="150">
    <w:abstractNumId w:val="0"/>
  </w:num>
  <w:num w:numId="151">
    <w:abstractNumId w:val="0"/>
  </w:num>
  <w:num w:numId="152">
    <w:abstractNumId w:val="0"/>
  </w:num>
  <w:num w:numId="153">
    <w:abstractNumId w:val="0"/>
  </w:num>
  <w:num w:numId="154">
    <w:abstractNumId w:val="0"/>
  </w:num>
  <w:num w:numId="155">
    <w:abstractNumId w:val="0"/>
  </w:num>
  <w:num w:numId="156">
    <w:abstractNumId w:val="0"/>
  </w:num>
  <w:num w:numId="157">
    <w:abstractNumId w:val="0"/>
  </w:num>
  <w:num w:numId="158">
    <w:abstractNumId w:val="0"/>
  </w:num>
  <w:num w:numId="159">
    <w:abstractNumId w:val="0"/>
  </w:num>
  <w:num w:numId="160">
    <w:abstractNumId w:val="0"/>
  </w:num>
  <w:num w:numId="161">
    <w:abstractNumId w:val="0"/>
  </w:num>
  <w:num w:numId="162">
    <w:abstractNumId w:val="0"/>
  </w:num>
  <w:num w:numId="163">
    <w:abstractNumId w:val="0"/>
  </w:num>
  <w:num w:numId="164">
    <w:abstractNumId w:val="0"/>
  </w:num>
  <w:num w:numId="165">
    <w:abstractNumId w:val="0"/>
  </w:num>
  <w:num w:numId="166">
    <w:abstractNumId w:val="0"/>
  </w:num>
  <w:num w:numId="167">
    <w:abstractNumId w:val="0"/>
  </w:num>
  <w:num w:numId="168">
    <w:abstractNumId w:val="0"/>
  </w:num>
  <w:num w:numId="169">
    <w:abstractNumId w:val="0"/>
  </w:num>
  <w:num w:numId="170">
    <w:abstractNumId w:val="0"/>
  </w:num>
  <w:num w:numId="171">
    <w:abstractNumId w:val="0"/>
  </w:num>
  <w:num w:numId="172">
    <w:abstractNumId w:val="0"/>
  </w:num>
  <w:num w:numId="173">
    <w:abstractNumId w:val="0"/>
  </w:num>
  <w:num w:numId="174">
    <w:abstractNumId w:val="0"/>
  </w:num>
  <w:num w:numId="175">
    <w:abstractNumId w:val="0"/>
  </w:num>
  <w:num w:numId="176">
    <w:abstractNumId w:val="0"/>
  </w:num>
  <w:num w:numId="177">
    <w:abstractNumId w:val="0"/>
  </w:num>
  <w:num w:numId="178">
    <w:abstractNumId w:val="0"/>
  </w:num>
  <w:num w:numId="179">
    <w:abstractNumId w:val="0"/>
  </w:num>
  <w:num w:numId="180">
    <w:abstractNumId w:val="0"/>
  </w:num>
  <w:num w:numId="181">
    <w:abstractNumId w:val="0"/>
  </w:num>
  <w:num w:numId="182">
    <w:abstractNumId w:val="0"/>
  </w:num>
  <w:num w:numId="183">
    <w:abstractNumId w:val="0"/>
  </w:num>
  <w:num w:numId="184">
    <w:abstractNumId w:val="0"/>
  </w:num>
  <w:num w:numId="185">
    <w:abstractNumId w:val="0"/>
  </w:num>
  <w:num w:numId="186">
    <w:abstractNumId w:val="0"/>
  </w:num>
  <w:num w:numId="187">
    <w:abstractNumId w:val="0"/>
  </w:num>
  <w:num w:numId="188">
    <w:abstractNumId w:val="0"/>
  </w:num>
  <w:num w:numId="189">
    <w:abstractNumId w:val="0"/>
  </w:num>
  <w:num w:numId="190">
    <w:abstractNumId w:val="0"/>
  </w:num>
  <w:num w:numId="191">
    <w:abstractNumId w:val="0"/>
  </w:num>
  <w:num w:numId="192">
    <w:abstractNumId w:val="0"/>
  </w:num>
  <w:num w:numId="193">
    <w:abstractNumId w:val="0"/>
  </w:num>
  <w:num w:numId="194">
    <w:abstractNumId w:val="0"/>
  </w:num>
  <w:num w:numId="195">
    <w:abstractNumId w:val="0"/>
  </w:num>
  <w:num w:numId="196">
    <w:abstractNumId w:val="0"/>
  </w:num>
  <w:num w:numId="197">
    <w:abstractNumId w:val="0"/>
  </w:num>
  <w:num w:numId="198">
    <w:abstractNumId w:val="0"/>
  </w:num>
  <w:numIdMacAtCleanup w:val="19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07AF9"/>
    <w:rsid w:val="008510B1"/>
    <w:rsid w:val="00B07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2944A7"/>
  <w15:docId w15:val="{31D4D1C8-6602-416D-8E87-61232C46A5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"/>
    <w:next w:val="a0"/>
    <w:link w:val="a7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4432</Words>
  <Characters>25264</Characters>
  <Application>Microsoft Office Word</Application>
  <DocSecurity>0</DocSecurity>
  <Lines>210</Lines>
  <Paragraphs>59</Paragraphs>
  <ScaleCrop>false</ScaleCrop>
  <Company/>
  <LinksUpToDate>false</LinksUpToDate>
  <CharactersWithSpaces>29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昆龙 杨</cp:lastModifiedBy>
  <cp:revision>3</cp:revision>
  <dcterms:created xsi:type="dcterms:W3CDTF">2024-06-07T09:11:00Z</dcterms:created>
  <dcterms:modified xsi:type="dcterms:W3CDTF">2024-06-07T09:17:00Z</dcterms:modified>
</cp:coreProperties>
</file>